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A887AD" w14:textId="77777777" w:rsidR="00DE67A4" w:rsidRPr="00DE67A4" w:rsidRDefault="00DE67A4" w:rsidP="00DE67A4">
      <w:pPr>
        <w:tabs>
          <w:tab w:val="left" w:pos="600"/>
          <w:tab w:val="left" w:pos="4440"/>
          <w:tab w:val="center" w:pos="5386"/>
          <w:tab w:val="left" w:pos="7080"/>
        </w:tabs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n-GB"/>
        </w:rPr>
      </w:pPr>
      <w:r w:rsidRPr="00DE67A4">
        <w:rPr>
          <w:rFonts w:ascii="Arial" w:eastAsia="Times New Roman" w:hAnsi="Arial" w:cs="Arial"/>
          <w:b/>
          <w:sz w:val="24"/>
          <w:szCs w:val="24"/>
          <w:lang w:val="en-GB"/>
        </w:rPr>
        <w:t>ASSESSMENT AND INTERNAL VERIFICATION FRONT SHEET (Individual Criteria)</w:t>
      </w:r>
    </w:p>
    <w:p w14:paraId="2869C8B2" w14:textId="77777777" w:rsidR="00DE67A4" w:rsidRPr="00DE67A4" w:rsidRDefault="00DE67A4" w:rsidP="00DE67A4">
      <w:pPr>
        <w:tabs>
          <w:tab w:val="left" w:pos="4440"/>
          <w:tab w:val="left" w:pos="7080"/>
        </w:tabs>
        <w:spacing w:after="0" w:line="240" w:lineRule="auto"/>
        <w:jc w:val="center"/>
        <w:rPr>
          <w:rFonts w:ascii="Arial" w:eastAsia="Times New Roman" w:hAnsi="Arial" w:cs="Arial"/>
          <w:sz w:val="10"/>
          <w:szCs w:val="10"/>
          <w:lang w:val="en-GB"/>
        </w:rPr>
      </w:pPr>
    </w:p>
    <w:tbl>
      <w:tblPr>
        <w:tblStyle w:val="TableGrid3"/>
        <w:tblW w:w="10802" w:type="dxa"/>
        <w:tblInd w:w="-39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5"/>
        <w:gridCol w:w="850"/>
        <w:gridCol w:w="1701"/>
        <w:gridCol w:w="1701"/>
        <w:gridCol w:w="2835"/>
        <w:gridCol w:w="992"/>
        <w:gridCol w:w="1338"/>
      </w:tblGrid>
      <w:tr w:rsidR="00DE67A4" w:rsidRPr="00DE67A4" w14:paraId="31476210" w14:textId="77777777" w:rsidTr="00CF76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D452E20" w14:textId="77777777" w:rsidR="00DE67A4" w:rsidRPr="00DE67A4" w:rsidRDefault="00DE67A4" w:rsidP="00CF7675">
            <w:pPr>
              <w:tabs>
                <w:tab w:val="left" w:pos="4440"/>
                <w:tab w:val="left" w:pos="7080"/>
              </w:tabs>
              <w:rPr>
                <w:lang w:val="en-GB"/>
              </w:rPr>
            </w:pPr>
            <w:r w:rsidRPr="007B2E60">
              <w:rPr>
                <w:sz w:val="20"/>
                <w:szCs w:val="20"/>
                <w:lang w:val="en-GB"/>
              </w:rPr>
              <w:t>Course Title</w:t>
            </w:r>
          </w:p>
        </w:tc>
        <w:tc>
          <w:tcPr>
            <w:tcW w:w="4252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77D2E" w14:textId="77777777" w:rsidR="00DE67A4" w:rsidRPr="00DE67A4" w:rsidRDefault="002640B4" w:rsidP="00EB3E63">
            <w:pPr>
              <w:keepNext/>
              <w:widowControl w:val="0"/>
              <w:tabs>
                <w:tab w:val="left" w:pos="4440"/>
                <w:tab w:val="left" w:pos="6600"/>
                <w:tab w:val="left" w:pos="7080"/>
              </w:tabs>
              <w:autoSpaceDE w:val="0"/>
              <w:autoSpaceDN w:val="0"/>
              <w:adjustRightInd w:val="0"/>
              <w:spacing w:after="60"/>
              <w:ind w:left="53"/>
              <w:jc w:val="center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w w:val="98"/>
                <w:lang w:val="en-GB"/>
              </w:rPr>
            </w:pPr>
            <w:r>
              <w:rPr>
                <w:iCs/>
                <w:w w:val="98"/>
                <w:lang w:val="en-GB"/>
              </w:rPr>
              <w:t>Advanced Diploma in IT (MQF Level 4)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5A3BC8" w14:textId="77777777" w:rsidR="00DE67A4" w:rsidRPr="00DE67A4" w:rsidRDefault="00DE67A4" w:rsidP="00DE67A4">
            <w:pPr>
              <w:keepNext/>
              <w:widowControl w:val="0"/>
              <w:tabs>
                <w:tab w:val="left" w:pos="4440"/>
                <w:tab w:val="left" w:pos="6600"/>
                <w:tab w:val="left" w:pos="708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w w:val="98"/>
                <w:lang w:val="en-GB"/>
              </w:rPr>
            </w:pPr>
            <w:r w:rsidRPr="00CF7675">
              <w:rPr>
                <w:iCs/>
                <w:w w:val="98"/>
                <w:sz w:val="20"/>
                <w:szCs w:val="20"/>
                <w:lang w:val="en-GB"/>
              </w:rPr>
              <w:t>Lecturer Name &amp; Surname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43AFA" w14:textId="77777777" w:rsidR="00DE67A4" w:rsidRPr="00DE67A4" w:rsidRDefault="00DE67A4" w:rsidP="00EB3E63">
            <w:pPr>
              <w:keepNext/>
              <w:widowControl w:val="0"/>
              <w:tabs>
                <w:tab w:val="left" w:pos="4440"/>
                <w:tab w:val="left" w:pos="6600"/>
                <w:tab w:val="left" w:pos="7080"/>
              </w:tabs>
              <w:autoSpaceDE w:val="0"/>
              <w:autoSpaceDN w:val="0"/>
              <w:adjustRightInd w:val="0"/>
              <w:spacing w:after="60"/>
              <w:ind w:left="53"/>
              <w:jc w:val="center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w w:val="98"/>
                <w:lang w:val="en-GB"/>
              </w:rPr>
            </w:pPr>
          </w:p>
        </w:tc>
      </w:tr>
      <w:tr w:rsidR="00DE67A4" w:rsidRPr="00DE67A4" w14:paraId="348EAF48" w14:textId="77777777" w:rsidTr="00DF0FC0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A89C01B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rPr>
                <w:lang w:val="en-GB"/>
              </w:rPr>
            </w:pPr>
            <w:r w:rsidRPr="007B2E60">
              <w:rPr>
                <w:sz w:val="20"/>
                <w:szCs w:val="20"/>
                <w:lang w:val="en-GB"/>
              </w:rPr>
              <w:t>Unit Number &amp; Title</w:t>
            </w:r>
          </w:p>
        </w:tc>
        <w:tc>
          <w:tcPr>
            <w:tcW w:w="8567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B7971" w14:textId="77777777" w:rsidR="00DE67A4" w:rsidRPr="00DE67A4" w:rsidRDefault="00EB3E63" w:rsidP="00DE67A4">
            <w:pPr>
              <w:keepNext/>
              <w:widowControl w:val="0"/>
              <w:tabs>
                <w:tab w:val="left" w:pos="4440"/>
                <w:tab w:val="left" w:pos="6600"/>
                <w:tab w:val="left" w:pos="708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w w:val="98"/>
                <w:lang w:val="en-GB"/>
              </w:rPr>
            </w:pPr>
            <w:r w:rsidRPr="004360FC">
              <w:rPr>
                <w:b/>
                <w:bCs/>
                <w:iCs/>
                <w:w w:val="98"/>
                <w:lang w:val="en-GB"/>
              </w:rPr>
              <w:t>ITSFT-406-15</w:t>
            </w:r>
            <w:r w:rsidR="001E13CB">
              <w:rPr>
                <w:b/>
                <w:bCs/>
                <w:iCs/>
                <w:w w:val="98"/>
                <w:lang w:val="en-GB"/>
              </w:rPr>
              <w:t>06–</w:t>
            </w:r>
            <w:proofErr w:type="gramStart"/>
            <w:r w:rsidR="001E13CB">
              <w:rPr>
                <w:b/>
                <w:bCs/>
                <w:iCs/>
                <w:w w:val="98"/>
                <w:lang w:val="en-GB"/>
              </w:rPr>
              <w:t>Client Side</w:t>
            </w:r>
            <w:proofErr w:type="gramEnd"/>
            <w:r w:rsidR="001E13CB">
              <w:rPr>
                <w:b/>
                <w:bCs/>
                <w:iCs/>
                <w:w w:val="98"/>
                <w:lang w:val="en-GB"/>
              </w:rPr>
              <w:t xml:space="preserve"> Scripting</w:t>
            </w:r>
          </w:p>
        </w:tc>
      </w:tr>
      <w:tr w:rsidR="00DE67A4" w:rsidRPr="00DE67A4" w14:paraId="111BF984" w14:textId="77777777" w:rsidTr="00DF0FC0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0E71EB8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rPr>
                <w:lang w:val="en-GB"/>
              </w:rPr>
            </w:pPr>
            <w:r w:rsidRPr="007B2E60">
              <w:rPr>
                <w:sz w:val="20"/>
                <w:szCs w:val="20"/>
                <w:lang w:val="en-GB"/>
              </w:rPr>
              <w:t>Assignment Number, Title / Type</w:t>
            </w:r>
          </w:p>
        </w:tc>
        <w:tc>
          <w:tcPr>
            <w:tcW w:w="8567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25036" w14:textId="3C3338B4" w:rsidR="00DE67A4" w:rsidRPr="00DE67A4" w:rsidRDefault="00EB3E63" w:rsidP="00DE67A4">
            <w:pPr>
              <w:keepNext/>
              <w:widowControl w:val="0"/>
              <w:tabs>
                <w:tab w:val="left" w:pos="4440"/>
                <w:tab w:val="left" w:pos="6600"/>
                <w:tab w:val="left" w:pos="708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w w:val="98"/>
                <w:sz w:val="21"/>
                <w:szCs w:val="21"/>
                <w:lang w:val="en-GB"/>
              </w:rPr>
            </w:pPr>
            <w:r w:rsidRPr="005A29EB">
              <w:rPr>
                <w:b/>
                <w:bCs/>
                <w:iCs/>
                <w:w w:val="98"/>
                <w:sz w:val="20"/>
                <w:szCs w:val="20"/>
                <w:lang w:val="en-GB"/>
              </w:rPr>
              <w:t>0</w:t>
            </w:r>
            <w:r w:rsidR="00F6449F">
              <w:rPr>
                <w:b/>
                <w:bCs/>
                <w:iCs/>
                <w:w w:val="98"/>
                <w:sz w:val="20"/>
                <w:szCs w:val="20"/>
                <w:lang w:val="en-GB"/>
              </w:rPr>
              <w:t>1</w:t>
            </w:r>
            <w:r w:rsidR="00CE5073">
              <w:rPr>
                <w:b/>
                <w:bCs/>
                <w:iCs/>
                <w:w w:val="98"/>
                <w:sz w:val="20"/>
                <w:szCs w:val="20"/>
                <w:lang w:val="en-GB"/>
              </w:rPr>
              <w:t>,</w:t>
            </w:r>
            <w:r w:rsidR="00FF68D2">
              <w:rPr>
                <w:b/>
                <w:bCs/>
                <w:iCs/>
                <w:w w:val="98"/>
                <w:sz w:val="20"/>
                <w:szCs w:val="20"/>
                <w:lang w:val="en-GB"/>
              </w:rPr>
              <w:t xml:space="preserve"> </w:t>
            </w:r>
            <w:r w:rsidR="003B45EE">
              <w:rPr>
                <w:b/>
                <w:bCs/>
                <w:iCs/>
                <w:w w:val="98"/>
                <w:sz w:val="20"/>
                <w:szCs w:val="20"/>
                <w:lang w:val="en-GB"/>
              </w:rPr>
              <w:t>Client-Side Scripting Pr</w:t>
            </w:r>
            <w:r w:rsidR="0027041D">
              <w:rPr>
                <w:b/>
                <w:bCs/>
                <w:iCs/>
                <w:w w:val="98"/>
                <w:sz w:val="20"/>
                <w:szCs w:val="20"/>
                <w:lang w:val="en-GB"/>
              </w:rPr>
              <w:t>actical</w:t>
            </w:r>
            <w:r w:rsidR="003B45EE">
              <w:rPr>
                <w:b/>
                <w:bCs/>
                <w:iCs/>
                <w:w w:val="98"/>
                <w:sz w:val="20"/>
                <w:szCs w:val="20"/>
                <w:lang w:val="en-GB"/>
              </w:rPr>
              <w:t xml:space="preserve"> (</w:t>
            </w:r>
            <w:r w:rsidR="0027041D">
              <w:rPr>
                <w:b/>
                <w:bCs/>
                <w:iCs/>
                <w:w w:val="98"/>
                <w:sz w:val="20"/>
                <w:szCs w:val="20"/>
                <w:lang w:val="en-GB"/>
              </w:rPr>
              <w:t>Class</w:t>
            </w:r>
            <w:r w:rsidR="003B45EE">
              <w:rPr>
                <w:b/>
                <w:bCs/>
                <w:iCs/>
                <w:w w:val="98"/>
                <w:sz w:val="20"/>
                <w:szCs w:val="20"/>
                <w:lang w:val="en-GB"/>
              </w:rPr>
              <w:t xml:space="preserve"> Assignment)</w:t>
            </w:r>
          </w:p>
        </w:tc>
      </w:tr>
      <w:tr w:rsidR="00DE67A4" w:rsidRPr="00DE67A4" w14:paraId="6BCFF020" w14:textId="77777777" w:rsidTr="00DF0FC0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94004E2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rPr>
                <w:lang w:val="en-GB"/>
              </w:rPr>
            </w:pPr>
            <w:r w:rsidRPr="007B2E60">
              <w:rPr>
                <w:sz w:val="20"/>
                <w:szCs w:val="20"/>
                <w:lang w:val="en-GB"/>
              </w:rPr>
              <w:t>Date Set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083A54" w14:textId="46F570F7" w:rsidR="00DE67A4" w:rsidRPr="00DE67A4" w:rsidRDefault="00900EDB" w:rsidP="004360FC">
            <w:pPr>
              <w:keepNext/>
              <w:widowControl w:val="0"/>
              <w:tabs>
                <w:tab w:val="left" w:pos="4440"/>
                <w:tab w:val="left" w:pos="6600"/>
                <w:tab w:val="left" w:pos="7080"/>
              </w:tabs>
              <w:autoSpaceDE w:val="0"/>
              <w:autoSpaceDN w:val="0"/>
              <w:adjustRightInd w:val="0"/>
              <w:spacing w:after="60"/>
              <w:ind w:left="53"/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en-GB"/>
              </w:rPr>
            </w:pPr>
            <w:r>
              <w:rPr>
                <w:b/>
                <w:bCs/>
                <w:iCs/>
                <w:w w:val="98"/>
                <w:lang w:val="en-GB"/>
              </w:rPr>
              <w:t>0</w:t>
            </w:r>
            <w:r w:rsidR="00692327">
              <w:rPr>
                <w:b/>
                <w:bCs/>
                <w:iCs/>
                <w:w w:val="98"/>
                <w:lang w:val="en-GB"/>
              </w:rPr>
              <w:t>1</w:t>
            </w:r>
            <w:r w:rsidR="00EB3E63" w:rsidRPr="0006184F">
              <w:rPr>
                <w:b/>
                <w:bCs/>
                <w:iCs/>
                <w:w w:val="98"/>
                <w:lang w:val="en-GB"/>
              </w:rPr>
              <w:t>-</w:t>
            </w:r>
            <w:r w:rsidR="00911A0B">
              <w:rPr>
                <w:b/>
                <w:bCs/>
                <w:iCs/>
                <w:w w:val="98"/>
                <w:lang w:val="en-GB"/>
              </w:rPr>
              <w:t>04</w:t>
            </w:r>
            <w:r w:rsidR="00EB3E63" w:rsidRPr="0006184F">
              <w:rPr>
                <w:b/>
                <w:bCs/>
                <w:iCs/>
                <w:w w:val="98"/>
                <w:lang w:val="en-GB"/>
              </w:rPr>
              <w:t>-20</w:t>
            </w:r>
            <w:r w:rsidR="00C4248D" w:rsidRPr="0006184F">
              <w:rPr>
                <w:b/>
                <w:bCs/>
                <w:iCs/>
                <w:w w:val="98"/>
                <w:lang w:val="en-GB"/>
              </w:rPr>
              <w:t>2</w:t>
            </w:r>
            <w:r w:rsidR="00911A0B">
              <w:rPr>
                <w:b/>
                <w:bCs/>
                <w:iCs/>
                <w:w w:val="98"/>
                <w:lang w:val="en-GB"/>
              </w:rPr>
              <w:t>5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EB27577" w14:textId="77777777" w:rsidR="00DE67A4" w:rsidRPr="00DE67A4" w:rsidRDefault="00DE67A4" w:rsidP="00DE67A4">
            <w:pPr>
              <w:keepNext/>
              <w:widowControl w:val="0"/>
              <w:tabs>
                <w:tab w:val="left" w:pos="4440"/>
                <w:tab w:val="left" w:pos="6600"/>
                <w:tab w:val="left" w:pos="708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w w:val="98"/>
                <w:lang w:val="en-GB"/>
              </w:rPr>
            </w:pPr>
            <w:r w:rsidRPr="007B2E60">
              <w:rPr>
                <w:b/>
                <w:bCs/>
                <w:iCs/>
                <w:w w:val="98"/>
                <w:sz w:val="20"/>
                <w:szCs w:val="20"/>
                <w:lang w:val="en-GB"/>
              </w:rPr>
              <w:t xml:space="preserve">Deadline Date </w:t>
            </w:r>
          </w:p>
        </w:tc>
        <w:tc>
          <w:tcPr>
            <w:tcW w:w="516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144F9" w14:textId="5F4776A1" w:rsidR="00DE67A4" w:rsidRPr="00DE67A4" w:rsidRDefault="00900EDB" w:rsidP="00DC0A3F">
            <w:pPr>
              <w:keepNext/>
              <w:widowControl w:val="0"/>
              <w:tabs>
                <w:tab w:val="left" w:pos="4440"/>
                <w:tab w:val="left" w:pos="6600"/>
                <w:tab w:val="left" w:pos="708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w w:val="98"/>
                <w:lang w:val="en-GB"/>
              </w:rPr>
            </w:pPr>
            <w:r>
              <w:rPr>
                <w:b/>
                <w:bCs/>
                <w:iCs/>
                <w:w w:val="98"/>
                <w:lang w:val="en-GB"/>
              </w:rPr>
              <w:t>0</w:t>
            </w:r>
            <w:r w:rsidR="00692327">
              <w:rPr>
                <w:b/>
                <w:bCs/>
                <w:iCs/>
                <w:w w:val="98"/>
                <w:lang w:val="en-GB"/>
              </w:rPr>
              <w:t>1</w:t>
            </w:r>
            <w:r w:rsidR="00EB3E63" w:rsidRPr="00310CDD">
              <w:rPr>
                <w:b/>
                <w:bCs/>
                <w:iCs/>
                <w:w w:val="98"/>
                <w:lang w:val="en-GB"/>
              </w:rPr>
              <w:t>-</w:t>
            </w:r>
            <w:r w:rsidR="00911A0B">
              <w:rPr>
                <w:b/>
                <w:bCs/>
                <w:iCs/>
                <w:w w:val="98"/>
                <w:lang w:val="en-GB"/>
              </w:rPr>
              <w:t>04</w:t>
            </w:r>
            <w:r w:rsidR="00EB3E63" w:rsidRPr="00310CDD">
              <w:rPr>
                <w:b/>
                <w:bCs/>
                <w:iCs/>
                <w:w w:val="98"/>
                <w:lang w:val="en-GB"/>
              </w:rPr>
              <w:t>-20</w:t>
            </w:r>
            <w:r w:rsidR="005A29EB" w:rsidRPr="00310CDD">
              <w:rPr>
                <w:b/>
                <w:bCs/>
                <w:iCs/>
                <w:w w:val="98"/>
                <w:lang w:val="en-GB"/>
              </w:rPr>
              <w:t>2</w:t>
            </w:r>
            <w:r w:rsidR="00911A0B">
              <w:rPr>
                <w:b/>
                <w:bCs/>
                <w:iCs/>
                <w:w w:val="98"/>
                <w:lang w:val="en-GB"/>
              </w:rPr>
              <w:t>5</w:t>
            </w:r>
          </w:p>
        </w:tc>
      </w:tr>
      <w:tr w:rsidR="00DE67A4" w:rsidRPr="00DE67A4" w14:paraId="35AA6424" w14:textId="77777777" w:rsidTr="00CF7675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33BFC94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rPr>
                <w:lang w:val="en-GB"/>
              </w:rPr>
            </w:pPr>
            <w:r w:rsidRPr="007B2E60">
              <w:rPr>
                <w:sz w:val="20"/>
                <w:szCs w:val="20"/>
                <w:lang w:val="en-GB"/>
              </w:rPr>
              <w:t>Student Name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558478" w14:textId="188BDB05" w:rsidR="00DE67A4" w:rsidRPr="00DE67A4" w:rsidRDefault="0006327E" w:rsidP="00DE67A4">
            <w:pPr>
              <w:tabs>
                <w:tab w:val="left" w:pos="4440"/>
                <w:tab w:val="left" w:pos="708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ara Bella Gauci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EC7CD1B" w14:textId="77777777" w:rsidR="00DE67A4" w:rsidRPr="00DE67A4" w:rsidRDefault="00DE67A4" w:rsidP="00DE67A4">
            <w:pPr>
              <w:keepNext/>
              <w:widowControl w:val="0"/>
              <w:tabs>
                <w:tab w:val="left" w:pos="4440"/>
                <w:tab w:val="left" w:pos="6600"/>
                <w:tab w:val="left" w:pos="708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w w:val="98"/>
                <w:lang w:val="en-GB"/>
              </w:rPr>
            </w:pPr>
            <w:r w:rsidRPr="007B2E60">
              <w:rPr>
                <w:b/>
                <w:bCs/>
                <w:iCs/>
                <w:w w:val="98"/>
                <w:sz w:val="20"/>
                <w:szCs w:val="20"/>
                <w:lang w:val="en-GB"/>
              </w:rPr>
              <w:t>ID Number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452A8" w14:textId="2AF44D3D" w:rsidR="00DE67A4" w:rsidRPr="00DE67A4" w:rsidRDefault="0006327E" w:rsidP="00DE67A4">
            <w:pPr>
              <w:keepNext/>
              <w:widowControl w:val="0"/>
              <w:tabs>
                <w:tab w:val="left" w:pos="4440"/>
                <w:tab w:val="left" w:pos="6600"/>
                <w:tab w:val="left" w:pos="708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w w:val="98"/>
                <w:lang w:val="en-GB"/>
              </w:rPr>
            </w:pPr>
            <w:r>
              <w:rPr>
                <w:b/>
                <w:bCs/>
                <w:iCs/>
                <w:w w:val="98"/>
                <w:lang w:val="en-GB"/>
              </w:rPr>
              <w:t>154496M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0B3ECAC" w14:textId="77777777" w:rsidR="00DE67A4" w:rsidRPr="00DE67A4" w:rsidRDefault="00DE67A4" w:rsidP="00DE67A4">
            <w:pPr>
              <w:keepNext/>
              <w:widowControl w:val="0"/>
              <w:tabs>
                <w:tab w:val="left" w:pos="4440"/>
                <w:tab w:val="left" w:pos="6600"/>
                <w:tab w:val="left" w:pos="708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w w:val="98"/>
                <w:lang w:val="en-GB"/>
              </w:rPr>
            </w:pPr>
            <w:r w:rsidRPr="007B2E60">
              <w:rPr>
                <w:b/>
                <w:bCs/>
                <w:iCs/>
                <w:w w:val="98"/>
                <w:sz w:val="20"/>
                <w:szCs w:val="20"/>
                <w:lang w:val="en-GB"/>
              </w:rPr>
              <w:t>Class / Group</w:t>
            </w:r>
          </w:p>
        </w:tc>
        <w:tc>
          <w:tcPr>
            <w:tcW w:w="13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B3CDA" w14:textId="2B38EB78" w:rsidR="00DE67A4" w:rsidRPr="00DE67A4" w:rsidRDefault="0006327E" w:rsidP="00DE67A4">
            <w:pPr>
              <w:keepNext/>
              <w:widowControl w:val="0"/>
              <w:tabs>
                <w:tab w:val="left" w:pos="4440"/>
                <w:tab w:val="left" w:pos="6600"/>
                <w:tab w:val="left" w:pos="7080"/>
              </w:tabs>
              <w:autoSpaceDE w:val="0"/>
              <w:autoSpaceDN w:val="0"/>
              <w:adjustRightInd w:val="0"/>
              <w:spacing w:after="60"/>
              <w:ind w:left="53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Cs/>
                <w:w w:val="98"/>
                <w:lang w:val="en-GB"/>
              </w:rPr>
            </w:pPr>
            <w:r>
              <w:rPr>
                <w:b/>
                <w:bCs/>
                <w:iCs/>
                <w:w w:val="98"/>
                <w:lang w:val="en-GB"/>
              </w:rPr>
              <w:t>4.2A</w:t>
            </w:r>
          </w:p>
        </w:tc>
      </w:tr>
    </w:tbl>
    <w:p w14:paraId="64D096F6" w14:textId="77777777" w:rsidR="00DE67A4" w:rsidRPr="00EE674D" w:rsidRDefault="00DE67A4" w:rsidP="00DE67A4">
      <w:pPr>
        <w:tabs>
          <w:tab w:val="left" w:pos="4440"/>
          <w:tab w:val="left" w:pos="7080"/>
        </w:tabs>
        <w:spacing w:after="0" w:line="240" w:lineRule="auto"/>
        <w:rPr>
          <w:rFonts w:ascii="Arial" w:eastAsia="Times New Roman" w:hAnsi="Arial" w:cs="Arial"/>
          <w:sz w:val="8"/>
          <w:szCs w:val="8"/>
          <w:lang w:val="en-GB"/>
        </w:rPr>
      </w:pPr>
    </w:p>
    <w:tbl>
      <w:tblPr>
        <w:tblStyle w:val="TableGrid3"/>
        <w:tblW w:w="10802" w:type="dxa"/>
        <w:tblInd w:w="-397" w:type="dxa"/>
        <w:tblLook w:val="04A0" w:firstRow="1" w:lastRow="0" w:firstColumn="1" w:lastColumn="0" w:noHBand="0" w:noVBand="1"/>
      </w:tblPr>
      <w:tblGrid>
        <w:gridCol w:w="709"/>
        <w:gridCol w:w="1526"/>
        <w:gridCol w:w="4394"/>
        <w:gridCol w:w="1701"/>
        <w:gridCol w:w="2472"/>
      </w:tblGrid>
      <w:tr w:rsidR="00DE67A4" w:rsidRPr="00DE67A4" w14:paraId="1A863BA2" w14:textId="77777777" w:rsidTr="00DE67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313C4C10" w14:textId="77777777" w:rsidR="00DE67A4" w:rsidRPr="00DE67A4" w:rsidRDefault="00000000" w:rsidP="00DE67A4">
            <w:pPr>
              <w:tabs>
                <w:tab w:val="left" w:pos="4440"/>
                <w:tab w:val="left" w:pos="7080"/>
              </w:tabs>
              <w:rPr>
                <w:lang w:val="en-GB"/>
              </w:rPr>
            </w:pPr>
            <w:r>
              <w:rPr>
                <w:noProof/>
                <w:w w:val="98"/>
                <w:sz w:val="18"/>
                <w:szCs w:val="18"/>
                <w:lang w:val="en-GB" w:eastAsia="en-GB"/>
              </w:rPr>
              <w:pict w14:anchorId="74002063">
                <v:rect id="Rectangle 2" o:spid="_x0000_s2050" style="position:absolute;margin-left:7.05pt;margin-top:10.2pt;width:12.75pt;height:10.5pt;z-index:251943936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" fillcolor="window" strokecolor="windowText" strokeweight="2pt">
                  <v:path arrowok="t"/>
                </v:rect>
              </w:pict>
            </w:r>
          </w:p>
        </w:tc>
        <w:tc>
          <w:tcPr>
            <w:tcW w:w="10093" w:type="dxa"/>
            <w:gridSpan w:val="4"/>
          </w:tcPr>
          <w:p w14:paraId="713EBC7B" w14:textId="77777777" w:rsidR="00DE67A4" w:rsidRPr="00DE67A4" w:rsidRDefault="00DE67A4" w:rsidP="00DE67A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ind w:left="5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  <w:r w:rsidRPr="00DE67A4">
              <w:rPr>
                <w:i/>
                <w:sz w:val="18"/>
                <w:szCs w:val="18"/>
              </w:rPr>
              <w:t>Student’s declaration prior to</w:t>
            </w:r>
            <w:r w:rsidR="00B24D7E">
              <w:rPr>
                <w:i/>
                <w:sz w:val="18"/>
                <w:szCs w:val="18"/>
              </w:rPr>
              <w:t xml:space="preserve"> </w:t>
            </w:r>
            <w:r w:rsidRPr="00DE67A4">
              <w:rPr>
                <w:i/>
                <w:sz w:val="18"/>
                <w:szCs w:val="18"/>
              </w:rPr>
              <w:t>handing-in of assignment:</w:t>
            </w:r>
          </w:p>
          <w:p w14:paraId="0ED19D25" w14:textId="77777777" w:rsidR="00DE67A4" w:rsidRPr="00DE67A4" w:rsidRDefault="00DE67A4" w:rsidP="00BA2836">
            <w:pPr>
              <w:widowControl w:val="0"/>
              <w:numPr>
                <w:ilvl w:val="0"/>
                <w:numId w:val="2"/>
              </w:numPr>
              <w:tabs>
                <w:tab w:val="left" w:pos="4440"/>
                <w:tab w:val="left" w:pos="7080"/>
              </w:tabs>
              <w:kinsoku w:val="0"/>
              <w:overflowPunct w:val="0"/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  <w:r w:rsidRPr="00DE67A4">
              <w:rPr>
                <w:i/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DE67A4">
              <w:rPr>
                <w:i/>
                <w:spacing w:val="-6"/>
                <w:sz w:val="18"/>
                <w:szCs w:val="18"/>
              </w:rPr>
              <w:t xml:space="preserve"> P</w:t>
            </w:r>
            <w:r w:rsidRPr="00DE67A4">
              <w:rPr>
                <w:i/>
                <w:sz w:val="18"/>
                <w:szCs w:val="18"/>
              </w:rPr>
              <w:t xml:space="preserve">olicy </w:t>
            </w:r>
          </w:p>
        </w:tc>
      </w:tr>
      <w:tr w:rsidR="00DE67A4" w:rsidRPr="00DE67A4" w14:paraId="33B440FC" w14:textId="77777777" w:rsidTr="00DE67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</w:tcPr>
          <w:p w14:paraId="2AAA6941" w14:textId="77777777" w:rsidR="00DE67A4" w:rsidRPr="00DE67A4" w:rsidRDefault="00000000" w:rsidP="00DE67A4">
            <w:pPr>
              <w:tabs>
                <w:tab w:val="left" w:pos="4440"/>
                <w:tab w:val="left" w:pos="7080"/>
              </w:tabs>
              <w:rPr>
                <w:lang w:val="en-GB"/>
              </w:rPr>
            </w:pPr>
            <w:r>
              <w:rPr>
                <w:noProof/>
                <w:w w:val="98"/>
                <w:sz w:val="18"/>
                <w:szCs w:val="18"/>
                <w:lang w:val="en-GB" w:eastAsia="en-GB"/>
              </w:rPr>
              <w:pict w14:anchorId="43E75E1E">
                <v:rect id="Rectangle 4" o:spid="_x0000_s2064" style="position:absolute;margin-left:6.7pt;margin-top:24.6pt;width:12.75pt;height:10.5pt;z-index:251945984;visibility:visible;mso-position-horizontal-relative:text;mso-position-vertical-relative:text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" fillcolor="window" strokecolor="windowText" strokeweight="2pt">
                  <v:path arrowok="t"/>
                </v:rect>
              </w:pict>
            </w:r>
            <w:r>
              <w:rPr>
                <w:noProof/>
                <w:w w:val="98"/>
                <w:sz w:val="18"/>
                <w:szCs w:val="18"/>
                <w:lang w:val="en-GB" w:eastAsia="en-GB"/>
              </w:rPr>
              <w:pict w14:anchorId="1E126AF5">
                <v:rect id="Rectangle 63" o:spid="_x0000_s2063" style="position:absolute;margin-left:7.05pt;margin-top:4.8pt;width:12.75pt;height:10.5pt;z-index:251944960;visibility:visible;mso-position-horizontal-relative:text;mso-position-vertical-relative:text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" fillcolor="window" strokecolor="windowText" strokeweight="2pt">
                  <v:path arrowok="t"/>
                </v:rect>
              </w:pict>
            </w:r>
          </w:p>
        </w:tc>
        <w:tc>
          <w:tcPr>
            <w:tcW w:w="10093" w:type="dxa"/>
            <w:gridSpan w:val="4"/>
          </w:tcPr>
          <w:p w14:paraId="6694AD51" w14:textId="77777777" w:rsidR="00DE67A4" w:rsidRPr="00DE67A4" w:rsidRDefault="00DE67A4" w:rsidP="00DE67A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18"/>
                <w:szCs w:val="18"/>
              </w:rPr>
            </w:pPr>
            <w:r w:rsidRPr="00DE67A4">
              <w:rPr>
                <w:b/>
                <w:i/>
                <w:sz w:val="18"/>
                <w:szCs w:val="18"/>
              </w:rPr>
              <w:t>Student’s declaration on assessment special arrangements (Tick only if applicable)</w:t>
            </w:r>
          </w:p>
          <w:p w14:paraId="70C9D9EF" w14:textId="77777777" w:rsidR="00DE67A4" w:rsidRPr="00EE674D" w:rsidRDefault="00DE67A4" w:rsidP="00BA2836">
            <w:pPr>
              <w:widowControl w:val="0"/>
              <w:numPr>
                <w:ilvl w:val="0"/>
                <w:numId w:val="1"/>
              </w:numPr>
              <w:tabs>
                <w:tab w:val="left" w:pos="4440"/>
                <w:tab w:val="left" w:pos="7080"/>
              </w:tabs>
              <w:kinsoku w:val="0"/>
              <w:overflowPunct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  <w:r w:rsidRPr="00EE674D">
              <w:rPr>
                <w:i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="00B24D7E">
              <w:rPr>
                <w:i/>
                <w:sz w:val="18"/>
                <w:szCs w:val="18"/>
              </w:rPr>
              <w:t xml:space="preserve"> </w:t>
            </w:r>
            <w:r w:rsidRPr="00EE674D">
              <w:rPr>
                <w:i/>
                <w:sz w:val="18"/>
                <w:szCs w:val="18"/>
              </w:rPr>
              <w:t>Unit.</w:t>
            </w:r>
          </w:p>
          <w:p w14:paraId="0ABA9A0B" w14:textId="77777777" w:rsidR="00DE67A4" w:rsidRPr="00DE67A4" w:rsidRDefault="00DE67A4" w:rsidP="00BA2836">
            <w:pPr>
              <w:widowControl w:val="0"/>
              <w:numPr>
                <w:ilvl w:val="0"/>
                <w:numId w:val="1"/>
              </w:numPr>
              <w:tabs>
                <w:tab w:val="left" w:pos="4440"/>
                <w:tab w:val="left" w:pos="7080"/>
              </w:tabs>
              <w:kinsoku w:val="0"/>
              <w:overflowPunct w:val="0"/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i/>
                <w:sz w:val="18"/>
                <w:szCs w:val="18"/>
              </w:rPr>
            </w:pPr>
            <w:r w:rsidRPr="00DE67A4">
              <w:rPr>
                <w:i/>
                <w:sz w:val="18"/>
                <w:szCs w:val="18"/>
              </w:rPr>
              <w:t>I declare that I refused the special support offered by the</w:t>
            </w:r>
            <w:r w:rsidR="00B24D7E">
              <w:rPr>
                <w:i/>
                <w:sz w:val="18"/>
                <w:szCs w:val="18"/>
              </w:rPr>
              <w:t xml:space="preserve"> </w:t>
            </w:r>
            <w:r w:rsidRPr="00DE67A4">
              <w:rPr>
                <w:i/>
                <w:sz w:val="18"/>
                <w:szCs w:val="18"/>
              </w:rPr>
              <w:t>Institute.</w:t>
            </w:r>
          </w:p>
        </w:tc>
      </w:tr>
      <w:tr w:rsidR="00DE67A4" w:rsidRPr="00DE67A4" w14:paraId="10041920" w14:textId="77777777" w:rsidTr="00CF7675">
        <w:tblPrEx>
          <w:tbl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blBorders>
        </w:tblPrEx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52DC4BD" w14:textId="77777777" w:rsidR="00DE67A4" w:rsidRPr="00DE67A4" w:rsidRDefault="00DE67A4" w:rsidP="00DE67A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17"/>
              <w:ind w:left="94"/>
              <w:rPr>
                <w:sz w:val="18"/>
                <w:szCs w:val="18"/>
              </w:rPr>
            </w:pPr>
            <w:r w:rsidRPr="00DE67A4">
              <w:rPr>
                <w:sz w:val="18"/>
                <w:szCs w:val="18"/>
              </w:rPr>
              <w:t>Student Signature:</w:t>
            </w:r>
          </w:p>
        </w:tc>
        <w:tc>
          <w:tcPr>
            <w:tcW w:w="439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7E13B2F" w14:textId="77777777" w:rsidR="00DE67A4" w:rsidRPr="00DE67A4" w:rsidRDefault="00DE67A4" w:rsidP="00DE67A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46A86093" w14:textId="77777777" w:rsidR="00DE67A4" w:rsidRPr="00DE67A4" w:rsidRDefault="00DE67A4" w:rsidP="00DE67A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proofErr w:type="gramStart"/>
            <w:r w:rsidRPr="00DE67A4">
              <w:rPr>
                <w:b/>
                <w:sz w:val="18"/>
                <w:szCs w:val="18"/>
              </w:rPr>
              <w:t>Date :</w:t>
            </w:r>
            <w:proofErr w:type="gramEnd"/>
          </w:p>
        </w:tc>
        <w:tc>
          <w:tcPr>
            <w:tcW w:w="247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8DD3D3" w14:textId="77777777" w:rsidR="00DE67A4" w:rsidRPr="00DE67A4" w:rsidRDefault="00DE67A4" w:rsidP="00DE67A4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17"/>
              <w:ind w:left="9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</w:p>
        </w:tc>
      </w:tr>
    </w:tbl>
    <w:p w14:paraId="0844A171" w14:textId="77777777" w:rsidR="00DE67A4" w:rsidRPr="00EE674D" w:rsidRDefault="00DE67A4" w:rsidP="00DE67A4">
      <w:pPr>
        <w:tabs>
          <w:tab w:val="left" w:pos="4440"/>
          <w:tab w:val="left" w:pos="7080"/>
        </w:tabs>
        <w:spacing w:after="0" w:line="240" w:lineRule="auto"/>
        <w:rPr>
          <w:rFonts w:ascii="Arial" w:eastAsia="Times New Roman" w:hAnsi="Arial" w:cs="Arial"/>
          <w:sz w:val="8"/>
          <w:szCs w:val="8"/>
          <w:lang w:val="en-GB"/>
        </w:rPr>
      </w:pPr>
    </w:p>
    <w:tbl>
      <w:tblPr>
        <w:tblStyle w:val="TableGrid3"/>
        <w:tblW w:w="10773" w:type="dxa"/>
        <w:tblInd w:w="-397" w:type="dxa"/>
        <w:tblLayout w:type="fixed"/>
        <w:tblLook w:val="04A0" w:firstRow="1" w:lastRow="0" w:firstColumn="1" w:lastColumn="0" w:noHBand="0" w:noVBand="1"/>
      </w:tblPr>
      <w:tblGrid>
        <w:gridCol w:w="8189"/>
        <w:gridCol w:w="1308"/>
        <w:gridCol w:w="1276"/>
      </w:tblGrid>
      <w:tr w:rsidR="00DE67A4" w:rsidRPr="00DE67A4" w14:paraId="13FD6D9C" w14:textId="77777777" w:rsidTr="005F61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9" w:type="dxa"/>
            <w:shd w:val="clear" w:color="auto" w:fill="F2F2F2" w:themeFill="background1" w:themeFillShade="F2"/>
          </w:tcPr>
          <w:p w14:paraId="4BF22419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before="120"/>
              <w:jc w:val="center"/>
              <w:rPr>
                <w:sz w:val="18"/>
                <w:szCs w:val="18"/>
                <w:lang w:val="en-GB"/>
              </w:rPr>
            </w:pPr>
            <w:r w:rsidRPr="00DE67A4">
              <w:rPr>
                <w:sz w:val="18"/>
                <w:szCs w:val="18"/>
                <w:lang w:val="en-GB"/>
              </w:rPr>
              <w:t>Assessment Criteria</w:t>
            </w:r>
          </w:p>
        </w:tc>
        <w:tc>
          <w:tcPr>
            <w:tcW w:w="1308" w:type="dxa"/>
            <w:shd w:val="clear" w:color="auto" w:fill="F2F2F2" w:themeFill="background1" w:themeFillShade="F2"/>
          </w:tcPr>
          <w:p w14:paraId="235FA7D4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DE67A4">
              <w:rPr>
                <w:sz w:val="18"/>
                <w:szCs w:val="18"/>
                <w:lang w:val="en-GB"/>
              </w:rPr>
              <w:t>Maximum Mark</w:t>
            </w:r>
          </w:p>
        </w:tc>
        <w:tc>
          <w:tcPr>
            <w:tcW w:w="1276" w:type="dxa"/>
            <w:shd w:val="clear" w:color="auto" w:fill="F2F2F2" w:themeFill="background1" w:themeFillShade="F2"/>
          </w:tcPr>
          <w:p w14:paraId="27B63434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DE67A4">
              <w:rPr>
                <w:sz w:val="18"/>
                <w:szCs w:val="18"/>
                <w:lang w:val="en-GB"/>
              </w:rPr>
              <w:t>Mark Achieved</w:t>
            </w:r>
          </w:p>
        </w:tc>
      </w:tr>
      <w:tr w:rsidR="00DE67A4" w:rsidRPr="00DE67A4" w14:paraId="11C680BD" w14:textId="77777777" w:rsidTr="005F614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9" w:type="dxa"/>
            <w:vAlign w:val="center"/>
          </w:tcPr>
          <w:p w14:paraId="7C62AE6B" w14:textId="6A6D9F19" w:rsidR="00DE67A4" w:rsidRPr="00DE67A4" w:rsidRDefault="00712999" w:rsidP="00DE67A4">
            <w:pPr>
              <w:autoSpaceDE w:val="0"/>
              <w:autoSpaceDN w:val="0"/>
              <w:adjustRightInd w:val="0"/>
              <w:rPr>
                <w:i/>
                <w:color w:val="000000"/>
                <w:sz w:val="18"/>
                <w:szCs w:val="18"/>
                <w:lang w:val="en-GB"/>
              </w:rPr>
            </w:pPr>
            <w:r>
              <w:rPr>
                <w:i/>
                <w:color w:val="000000"/>
                <w:sz w:val="18"/>
                <w:szCs w:val="18"/>
                <w:lang w:val="en-GB"/>
              </w:rPr>
              <w:t>KU</w:t>
            </w:r>
            <w:r w:rsidR="00C20190">
              <w:rPr>
                <w:i/>
                <w:color w:val="000000"/>
                <w:sz w:val="18"/>
                <w:szCs w:val="18"/>
                <w:lang w:val="en-GB"/>
              </w:rPr>
              <w:t>1.1</w:t>
            </w:r>
            <w:r>
              <w:rPr>
                <w:i/>
                <w:color w:val="000000"/>
                <w:sz w:val="18"/>
                <w:szCs w:val="18"/>
                <w:lang w:val="en-GB"/>
              </w:rPr>
              <w:t>:</w:t>
            </w:r>
            <w:r w:rsidR="00FC1321">
              <w:rPr>
                <w:i/>
                <w:color w:val="000000"/>
                <w:sz w:val="18"/>
                <w:szCs w:val="18"/>
                <w:lang w:val="en-GB"/>
              </w:rPr>
              <w:t xml:space="preserve"> </w:t>
            </w:r>
            <w:r w:rsidR="005E503B">
              <w:rPr>
                <w:i/>
                <w:color w:val="000000"/>
                <w:sz w:val="18"/>
                <w:szCs w:val="18"/>
                <w:lang w:val="en-GB"/>
              </w:rPr>
              <w:t>Identify browser types and reasons for script applications</w:t>
            </w:r>
          </w:p>
        </w:tc>
        <w:tc>
          <w:tcPr>
            <w:tcW w:w="1308" w:type="dxa"/>
            <w:vAlign w:val="center"/>
          </w:tcPr>
          <w:p w14:paraId="70CA3A46" w14:textId="77777777" w:rsidR="00DE67A4" w:rsidRPr="00DE67A4" w:rsidRDefault="008C199F" w:rsidP="00DE67A4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5</w:t>
            </w:r>
          </w:p>
        </w:tc>
        <w:tc>
          <w:tcPr>
            <w:tcW w:w="1276" w:type="dxa"/>
            <w:vAlign w:val="center"/>
          </w:tcPr>
          <w:p w14:paraId="192A95EE" w14:textId="77777777" w:rsidR="00DE67A4" w:rsidRPr="000400BA" w:rsidRDefault="00DE67A4" w:rsidP="00DE67A4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  <w:lang w:val="en-GB"/>
              </w:rPr>
            </w:pPr>
          </w:p>
        </w:tc>
      </w:tr>
      <w:tr w:rsidR="00EE7C38" w:rsidRPr="00DE67A4" w14:paraId="7588B17D" w14:textId="77777777" w:rsidTr="005F614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9" w:type="dxa"/>
            <w:vAlign w:val="center"/>
          </w:tcPr>
          <w:p w14:paraId="07458BC2" w14:textId="0948C601" w:rsidR="00EE7C38" w:rsidRDefault="00712999" w:rsidP="00DE67A4">
            <w:pPr>
              <w:autoSpaceDE w:val="0"/>
              <w:autoSpaceDN w:val="0"/>
              <w:adjustRightInd w:val="0"/>
              <w:rPr>
                <w:i/>
                <w:color w:val="000000"/>
                <w:sz w:val="18"/>
                <w:szCs w:val="18"/>
                <w:lang w:val="en-GB"/>
              </w:rPr>
            </w:pPr>
            <w:r>
              <w:rPr>
                <w:i/>
                <w:color w:val="000000"/>
                <w:sz w:val="18"/>
                <w:szCs w:val="18"/>
                <w:lang w:val="en-GB"/>
              </w:rPr>
              <w:t>KU</w:t>
            </w:r>
            <w:r w:rsidR="00C20190">
              <w:rPr>
                <w:i/>
                <w:color w:val="000000"/>
                <w:sz w:val="18"/>
                <w:szCs w:val="18"/>
                <w:lang w:val="en-GB"/>
              </w:rPr>
              <w:t>1.2</w:t>
            </w:r>
            <w:r>
              <w:rPr>
                <w:i/>
                <w:color w:val="000000"/>
                <w:sz w:val="18"/>
                <w:szCs w:val="18"/>
                <w:lang w:val="en-GB"/>
              </w:rPr>
              <w:t>:</w:t>
            </w:r>
            <w:r w:rsidR="00EE7C38">
              <w:rPr>
                <w:i/>
                <w:color w:val="000000"/>
                <w:sz w:val="18"/>
                <w:szCs w:val="18"/>
                <w:lang w:val="en-GB"/>
              </w:rPr>
              <w:t xml:space="preserve"> </w:t>
            </w:r>
            <w:r w:rsidR="005E503B">
              <w:rPr>
                <w:i/>
                <w:color w:val="000000"/>
                <w:sz w:val="18"/>
                <w:szCs w:val="18"/>
                <w:lang w:val="en-GB"/>
              </w:rPr>
              <w:t>Explain the benefits of client-side scripting</w:t>
            </w:r>
          </w:p>
        </w:tc>
        <w:tc>
          <w:tcPr>
            <w:tcW w:w="1308" w:type="dxa"/>
            <w:vAlign w:val="center"/>
          </w:tcPr>
          <w:p w14:paraId="120F54B1" w14:textId="77777777" w:rsidR="00EE7C38" w:rsidRDefault="008C199F" w:rsidP="00DE67A4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5</w:t>
            </w:r>
          </w:p>
        </w:tc>
        <w:tc>
          <w:tcPr>
            <w:tcW w:w="1276" w:type="dxa"/>
            <w:vAlign w:val="center"/>
          </w:tcPr>
          <w:p w14:paraId="7130BB27" w14:textId="77777777" w:rsidR="00EE7C38" w:rsidRPr="000400BA" w:rsidRDefault="00EE7C38" w:rsidP="00DE67A4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  <w:lang w:val="en-GB"/>
              </w:rPr>
            </w:pPr>
          </w:p>
        </w:tc>
      </w:tr>
      <w:tr w:rsidR="00EA6692" w:rsidRPr="000400BA" w14:paraId="67AED01B" w14:textId="77777777" w:rsidTr="00C9080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9" w:type="dxa"/>
            <w:vAlign w:val="center"/>
          </w:tcPr>
          <w:p w14:paraId="1A121DE7" w14:textId="4741217B" w:rsidR="00EA6692" w:rsidRPr="00232AC9" w:rsidRDefault="00EA6692" w:rsidP="00EA6692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 w:rsidRPr="00232AC9">
              <w:rPr>
                <w:i/>
                <w:iCs/>
                <w:sz w:val="18"/>
                <w:szCs w:val="18"/>
              </w:rPr>
              <w:t>KU1.3: Describe the methodology used in a supporting technology</w:t>
            </w:r>
          </w:p>
        </w:tc>
        <w:tc>
          <w:tcPr>
            <w:tcW w:w="1308" w:type="dxa"/>
            <w:vAlign w:val="center"/>
          </w:tcPr>
          <w:p w14:paraId="4411F3CB" w14:textId="28AE48D2" w:rsidR="00EA6692" w:rsidRPr="00232AC9" w:rsidRDefault="00EA6692" w:rsidP="00EA6692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232AC9">
              <w:rPr>
                <w:sz w:val="18"/>
                <w:szCs w:val="18"/>
                <w:lang w:val="en-GB"/>
              </w:rPr>
              <w:t>5</w:t>
            </w:r>
          </w:p>
        </w:tc>
        <w:tc>
          <w:tcPr>
            <w:tcW w:w="1276" w:type="dxa"/>
            <w:vAlign w:val="center"/>
          </w:tcPr>
          <w:p w14:paraId="7FC29A85" w14:textId="77777777" w:rsidR="00EA6692" w:rsidRPr="000400BA" w:rsidRDefault="00EA6692" w:rsidP="00EA6692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  <w:lang w:val="en-GB"/>
              </w:rPr>
            </w:pPr>
          </w:p>
        </w:tc>
      </w:tr>
      <w:tr w:rsidR="00C862C6" w:rsidRPr="000400BA" w14:paraId="76BBCEF9" w14:textId="77777777" w:rsidTr="00C9080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9" w:type="dxa"/>
            <w:vAlign w:val="center"/>
          </w:tcPr>
          <w:p w14:paraId="1099091D" w14:textId="2F6C5C2D" w:rsidR="00C862C6" w:rsidRPr="00571CF2" w:rsidRDefault="00712999" w:rsidP="00C9080F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sz w:val="18"/>
                <w:szCs w:val="18"/>
                <w:lang w:val="en-GB"/>
              </w:rPr>
            </w:pPr>
            <w:r>
              <w:rPr>
                <w:i/>
                <w:iCs/>
                <w:color w:val="000000"/>
                <w:sz w:val="18"/>
                <w:szCs w:val="18"/>
                <w:lang w:val="en-GB"/>
              </w:rPr>
              <w:t>KU</w:t>
            </w:r>
            <w:r w:rsidR="00C20190">
              <w:rPr>
                <w:i/>
                <w:iCs/>
                <w:color w:val="000000"/>
                <w:sz w:val="18"/>
                <w:szCs w:val="18"/>
                <w:lang w:val="en-GB"/>
              </w:rPr>
              <w:t>2.1</w:t>
            </w:r>
            <w:r>
              <w:rPr>
                <w:i/>
                <w:iCs/>
                <w:color w:val="000000"/>
                <w:sz w:val="18"/>
                <w:szCs w:val="18"/>
                <w:lang w:val="en-GB"/>
              </w:rPr>
              <w:t>:</w:t>
            </w:r>
            <w:r w:rsidR="00C862C6" w:rsidRPr="00571CF2">
              <w:rPr>
                <w:i/>
                <w:iCs/>
                <w:color w:val="000000"/>
                <w:sz w:val="18"/>
                <w:szCs w:val="18"/>
                <w:lang w:val="en-GB"/>
              </w:rPr>
              <w:t xml:space="preserve"> </w:t>
            </w:r>
            <w:r w:rsidR="005E503B" w:rsidRPr="00571CF2">
              <w:rPr>
                <w:i/>
                <w:iCs/>
                <w:color w:val="000000"/>
                <w:sz w:val="18"/>
                <w:szCs w:val="18"/>
                <w:lang w:val="en-GB"/>
              </w:rPr>
              <w:t>Outline, define, and assign variables</w:t>
            </w:r>
          </w:p>
        </w:tc>
        <w:tc>
          <w:tcPr>
            <w:tcW w:w="1308" w:type="dxa"/>
            <w:vAlign w:val="center"/>
          </w:tcPr>
          <w:p w14:paraId="59FF4638" w14:textId="77777777" w:rsidR="00C862C6" w:rsidRDefault="00C862C6" w:rsidP="00C9080F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5</w:t>
            </w:r>
          </w:p>
        </w:tc>
        <w:tc>
          <w:tcPr>
            <w:tcW w:w="1276" w:type="dxa"/>
            <w:vAlign w:val="center"/>
          </w:tcPr>
          <w:p w14:paraId="3135C463" w14:textId="77777777" w:rsidR="00C862C6" w:rsidRPr="000400BA" w:rsidRDefault="00C862C6" w:rsidP="00C9080F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  <w:lang w:val="en-GB"/>
              </w:rPr>
            </w:pPr>
          </w:p>
        </w:tc>
      </w:tr>
      <w:tr w:rsidR="00D1146B" w:rsidRPr="00DE67A4" w14:paraId="6315B600" w14:textId="77777777" w:rsidTr="005F614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9" w:type="dxa"/>
            <w:vAlign w:val="center"/>
          </w:tcPr>
          <w:p w14:paraId="3BAB1A61" w14:textId="65487648" w:rsidR="00D1146B" w:rsidRDefault="00712999" w:rsidP="007E3770">
            <w:pPr>
              <w:autoSpaceDE w:val="0"/>
              <w:autoSpaceDN w:val="0"/>
              <w:adjustRightInd w:val="0"/>
              <w:rPr>
                <w:i/>
                <w:color w:val="000000"/>
                <w:sz w:val="18"/>
                <w:szCs w:val="18"/>
                <w:lang w:val="en-GB"/>
              </w:rPr>
            </w:pPr>
            <w:r>
              <w:rPr>
                <w:i/>
                <w:color w:val="000000"/>
                <w:sz w:val="18"/>
                <w:szCs w:val="18"/>
                <w:lang w:val="en-GB"/>
              </w:rPr>
              <w:t>AA</w:t>
            </w:r>
            <w:r w:rsidR="00C20190">
              <w:rPr>
                <w:i/>
                <w:color w:val="000000"/>
                <w:sz w:val="18"/>
                <w:szCs w:val="18"/>
                <w:lang w:val="en-GB"/>
              </w:rPr>
              <w:t>2.2</w:t>
            </w:r>
            <w:r>
              <w:rPr>
                <w:i/>
                <w:color w:val="000000"/>
                <w:sz w:val="18"/>
                <w:szCs w:val="18"/>
                <w:lang w:val="en-GB"/>
              </w:rPr>
              <w:t>:</w:t>
            </w:r>
            <w:r w:rsidR="00D1146B">
              <w:rPr>
                <w:i/>
                <w:color w:val="000000"/>
                <w:sz w:val="18"/>
                <w:szCs w:val="18"/>
                <w:lang w:val="en-GB"/>
              </w:rPr>
              <w:t xml:space="preserve"> </w:t>
            </w:r>
            <w:r w:rsidR="006919B2">
              <w:rPr>
                <w:i/>
                <w:color w:val="000000"/>
                <w:sz w:val="18"/>
                <w:szCs w:val="18"/>
                <w:lang w:val="en-GB"/>
              </w:rPr>
              <w:t xml:space="preserve">Demonstrate use of </w:t>
            </w:r>
            <w:proofErr w:type="gramStart"/>
            <w:r w:rsidR="006919B2">
              <w:rPr>
                <w:i/>
                <w:color w:val="000000"/>
                <w:sz w:val="18"/>
                <w:szCs w:val="18"/>
                <w:lang w:val="en-GB"/>
              </w:rPr>
              <w:t>a number of</w:t>
            </w:r>
            <w:proofErr w:type="gramEnd"/>
            <w:r w:rsidR="006919B2">
              <w:rPr>
                <w:i/>
                <w:color w:val="000000"/>
                <w:sz w:val="18"/>
                <w:szCs w:val="18"/>
                <w:lang w:val="en-GB"/>
              </w:rPr>
              <w:t xml:space="preserve"> programming elements</w:t>
            </w:r>
          </w:p>
        </w:tc>
        <w:tc>
          <w:tcPr>
            <w:tcW w:w="1308" w:type="dxa"/>
            <w:vAlign w:val="center"/>
          </w:tcPr>
          <w:p w14:paraId="2E1FD8E6" w14:textId="77777777" w:rsidR="00D1146B" w:rsidRDefault="008C199F" w:rsidP="007E3770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7</w:t>
            </w:r>
          </w:p>
        </w:tc>
        <w:tc>
          <w:tcPr>
            <w:tcW w:w="1276" w:type="dxa"/>
            <w:vAlign w:val="center"/>
          </w:tcPr>
          <w:p w14:paraId="16D0CB58" w14:textId="77777777" w:rsidR="00D1146B" w:rsidRPr="000400BA" w:rsidRDefault="00D1146B" w:rsidP="007E3770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  <w:lang w:val="en-GB"/>
              </w:rPr>
            </w:pPr>
          </w:p>
        </w:tc>
      </w:tr>
      <w:tr w:rsidR="00571CF2" w:rsidRPr="00DE67A4" w14:paraId="24AF3EB9" w14:textId="77777777" w:rsidTr="00571CF2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9" w:type="dxa"/>
            <w:vAlign w:val="center"/>
          </w:tcPr>
          <w:p w14:paraId="277026FF" w14:textId="59851B50" w:rsidR="00571CF2" w:rsidRPr="00571CF2" w:rsidRDefault="00712999" w:rsidP="00571CF2">
            <w:pPr>
              <w:spacing w:line="360" w:lineRule="auto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AA</w:t>
            </w:r>
            <w:r w:rsidR="00C20190">
              <w:rPr>
                <w:i/>
                <w:iCs/>
                <w:sz w:val="18"/>
                <w:szCs w:val="18"/>
              </w:rPr>
              <w:t>2.</w:t>
            </w:r>
            <w:r w:rsidR="00463228">
              <w:rPr>
                <w:i/>
                <w:iCs/>
                <w:sz w:val="18"/>
                <w:szCs w:val="18"/>
              </w:rPr>
              <w:t>4</w:t>
            </w:r>
            <w:r>
              <w:rPr>
                <w:i/>
                <w:iCs/>
                <w:sz w:val="18"/>
                <w:szCs w:val="18"/>
              </w:rPr>
              <w:t>:</w:t>
            </w:r>
            <w:r w:rsidR="00571CF2" w:rsidRPr="00571CF2">
              <w:rPr>
                <w:i/>
                <w:iCs/>
                <w:sz w:val="18"/>
                <w:szCs w:val="18"/>
              </w:rPr>
              <w:t xml:space="preserve"> Apply scripts to provide user feedback</w:t>
            </w:r>
          </w:p>
        </w:tc>
        <w:tc>
          <w:tcPr>
            <w:tcW w:w="1308" w:type="dxa"/>
            <w:vAlign w:val="center"/>
          </w:tcPr>
          <w:p w14:paraId="1494D796" w14:textId="77777777" w:rsidR="00571CF2" w:rsidRDefault="00571CF2" w:rsidP="00571CF2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7</w:t>
            </w:r>
          </w:p>
        </w:tc>
        <w:tc>
          <w:tcPr>
            <w:tcW w:w="1276" w:type="dxa"/>
            <w:vAlign w:val="center"/>
          </w:tcPr>
          <w:p w14:paraId="2D1F4BE4" w14:textId="77777777" w:rsidR="00571CF2" w:rsidRPr="000400BA" w:rsidRDefault="00571CF2" w:rsidP="00571CF2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  <w:lang w:val="en-GB"/>
              </w:rPr>
            </w:pPr>
          </w:p>
        </w:tc>
      </w:tr>
      <w:tr w:rsidR="0019615D" w:rsidRPr="00DE67A4" w14:paraId="0C3BCAA3" w14:textId="77777777" w:rsidTr="00571CF2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9" w:type="dxa"/>
            <w:vAlign w:val="center"/>
          </w:tcPr>
          <w:p w14:paraId="54367A3D" w14:textId="697E5EBD" w:rsidR="0019615D" w:rsidRPr="0019615D" w:rsidRDefault="0019615D" w:rsidP="0019615D">
            <w:pPr>
              <w:spacing w:line="360" w:lineRule="auto"/>
              <w:rPr>
                <w:i/>
                <w:iCs/>
                <w:sz w:val="18"/>
                <w:szCs w:val="18"/>
              </w:rPr>
            </w:pPr>
            <w:r w:rsidRPr="0019615D">
              <w:rPr>
                <w:i/>
                <w:color w:val="000000"/>
                <w:sz w:val="18"/>
                <w:szCs w:val="18"/>
                <w:lang w:val="en-GB"/>
              </w:rPr>
              <w:t>AA2.6: Apply scripts to improve image presentation</w:t>
            </w:r>
          </w:p>
        </w:tc>
        <w:tc>
          <w:tcPr>
            <w:tcW w:w="1308" w:type="dxa"/>
            <w:vAlign w:val="center"/>
          </w:tcPr>
          <w:p w14:paraId="48FC638F" w14:textId="30055E6A" w:rsidR="0019615D" w:rsidRPr="0019615D" w:rsidRDefault="0019615D" w:rsidP="0019615D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GB"/>
              </w:rPr>
            </w:pPr>
            <w:r w:rsidRPr="0019615D">
              <w:rPr>
                <w:sz w:val="18"/>
                <w:szCs w:val="18"/>
                <w:lang w:val="en-GB"/>
              </w:rPr>
              <w:t>7</w:t>
            </w:r>
          </w:p>
        </w:tc>
        <w:tc>
          <w:tcPr>
            <w:tcW w:w="1276" w:type="dxa"/>
            <w:vAlign w:val="center"/>
          </w:tcPr>
          <w:p w14:paraId="158436EC" w14:textId="77777777" w:rsidR="0019615D" w:rsidRPr="000400BA" w:rsidRDefault="0019615D" w:rsidP="0019615D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8"/>
                <w:szCs w:val="18"/>
                <w:lang w:val="en-GB"/>
              </w:rPr>
            </w:pPr>
          </w:p>
        </w:tc>
      </w:tr>
      <w:tr w:rsidR="0019615D" w:rsidRPr="00DE67A4" w14:paraId="64F09295" w14:textId="77777777" w:rsidTr="005F614C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9" w:type="dxa"/>
            <w:vAlign w:val="center"/>
          </w:tcPr>
          <w:p w14:paraId="424623B5" w14:textId="77777777" w:rsidR="0019615D" w:rsidRPr="00DE67A4" w:rsidRDefault="0019615D" w:rsidP="0019615D">
            <w:pPr>
              <w:autoSpaceDE w:val="0"/>
              <w:autoSpaceDN w:val="0"/>
              <w:adjustRightInd w:val="0"/>
              <w:rPr>
                <w:color w:val="000000"/>
                <w:sz w:val="18"/>
                <w:szCs w:val="18"/>
                <w:lang w:val="en-GB"/>
              </w:rPr>
            </w:pPr>
            <w:r w:rsidRPr="00DE67A4">
              <w:rPr>
                <w:color w:val="000000"/>
                <w:sz w:val="18"/>
                <w:szCs w:val="18"/>
                <w:lang w:val="en-GB"/>
              </w:rPr>
              <w:t>Total Mark</w:t>
            </w:r>
          </w:p>
        </w:tc>
        <w:tc>
          <w:tcPr>
            <w:tcW w:w="1308" w:type="dxa"/>
            <w:vAlign w:val="center"/>
          </w:tcPr>
          <w:p w14:paraId="17D4BB4F" w14:textId="49A4B01C" w:rsidR="0019615D" w:rsidRPr="00DE67A4" w:rsidRDefault="0019615D" w:rsidP="0019615D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  <w:lang w:val="en-GB"/>
              </w:rPr>
            </w:pPr>
            <w:r>
              <w:rPr>
                <w:b/>
                <w:bCs/>
                <w:sz w:val="18"/>
                <w:szCs w:val="18"/>
                <w:lang w:val="en-GB"/>
              </w:rPr>
              <w:t>41</w:t>
            </w:r>
          </w:p>
        </w:tc>
        <w:tc>
          <w:tcPr>
            <w:tcW w:w="1276" w:type="dxa"/>
            <w:vAlign w:val="center"/>
          </w:tcPr>
          <w:p w14:paraId="57229665" w14:textId="77777777" w:rsidR="0019615D" w:rsidRPr="000400BA" w:rsidRDefault="0019615D" w:rsidP="0019615D">
            <w:pPr>
              <w:tabs>
                <w:tab w:val="left" w:pos="4440"/>
                <w:tab w:val="left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0000"/>
                <w:sz w:val="18"/>
                <w:szCs w:val="18"/>
                <w:lang w:val="en-GB"/>
              </w:rPr>
            </w:pPr>
          </w:p>
        </w:tc>
      </w:tr>
    </w:tbl>
    <w:p w14:paraId="7C343B90" w14:textId="77777777" w:rsidR="00DE67A4" w:rsidRDefault="00DE67A4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7ADDF08E" w14:textId="77777777" w:rsidR="003B45EE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2F62717F" w14:textId="77777777" w:rsidR="003B45EE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6EA8DCFE" w14:textId="77777777" w:rsidR="003B45EE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5F32DD87" w14:textId="77777777" w:rsidR="003B45EE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3D697B8E" w14:textId="77777777" w:rsidR="003B45EE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12B5C590" w14:textId="77777777" w:rsidR="003B45EE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6268EA05" w14:textId="77777777" w:rsidR="003B45EE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6DE6B14F" w14:textId="77777777" w:rsidR="003B45EE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09EAF05B" w14:textId="77777777" w:rsidR="003B45EE" w:rsidRDefault="003B45EE" w:rsidP="00236F66">
      <w:pPr>
        <w:tabs>
          <w:tab w:val="left" w:pos="4440"/>
          <w:tab w:val="left" w:pos="7080"/>
        </w:tabs>
        <w:spacing w:after="0" w:line="240" w:lineRule="auto"/>
        <w:rPr>
          <w:rFonts w:ascii="Arial" w:eastAsia="Times New Roman" w:hAnsi="Arial" w:cs="Arial"/>
          <w:sz w:val="8"/>
          <w:szCs w:val="8"/>
          <w:lang w:val="en-GB"/>
        </w:rPr>
      </w:pPr>
    </w:p>
    <w:p w14:paraId="15138663" w14:textId="77777777" w:rsidR="003B45EE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291747B4" w14:textId="77777777" w:rsidR="003B45EE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7D267FA8" w14:textId="77777777" w:rsidR="003B45EE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48FC43DF" w14:textId="77777777" w:rsidR="003B45EE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10C494F6" w14:textId="77777777" w:rsidR="003B45EE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p w14:paraId="609357C3" w14:textId="77777777" w:rsidR="003B45EE" w:rsidRPr="00EE674D" w:rsidRDefault="003B45EE" w:rsidP="00DE67A4">
      <w:pPr>
        <w:tabs>
          <w:tab w:val="left" w:pos="4440"/>
          <w:tab w:val="left" w:pos="7080"/>
        </w:tabs>
        <w:spacing w:after="0" w:line="240" w:lineRule="auto"/>
        <w:jc w:val="right"/>
        <w:rPr>
          <w:rFonts w:ascii="Arial" w:eastAsia="Times New Roman" w:hAnsi="Arial" w:cs="Arial"/>
          <w:sz w:val="8"/>
          <w:szCs w:val="8"/>
          <w:lang w:val="en-GB"/>
        </w:rPr>
      </w:pPr>
    </w:p>
    <w:tbl>
      <w:tblPr>
        <w:tblW w:w="10802" w:type="dxa"/>
        <w:tblInd w:w="-3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2"/>
      </w:tblGrid>
      <w:tr w:rsidR="00DE67A4" w:rsidRPr="00DE67A4" w14:paraId="4107C434" w14:textId="77777777" w:rsidTr="00DE67A4">
        <w:trPr>
          <w:trHeight w:hRule="exact" w:val="309"/>
        </w:trPr>
        <w:tc>
          <w:tcPr>
            <w:tcW w:w="108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9ACF1A" w14:textId="77777777" w:rsidR="00DE67A4" w:rsidRPr="00DE67A4" w:rsidRDefault="00DE67A4" w:rsidP="00DE67A4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GB"/>
              </w:rPr>
            </w:pPr>
            <w:r w:rsidRPr="00DE67A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GB"/>
              </w:rPr>
              <w:t>Assessor’s feedback to student</w:t>
            </w:r>
          </w:p>
        </w:tc>
      </w:tr>
      <w:tr w:rsidR="00DE67A4" w:rsidRPr="00DE67A4" w14:paraId="6573600F" w14:textId="77777777" w:rsidTr="00A12DCB">
        <w:trPr>
          <w:trHeight w:hRule="exact" w:val="490"/>
        </w:trPr>
        <w:tc>
          <w:tcPr>
            <w:tcW w:w="108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FEDBBA" w14:textId="77777777" w:rsidR="00DE67A4" w:rsidRPr="000400BA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lang w:val="en-GB"/>
              </w:rPr>
            </w:pPr>
          </w:p>
          <w:p w14:paraId="09404A70" w14:textId="77777777" w:rsidR="00DE67A4" w:rsidRPr="000400BA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color w:val="FF0000"/>
                <w:lang w:val="en-GB"/>
              </w:rPr>
            </w:pPr>
          </w:p>
          <w:p w14:paraId="02745254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4387175D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30982321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57887963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29A5A0FC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521DAB1A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5739F031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64C06948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4493D50F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76617B7C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14CB387D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5342D160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45673208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22F734CD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00B1526D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</w:pPr>
          </w:p>
          <w:p w14:paraId="2DB3CAAF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i/>
                <w:sz w:val="20"/>
                <w:szCs w:val="20"/>
                <w:lang w:val="en-GB"/>
              </w:rPr>
            </w:pPr>
          </w:p>
        </w:tc>
      </w:tr>
      <w:tr w:rsidR="00DE67A4" w:rsidRPr="00DE67A4" w14:paraId="24965873" w14:textId="77777777" w:rsidTr="00DE67A4">
        <w:trPr>
          <w:trHeight w:hRule="exact" w:val="285"/>
        </w:trPr>
        <w:tc>
          <w:tcPr>
            <w:tcW w:w="1080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39058B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16"/>
                <w:szCs w:val="16"/>
                <w:lang w:val="en-GB"/>
              </w:rPr>
            </w:pPr>
            <w:r w:rsidRPr="00DE67A4">
              <w:rPr>
                <w:rFonts w:ascii="Arial" w:eastAsia="Times New Roman" w:hAnsi="Arial" w:cs="Arial"/>
                <w:b/>
                <w:bCs/>
                <w:i/>
                <w:sz w:val="16"/>
                <w:szCs w:val="16"/>
                <w:lang w:val="en-GB"/>
              </w:rPr>
              <w:t>(If necessary, use reverse side of page for IV feedback on assignment brief / sample of assessment decisions)</w:t>
            </w:r>
          </w:p>
        </w:tc>
      </w:tr>
    </w:tbl>
    <w:p w14:paraId="36CBFB09" w14:textId="77777777" w:rsidR="00DE67A4" w:rsidRPr="00EE674D" w:rsidRDefault="00DE67A4" w:rsidP="00DE67A4">
      <w:pPr>
        <w:tabs>
          <w:tab w:val="left" w:pos="4440"/>
          <w:tab w:val="left" w:pos="7080"/>
        </w:tabs>
        <w:spacing w:after="0" w:line="240" w:lineRule="auto"/>
        <w:rPr>
          <w:rFonts w:ascii="Arial" w:eastAsia="Times New Roman" w:hAnsi="Arial" w:cs="Arial"/>
          <w:sz w:val="8"/>
          <w:szCs w:val="8"/>
          <w:lang w:val="en-GB"/>
        </w:rPr>
      </w:pPr>
    </w:p>
    <w:tbl>
      <w:tblPr>
        <w:tblW w:w="10807" w:type="dxa"/>
        <w:tblInd w:w="-3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59"/>
        <w:gridCol w:w="1984"/>
        <w:gridCol w:w="2047"/>
        <w:gridCol w:w="1417"/>
      </w:tblGrid>
      <w:tr w:rsidR="00DE67A4" w:rsidRPr="00DE67A4" w14:paraId="2E97C77B" w14:textId="77777777" w:rsidTr="005F614C">
        <w:trPr>
          <w:trHeight w:val="180"/>
        </w:trPr>
        <w:tc>
          <w:tcPr>
            <w:tcW w:w="5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A6A5825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before="60"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984" w:type="dxa"/>
            <w:tcBorders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C44F0B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DE67A4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Name &amp; Surname</w:t>
            </w:r>
          </w:p>
        </w:tc>
        <w:tc>
          <w:tcPr>
            <w:tcW w:w="2047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42193D66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DE67A4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Signature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5D555B2D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DE67A4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Date</w:t>
            </w:r>
          </w:p>
        </w:tc>
      </w:tr>
      <w:tr w:rsidR="00DE67A4" w:rsidRPr="00DE67A4" w14:paraId="1553A11F" w14:textId="77777777" w:rsidTr="005F614C">
        <w:trPr>
          <w:trHeight w:val="347"/>
        </w:trPr>
        <w:tc>
          <w:tcPr>
            <w:tcW w:w="535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FCC9660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before="60" w:after="0" w:line="240" w:lineRule="auto"/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</w:pPr>
            <w:r w:rsidRPr="00DE67A4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 xml:space="preserve">Internal </w:t>
            </w:r>
            <w:proofErr w:type="gramStart"/>
            <w:r w:rsidRPr="00DE67A4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Verifier :</w:t>
            </w:r>
            <w:r w:rsidRPr="00DE67A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pproval</w:t>
            </w:r>
            <w:proofErr w:type="gramEnd"/>
            <w:r w:rsidRPr="00DE67A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 of </w:t>
            </w:r>
            <w:r w:rsidRPr="00DE67A4">
              <w:rPr>
                <w:rFonts w:ascii="Arial" w:eastAsia="Times New Roman" w:hAnsi="Arial" w:cs="Arial"/>
                <w:sz w:val="18"/>
                <w:szCs w:val="18"/>
                <w:u w:val="single"/>
                <w:lang w:val="en-GB"/>
              </w:rPr>
              <w:t>a</w:t>
            </w:r>
            <w:r w:rsidRPr="00DE67A4">
              <w:rPr>
                <w:rFonts w:ascii="Arial" w:eastAsia="Times New Roman" w:hAnsi="Arial" w:cs="Arial"/>
                <w:i/>
                <w:sz w:val="18"/>
                <w:szCs w:val="18"/>
                <w:u w:val="single"/>
                <w:lang w:val="en-GB"/>
              </w:rPr>
              <w:t>ssignment brief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36B18870" w14:textId="77777777" w:rsidR="00DE67A4" w:rsidRPr="00DE67A4" w:rsidRDefault="00DE67A4" w:rsidP="00BB333A">
            <w:pPr>
              <w:tabs>
                <w:tab w:val="left" w:pos="4440"/>
                <w:tab w:val="left" w:pos="7080"/>
              </w:tabs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047" w:type="dxa"/>
            <w:shd w:val="clear" w:color="auto" w:fill="FFFFFF" w:themeFill="background1"/>
            <w:vAlign w:val="center"/>
          </w:tcPr>
          <w:p w14:paraId="53CC06EE" w14:textId="77777777" w:rsidR="00DE67A4" w:rsidRPr="00C9080F" w:rsidRDefault="00C9080F" w:rsidP="00C9080F">
            <w:pPr>
              <w:tabs>
                <w:tab w:val="left" w:pos="4440"/>
                <w:tab w:val="left" w:pos="7080"/>
              </w:tabs>
              <w:spacing w:before="60" w:after="0" w:line="240" w:lineRule="auto"/>
              <w:rPr>
                <w:rFonts w:ascii="Arial" w:eastAsia="Times New Roman" w:hAnsi="Arial" w:cs="Arial"/>
                <w:bCs/>
                <w:color w:val="FF0000"/>
                <w:sz w:val="20"/>
                <w:szCs w:val="20"/>
                <w:lang w:val="en-GB"/>
              </w:rPr>
            </w:pPr>
            <w:r w:rsidRPr="00C9080F">
              <w:rPr>
                <w:color w:val="FF0000"/>
                <w:sz w:val="18"/>
                <w:szCs w:val="18"/>
              </w:rPr>
              <w:t>For approval signature, please refer to electronic audit trail</w:t>
            </w:r>
          </w:p>
        </w:tc>
        <w:tc>
          <w:tcPr>
            <w:tcW w:w="1417" w:type="dxa"/>
            <w:shd w:val="clear" w:color="auto" w:fill="FFFFFF" w:themeFill="background1"/>
            <w:vAlign w:val="center"/>
          </w:tcPr>
          <w:p w14:paraId="5532B4EC" w14:textId="77777777" w:rsidR="00DE67A4" w:rsidRPr="00DE67A4" w:rsidRDefault="00DE67A4" w:rsidP="00BB333A">
            <w:pPr>
              <w:tabs>
                <w:tab w:val="left" w:pos="4440"/>
                <w:tab w:val="left" w:pos="7080"/>
              </w:tabs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</w:p>
        </w:tc>
      </w:tr>
      <w:tr w:rsidR="00DE67A4" w:rsidRPr="00DE67A4" w14:paraId="007C472D" w14:textId="77777777" w:rsidTr="005F614C">
        <w:trPr>
          <w:trHeight w:val="422"/>
        </w:trPr>
        <w:tc>
          <w:tcPr>
            <w:tcW w:w="535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4458DE81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before="60"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DE67A4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 xml:space="preserve">Lecturer / </w:t>
            </w:r>
            <w:proofErr w:type="gramStart"/>
            <w:r w:rsidRPr="00DE67A4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Assessor :</w:t>
            </w:r>
            <w:r w:rsidRPr="00DE67A4"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  <w:t>Issue</w:t>
            </w:r>
            <w:proofErr w:type="gramEnd"/>
            <w:r w:rsidRPr="00DE67A4">
              <w:rPr>
                <w:rFonts w:ascii="Arial" w:eastAsia="Times New Roman" w:hAnsi="Arial" w:cs="Arial"/>
                <w:bCs/>
                <w:sz w:val="18"/>
                <w:szCs w:val="18"/>
                <w:lang w:val="en-GB"/>
              </w:rPr>
              <w:t xml:space="preserve"> of results and feedback to student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205CD634" w14:textId="77777777" w:rsidR="00DE67A4" w:rsidRPr="00DE67A4" w:rsidRDefault="00DE67A4" w:rsidP="00BB333A">
            <w:pPr>
              <w:tabs>
                <w:tab w:val="left" w:pos="4440"/>
                <w:tab w:val="left" w:pos="7080"/>
              </w:tabs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047" w:type="dxa"/>
            <w:shd w:val="clear" w:color="auto" w:fill="FFFFFF" w:themeFill="background1"/>
            <w:vAlign w:val="center"/>
          </w:tcPr>
          <w:p w14:paraId="24924C7A" w14:textId="77777777" w:rsidR="00DE67A4" w:rsidRPr="00C9080F" w:rsidRDefault="00C9080F" w:rsidP="00C9080F">
            <w:pPr>
              <w:tabs>
                <w:tab w:val="left" w:pos="4440"/>
                <w:tab w:val="left" w:pos="7080"/>
              </w:tabs>
              <w:spacing w:before="60" w:after="0" w:line="240" w:lineRule="auto"/>
              <w:rPr>
                <w:color w:val="FF0000"/>
                <w:sz w:val="18"/>
                <w:szCs w:val="18"/>
              </w:rPr>
            </w:pPr>
            <w:r w:rsidRPr="00C9080F">
              <w:rPr>
                <w:color w:val="FF0000"/>
                <w:sz w:val="18"/>
                <w:szCs w:val="18"/>
              </w:rPr>
              <w:t>For approval signature, please refer to electronic audit trai</w:t>
            </w:r>
            <w:r>
              <w:rPr>
                <w:color w:val="FF0000"/>
                <w:sz w:val="18"/>
                <w:szCs w:val="18"/>
              </w:rPr>
              <w:t>l</w:t>
            </w:r>
          </w:p>
        </w:tc>
        <w:tc>
          <w:tcPr>
            <w:tcW w:w="1417" w:type="dxa"/>
            <w:vAlign w:val="center"/>
          </w:tcPr>
          <w:p w14:paraId="1B8CB805" w14:textId="77777777" w:rsidR="00DE67A4" w:rsidRPr="00DE67A4" w:rsidRDefault="00DE67A4" w:rsidP="00BB333A">
            <w:pPr>
              <w:tabs>
                <w:tab w:val="left" w:pos="4440"/>
                <w:tab w:val="left" w:pos="7080"/>
              </w:tabs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</w:p>
        </w:tc>
      </w:tr>
      <w:tr w:rsidR="00DE67A4" w:rsidRPr="00DE67A4" w14:paraId="29D56699" w14:textId="77777777" w:rsidTr="005F614C">
        <w:trPr>
          <w:trHeight w:val="531"/>
        </w:trPr>
        <w:tc>
          <w:tcPr>
            <w:tcW w:w="5359" w:type="dxa"/>
            <w:shd w:val="clear" w:color="auto" w:fill="F2F2F2" w:themeFill="background1" w:themeFillShade="F2"/>
            <w:vAlign w:val="center"/>
          </w:tcPr>
          <w:p w14:paraId="3AC33508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DE67A4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 xml:space="preserve">Internal </w:t>
            </w:r>
            <w:proofErr w:type="gramStart"/>
            <w:r w:rsidRPr="00DE67A4">
              <w:rPr>
                <w:rFonts w:ascii="Arial" w:eastAsia="Times New Roman" w:hAnsi="Arial" w:cs="Arial"/>
                <w:b/>
                <w:sz w:val="18"/>
                <w:szCs w:val="18"/>
                <w:lang w:val="en-GB"/>
              </w:rPr>
              <w:t>Verifier :</w:t>
            </w:r>
            <w:r w:rsidRPr="00DE67A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>Approval</w:t>
            </w:r>
            <w:proofErr w:type="gramEnd"/>
            <w:r w:rsidRPr="00DE67A4">
              <w:rPr>
                <w:rFonts w:ascii="Arial" w:eastAsia="Times New Roman" w:hAnsi="Arial" w:cs="Arial"/>
                <w:sz w:val="18"/>
                <w:szCs w:val="18"/>
                <w:lang w:val="en-GB"/>
              </w:rPr>
              <w:t xml:space="preserve"> of </w:t>
            </w:r>
            <w:r w:rsidRPr="00DE67A4">
              <w:rPr>
                <w:rFonts w:ascii="Arial" w:eastAsia="Times New Roman" w:hAnsi="Arial" w:cs="Arial"/>
                <w:i/>
                <w:sz w:val="18"/>
                <w:szCs w:val="18"/>
                <w:u w:val="single"/>
                <w:lang w:val="en-GB"/>
              </w:rPr>
              <w:t xml:space="preserve">assessment decisions </w:t>
            </w:r>
            <w:r w:rsidRPr="00DE67A4">
              <w:rPr>
                <w:rFonts w:ascii="Arial" w:eastAsia="Times New Roman" w:hAnsi="Arial" w:cs="Arial"/>
                <w:i/>
                <w:sz w:val="18"/>
                <w:szCs w:val="18"/>
                <w:lang w:val="en-GB"/>
              </w:rPr>
              <w:t>(Sample)</w:t>
            </w:r>
          </w:p>
        </w:tc>
        <w:tc>
          <w:tcPr>
            <w:tcW w:w="1984" w:type="dxa"/>
            <w:shd w:val="clear" w:color="auto" w:fill="FFFFFF" w:themeFill="background1"/>
            <w:vAlign w:val="center"/>
          </w:tcPr>
          <w:p w14:paraId="6DD649C6" w14:textId="77777777" w:rsidR="00DE67A4" w:rsidRPr="00DE67A4" w:rsidRDefault="00DE67A4" w:rsidP="00BB333A">
            <w:pPr>
              <w:tabs>
                <w:tab w:val="left" w:pos="4440"/>
                <w:tab w:val="left" w:pos="7080"/>
              </w:tabs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2047" w:type="dxa"/>
            <w:shd w:val="clear" w:color="auto" w:fill="FFFFFF" w:themeFill="background1"/>
            <w:vAlign w:val="center"/>
          </w:tcPr>
          <w:p w14:paraId="50D91C60" w14:textId="77777777" w:rsidR="00DE67A4" w:rsidRPr="00C9080F" w:rsidRDefault="00C9080F" w:rsidP="00C9080F">
            <w:pPr>
              <w:tabs>
                <w:tab w:val="left" w:pos="4440"/>
                <w:tab w:val="left" w:pos="7080"/>
              </w:tabs>
              <w:spacing w:before="60" w:after="0" w:line="240" w:lineRule="auto"/>
              <w:rPr>
                <w:color w:val="FF0000"/>
                <w:sz w:val="18"/>
                <w:szCs w:val="18"/>
              </w:rPr>
            </w:pPr>
            <w:r w:rsidRPr="00C9080F">
              <w:rPr>
                <w:color w:val="FF0000"/>
                <w:sz w:val="18"/>
                <w:szCs w:val="18"/>
              </w:rPr>
              <w:t>For approval signature, please refer to electronic audit trail</w:t>
            </w:r>
          </w:p>
        </w:tc>
        <w:tc>
          <w:tcPr>
            <w:tcW w:w="1417" w:type="dxa"/>
            <w:vAlign w:val="center"/>
          </w:tcPr>
          <w:p w14:paraId="34227AFF" w14:textId="77777777" w:rsidR="00DE67A4" w:rsidRPr="00DE67A4" w:rsidRDefault="00DE67A4" w:rsidP="00BB333A">
            <w:pPr>
              <w:tabs>
                <w:tab w:val="left" w:pos="4440"/>
                <w:tab w:val="left" w:pos="7080"/>
              </w:tabs>
              <w:spacing w:before="60"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</w:p>
        </w:tc>
      </w:tr>
      <w:tr w:rsidR="00DE67A4" w:rsidRPr="00DE67A4" w14:paraId="0AF70F99" w14:textId="77777777" w:rsidTr="005F614C">
        <w:trPr>
          <w:trHeight w:val="447"/>
        </w:trPr>
        <w:tc>
          <w:tcPr>
            <w:tcW w:w="7343" w:type="dxa"/>
            <w:gridSpan w:val="2"/>
            <w:shd w:val="clear" w:color="auto" w:fill="F2F2F2" w:themeFill="background1" w:themeFillShade="F2"/>
            <w:vAlign w:val="center"/>
          </w:tcPr>
          <w:p w14:paraId="7ACDCCE0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before="60"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  <w:r w:rsidRPr="00DE67A4"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  <w:t>Learner’s signature upon collection of corrected assignment.</w:t>
            </w:r>
          </w:p>
        </w:tc>
        <w:tc>
          <w:tcPr>
            <w:tcW w:w="2047" w:type="dxa"/>
            <w:shd w:val="clear" w:color="auto" w:fill="FFFFFF" w:themeFill="background1"/>
            <w:vAlign w:val="center"/>
          </w:tcPr>
          <w:p w14:paraId="4439B0A6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before="60"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</w:p>
        </w:tc>
        <w:tc>
          <w:tcPr>
            <w:tcW w:w="1417" w:type="dxa"/>
            <w:vAlign w:val="center"/>
          </w:tcPr>
          <w:p w14:paraId="743AB322" w14:textId="77777777" w:rsidR="00DE67A4" w:rsidRPr="00DE67A4" w:rsidRDefault="00DE67A4" w:rsidP="00DE67A4">
            <w:pPr>
              <w:tabs>
                <w:tab w:val="left" w:pos="4440"/>
                <w:tab w:val="left" w:pos="7080"/>
              </w:tabs>
              <w:spacing w:before="60"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val="en-GB"/>
              </w:rPr>
            </w:pPr>
          </w:p>
        </w:tc>
      </w:tr>
    </w:tbl>
    <w:p w14:paraId="431E17F4" w14:textId="77777777" w:rsidR="00DE67A4" w:rsidRPr="00DE67A4" w:rsidRDefault="00DE67A4" w:rsidP="00DE67A4">
      <w:pPr>
        <w:tabs>
          <w:tab w:val="left" w:pos="4440"/>
          <w:tab w:val="left" w:pos="7080"/>
        </w:tabs>
        <w:spacing w:after="0" w:line="240" w:lineRule="auto"/>
        <w:rPr>
          <w:rFonts w:ascii="Arial" w:eastAsia="Times New Roman" w:hAnsi="Arial" w:cs="Arial"/>
          <w:sz w:val="2"/>
          <w:szCs w:val="2"/>
          <w:lang w:val="en-GB"/>
        </w:rPr>
      </w:pPr>
    </w:p>
    <w:p w14:paraId="7489CE65" w14:textId="77777777" w:rsidR="003B45EE" w:rsidRDefault="003B45EE" w:rsidP="001E5565">
      <w:pPr>
        <w:rPr>
          <w:b/>
          <w:sz w:val="2"/>
          <w:szCs w:val="2"/>
        </w:rPr>
      </w:pPr>
    </w:p>
    <w:p w14:paraId="65BFE1F7" w14:textId="77777777" w:rsidR="003B45EE" w:rsidRDefault="003B45EE" w:rsidP="001E5565">
      <w:pPr>
        <w:rPr>
          <w:b/>
          <w:sz w:val="2"/>
          <w:szCs w:val="2"/>
        </w:rPr>
      </w:pPr>
    </w:p>
    <w:p w14:paraId="0D4CA284" w14:textId="77777777" w:rsidR="003B45EE" w:rsidRDefault="003B45EE" w:rsidP="001E5565">
      <w:pPr>
        <w:rPr>
          <w:b/>
          <w:sz w:val="2"/>
          <w:szCs w:val="2"/>
        </w:rPr>
      </w:pPr>
    </w:p>
    <w:p w14:paraId="50035700" w14:textId="77777777" w:rsidR="003B45EE" w:rsidRDefault="003B45EE" w:rsidP="001E5565">
      <w:pPr>
        <w:rPr>
          <w:b/>
          <w:sz w:val="2"/>
          <w:szCs w:val="2"/>
        </w:rPr>
      </w:pPr>
    </w:p>
    <w:p w14:paraId="014808BD" w14:textId="1969FFC7" w:rsidR="00844660" w:rsidRPr="00FC670F" w:rsidRDefault="00844660" w:rsidP="001E5565">
      <w:pPr>
        <w:rPr>
          <w:b/>
          <w:sz w:val="2"/>
          <w:szCs w:val="2"/>
        </w:rPr>
      </w:pPr>
    </w:p>
    <w:p w14:paraId="2404CBB2" w14:textId="6694D1E8" w:rsidR="00996C17" w:rsidRDefault="00996C17" w:rsidP="00843E55">
      <w:pPr>
        <w:jc w:val="center"/>
        <w:rPr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20534BA8" wp14:editId="559E5F45">
            <wp:extent cx="3228230" cy="1517017"/>
            <wp:effectExtent l="0" t="0" r="0" b="0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891" cy="1527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3EF2F" w14:textId="7CB0C1B9" w:rsidR="00526415" w:rsidRPr="003B45EE" w:rsidRDefault="00DC1DEB" w:rsidP="00843E55">
      <w:pPr>
        <w:jc w:val="center"/>
        <w:rPr>
          <w:sz w:val="24"/>
          <w:szCs w:val="24"/>
        </w:rPr>
      </w:pPr>
      <w:r w:rsidRPr="003B45EE">
        <w:rPr>
          <w:sz w:val="24"/>
          <w:szCs w:val="24"/>
        </w:rPr>
        <w:t>Advanced Diploma in IT (MQF Level 4)</w:t>
      </w:r>
    </w:p>
    <w:p w14:paraId="377BC494" w14:textId="2A4E093D" w:rsidR="00A146F9" w:rsidRPr="003B45EE" w:rsidRDefault="003B45EE" w:rsidP="00843E55">
      <w:pPr>
        <w:jc w:val="center"/>
        <w:rPr>
          <w:sz w:val="24"/>
          <w:szCs w:val="24"/>
        </w:rPr>
      </w:pPr>
      <w:r w:rsidRPr="003B45EE">
        <w:rPr>
          <w:iCs/>
          <w:w w:val="98"/>
          <w:sz w:val="24"/>
          <w:szCs w:val="24"/>
          <w:lang w:val="en-GB"/>
        </w:rPr>
        <w:t xml:space="preserve">ITSFT-406-1506: </w:t>
      </w:r>
      <w:proofErr w:type="gramStart"/>
      <w:r w:rsidR="00CD7142" w:rsidRPr="003B45EE">
        <w:rPr>
          <w:sz w:val="24"/>
          <w:szCs w:val="24"/>
        </w:rPr>
        <w:t>Client</w:t>
      </w:r>
      <w:r w:rsidR="00E703A2">
        <w:rPr>
          <w:sz w:val="24"/>
          <w:szCs w:val="24"/>
        </w:rPr>
        <w:t xml:space="preserve"> </w:t>
      </w:r>
      <w:r w:rsidR="00CD7142" w:rsidRPr="003B45EE">
        <w:rPr>
          <w:sz w:val="24"/>
          <w:szCs w:val="24"/>
        </w:rPr>
        <w:t>Side</w:t>
      </w:r>
      <w:proofErr w:type="gramEnd"/>
      <w:r w:rsidR="00CD7142" w:rsidRPr="003B45EE">
        <w:rPr>
          <w:sz w:val="24"/>
          <w:szCs w:val="24"/>
        </w:rPr>
        <w:t xml:space="preserve"> Scripting</w:t>
      </w:r>
    </w:p>
    <w:p w14:paraId="2231334A" w14:textId="5F11ED2D" w:rsidR="00A146F9" w:rsidRPr="003B45EE" w:rsidRDefault="00E703A2" w:rsidP="003B45EE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>
        <w:rPr>
          <w:rFonts w:ascii="Arial" w:hAnsi="Arial" w:cs="Arial"/>
          <w:b/>
          <w:sz w:val="28"/>
          <w:szCs w:val="28"/>
          <w:lang w:val="en-GB"/>
        </w:rPr>
        <w:t>Class</w:t>
      </w:r>
      <w:r w:rsidR="003B45EE" w:rsidRPr="003B45EE">
        <w:rPr>
          <w:rFonts w:ascii="Arial" w:hAnsi="Arial" w:cs="Arial"/>
          <w:b/>
          <w:sz w:val="28"/>
          <w:szCs w:val="28"/>
          <w:lang w:val="en-GB"/>
        </w:rPr>
        <w:t xml:space="preserve"> Assignment: Client-Side Scripting Pr</w:t>
      </w:r>
      <w:r>
        <w:rPr>
          <w:rFonts w:ascii="Arial" w:hAnsi="Arial" w:cs="Arial"/>
          <w:b/>
          <w:sz w:val="28"/>
          <w:szCs w:val="28"/>
          <w:lang w:val="en-GB"/>
        </w:rPr>
        <w:t>actical</w:t>
      </w:r>
    </w:p>
    <w:p w14:paraId="54896956" w14:textId="77777777" w:rsidR="003B45EE" w:rsidRDefault="003B45EE" w:rsidP="000E44F8">
      <w:pPr>
        <w:pBdr>
          <w:bottom w:val="single" w:sz="4" w:space="1" w:color="auto"/>
        </w:pBdr>
        <w:rPr>
          <w:rFonts w:ascii="Arial" w:hAnsi="Arial" w:cs="Arial"/>
          <w:b/>
          <w:sz w:val="28"/>
          <w:szCs w:val="28"/>
        </w:rPr>
      </w:pPr>
    </w:p>
    <w:p w14:paraId="369ADEB6" w14:textId="77777777" w:rsidR="00A146F9" w:rsidRPr="00F4485F" w:rsidRDefault="00A146F9" w:rsidP="000E44F8">
      <w:pPr>
        <w:pBdr>
          <w:bottom w:val="single" w:sz="4" w:space="1" w:color="auto"/>
        </w:pBdr>
        <w:rPr>
          <w:rFonts w:ascii="Arial" w:hAnsi="Arial" w:cs="Arial"/>
          <w:b/>
          <w:sz w:val="28"/>
          <w:szCs w:val="28"/>
        </w:rPr>
      </w:pPr>
      <w:r w:rsidRPr="00A146F9">
        <w:rPr>
          <w:rFonts w:ascii="Arial" w:hAnsi="Arial" w:cs="Arial"/>
          <w:b/>
          <w:sz w:val="28"/>
          <w:szCs w:val="28"/>
        </w:rPr>
        <w:t>Assignment Guidelines</w:t>
      </w:r>
    </w:p>
    <w:p w14:paraId="6E5EB71E" w14:textId="77777777" w:rsidR="00F4485F" w:rsidRPr="00100819" w:rsidRDefault="00F4485F" w:rsidP="00843E55">
      <w:pPr>
        <w:pStyle w:val="ListParagraph"/>
        <w:spacing w:after="0" w:line="240" w:lineRule="auto"/>
        <w:ind w:left="0"/>
        <w:jc w:val="both"/>
        <w:rPr>
          <w:rFonts w:ascii="Arial" w:hAnsi="Arial" w:cs="Arial"/>
          <w:sz w:val="10"/>
          <w:szCs w:val="8"/>
        </w:rPr>
      </w:pPr>
    </w:p>
    <w:p w14:paraId="42A3F348" w14:textId="1B75F277" w:rsidR="006C320A" w:rsidRPr="00A74ABA" w:rsidRDefault="003B45EE" w:rsidP="00BA2836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cs="Arial"/>
        </w:rPr>
      </w:pPr>
      <w:r>
        <w:t>This assignment is a</w:t>
      </w:r>
      <w:r w:rsidR="009B5663">
        <w:t>n open book</w:t>
      </w:r>
      <w:r>
        <w:t xml:space="preserve"> </w:t>
      </w:r>
      <w:r w:rsidR="00DE5159">
        <w:rPr>
          <w:b/>
        </w:rPr>
        <w:t>Class</w:t>
      </w:r>
      <w:r>
        <w:rPr>
          <w:b/>
        </w:rPr>
        <w:t xml:space="preserve"> Assignment </w:t>
      </w:r>
      <w:r>
        <w:t>and s</w:t>
      </w:r>
      <w:r w:rsidRPr="00A74ABA">
        <w:t xml:space="preserve">hould be completed </w:t>
      </w:r>
      <w:r w:rsidR="00DE5159" w:rsidRPr="00A74ABA">
        <w:t xml:space="preserve">in </w:t>
      </w:r>
      <w:r w:rsidR="00D64EE8">
        <w:rPr>
          <w:b/>
          <w:bCs/>
        </w:rPr>
        <w:t>2</w:t>
      </w:r>
      <w:r w:rsidR="00DE5159" w:rsidRPr="00A74ABA">
        <w:rPr>
          <w:b/>
          <w:bCs/>
        </w:rPr>
        <w:t>hours</w:t>
      </w:r>
      <w:r w:rsidRPr="00A74ABA">
        <w:t>.</w:t>
      </w:r>
    </w:p>
    <w:p w14:paraId="26B8F4E3" w14:textId="74E3C20A" w:rsidR="005968DD" w:rsidRPr="00A74ABA" w:rsidRDefault="005968DD" w:rsidP="00BA2836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cs="Arial"/>
        </w:rPr>
      </w:pPr>
      <w:r w:rsidRPr="00A74ABA">
        <w:t xml:space="preserve">Fill in the assignment </w:t>
      </w:r>
      <w:r w:rsidRPr="00A74ABA">
        <w:rPr>
          <w:b/>
        </w:rPr>
        <w:t>cover sheet completely</w:t>
      </w:r>
      <w:r w:rsidRPr="00A74ABA">
        <w:t xml:space="preserve">. Note that assignments without the cover sheet will be considered as </w:t>
      </w:r>
      <w:r w:rsidRPr="00A74ABA">
        <w:rPr>
          <w:b/>
          <w:i/>
        </w:rPr>
        <w:t>Not Submitted</w:t>
      </w:r>
      <w:r w:rsidRPr="00A74ABA">
        <w:t>.</w:t>
      </w:r>
    </w:p>
    <w:p w14:paraId="2097793D" w14:textId="73DBE0A8" w:rsidR="005968DD" w:rsidRPr="00A74ABA" w:rsidRDefault="005968DD" w:rsidP="00BA2836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cs="Arial"/>
        </w:rPr>
      </w:pPr>
      <w:r w:rsidRPr="00A74ABA">
        <w:t xml:space="preserve">Answer all the questions </w:t>
      </w:r>
      <w:r w:rsidR="0057143A" w:rsidRPr="00A74ABA">
        <w:t xml:space="preserve">on this electronic document </w:t>
      </w:r>
      <w:r w:rsidR="004B4096" w:rsidRPr="00A74ABA">
        <w:t>as instructed in each individual question</w:t>
      </w:r>
      <w:r w:rsidRPr="00A74ABA">
        <w:t>.</w:t>
      </w:r>
    </w:p>
    <w:p w14:paraId="66E76558" w14:textId="115044A0" w:rsidR="00B44F12" w:rsidRPr="00A74ABA" w:rsidRDefault="0082181E" w:rsidP="00BA2836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cs="Arial"/>
        </w:rPr>
      </w:pPr>
      <w:r w:rsidRPr="00A74ABA">
        <w:rPr>
          <w:rFonts w:cs="Arial"/>
        </w:rPr>
        <w:t xml:space="preserve">Submission </w:t>
      </w:r>
      <w:r w:rsidR="00B44F12" w:rsidRPr="00A74ABA">
        <w:rPr>
          <w:rFonts w:cs="Arial"/>
        </w:rPr>
        <w:t xml:space="preserve">method: </w:t>
      </w:r>
      <w:r w:rsidR="00374979" w:rsidRPr="00A74ABA">
        <w:rPr>
          <w:rFonts w:cs="Arial"/>
          <w:b/>
          <w:bCs/>
        </w:rPr>
        <w:t>You are to submit a s</w:t>
      </w:r>
      <w:r w:rsidR="00E6425D" w:rsidRPr="00A74ABA">
        <w:rPr>
          <w:rFonts w:cs="Arial"/>
          <w:b/>
          <w:bCs/>
        </w:rPr>
        <w:t xml:space="preserve">oft copy </w:t>
      </w:r>
      <w:r w:rsidR="00374979" w:rsidRPr="00A74ABA">
        <w:rPr>
          <w:rFonts w:cs="Arial"/>
          <w:b/>
          <w:bCs/>
        </w:rPr>
        <w:t xml:space="preserve">zipped folder named as your </w:t>
      </w:r>
      <w:r w:rsidR="00374979" w:rsidRPr="00A74ABA">
        <w:rPr>
          <w:rFonts w:cs="Arial"/>
          <w:b/>
          <w:bCs/>
          <w:i/>
          <w:iCs/>
        </w:rPr>
        <w:t>Name_Surname_GroupNumber</w:t>
      </w:r>
      <w:r w:rsidR="00374979" w:rsidRPr="00A74ABA">
        <w:rPr>
          <w:rFonts w:cs="Arial"/>
          <w:b/>
          <w:bCs/>
        </w:rPr>
        <w:t xml:space="preserve"> </w:t>
      </w:r>
      <w:r w:rsidRPr="00A74ABA">
        <w:rPr>
          <w:rFonts w:cs="Arial"/>
          <w:b/>
          <w:bCs/>
        </w:rPr>
        <w:t xml:space="preserve">on </w:t>
      </w:r>
      <w:r w:rsidR="00755431">
        <w:rPr>
          <w:rFonts w:cs="Arial"/>
          <w:b/>
          <w:bCs/>
          <w:u w:val="single"/>
        </w:rPr>
        <w:t>VLE</w:t>
      </w:r>
      <w:r w:rsidRPr="00A74ABA">
        <w:rPr>
          <w:rFonts w:cs="Arial"/>
          <w:b/>
          <w:bCs/>
          <w:u w:val="single"/>
        </w:rPr>
        <w:t xml:space="preserve"> </w:t>
      </w:r>
      <w:r w:rsidR="00374979" w:rsidRPr="00A74ABA">
        <w:rPr>
          <w:rFonts w:cs="Arial"/>
          <w:b/>
          <w:bCs/>
          <w:u w:val="single"/>
        </w:rPr>
        <w:t xml:space="preserve">week </w:t>
      </w:r>
      <w:r w:rsidR="003878A4">
        <w:rPr>
          <w:rFonts w:cs="Arial"/>
          <w:b/>
          <w:bCs/>
          <w:u w:val="single"/>
        </w:rPr>
        <w:t>2</w:t>
      </w:r>
      <w:r w:rsidR="00900EDB">
        <w:rPr>
          <w:rFonts w:cs="Arial"/>
          <w:b/>
          <w:bCs/>
          <w:u w:val="single"/>
          <w:vertAlign w:val="superscript"/>
        </w:rPr>
        <w:t>nd</w:t>
      </w:r>
      <w:r w:rsidR="003878A4">
        <w:rPr>
          <w:rFonts w:cs="Arial"/>
          <w:b/>
          <w:bCs/>
          <w:u w:val="single"/>
        </w:rPr>
        <w:t xml:space="preserve"> </w:t>
      </w:r>
      <w:r w:rsidR="00900EDB">
        <w:rPr>
          <w:rFonts w:cs="Arial"/>
          <w:b/>
          <w:bCs/>
          <w:u w:val="single"/>
        </w:rPr>
        <w:t>Dec</w:t>
      </w:r>
      <w:r w:rsidR="003878A4">
        <w:rPr>
          <w:rFonts w:cs="Arial"/>
          <w:b/>
          <w:bCs/>
          <w:u w:val="single"/>
        </w:rPr>
        <w:t>ember</w:t>
      </w:r>
      <w:r w:rsidR="00374979" w:rsidRPr="00A74ABA">
        <w:rPr>
          <w:rFonts w:cs="Arial"/>
          <w:b/>
          <w:bCs/>
          <w:u w:val="single"/>
        </w:rPr>
        <w:t xml:space="preserve"> to </w:t>
      </w:r>
      <w:r w:rsidR="00900EDB">
        <w:rPr>
          <w:rFonts w:cs="Arial"/>
          <w:b/>
          <w:bCs/>
          <w:u w:val="single"/>
        </w:rPr>
        <w:t>8</w:t>
      </w:r>
      <w:r w:rsidR="00900EDB">
        <w:rPr>
          <w:rFonts w:cs="Arial"/>
          <w:b/>
          <w:bCs/>
          <w:u w:val="single"/>
          <w:vertAlign w:val="superscript"/>
        </w:rPr>
        <w:t>th</w:t>
      </w:r>
      <w:r w:rsidR="00374979" w:rsidRPr="00A74ABA">
        <w:rPr>
          <w:rFonts w:cs="Arial"/>
          <w:b/>
          <w:bCs/>
          <w:u w:val="single"/>
        </w:rPr>
        <w:t xml:space="preserve"> </w:t>
      </w:r>
      <w:r w:rsidR="003878A4">
        <w:rPr>
          <w:rFonts w:cs="Arial"/>
          <w:b/>
          <w:bCs/>
          <w:u w:val="single"/>
        </w:rPr>
        <w:t>Dec</w:t>
      </w:r>
      <w:r w:rsidR="00374979" w:rsidRPr="00A74ABA">
        <w:rPr>
          <w:rFonts w:cs="Arial"/>
          <w:b/>
          <w:bCs/>
          <w:u w:val="single"/>
        </w:rPr>
        <w:t>ember</w:t>
      </w:r>
      <w:r w:rsidR="00374979" w:rsidRPr="00A74ABA">
        <w:rPr>
          <w:rFonts w:cs="Arial"/>
          <w:b/>
          <w:bCs/>
        </w:rPr>
        <w:t xml:space="preserve"> using the correct link for your </w:t>
      </w:r>
      <w:r w:rsidR="00D6191E">
        <w:rPr>
          <w:rFonts w:cs="Arial"/>
          <w:b/>
          <w:bCs/>
        </w:rPr>
        <w:t>lecturer</w:t>
      </w:r>
      <w:r w:rsidR="00374979" w:rsidRPr="00A74ABA">
        <w:rPr>
          <w:rFonts w:cs="Arial"/>
        </w:rPr>
        <w:t xml:space="preserve">. The folder </w:t>
      </w:r>
      <w:r w:rsidR="006B6961" w:rsidRPr="00A74ABA">
        <w:rPr>
          <w:rFonts w:cs="Arial"/>
        </w:rPr>
        <w:t xml:space="preserve">must </w:t>
      </w:r>
      <w:r w:rsidR="00C90F85" w:rsidRPr="00A74ABA">
        <w:rPr>
          <w:rFonts w:cs="Arial"/>
        </w:rPr>
        <w:t>contain this W</w:t>
      </w:r>
      <w:r w:rsidR="00374979" w:rsidRPr="00A74ABA">
        <w:rPr>
          <w:rFonts w:cs="Arial"/>
        </w:rPr>
        <w:t xml:space="preserve">ord document with your answers in it, </w:t>
      </w:r>
      <w:proofErr w:type="gramStart"/>
      <w:r w:rsidR="00374979" w:rsidRPr="00A74ABA">
        <w:rPr>
          <w:rFonts w:cs="Arial"/>
        </w:rPr>
        <w:t>and also</w:t>
      </w:r>
      <w:proofErr w:type="gramEnd"/>
      <w:r w:rsidR="00393218" w:rsidRPr="00A74ABA">
        <w:rPr>
          <w:rFonts w:cs="Arial"/>
        </w:rPr>
        <w:t xml:space="preserve"> all of</w:t>
      </w:r>
      <w:r w:rsidR="00374979" w:rsidRPr="00A74ABA">
        <w:rPr>
          <w:rFonts w:cs="Arial"/>
        </w:rPr>
        <w:t xml:space="preserve"> you</w:t>
      </w:r>
      <w:r w:rsidR="006B6961" w:rsidRPr="00A74ABA">
        <w:rPr>
          <w:rFonts w:cs="Arial"/>
        </w:rPr>
        <w:t>r</w:t>
      </w:r>
      <w:r w:rsidR="00374979" w:rsidRPr="00A74ABA">
        <w:rPr>
          <w:rFonts w:cs="Arial"/>
        </w:rPr>
        <w:t xml:space="preserve"> code files </w:t>
      </w:r>
      <w:r w:rsidR="006B6961" w:rsidRPr="00A74ABA">
        <w:rPr>
          <w:rFonts w:cs="Arial"/>
        </w:rPr>
        <w:t>for question 2.</w:t>
      </w:r>
      <w:r w:rsidRPr="00A74ABA">
        <w:rPr>
          <w:rFonts w:cs="Arial"/>
        </w:rPr>
        <w:t xml:space="preserve"> </w:t>
      </w:r>
    </w:p>
    <w:p w14:paraId="73FF3F89" w14:textId="16863D5C" w:rsidR="003B45EE" w:rsidRPr="00FA7A77" w:rsidRDefault="005968DD" w:rsidP="004B4096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cs="Arial"/>
        </w:rPr>
      </w:pPr>
      <w:r w:rsidRPr="00A74ABA">
        <w:rPr>
          <w:b/>
        </w:rPr>
        <w:t xml:space="preserve">Plagiarism is strictly prohibited. Copying </w:t>
      </w:r>
      <w:r w:rsidRPr="00A74ABA">
        <w:t xml:space="preserve">will be </w:t>
      </w:r>
      <w:r w:rsidRPr="00A74ABA">
        <w:rPr>
          <w:b/>
        </w:rPr>
        <w:t xml:space="preserve">penalized </w:t>
      </w:r>
      <w:r w:rsidRPr="00A74ABA">
        <w:t>in line with the College’s disciplinary procedures.</w:t>
      </w:r>
    </w:p>
    <w:p w14:paraId="2C64309F" w14:textId="185589E3" w:rsidR="00FA7A77" w:rsidRPr="00A74ABA" w:rsidRDefault="00FA7A77" w:rsidP="004B4096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cs="Arial"/>
        </w:rPr>
      </w:pPr>
      <w:r w:rsidRPr="002A155F">
        <w:t xml:space="preserve">Any </w:t>
      </w:r>
      <w:r w:rsidRPr="002A155F">
        <w:rPr>
          <w:b/>
          <w:bCs/>
        </w:rPr>
        <w:t xml:space="preserve">AI generated code is strictly prohibited </w:t>
      </w:r>
      <w:r w:rsidRPr="002A155F">
        <w:t>and will be penalized according to MCAST's plagiarism policy.</w:t>
      </w:r>
    </w:p>
    <w:p w14:paraId="22354F2D" w14:textId="77777777" w:rsidR="003B45EE" w:rsidRPr="00A74ABA" w:rsidRDefault="003B45EE" w:rsidP="003B45EE">
      <w:pPr>
        <w:spacing w:after="0" w:line="240" w:lineRule="auto"/>
        <w:jc w:val="both"/>
        <w:rPr>
          <w:rFonts w:cs="Arial"/>
        </w:rPr>
      </w:pPr>
    </w:p>
    <w:p w14:paraId="722B341B" w14:textId="77777777" w:rsidR="003B45EE" w:rsidRPr="00A74ABA" w:rsidRDefault="003B45EE" w:rsidP="003B45EE">
      <w:pPr>
        <w:spacing w:after="0" w:line="240" w:lineRule="auto"/>
        <w:jc w:val="both"/>
        <w:rPr>
          <w:rFonts w:cs="Arial"/>
        </w:rPr>
      </w:pPr>
    </w:p>
    <w:p w14:paraId="7E7AE9F0" w14:textId="77777777" w:rsidR="003B45EE" w:rsidRPr="00A74ABA" w:rsidRDefault="003B45EE" w:rsidP="003B45EE">
      <w:pPr>
        <w:spacing w:after="0" w:line="240" w:lineRule="auto"/>
        <w:jc w:val="both"/>
        <w:rPr>
          <w:rFonts w:cs="Arial"/>
        </w:rPr>
      </w:pPr>
    </w:p>
    <w:p w14:paraId="4C6D9F63" w14:textId="77777777" w:rsidR="003B45EE" w:rsidRPr="00A74ABA" w:rsidRDefault="003B45EE" w:rsidP="003B45EE">
      <w:pPr>
        <w:spacing w:after="0" w:line="240" w:lineRule="auto"/>
        <w:jc w:val="both"/>
        <w:rPr>
          <w:rFonts w:cs="Arial"/>
        </w:rPr>
      </w:pPr>
    </w:p>
    <w:p w14:paraId="248874E7" w14:textId="77777777" w:rsidR="005968DD" w:rsidRPr="00A74ABA" w:rsidRDefault="005968DD" w:rsidP="003B45EE">
      <w:pPr>
        <w:spacing w:after="0" w:line="240" w:lineRule="auto"/>
        <w:jc w:val="both"/>
        <w:rPr>
          <w:rFonts w:cs="Arial"/>
        </w:rPr>
      </w:pPr>
    </w:p>
    <w:p w14:paraId="21F996E4" w14:textId="77777777" w:rsidR="005968DD" w:rsidRPr="00A74ABA" w:rsidRDefault="005968DD" w:rsidP="003B45EE">
      <w:pPr>
        <w:spacing w:after="0" w:line="240" w:lineRule="auto"/>
        <w:jc w:val="both"/>
        <w:rPr>
          <w:rFonts w:cs="Arial"/>
        </w:rPr>
      </w:pPr>
    </w:p>
    <w:p w14:paraId="7F1E5B8D" w14:textId="77777777" w:rsidR="005968DD" w:rsidRPr="00A74ABA" w:rsidRDefault="005968DD" w:rsidP="003B45EE">
      <w:pPr>
        <w:spacing w:after="0" w:line="240" w:lineRule="auto"/>
        <w:jc w:val="both"/>
        <w:rPr>
          <w:rFonts w:cs="Arial"/>
        </w:rPr>
      </w:pPr>
    </w:p>
    <w:p w14:paraId="4AAB2F4D" w14:textId="77777777" w:rsidR="00AA3BB9" w:rsidRPr="00A74ABA" w:rsidRDefault="00AA3BB9" w:rsidP="003B45EE">
      <w:pPr>
        <w:spacing w:after="0" w:line="240" w:lineRule="auto"/>
        <w:jc w:val="both"/>
        <w:rPr>
          <w:rFonts w:cs="Arial"/>
        </w:rPr>
      </w:pPr>
    </w:p>
    <w:p w14:paraId="24427936" w14:textId="77777777" w:rsidR="00AA3BB9" w:rsidRPr="00A74ABA" w:rsidRDefault="00AA3BB9" w:rsidP="003B45EE">
      <w:pPr>
        <w:spacing w:after="0" w:line="240" w:lineRule="auto"/>
        <w:jc w:val="both"/>
        <w:rPr>
          <w:rFonts w:cs="Arial"/>
        </w:rPr>
      </w:pPr>
    </w:p>
    <w:p w14:paraId="2530D719" w14:textId="77777777" w:rsidR="00AA3BB9" w:rsidRPr="00A74ABA" w:rsidRDefault="00AA3BB9" w:rsidP="003B45EE">
      <w:pPr>
        <w:spacing w:after="0" w:line="240" w:lineRule="auto"/>
        <w:jc w:val="both"/>
        <w:rPr>
          <w:rFonts w:cs="Arial"/>
        </w:rPr>
      </w:pPr>
    </w:p>
    <w:p w14:paraId="2528A642" w14:textId="77777777" w:rsidR="006B6961" w:rsidRPr="00A74ABA" w:rsidRDefault="006B6961" w:rsidP="00D2762E">
      <w:pPr>
        <w:spacing w:after="0" w:line="360" w:lineRule="auto"/>
        <w:rPr>
          <w:rFonts w:cs="Arial"/>
        </w:rPr>
      </w:pPr>
    </w:p>
    <w:p w14:paraId="574A0C19" w14:textId="77777777" w:rsidR="0050624E" w:rsidRPr="00A74ABA" w:rsidRDefault="00AA3BB9" w:rsidP="00D2762E">
      <w:pPr>
        <w:spacing w:after="0" w:line="360" w:lineRule="auto"/>
        <w:rPr>
          <w:rFonts w:cs="Arial"/>
          <w:b/>
          <w:bCs/>
          <w:i/>
          <w:iCs/>
        </w:rPr>
      </w:pPr>
      <w:r w:rsidRPr="00A74ABA">
        <w:rPr>
          <w:rFonts w:cs="Arial"/>
          <w:b/>
          <w:bCs/>
          <w:i/>
          <w:iCs/>
        </w:rPr>
        <w:t>Question 1</w:t>
      </w:r>
      <w:r w:rsidR="004D60DD" w:rsidRPr="00A74ABA">
        <w:rPr>
          <w:rFonts w:cs="Arial"/>
          <w:b/>
          <w:bCs/>
          <w:i/>
          <w:iCs/>
        </w:rPr>
        <w:t xml:space="preserve"> </w:t>
      </w:r>
      <w:r w:rsidR="004D60DD" w:rsidRPr="00A74ABA">
        <w:rPr>
          <w:b/>
          <w:bCs/>
          <w:i/>
          <w:iCs/>
        </w:rPr>
        <w:t>(</w:t>
      </w:r>
      <w:r w:rsidR="00FD3B54" w:rsidRPr="00A74ABA">
        <w:rPr>
          <w:b/>
          <w:bCs/>
          <w:i/>
          <w:iCs/>
        </w:rPr>
        <w:t>KU</w:t>
      </w:r>
      <w:r w:rsidR="004D60DD" w:rsidRPr="00A74ABA">
        <w:rPr>
          <w:b/>
          <w:bCs/>
          <w:i/>
          <w:iCs/>
        </w:rPr>
        <w:t>1.1 – 5marks)</w:t>
      </w:r>
      <w:r w:rsidRPr="00A74ABA">
        <w:rPr>
          <w:rFonts w:cs="Arial"/>
          <w:b/>
          <w:bCs/>
          <w:i/>
          <w:iCs/>
        </w:rPr>
        <w:t>:</w:t>
      </w:r>
      <w:r w:rsidR="00601B30" w:rsidRPr="00A74ABA">
        <w:rPr>
          <w:rFonts w:cs="Arial"/>
          <w:b/>
          <w:bCs/>
          <w:i/>
          <w:iCs/>
        </w:rPr>
        <w:t xml:space="preserve"> </w:t>
      </w:r>
    </w:p>
    <w:p w14:paraId="29DCF0ED" w14:textId="16B161FA" w:rsidR="0050624E" w:rsidRPr="00A74ABA" w:rsidRDefault="0050624E" w:rsidP="0050624E">
      <w:pPr>
        <w:spacing w:after="0" w:line="360" w:lineRule="auto"/>
        <w:jc w:val="both"/>
        <w:rPr>
          <w:rFonts w:cs="Arial"/>
        </w:rPr>
      </w:pPr>
      <w:r w:rsidRPr="00A74ABA">
        <w:rPr>
          <w:rFonts w:cs="Arial"/>
        </w:rPr>
        <w:t xml:space="preserve">Go to </w:t>
      </w:r>
      <w:proofErr w:type="gramStart"/>
      <w:r w:rsidRPr="00A74ABA">
        <w:rPr>
          <w:rFonts w:cs="Arial"/>
        </w:rPr>
        <w:t>Client Side</w:t>
      </w:r>
      <w:proofErr w:type="gramEnd"/>
      <w:r w:rsidRPr="00A74ABA">
        <w:rPr>
          <w:rFonts w:cs="Arial"/>
        </w:rPr>
        <w:t xml:space="preserve"> Scripting page on </w:t>
      </w:r>
      <w:r w:rsidR="00755431" w:rsidRPr="00755431">
        <w:rPr>
          <w:rFonts w:cs="Arial"/>
          <w:b/>
          <w:bCs/>
        </w:rPr>
        <w:t>VLE</w:t>
      </w:r>
      <w:r w:rsidRPr="003878A4">
        <w:rPr>
          <w:rFonts w:cs="Arial"/>
          <w:b/>
          <w:bCs/>
        </w:rPr>
        <w:t xml:space="preserve"> </w:t>
      </w:r>
      <w:r w:rsidRPr="003878A4">
        <w:rPr>
          <w:rFonts w:cs="Arial"/>
          <w:b/>
          <w:bCs/>
          <w:u w:val="single"/>
        </w:rPr>
        <w:t>week</w:t>
      </w:r>
      <w:r w:rsidRPr="00A74ABA">
        <w:rPr>
          <w:rFonts w:cs="Arial"/>
          <w:u w:val="single"/>
        </w:rPr>
        <w:t xml:space="preserve"> </w:t>
      </w:r>
      <w:r w:rsidR="0098236B">
        <w:rPr>
          <w:rFonts w:cs="Arial"/>
          <w:b/>
          <w:bCs/>
          <w:u w:val="single"/>
        </w:rPr>
        <w:t>2</w:t>
      </w:r>
      <w:r w:rsidR="0098236B">
        <w:rPr>
          <w:rFonts w:cs="Arial"/>
          <w:b/>
          <w:bCs/>
          <w:u w:val="single"/>
          <w:vertAlign w:val="superscript"/>
        </w:rPr>
        <w:t>nd</w:t>
      </w:r>
      <w:r w:rsidR="0098236B">
        <w:rPr>
          <w:rFonts w:cs="Arial"/>
          <w:b/>
          <w:bCs/>
          <w:u w:val="single"/>
        </w:rPr>
        <w:t xml:space="preserve"> December</w:t>
      </w:r>
      <w:r w:rsidR="0098236B" w:rsidRPr="00A74ABA">
        <w:rPr>
          <w:rFonts w:cs="Arial"/>
          <w:b/>
          <w:bCs/>
          <w:u w:val="single"/>
        </w:rPr>
        <w:t xml:space="preserve"> to </w:t>
      </w:r>
      <w:r w:rsidR="0098236B">
        <w:rPr>
          <w:rFonts w:cs="Arial"/>
          <w:b/>
          <w:bCs/>
          <w:u w:val="single"/>
        </w:rPr>
        <w:t>8</w:t>
      </w:r>
      <w:r w:rsidR="0098236B">
        <w:rPr>
          <w:rFonts w:cs="Arial"/>
          <w:b/>
          <w:bCs/>
          <w:u w:val="single"/>
          <w:vertAlign w:val="superscript"/>
        </w:rPr>
        <w:t>th</w:t>
      </w:r>
      <w:r w:rsidR="0098236B" w:rsidRPr="00A74ABA">
        <w:rPr>
          <w:rFonts w:cs="Arial"/>
          <w:b/>
          <w:bCs/>
          <w:u w:val="single"/>
        </w:rPr>
        <w:t xml:space="preserve"> </w:t>
      </w:r>
      <w:r w:rsidR="0098236B">
        <w:rPr>
          <w:rFonts w:cs="Arial"/>
          <w:b/>
          <w:bCs/>
          <w:u w:val="single"/>
        </w:rPr>
        <w:t>Dec</w:t>
      </w:r>
      <w:r w:rsidR="0098236B" w:rsidRPr="00A74ABA">
        <w:rPr>
          <w:rFonts w:cs="Arial"/>
          <w:b/>
          <w:bCs/>
          <w:u w:val="single"/>
        </w:rPr>
        <w:t>ember</w:t>
      </w:r>
      <w:r w:rsidRPr="00A74ABA">
        <w:rPr>
          <w:rFonts w:cs="Arial"/>
        </w:rPr>
        <w:t xml:space="preserve">. </w:t>
      </w:r>
    </w:p>
    <w:p w14:paraId="1C136DF2" w14:textId="77777777" w:rsidR="0050624E" w:rsidRPr="00A74ABA" w:rsidRDefault="0050624E" w:rsidP="0050624E">
      <w:pPr>
        <w:spacing w:after="0" w:line="360" w:lineRule="auto"/>
        <w:jc w:val="both"/>
        <w:rPr>
          <w:rFonts w:cs="Arial"/>
        </w:rPr>
      </w:pPr>
    </w:p>
    <w:p w14:paraId="0F50CD34" w14:textId="4EAF324A" w:rsidR="0050624E" w:rsidRPr="001B2C9F" w:rsidRDefault="0050624E" w:rsidP="0050624E">
      <w:pPr>
        <w:spacing w:after="0" w:line="360" w:lineRule="auto"/>
        <w:rPr>
          <w:rFonts w:cs="Arial"/>
          <w:i/>
          <w:iCs/>
        </w:rPr>
      </w:pPr>
      <w:r w:rsidRPr="001B2C9F">
        <w:rPr>
          <w:rFonts w:cs="Arial"/>
        </w:rPr>
        <w:t xml:space="preserve">You are to download and open the zipped folder called </w:t>
      </w:r>
      <w:r w:rsidRPr="001B2C9F">
        <w:rPr>
          <w:rFonts w:cs="Arial"/>
          <w:b/>
          <w:bCs/>
        </w:rPr>
        <w:t>Task 1</w:t>
      </w:r>
      <w:r w:rsidRPr="001B2C9F">
        <w:rPr>
          <w:rFonts w:cs="Arial"/>
        </w:rPr>
        <w:t>.</w:t>
      </w:r>
      <w:r w:rsidR="00794DEC" w:rsidRPr="001B2C9F">
        <w:rPr>
          <w:rFonts w:cs="Arial"/>
        </w:rPr>
        <w:t xml:space="preserve"> This folder contains an HTML file, a CSS file and a JavaScript file.</w:t>
      </w:r>
    </w:p>
    <w:p w14:paraId="0BF7A3C0" w14:textId="77777777" w:rsidR="00794DEC" w:rsidRPr="001B2C9F" w:rsidRDefault="00794DEC" w:rsidP="00D2762E">
      <w:pPr>
        <w:spacing w:after="0" w:line="360" w:lineRule="auto"/>
        <w:rPr>
          <w:rFonts w:cs="Arial"/>
        </w:rPr>
      </w:pPr>
    </w:p>
    <w:p w14:paraId="088EE02A" w14:textId="444C2DD4" w:rsidR="007B3A7D" w:rsidRPr="001B2C9F" w:rsidRDefault="004D60DD" w:rsidP="00D2762E">
      <w:pPr>
        <w:spacing w:after="0" w:line="360" w:lineRule="auto"/>
      </w:pPr>
      <w:r w:rsidRPr="001B2C9F">
        <w:rPr>
          <w:rFonts w:cs="Arial"/>
        </w:rPr>
        <w:t xml:space="preserve">Open </w:t>
      </w:r>
      <w:r w:rsidRPr="001B2C9F">
        <w:rPr>
          <w:rFonts w:cs="Arial"/>
          <w:b/>
          <w:bCs/>
          <w:i/>
          <w:iCs/>
        </w:rPr>
        <w:t>question1.html</w:t>
      </w:r>
      <w:r w:rsidRPr="001B2C9F">
        <w:rPr>
          <w:rFonts w:cs="Arial"/>
        </w:rPr>
        <w:t xml:space="preserve"> using</w:t>
      </w:r>
      <w:r w:rsidRPr="001B2C9F">
        <w:rPr>
          <w:rFonts w:cs="Arial"/>
          <w:b/>
          <w:bCs/>
          <w:i/>
          <w:iCs/>
        </w:rPr>
        <w:t xml:space="preserve"> </w:t>
      </w:r>
      <w:r w:rsidRPr="001B2C9F">
        <w:rPr>
          <w:b/>
          <w:bCs/>
          <w:i/>
          <w:iCs/>
        </w:rPr>
        <w:t>Google Chrome</w:t>
      </w:r>
      <w:r w:rsidRPr="001B2C9F">
        <w:t xml:space="preserve"> browser</w:t>
      </w:r>
      <w:r w:rsidR="00794DEC" w:rsidRPr="001B2C9F">
        <w:t xml:space="preserve"> and u</w:t>
      </w:r>
      <w:r w:rsidR="002C6109" w:rsidRPr="001B2C9F">
        <w:t>sing the browser</w:t>
      </w:r>
      <w:r w:rsidR="00522A9E" w:rsidRPr="001B2C9F">
        <w:t>’s</w:t>
      </w:r>
      <w:r w:rsidR="002C6109" w:rsidRPr="001B2C9F">
        <w:t xml:space="preserve"> Developer Tools you are to</w:t>
      </w:r>
      <w:r w:rsidR="00A34F1D" w:rsidRPr="001B2C9F">
        <w:t xml:space="preserve"> </w:t>
      </w:r>
      <w:r w:rsidR="002C6109" w:rsidRPr="001B2C9F">
        <w:t xml:space="preserve">debug the JavaScript code and include a </w:t>
      </w:r>
      <w:r w:rsidR="00794DEC" w:rsidRPr="001B2C9F">
        <w:t xml:space="preserve">single </w:t>
      </w:r>
      <w:r w:rsidR="002C6109" w:rsidRPr="001B2C9F">
        <w:t>screenshot</w:t>
      </w:r>
      <w:r w:rsidR="000C6E2F" w:rsidRPr="001B2C9F">
        <w:t xml:space="preserve"> below</w:t>
      </w:r>
      <w:r w:rsidR="002C6109" w:rsidRPr="001B2C9F">
        <w:t xml:space="preserve"> with the errors </w:t>
      </w:r>
      <w:r w:rsidR="00794DEC" w:rsidRPr="001B2C9F">
        <w:t>that you identify</w:t>
      </w:r>
      <w:r w:rsidR="002C6109" w:rsidRPr="001B2C9F">
        <w:t>.</w:t>
      </w:r>
    </w:p>
    <w:p w14:paraId="28AD83A7" w14:textId="56CB05ED" w:rsidR="000C6E2F" w:rsidRPr="00A74ABA" w:rsidRDefault="007B3A7D" w:rsidP="00D2762E">
      <w:pPr>
        <w:spacing w:after="0" w:line="360" w:lineRule="auto"/>
      </w:pPr>
      <w:r w:rsidRPr="001B2C9F">
        <w:rPr>
          <w:u w:val="single"/>
        </w:rPr>
        <w:t>Note:</w:t>
      </w:r>
      <w:r w:rsidRPr="001B2C9F">
        <w:t xml:space="preserve"> make sure to test </w:t>
      </w:r>
      <w:r w:rsidR="000B4185" w:rsidRPr="001B2C9F">
        <w:t>the</w:t>
      </w:r>
      <w:r w:rsidRPr="001B2C9F">
        <w:t xml:space="preserve"> buttons</w:t>
      </w:r>
      <w:r w:rsidR="000B4185" w:rsidRPr="001B2C9F">
        <w:t xml:space="preserve"> as well</w:t>
      </w:r>
      <w:r w:rsidRPr="001B2C9F">
        <w:t>.</w:t>
      </w:r>
      <w:r w:rsidR="002C6109" w:rsidRPr="00A74ABA">
        <w:br/>
      </w:r>
    </w:p>
    <w:p w14:paraId="749B7637" w14:textId="0FA1656D" w:rsidR="00AA3BB9" w:rsidRPr="00A74ABA" w:rsidRDefault="000C6E2F" w:rsidP="0090378F">
      <w:pPr>
        <w:spacing w:after="0" w:line="360" w:lineRule="auto"/>
        <w:jc w:val="both"/>
        <w:rPr>
          <w:b/>
          <w:bCs/>
          <w:u w:val="single"/>
        </w:rPr>
      </w:pPr>
      <w:r w:rsidRPr="00A74ABA">
        <w:rPr>
          <w:b/>
          <w:bCs/>
          <w:u w:val="single"/>
        </w:rPr>
        <w:t>Screenshot:</w:t>
      </w:r>
      <w:r w:rsidRPr="00A74ABA">
        <w:rPr>
          <w:b/>
          <w:bCs/>
          <w:u w:val="single"/>
        </w:rPr>
        <w:br/>
      </w:r>
      <w:r w:rsidR="00AD680F">
        <w:rPr>
          <w:noProof/>
        </w:rPr>
        <w:drawing>
          <wp:inline distT="0" distB="0" distL="0" distR="0" wp14:anchorId="3DBCAEAF" wp14:editId="54255FB7">
            <wp:extent cx="6280785" cy="3533140"/>
            <wp:effectExtent l="0" t="0" r="0" b="0"/>
            <wp:docPr id="8615909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590969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35B04" w14:textId="77777777" w:rsidR="00E13E68" w:rsidRPr="00A74ABA" w:rsidRDefault="00E13E68" w:rsidP="0090378F">
      <w:pPr>
        <w:spacing w:after="0" w:line="360" w:lineRule="auto"/>
        <w:jc w:val="both"/>
        <w:rPr>
          <w:b/>
          <w:bCs/>
          <w:u w:val="single"/>
        </w:rPr>
      </w:pPr>
    </w:p>
    <w:p w14:paraId="293A81DA" w14:textId="3438315F" w:rsidR="002C6109" w:rsidRPr="00A74ABA" w:rsidRDefault="002C6109" w:rsidP="0090378F">
      <w:pPr>
        <w:spacing w:after="0" w:line="360" w:lineRule="auto"/>
        <w:jc w:val="both"/>
        <w:rPr>
          <w:b/>
          <w:bCs/>
          <w:u w:val="single"/>
        </w:rPr>
      </w:pPr>
      <w:r w:rsidRPr="00A74ABA">
        <w:rPr>
          <w:b/>
          <w:bCs/>
          <w:u w:val="single"/>
        </w:rPr>
        <w:t xml:space="preserve">You are </w:t>
      </w:r>
      <w:r w:rsidR="000C6E2F" w:rsidRPr="00A74ABA">
        <w:rPr>
          <w:b/>
          <w:bCs/>
          <w:u w:val="single"/>
        </w:rPr>
        <w:t xml:space="preserve">also </w:t>
      </w:r>
      <w:r w:rsidRPr="00A74ABA">
        <w:rPr>
          <w:b/>
          <w:bCs/>
          <w:u w:val="single"/>
        </w:rPr>
        <w:t>to</w:t>
      </w:r>
      <w:r w:rsidR="00A34F1D" w:rsidRPr="00A74ABA">
        <w:rPr>
          <w:b/>
          <w:bCs/>
          <w:u w:val="single"/>
        </w:rPr>
        <w:t xml:space="preserve"> view the code</w:t>
      </w:r>
      <w:r w:rsidRPr="00A74ABA">
        <w:rPr>
          <w:b/>
          <w:bCs/>
          <w:u w:val="single"/>
        </w:rPr>
        <w:t xml:space="preserve"> </w:t>
      </w:r>
      <w:r w:rsidR="00A34F1D" w:rsidRPr="00A74ABA">
        <w:rPr>
          <w:b/>
          <w:bCs/>
          <w:u w:val="single"/>
        </w:rPr>
        <w:t xml:space="preserve">in </w:t>
      </w:r>
      <w:r w:rsidR="00A34F1D" w:rsidRPr="00A74ABA">
        <w:rPr>
          <w:rFonts w:cs="Arial"/>
          <w:b/>
          <w:bCs/>
          <w:u w:val="single"/>
        </w:rPr>
        <w:t xml:space="preserve">an editor of your choice (such as Brackets or Visual Studio Code) and </w:t>
      </w:r>
      <w:r w:rsidR="00180296" w:rsidRPr="00A74ABA">
        <w:rPr>
          <w:b/>
          <w:bCs/>
          <w:u w:val="single"/>
        </w:rPr>
        <w:t>EXPLAIN</w:t>
      </w:r>
      <w:r w:rsidR="000C6E2F" w:rsidRPr="00A74ABA">
        <w:rPr>
          <w:b/>
          <w:bCs/>
          <w:u w:val="single"/>
        </w:rPr>
        <w:t xml:space="preserve"> each identified error </w:t>
      </w:r>
      <w:r w:rsidR="008B4037" w:rsidRPr="00A74ABA">
        <w:rPr>
          <w:b/>
          <w:bCs/>
          <w:u w:val="single"/>
        </w:rPr>
        <w:t xml:space="preserve">in the provided space </w:t>
      </w:r>
      <w:r w:rsidR="000C6E2F" w:rsidRPr="00A74ABA">
        <w:rPr>
          <w:b/>
          <w:bCs/>
          <w:u w:val="single"/>
        </w:rPr>
        <w:t>below:</w:t>
      </w:r>
    </w:p>
    <w:p w14:paraId="4FE8F611" w14:textId="147058BC" w:rsidR="00ED6D3C" w:rsidRDefault="00F828CD" w:rsidP="00F828CD">
      <w:pPr>
        <w:pStyle w:val="ListParagraph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</w:pPr>
      <w:r>
        <w:t xml:space="preserve">The variable greeting is initialised in the </w:t>
      </w:r>
      <w:proofErr w:type="gramStart"/>
      <w:r>
        <w:t>other(</w:t>
      </w:r>
      <w:proofErr w:type="gramEnd"/>
      <w:r>
        <w:t>) function and is not a global variable</w:t>
      </w:r>
      <w:r w:rsidR="00793728">
        <w:t>,</w:t>
      </w:r>
      <w:r>
        <w:t xml:space="preserve"> which is why </w:t>
      </w:r>
      <w:r w:rsidR="00793728">
        <w:t xml:space="preserve">it </w:t>
      </w:r>
      <w:r>
        <w:t>is showing an error saying that it is not defined.</w:t>
      </w:r>
    </w:p>
    <w:p w14:paraId="5005F6A0" w14:textId="408D7D00" w:rsidR="00F828CD" w:rsidRDefault="004143E9" w:rsidP="00F828CD">
      <w:pPr>
        <w:pStyle w:val="ListParagraph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</w:pPr>
      <w:proofErr w:type="gramStart"/>
      <w:r>
        <w:t>showTim(</w:t>
      </w:r>
      <w:proofErr w:type="gramEnd"/>
      <w:r>
        <w:t xml:space="preserve">) is not defined because </w:t>
      </w:r>
      <w:r w:rsidR="00193AF5">
        <w:t>it should have been showTime()</w:t>
      </w:r>
      <w:r w:rsidR="002E16D4">
        <w:t>, there was a typo.</w:t>
      </w:r>
    </w:p>
    <w:p w14:paraId="77AE46EC" w14:textId="745A2DCB" w:rsidR="001F7760" w:rsidRDefault="001A435E" w:rsidP="001D3E16">
      <w:pPr>
        <w:pStyle w:val="ListParagraph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</w:pPr>
      <w:proofErr w:type="gramStart"/>
      <w:r w:rsidRPr="001A435E">
        <w:t>document.getElmentById</w:t>
      </w:r>
      <w:proofErr w:type="gramEnd"/>
      <w:r>
        <w:t xml:space="preserve"> </w:t>
      </w:r>
      <w:r w:rsidR="00685A11">
        <w:t xml:space="preserve">has also typos and should have been </w:t>
      </w:r>
      <w:r w:rsidR="00685A11" w:rsidRPr="00685A11">
        <w:t>document.getEl</w:t>
      </w:r>
      <w:r w:rsidR="00685A11">
        <w:t>e</w:t>
      </w:r>
      <w:r w:rsidR="00685A11" w:rsidRPr="00685A11">
        <w:t>mentById</w:t>
      </w:r>
      <w:r w:rsidR="002E16D4">
        <w:t>.</w:t>
      </w:r>
    </w:p>
    <w:p w14:paraId="56B9AD39" w14:textId="7AF38CCE" w:rsidR="002E3351" w:rsidRPr="00A74ABA" w:rsidRDefault="002E3351" w:rsidP="001D3E16">
      <w:pPr>
        <w:pStyle w:val="ListParagraph"/>
        <w:numPr>
          <w:ilvl w:val="0"/>
          <w:numId w:val="1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</w:pPr>
      <w:r>
        <w:t>Some errors</w:t>
      </w:r>
      <w:r w:rsidR="000174D2">
        <w:t>,</w:t>
      </w:r>
      <w:r>
        <w:t xml:space="preserve"> like </w:t>
      </w:r>
      <w:proofErr w:type="gramStart"/>
      <w:r w:rsidRPr="001A435E">
        <w:t>document.getElmentById</w:t>
      </w:r>
      <w:proofErr w:type="gramEnd"/>
      <w:r w:rsidR="000174D2">
        <w:t>,</w:t>
      </w:r>
      <w:r>
        <w:t xml:space="preserve"> </w:t>
      </w:r>
      <w:r w:rsidR="000174D2">
        <w:t>were</w:t>
      </w:r>
      <w:r>
        <w:t xml:space="preserve"> shown more than once because </w:t>
      </w:r>
      <w:r w:rsidR="000174D2">
        <w:t xml:space="preserve">they </w:t>
      </w:r>
      <w:r>
        <w:t>affect other aspects of the website</w:t>
      </w:r>
      <w:r w:rsidR="009F7D67">
        <w:t>.</w:t>
      </w:r>
      <w:r w:rsidR="00826E7F">
        <w:t xml:space="preserve"> </w:t>
      </w:r>
      <w:r w:rsidR="009F7D67">
        <w:t>O</w:t>
      </w:r>
      <w:r w:rsidR="000174D2">
        <w:t>nce</w:t>
      </w:r>
      <w:r>
        <w:t xml:space="preserve"> adjusted</w:t>
      </w:r>
      <w:r w:rsidR="000174D2">
        <w:t>,</w:t>
      </w:r>
      <w:r>
        <w:t xml:space="preserve"> </w:t>
      </w:r>
      <w:r w:rsidR="000174D2">
        <w:t>this error disappears as well.</w:t>
      </w:r>
    </w:p>
    <w:p w14:paraId="0B130376" w14:textId="52F7BD80" w:rsidR="00AA3BB9" w:rsidRPr="00A74ABA" w:rsidRDefault="00AA3BB9" w:rsidP="0090378F">
      <w:pPr>
        <w:spacing w:after="0" w:line="360" w:lineRule="auto"/>
        <w:jc w:val="both"/>
        <w:rPr>
          <w:rFonts w:cs="Arial"/>
        </w:rPr>
      </w:pPr>
    </w:p>
    <w:p w14:paraId="6EF3C0BA" w14:textId="1045E0DB" w:rsidR="00AA3BB9" w:rsidRDefault="00AA3BB9" w:rsidP="001F7760">
      <w:pPr>
        <w:spacing w:after="0" w:line="360" w:lineRule="auto"/>
        <w:jc w:val="both"/>
        <w:rPr>
          <w:rFonts w:cs="Arial"/>
        </w:rPr>
      </w:pPr>
      <w:r w:rsidRPr="007D6A71">
        <w:rPr>
          <w:rFonts w:cs="Arial"/>
          <w:b/>
          <w:bCs/>
          <w:i/>
          <w:iCs/>
        </w:rPr>
        <w:t>Question 2</w:t>
      </w:r>
      <w:r w:rsidR="00C4214C" w:rsidRPr="007D6A71">
        <w:rPr>
          <w:rFonts w:cs="Arial"/>
          <w:b/>
          <w:bCs/>
          <w:i/>
          <w:iCs/>
        </w:rPr>
        <w:t xml:space="preserve"> (</w:t>
      </w:r>
      <w:r w:rsidR="00FD3B54" w:rsidRPr="007D6A71">
        <w:rPr>
          <w:rFonts w:cs="Arial"/>
          <w:b/>
          <w:bCs/>
          <w:i/>
          <w:iCs/>
        </w:rPr>
        <w:t>KU</w:t>
      </w:r>
      <w:r w:rsidR="00C4214C" w:rsidRPr="007D6A71">
        <w:rPr>
          <w:rFonts w:cs="Arial"/>
          <w:b/>
          <w:bCs/>
          <w:i/>
          <w:iCs/>
        </w:rPr>
        <w:t xml:space="preserve">2.1 – 5marks; </w:t>
      </w:r>
      <w:r w:rsidR="00FD3B54" w:rsidRPr="007D6A71">
        <w:rPr>
          <w:rFonts w:cs="Arial"/>
          <w:b/>
          <w:bCs/>
          <w:i/>
          <w:iCs/>
        </w:rPr>
        <w:t>AA</w:t>
      </w:r>
      <w:r w:rsidR="00C4214C" w:rsidRPr="007D6A71">
        <w:rPr>
          <w:rFonts w:cs="Arial"/>
          <w:b/>
          <w:bCs/>
          <w:i/>
          <w:iCs/>
        </w:rPr>
        <w:t xml:space="preserve">2.2 – 7marks; </w:t>
      </w:r>
      <w:r w:rsidR="00FD3B54" w:rsidRPr="007D6A71">
        <w:rPr>
          <w:rFonts w:cs="Arial"/>
          <w:b/>
          <w:bCs/>
          <w:i/>
          <w:iCs/>
        </w:rPr>
        <w:t>AA</w:t>
      </w:r>
      <w:r w:rsidR="00C4214C" w:rsidRPr="007D6A71">
        <w:rPr>
          <w:rFonts w:cs="Arial"/>
          <w:b/>
          <w:bCs/>
          <w:i/>
          <w:iCs/>
        </w:rPr>
        <w:t>2.</w:t>
      </w:r>
      <w:r w:rsidR="00A830D5" w:rsidRPr="007D6A71">
        <w:rPr>
          <w:rFonts w:cs="Arial"/>
          <w:b/>
          <w:bCs/>
          <w:i/>
          <w:iCs/>
        </w:rPr>
        <w:t>4</w:t>
      </w:r>
      <w:r w:rsidR="00C4214C" w:rsidRPr="007D6A71">
        <w:rPr>
          <w:rFonts w:cs="Arial"/>
          <w:b/>
          <w:bCs/>
          <w:i/>
          <w:iCs/>
        </w:rPr>
        <w:t xml:space="preserve"> – 7marks</w:t>
      </w:r>
      <w:r w:rsidR="00232AC9" w:rsidRPr="007D6A71">
        <w:rPr>
          <w:rFonts w:cs="Arial"/>
          <w:b/>
          <w:bCs/>
          <w:i/>
          <w:iCs/>
        </w:rPr>
        <w:t>; KU1.3 – 5marks</w:t>
      </w:r>
      <w:r w:rsidR="00AE7FFC">
        <w:rPr>
          <w:rFonts w:cs="Arial"/>
          <w:b/>
          <w:bCs/>
          <w:i/>
          <w:iCs/>
        </w:rPr>
        <w:t>; AA2.6 – 7marks</w:t>
      </w:r>
      <w:r w:rsidR="00C4214C" w:rsidRPr="007D6A71">
        <w:rPr>
          <w:rFonts w:cs="Arial"/>
          <w:b/>
          <w:bCs/>
          <w:i/>
          <w:iCs/>
        </w:rPr>
        <w:t>)</w:t>
      </w:r>
      <w:r w:rsidRPr="007D6A71">
        <w:rPr>
          <w:rFonts w:cs="Arial"/>
          <w:b/>
          <w:bCs/>
          <w:i/>
          <w:iCs/>
        </w:rPr>
        <w:t>:</w:t>
      </w:r>
      <w:r w:rsidR="00601B30">
        <w:rPr>
          <w:rFonts w:cs="Arial"/>
          <w:b/>
          <w:bCs/>
          <w:i/>
          <w:iCs/>
        </w:rPr>
        <w:t xml:space="preserve"> </w:t>
      </w:r>
    </w:p>
    <w:p w14:paraId="04003B34" w14:textId="5CCE14D9" w:rsidR="0050624E" w:rsidRDefault="00B222ED" w:rsidP="0090378F">
      <w:pPr>
        <w:spacing w:after="0" w:line="360" w:lineRule="auto"/>
        <w:jc w:val="both"/>
        <w:rPr>
          <w:rFonts w:cs="Arial"/>
        </w:rPr>
      </w:pPr>
      <w:r>
        <w:rPr>
          <w:rFonts w:cs="Arial"/>
        </w:rPr>
        <w:t xml:space="preserve">Go to </w:t>
      </w:r>
      <w:proofErr w:type="gramStart"/>
      <w:r w:rsidR="0050624E">
        <w:rPr>
          <w:rFonts w:cs="Arial"/>
        </w:rPr>
        <w:t>Client Side</w:t>
      </w:r>
      <w:proofErr w:type="gramEnd"/>
      <w:r w:rsidR="0050624E">
        <w:rPr>
          <w:rFonts w:cs="Arial"/>
        </w:rPr>
        <w:t xml:space="preserve"> Scripting page on </w:t>
      </w:r>
      <w:r w:rsidR="00755431" w:rsidRPr="00755431">
        <w:rPr>
          <w:rFonts w:cs="Arial"/>
          <w:b/>
          <w:bCs/>
        </w:rPr>
        <w:t>VLE</w:t>
      </w:r>
      <w:r w:rsidR="0050624E" w:rsidRPr="003878A4">
        <w:rPr>
          <w:rFonts w:cs="Arial"/>
          <w:b/>
          <w:bCs/>
        </w:rPr>
        <w:t xml:space="preserve"> </w:t>
      </w:r>
      <w:r w:rsidR="00F960EC" w:rsidRPr="003878A4">
        <w:rPr>
          <w:rFonts w:cs="Arial"/>
          <w:b/>
          <w:bCs/>
          <w:u w:val="single"/>
        </w:rPr>
        <w:t>week</w:t>
      </w:r>
      <w:r w:rsidR="00F960EC" w:rsidRPr="0050624E">
        <w:rPr>
          <w:rFonts w:cs="Arial"/>
          <w:u w:val="single"/>
        </w:rPr>
        <w:t xml:space="preserve"> </w:t>
      </w:r>
      <w:r w:rsidR="00A7786E">
        <w:rPr>
          <w:rFonts w:cs="Arial"/>
          <w:b/>
          <w:bCs/>
          <w:u w:val="single"/>
        </w:rPr>
        <w:t>2</w:t>
      </w:r>
      <w:r w:rsidR="00A7786E">
        <w:rPr>
          <w:rFonts w:cs="Arial"/>
          <w:b/>
          <w:bCs/>
          <w:u w:val="single"/>
          <w:vertAlign w:val="superscript"/>
        </w:rPr>
        <w:t>nd</w:t>
      </w:r>
      <w:r w:rsidR="00A7786E">
        <w:rPr>
          <w:rFonts w:cs="Arial"/>
          <w:b/>
          <w:bCs/>
          <w:u w:val="single"/>
        </w:rPr>
        <w:t xml:space="preserve"> December</w:t>
      </w:r>
      <w:r w:rsidR="00A7786E" w:rsidRPr="00A74ABA">
        <w:rPr>
          <w:rFonts w:cs="Arial"/>
          <w:b/>
          <w:bCs/>
          <w:u w:val="single"/>
        </w:rPr>
        <w:t xml:space="preserve"> to </w:t>
      </w:r>
      <w:r w:rsidR="00A7786E">
        <w:rPr>
          <w:rFonts w:cs="Arial"/>
          <w:b/>
          <w:bCs/>
          <w:u w:val="single"/>
        </w:rPr>
        <w:t>8</w:t>
      </w:r>
      <w:r w:rsidR="00A7786E">
        <w:rPr>
          <w:rFonts w:cs="Arial"/>
          <w:b/>
          <w:bCs/>
          <w:u w:val="single"/>
          <w:vertAlign w:val="superscript"/>
        </w:rPr>
        <w:t>th</w:t>
      </w:r>
      <w:r w:rsidR="00A7786E" w:rsidRPr="00A74ABA">
        <w:rPr>
          <w:rFonts w:cs="Arial"/>
          <w:b/>
          <w:bCs/>
          <w:u w:val="single"/>
        </w:rPr>
        <w:t xml:space="preserve"> </w:t>
      </w:r>
      <w:r w:rsidR="00A7786E">
        <w:rPr>
          <w:rFonts w:cs="Arial"/>
          <w:b/>
          <w:bCs/>
          <w:u w:val="single"/>
        </w:rPr>
        <w:t>Dec</w:t>
      </w:r>
      <w:r w:rsidR="00A7786E" w:rsidRPr="00A74ABA">
        <w:rPr>
          <w:rFonts w:cs="Arial"/>
          <w:b/>
          <w:bCs/>
          <w:u w:val="single"/>
        </w:rPr>
        <w:t>ember</w:t>
      </w:r>
      <w:r w:rsidR="0050624E" w:rsidRPr="0050624E">
        <w:rPr>
          <w:rFonts w:cs="Arial"/>
        </w:rPr>
        <w:t xml:space="preserve">. </w:t>
      </w:r>
    </w:p>
    <w:p w14:paraId="52AD2D6C" w14:textId="77777777" w:rsidR="0050624E" w:rsidRDefault="0050624E" w:rsidP="0090378F">
      <w:pPr>
        <w:spacing w:after="0" w:line="360" w:lineRule="auto"/>
        <w:jc w:val="both"/>
        <w:rPr>
          <w:rFonts w:cs="Arial"/>
        </w:rPr>
      </w:pPr>
    </w:p>
    <w:p w14:paraId="3B667020" w14:textId="37CF0237" w:rsidR="0050624E" w:rsidRDefault="0050624E" w:rsidP="0090378F">
      <w:pPr>
        <w:spacing w:after="0" w:line="360" w:lineRule="auto"/>
        <w:jc w:val="both"/>
        <w:rPr>
          <w:rFonts w:cs="Arial"/>
        </w:rPr>
      </w:pPr>
      <w:r w:rsidRPr="0050624E">
        <w:rPr>
          <w:rFonts w:cs="Arial"/>
        </w:rPr>
        <w:t>Y</w:t>
      </w:r>
      <w:r w:rsidR="00D2762E">
        <w:rPr>
          <w:rFonts w:cs="Arial"/>
        </w:rPr>
        <w:t xml:space="preserve">ou are to </w:t>
      </w:r>
      <w:r w:rsidR="00267292">
        <w:rPr>
          <w:rFonts w:cs="Arial"/>
        </w:rPr>
        <w:t xml:space="preserve">download and </w:t>
      </w:r>
      <w:r w:rsidR="00D2762E">
        <w:rPr>
          <w:rFonts w:cs="Arial"/>
        </w:rPr>
        <w:t xml:space="preserve">open the </w:t>
      </w:r>
      <w:r>
        <w:rPr>
          <w:rFonts w:cs="Arial"/>
        </w:rPr>
        <w:t xml:space="preserve">zipped </w:t>
      </w:r>
      <w:r w:rsidR="00D2762E">
        <w:rPr>
          <w:rFonts w:cs="Arial"/>
        </w:rPr>
        <w:t xml:space="preserve">folder called </w:t>
      </w:r>
      <w:r w:rsidR="00D2762E" w:rsidRPr="00B222ED">
        <w:rPr>
          <w:rFonts w:cs="Arial"/>
          <w:b/>
          <w:bCs/>
        </w:rPr>
        <w:t>Task 2</w:t>
      </w:r>
      <w:r w:rsidR="00D2762E">
        <w:rPr>
          <w:rFonts w:cs="Arial"/>
        </w:rPr>
        <w:t xml:space="preserve"> in an editor of your choice (such as Brackets or Visual Studio Code) and create an external JavaScript file </w:t>
      </w:r>
      <w:r w:rsidR="00B222ED">
        <w:rPr>
          <w:rFonts w:cs="Arial"/>
        </w:rPr>
        <w:t xml:space="preserve">named </w:t>
      </w:r>
      <w:r w:rsidR="00B222ED" w:rsidRPr="00B222ED">
        <w:rPr>
          <w:rFonts w:cs="Arial"/>
          <w:b/>
          <w:bCs/>
        </w:rPr>
        <w:t>script.js</w:t>
      </w:r>
      <w:r w:rsidR="00B222ED">
        <w:rPr>
          <w:rFonts w:cs="Arial"/>
        </w:rPr>
        <w:t xml:space="preserve">, </w:t>
      </w:r>
      <w:r w:rsidR="00D2762E">
        <w:rPr>
          <w:rFonts w:cs="Arial"/>
        </w:rPr>
        <w:t>which you</w:t>
      </w:r>
      <w:r w:rsidR="00B222ED">
        <w:rPr>
          <w:rFonts w:cs="Arial"/>
        </w:rPr>
        <w:t xml:space="preserve"> need to link it with </w:t>
      </w:r>
      <w:r w:rsidR="00B222ED" w:rsidRPr="00B222ED">
        <w:rPr>
          <w:rFonts w:cs="Arial"/>
          <w:b/>
          <w:bCs/>
        </w:rPr>
        <w:t>question2.html</w:t>
      </w:r>
      <w:r w:rsidR="00B222ED">
        <w:rPr>
          <w:rFonts w:cs="Arial"/>
        </w:rPr>
        <w:t>.</w:t>
      </w:r>
      <w:r w:rsidR="00D2762E">
        <w:rPr>
          <w:rFonts w:cs="Arial"/>
        </w:rPr>
        <w:t xml:space="preserve"> </w:t>
      </w:r>
    </w:p>
    <w:p w14:paraId="5F637318" w14:textId="77777777" w:rsidR="0050624E" w:rsidRDefault="0050624E" w:rsidP="0090378F">
      <w:pPr>
        <w:spacing w:after="0" w:line="360" w:lineRule="auto"/>
        <w:jc w:val="both"/>
        <w:rPr>
          <w:rFonts w:cs="Arial"/>
        </w:rPr>
      </w:pPr>
    </w:p>
    <w:p w14:paraId="0CD91D0F" w14:textId="69F7C440" w:rsidR="00B222ED" w:rsidRDefault="00B222ED" w:rsidP="0090378F">
      <w:pPr>
        <w:spacing w:after="0" w:line="360" w:lineRule="auto"/>
        <w:jc w:val="both"/>
        <w:rPr>
          <w:rFonts w:cs="Arial"/>
        </w:rPr>
      </w:pPr>
      <w:r>
        <w:rPr>
          <w:rFonts w:cs="Arial"/>
        </w:rPr>
        <w:t xml:space="preserve">The scenario presented here involves a conversion of </w:t>
      </w:r>
      <w:r w:rsidR="00F976EB" w:rsidRPr="00F976EB">
        <w:rPr>
          <w:rFonts w:cs="Arial"/>
          <w:b/>
          <w:bCs/>
          <w:i/>
          <w:iCs/>
        </w:rPr>
        <w:t>Employee Overtime</w:t>
      </w:r>
      <w:r w:rsidR="00F976EB">
        <w:rPr>
          <w:rFonts w:cs="Arial"/>
          <w:b/>
          <w:bCs/>
          <w:i/>
          <w:iCs/>
        </w:rPr>
        <w:t xml:space="preserve"> Hours</w:t>
      </w:r>
      <w:r w:rsidR="004067C5">
        <w:rPr>
          <w:rFonts w:cs="Arial"/>
        </w:rPr>
        <w:t xml:space="preserve"> </w:t>
      </w:r>
      <w:r w:rsidR="0075099A">
        <w:rPr>
          <w:rFonts w:cs="Arial"/>
        </w:rPr>
        <w:t>(</w:t>
      </w:r>
      <w:r>
        <w:rPr>
          <w:rFonts w:cs="Arial"/>
        </w:rPr>
        <w:t xml:space="preserve">between 0 and </w:t>
      </w:r>
      <w:r w:rsidR="00506CA2">
        <w:rPr>
          <w:rFonts w:cs="Arial"/>
        </w:rPr>
        <w:t>2</w:t>
      </w:r>
      <w:r w:rsidR="004067C5">
        <w:rPr>
          <w:rFonts w:cs="Arial"/>
        </w:rPr>
        <w:t>0</w:t>
      </w:r>
      <w:r w:rsidR="0075099A">
        <w:rPr>
          <w:rFonts w:cs="Arial"/>
        </w:rPr>
        <w:t>)</w:t>
      </w:r>
      <w:r>
        <w:rPr>
          <w:rFonts w:cs="Arial"/>
        </w:rPr>
        <w:t xml:space="preserve"> to a corresponding </w:t>
      </w:r>
      <w:r w:rsidR="00F976EB" w:rsidRPr="00F976EB">
        <w:rPr>
          <w:rFonts w:cs="Arial"/>
          <w:b/>
          <w:bCs/>
          <w:i/>
          <w:iCs/>
        </w:rPr>
        <w:t>Overtime</w:t>
      </w:r>
      <w:r w:rsidR="004067C5" w:rsidRPr="00F976EB">
        <w:rPr>
          <w:rFonts w:cs="Arial"/>
          <w:b/>
          <w:bCs/>
          <w:i/>
          <w:iCs/>
        </w:rPr>
        <w:t xml:space="preserve"> Category</w:t>
      </w:r>
      <w:r w:rsidR="004067C5" w:rsidRPr="00F65EE7">
        <w:rPr>
          <w:rFonts w:cs="Arial"/>
          <w:i/>
          <w:iCs/>
        </w:rPr>
        <w:t xml:space="preserve"> </w:t>
      </w:r>
      <w:r w:rsidRPr="00F65EE7">
        <w:rPr>
          <w:rFonts w:cs="Arial"/>
          <w:i/>
          <w:iCs/>
        </w:rPr>
        <w:t>(</w:t>
      </w:r>
      <w:r w:rsidR="00506CA2">
        <w:rPr>
          <w:rFonts w:cs="Arial"/>
          <w:i/>
          <w:iCs/>
        </w:rPr>
        <w:t xml:space="preserve">No </w:t>
      </w:r>
      <w:r w:rsidR="00F976EB">
        <w:rPr>
          <w:rFonts w:cs="Arial"/>
          <w:i/>
          <w:iCs/>
        </w:rPr>
        <w:t>Overtime</w:t>
      </w:r>
      <w:r w:rsidR="00506CA2">
        <w:rPr>
          <w:rFonts w:cs="Arial"/>
          <w:i/>
          <w:iCs/>
        </w:rPr>
        <w:t xml:space="preserve">, Moderate </w:t>
      </w:r>
      <w:r w:rsidR="00F976EB">
        <w:rPr>
          <w:rFonts w:cs="Arial"/>
          <w:i/>
          <w:iCs/>
        </w:rPr>
        <w:t>Overtime</w:t>
      </w:r>
      <w:r w:rsidR="00AB256C" w:rsidRPr="00F65EE7">
        <w:rPr>
          <w:rFonts w:cs="Arial"/>
          <w:i/>
          <w:iCs/>
        </w:rPr>
        <w:t>,</w:t>
      </w:r>
      <w:r w:rsidRPr="00F65EE7">
        <w:rPr>
          <w:rFonts w:cs="Arial"/>
          <w:i/>
          <w:iCs/>
        </w:rPr>
        <w:t xml:space="preserve"> or </w:t>
      </w:r>
      <w:r w:rsidR="00506CA2">
        <w:rPr>
          <w:rFonts w:cs="Arial"/>
          <w:i/>
          <w:iCs/>
        </w:rPr>
        <w:t>Ex</w:t>
      </w:r>
      <w:r w:rsidR="00F976EB">
        <w:rPr>
          <w:rFonts w:cs="Arial"/>
          <w:i/>
          <w:iCs/>
        </w:rPr>
        <w:t>cessive Overtime</w:t>
      </w:r>
      <w:r w:rsidRPr="00F65EE7">
        <w:rPr>
          <w:rFonts w:cs="Arial"/>
          <w:i/>
          <w:iCs/>
        </w:rPr>
        <w:t>)</w:t>
      </w:r>
      <w:r>
        <w:rPr>
          <w:rFonts w:cs="Arial"/>
        </w:rPr>
        <w:t>.</w:t>
      </w:r>
    </w:p>
    <w:p w14:paraId="6AC9E721" w14:textId="372CFFFD" w:rsidR="00B222ED" w:rsidRDefault="00B222ED" w:rsidP="00B222E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cs="Arial"/>
        </w:rPr>
      </w:pPr>
      <w:r>
        <w:rPr>
          <w:rFonts w:cs="Arial"/>
        </w:rPr>
        <w:t xml:space="preserve">You are to create a new JavaScript function called </w:t>
      </w:r>
      <w:r w:rsidRPr="00B222ED">
        <w:rPr>
          <w:rFonts w:cs="Arial"/>
          <w:b/>
          <w:bCs/>
        </w:rPr>
        <w:t>calculate</w:t>
      </w:r>
      <w:r w:rsidR="00CB6B68">
        <w:rPr>
          <w:rFonts w:cs="Arial"/>
          <w:b/>
          <w:bCs/>
        </w:rPr>
        <w:t>Category</w:t>
      </w:r>
      <w:r w:rsidR="004C7CA5">
        <w:rPr>
          <w:rFonts w:cs="Arial"/>
        </w:rPr>
        <w:t xml:space="preserve">, which must </w:t>
      </w:r>
      <w:proofErr w:type="gramStart"/>
      <w:r w:rsidR="004C7CA5">
        <w:rPr>
          <w:rFonts w:cs="Arial"/>
        </w:rPr>
        <w:t>execute</w:t>
      </w:r>
      <w:proofErr w:type="gramEnd"/>
      <w:r w:rsidR="004C7CA5">
        <w:rPr>
          <w:rFonts w:cs="Arial"/>
        </w:rPr>
        <w:t xml:space="preserve"> when clicking the</w:t>
      </w:r>
      <w:r w:rsidR="001467DC">
        <w:rPr>
          <w:rFonts w:cs="Arial"/>
        </w:rPr>
        <w:t xml:space="preserve"> given</w:t>
      </w:r>
      <w:r w:rsidR="004C7CA5">
        <w:rPr>
          <w:rFonts w:cs="Arial"/>
        </w:rPr>
        <w:t xml:space="preserve"> </w:t>
      </w:r>
      <w:r w:rsidR="004C7CA5" w:rsidRPr="004C7CA5">
        <w:rPr>
          <w:rFonts w:cs="Arial"/>
          <w:b/>
          <w:bCs/>
        </w:rPr>
        <w:t>Convert</w:t>
      </w:r>
      <w:r w:rsidR="004C7CA5">
        <w:rPr>
          <w:rFonts w:cs="Arial"/>
        </w:rPr>
        <w:t xml:space="preserve"> button.</w:t>
      </w:r>
    </w:p>
    <w:p w14:paraId="33BCFB9D" w14:textId="306EE5C4" w:rsidR="00B766F2" w:rsidRDefault="00B222ED" w:rsidP="00B222E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cs="Arial"/>
        </w:rPr>
      </w:pPr>
      <w:r>
        <w:rPr>
          <w:rFonts w:cs="Arial"/>
        </w:rPr>
        <w:t xml:space="preserve">In this function you need to declare a variable called </w:t>
      </w:r>
      <w:r w:rsidRPr="00B222ED">
        <w:rPr>
          <w:rFonts w:cs="Arial"/>
          <w:b/>
          <w:bCs/>
        </w:rPr>
        <w:t>userInput</w:t>
      </w:r>
      <w:r>
        <w:rPr>
          <w:rFonts w:cs="Arial"/>
        </w:rPr>
        <w:t xml:space="preserve"> and in it you are to store the </w:t>
      </w:r>
      <w:r w:rsidR="00B11EE3">
        <w:rPr>
          <w:rFonts w:cs="Arial"/>
        </w:rPr>
        <w:t>employee overtime hours</w:t>
      </w:r>
      <w:r w:rsidR="00506CA2">
        <w:rPr>
          <w:rFonts w:cs="Arial"/>
        </w:rPr>
        <w:t xml:space="preserve"> </w:t>
      </w:r>
      <w:r>
        <w:rPr>
          <w:rFonts w:cs="Arial"/>
        </w:rPr>
        <w:t xml:space="preserve">value entered by the user in the given input field. </w:t>
      </w:r>
      <w:r w:rsidR="00EF619C" w:rsidRPr="00EF619C">
        <w:rPr>
          <w:rFonts w:cs="Arial"/>
          <w:u w:val="single"/>
        </w:rPr>
        <w:t>Note:</w:t>
      </w:r>
      <w:r w:rsidR="00EF619C">
        <w:rPr>
          <w:rFonts w:cs="Arial"/>
        </w:rPr>
        <w:t xml:space="preserve"> </w:t>
      </w:r>
      <w:r>
        <w:rPr>
          <w:rFonts w:cs="Arial"/>
        </w:rPr>
        <w:t>Make sure to parse the user input to a</w:t>
      </w:r>
      <w:r w:rsidR="00506CA2">
        <w:rPr>
          <w:rFonts w:cs="Arial"/>
        </w:rPr>
        <w:t>n appropriate</w:t>
      </w:r>
      <w:r>
        <w:rPr>
          <w:rFonts w:cs="Arial"/>
        </w:rPr>
        <w:t xml:space="preserve"> numeric format (integer or float)</w:t>
      </w:r>
      <w:r w:rsidR="00B766F2">
        <w:rPr>
          <w:rFonts w:cs="Arial"/>
        </w:rPr>
        <w:t xml:space="preserve"> before you store it in the variable</w:t>
      </w:r>
      <w:r>
        <w:rPr>
          <w:rFonts w:cs="Arial"/>
        </w:rPr>
        <w:t>.</w:t>
      </w:r>
    </w:p>
    <w:p w14:paraId="3ED10D87" w14:textId="6B08B9B6" w:rsidR="00D2762E" w:rsidRDefault="00B222ED" w:rsidP="00B222ED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cs="Arial"/>
        </w:rPr>
      </w:pPr>
      <w:r>
        <w:rPr>
          <w:rFonts w:cs="Arial"/>
        </w:rPr>
        <w:t xml:space="preserve"> </w:t>
      </w:r>
      <w:r w:rsidR="00CA7DF4">
        <w:rPr>
          <w:rFonts w:cs="Arial"/>
        </w:rPr>
        <w:t xml:space="preserve">If the user input is not a number, the message </w:t>
      </w:r>
      <w:r w:rsidR="00CA7DF4" w:rsidRPr="00CA7DF4">
        <w:rPr>
          <w:rFonts w:cs="Arial"/>
          <w:i/>
          <w:iCs/>
        </w:rPr>
        <w:t>"Enter a valid number"</w:t>
      </w:r>
      <w:r w:rsidR="00CA7DF4">
        <w:rPr>
          <w:rFonts w:cs="Arial"/>
        </w:rPr>
        <w:t xml:space="preserve"> must be displayed </w:t>
      </w:r>
      <w:r w:rsidR="00B8119F">
        <w:rPr>
          <w:rFonts w:cs="Arial"/>
        </w:rPr>
        <w:t xml:space="preserve">using the </w:t>
      </w:r>
      <w:proofErr w:type="gramStart"/>
      <w:r w:rsidR="00B8119F" w:rsidRPr="004C7CA5">
        <w:rPr>
          <w:rFonts w:cs="Arial"/>
          <w:b/>
          <w:bCs/>
          <w:i/>
          <w:iCs/>
        </w:rPr>
        <w:t>alert(</w:t>
      </w:r>
      <w:proofErr w:type="gramEnd"/>
      <w:r w:rsidR="00B8119F" w:rsidRPr="004C7CA5">
        <w:rPr>
          <w:rFonts w:cs="Arial"/>
          <w:b/>
          <w:bCs/>
          <w:i/>
          <w:iCs/>
        </w:rPr>
        <w:t>)</w:t>
      </w:r>
      <w:r w:rsidR="00B8119F">
        <w:rPr>
          <w:rFonts w:cs="Arial"/>
        </w:rPr>
        <w:t xml:space="preserve"> method</w:t>
      </w:r>
      <w:r w:rsidR="00CA7DF4">
        <w:rPr>
          <w:rFonts w:cs="Arial"/>
        </w:rPr>
        <w:t>.</w:t>
      </w:r>
    </w:p>
    <w:p w14:paraId="449A2A35" w14:textId="7D548CCE" w:rsidR="00CA7DF4" w:rsidRDefault="00CA7DF4" w:rsidP="00CA7DF4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cs="Arial"/>
        </w:rPr>
      </w:pPr>
      <w:r>
        <w:rPr>
          <w:rFonts w:cs="Arial"/>
        </w:rPr>
        <w:t xml:space="preserve">If the user input is a number NOT between 0 and </w:t>
      </w:r>
      <w:r w:rsidR="001829F5">
        <w:rPr>
          <w:rFonts w:cs="Arial"/>
        </w:rPr>
        <w:t>2</w:t>
      </w:r>
      <w:r>
        <w:rPr>
          <w:rFonts w:cs="Arial"/>
        </w:rPr>
        <w:t xml:space="preserve">0 (both included), the message </w:t>
      </w:r>
      <w:r w:rsidRPr="00CA7DF4">
        <w:rPr>
          <w:rFonts w:cs="Arial"/>
          <w:i/>
          <w:iCs/>
        </w:rPr>
        <w:t xml:space="preserve">"Number must be between 0 and </w:t>
      </w:r>
      <w:r w:rsidR="001829F5">
        <w:rPr>
          <w:rFonts w:cs="Arial"/>
          <w:i/>
          <w:iCs/>
        </w:rPr>
        <w:t>2</w:t>
      </w:r>
      <w:r w:rsidRPr="00CA7DF4">
        <w:rPr>
          <w:rFonts w:cs="Arial"/>
          <w:i/>
          <w:iCs/>
        </w:rPr>
        <w:t>0"</w:t>
      </w:r>
      <w:r>
        <w:rPr>
          <w:rFonts w:cs="Arial"/>
        </w:rPr>
        <w:t xml:space="preserve"> must be displayed </w:t>
      </w:r>
      <w:r w:rsidR="00B8119F">
        <w:rPr>
          <w:rFonts w:cs="Arial"/>
        </w:rPr>
        <w:t>using the</w:t>
      </w:r>
      <w:r w:rsidR="00B8119F" w:rsidRPr="004C7CA5">
        <w:rPr>
          <w:rFonts w:cs="Arial"/>
          <w:b/>
          <w:bCs/>
        </w:rPr>
        <w:t xml:space="preserve"> </w:t>
      </w:r>
      <w:proofErr w:type="gramStart"/>
      <w:r w:rsidR="00B8119F" w:rsidRPr="004C7CA5">
        <w:rPr>
          <w:rFonts w:cs="Arial"/>
          <w:b/>
          <w:bCs/>
          <w:i/>
          <w:iCs/>
        </w:rPr>
        <w:t>alert(</w:t>
      </w:r>
      <w:proofErr w:type="gramEnd"/>
      <w:r w:rsidR="00B8119F" w:rsidRPr="004C7CA5">
        <w:rPr>
          <w:rFonts w:cs="Arial"/>
          <w:b/>
          <w:bCs/>
          <w:i/>
          <w:iCs/>
        </w:rPr>
        <w:t>)</w:t>
      </w:r>
      <w:r w:rsidR="00B8119F" w:rsidRPr="004C7CA5">
        <w:rPr>
          <w:rFonts w:cs="Arial"/>
          <w:b/>
          <w:bCs/>
        </w:rPr>
        <w:t xml:space="preserve"> </w:t>
      </w:r>
      <w:r w:rsidR="00B8119F">
        <w:rPr>
          <w:rFonts w:cs="Arial"/>
        </w:rPr>
        <w:t>method.</w:t>
      </w:r>
    </w:p>
    <w:p w14:paraId="28D38BE2" w14:textId="39619EF6" w:rsidR="007A231C" w:rsidRDefault="00CA7DF4" w:rsidP="00CA7DF4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cs="Arial"/>
        </w:rPr>
      </w:pPr>
      <w:r>
        <w:rPr>
          <w:rFonts w:cs="Arial"/>
        </w:rPr>
        <w:t xml:space="preserve">If the user input is a valid number </w:t>
      </w:r>
      <w:r w:rsidR="004F1EE1">
        <w:rPr>
          <w:rFonts w:cs="Arial"/>
        </w:rPr>
        <w:t>equal to</w:t>
      </w:r>
      <w:r>
        <w:rPr>
          <w:rFonts w:cs="Arial"/>
        </w:rPr>
        <w:t xml:space="preserve"> 0</w:t>
      </w:r>
      <w:r w:rsidR="007A231C">
        <w:rPr>
          <w:rFonts w:cs="Arial"/>
        </w:rPr>
        <w:t>:</w:t>
      </w:r>
    </w:p>
    <w:p w14:paraId="7808C1F2" w14:textId="18A2E01C" w:rsidR="007A231C" w:rsidRDefault="00CA7DF4" w:rsidP="007A231C">
      <w:pPr>
        <w:pStyle w:val="ListParagraph"/>
        <w:numPr>
          <w:ilvl w:val="1"/>
          <w:numId w:val="9"/>
        </w:numPr>
        <w:spacing w:after="0" w:line="360" w:lineRule="auto"/>
        <w:jc w:val="both"/>
        <w:rPr>
          <w:rFonts w:cs="Arial"/>
        </w:rPr>
      </w:pPr>
      <w:proofErr w:type="gramStart"/>
      <w:r>
        <w:rPr>
          <w:rFonts w:cs="Arial"/>
        </w:rPr>
        <w:t>the</w:t>
      </w:r>
      <w:proofErr w:type="gramEnd"/>
      <w:r>
        <w:rPr>
          <w:rFonts w:cs="Arial"/>
        </w:rPr>
        <w:t xml:space="preserve"> message </w:t>
      </w:r>
      <w:r w:rsidRPr="00CA7DF4">
        <w:rPr>
          <w:rFonts w:cs="Arial"/>
          <w:i/>
          <w:iCs/>
        </w:rPr>
        <w:t>"</w:t>
      </w:r>
      <w:r w:rsidR="001829F5">
        <w:rPr>
          <w:rFonts w:cs="Arial"/>
          <w:i/>
          <w:iCs/>
        </w:rPr>
        <w:t>No</w:t>
      </w:r>
      <w:r w:rsidR="00F65EE7">
        <w:rPr>
          <w:rFonts w:cs="Arial"/>
          <w:i/>
          <w:iCs/>
        </w:rPr>
        <w:t xml:space="preserve"> </w:t>
      </w:r>
      <w:r w:rsidR="00B11EE3">
        <w:rPr>
          <w:rFonts w:cs="Arial"/>
          <w:i/>
          <w:iCs/>
        </w:rPr>
        <w:t>Overtime</w:t>
      </w:r>
      <w:r w:rsidRPr="00CA7DF4">
        <w:rPr>
          <w:rFonts w:cs="Arial"/>
          <w:i/>
          <w:iCs/>
        </w:rPr>
        <w:t>"</w:t>
      </w:r>
      <w:r>
        <w:rPr>
          <w:rFonts w:cs="Arial"/>
        </w:rPr>
        <w:t xml:space="preserve"> must be displayed in the </w:t>
      </w:r>
      <w:r w:rsidR="0061176D">
        <w:rPr>
          <w:rFonts w:cs="Arial"/>
        </w:rPr>
        <w:t xml:space="preserve">given </w:t>
      </w:r>
      <w:r w:rsidRPr="004C7CA5">
        <w:rPr>
          <w:rFonts w:cs="Arial"/>
          <w:b/>
          <w:bCs/>
        </w:rPr>
        <w:t xml:space="preserve">empty </w:t>
      </w:r>
      <w:r w:rsidRPr="004C7CA5">
        <w:rPr>
          <w:rFonts w:cs="Arial"/>
          <w:b/>
          <w:bCs/>
          <w:i/>
          <w:iCs/>
        </w:rPr>
        <w:t>&lt;p&gt;&lt;/p&gt;</w:t>
      </w:r>
      <w:r>
        <w:rPr>
          <w:rFonts w:cs="Arial"/>
        </w:rPr>
        <w:t xml:space="preserve"> tag.</w:t>
      </w:r>
    </w:p>
    <w:p w14:paraId="127319B3" w14:textId="2ABCBE64" w:rsidR="00CA7DF4" w:rsidRPr="007D6A71" w:rsidRDefault="007A231C" w:rsidP="007A231C">
      <w:pPr>
        <w:pStyle w:val="ListParagraph"/>
        <w:numPr>
          <w:ilvl w:val="1"/>
          <w:numId w:val="9"/>
        </w:numPr>
        <w:spacing w:after="0" w:line="360" w:lineRule="auto"/>
        <w:jc w:val="both"/>
        <w:rPr>
          <w:rFonts w:cs="Arial"/>
        </w:rPr>
      </w:pPr>
      <w:r w:rsidRPr="007D6A71">
        <w:rPr>
          <w:rFonts w:cs="Arial"/>
        </w:rPr>
        <w:t xml:space="preserve">the image with </w:t>
      </w:r>
      <w:r w:rsidRPr="007D6A71">
        <w:rPr>
          <w:rFonts w:cs="Arial"/>
          <w:b/>
          <w:bCs/>
        </w:rPr>
        <w:t>id="</w:t>
      </w:r>
      <w:r w:rsidR="00520BBE" w:rsidRPr="007D6A71">
        <w:rPr>
          <w:rFonts w:cs="Arial"/>
          <w:b/>
          <w:bCs/>
        </w:rPr>
        <w:t>overtime</w:t>
      </w:r>
      <w:r w:rsidRPr="007D6A71">
        <w:rPr>
          <w:rFonts w:cs="Arial"/>
          <w:b/>
          <w:bCs/>
        </w:rPr>
        <w:t>Img"</w:t>
      </w:r>
      <w:r w:rsidRPr="007D6A71">
        <w:rPr>
          <w:rFonts w:cs="Arial"/>
        </w:rPr>
        <w:t xml:space="preserve"> must </w:t>
      </w:r>
      <w:r w:rsidR="00256988" w:rsidRPr="007D6A71">
        <w:rPr>
          <w:rFonts w:cs="Arial"/>
        </w:rPr>
        <w:t>display</w:t>
      </w:r>
      <w:r w:rsidRPr="007D6A71">
        <w:rPr>
          <w:rFonts w:cs="Arial"/>
        </w:rPr>
        <w:t xml:space="preserve"> the image called </w:t>
      </w:r>
      <w:r w:rsidR="00C055EC" w:rsidRPr="007D6A71">
        <w:rPr>
          <w:rFonts w:cs="Arial"/>
          <w:b/>
          <w:bCs/>
        </w:rPr>
        <w:t>overtime</w:t>
      </w:r>
      <w:r w:rsidRPr="007D6A71">
        <w:rPr>
          <w:rFonts w:cs="Arial"/>
          <w:b/>
          <w:bCs/>
        </w:rPr>
        <w:t>1.</w:t>
      </w:r>
      <w:r w:rsidR="7B7A4EA3" w:rsidRPr="007D6A71">
        <w:rPr>
          <w:rFonts w:cs="Arial"/>
          <w:b/>
          <w:bCs/>
        </w:rPr>
        <w:t>j</w:t>
      </w:r>
      <w:r w:rsidRPr="007D6A71">
        <w:rPr>
          <w:rFonts w:cs="Arial"/>
          <w:b/>
          <w:bCs/>
        </w:rPr>
        <w:t>pg</w:t>
      </w:r>
      <w:r w:rsidRPr="007D6A71">
        <w:rPr>
          <w:rFonts w:cs="Arial"/>
        </w:rPr>
        <w:t xml:space="preserve"> found in the given </w:t>
      </w:r>
      <w:proofErr w:type="gramStart"/>
      <w:r w:rsidRPr="007D6A71">
        <w:rPr>
          <w:rFonts w:cs="Arial"/>
          <w:b/>
          <w:bCs/>
          <w:i/>
          <w:iCs/>
        </w:rPr>
        <w:t>images</w:t>
      </w:r>
      <w:proofErr w:type="gramEnd"/>
      <w:r w:rsidRPr="007D6A71">
        <w:rPr>
          <w:rFonts w:cs="Arial"/>
        </w:rPr>
        <w:t xml:space="preserve"> subfolder.</w:t>
      </w:r>
    </w:p>
    <w:p w14:paraId="30D944C4" w14:textId="634AE35E" w:rsidR="007A231C" w:rsidRDefault="004F1EE1" w:rsidP="004F1EE1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cs="Arial"/>
        </w:rPr>
      </w:pPr>
      <w:r>
        <w:rPr>
          <w:rFonts w:cs="Arial"/>
        </w:rPr>
        <w:t>If the user input is a valid number greater t</w:t>
      </w:r>
      <w:r w:rsidR="0014116D">
        <w:rPr>
          <w:rFonts w:cs="Arial"/>
        </w:rPr>
        <w:t>han</w:t>
      </w:r>
      <w:r>
        <w:rPr>
          <w:rFonts w:cs="Arial"/>
        </w:rPr>
        <w:t xml:space="preserve"> </w:t>
      </w:r>
      <w:r w:rsidR="00B11EE3">
        <w:rPr>
          <w:rFonts w:cs="Arial"/>
        </w:rPr>
        <w:t>0</w:t>
      </w:r>
      <w:r>
        <w:rPr>
          <w:rFonts w:cs="Arial"/>
        </w:rPr>
        <w:t xml:space="preserve"> and </w:t>
      </w:r>
      <w:r w:rsidR="00B11EE3">
        <w:rPr>
          <w:rFonts w:cs="Arial"/>
        </w:rPr>
        <w:t>less</w:t>
      </w:r>
      <w:r>
        <w:rPr>
          <w:rFonts w:cs="Arial"/>
        </w:rPr>
        <w:t xml:space="preserve"> </w:t>
      </w:r>
      <w:r w:rsidR="00B11EE3">
        <w:rPr>
          <w:rFonts w:cs="Arial"/>
        </w:rPr>
        <w:t>than or equal to 8</w:t>
      </w:r>
      <w:r w:rsidR="007A231C">
        <w:rPr>
          <w:rFonts w:cs="Arial"/>
        </w:rPr>
        <w:t>:</w:t>
      </w:r>
    </w:p>
    <w:p w14:paraId="1DD97556" w14:textId="4B0185DC" w:rsidR="004F1EE1" w:rsidRDefault="004F1EE1" w:rsidP="007A231C">
      <w:pPr>
        <w:pStyle w:val="ListParagraph"/>
        <w:numPr>
          <w:ilvl w:val="1"/>
          <w:numId w:val="9"/>
        </w:numPr>
        <w:spacing w:after="0" w:line="360" w:lineRule="auto"/>
        <w:jc w:val="both"/>
        <w:rPr>
          <w:rFonts w:cs="Arial"/>
        </w:rPr>
      </w:pPr>
      <w:proofErr w:type="gramStart"/>
      <w:r>
        <w:rPr>
          <w:rFonts w:cs="Arial"/>
        </w:rPr>
        <w:t>the</w:t>
      </w:r>
      <w:proofErr w:type="gramEnd"/>
      <w:r>
        <w:rPr>
          <w:rFonts w:cs="Arial"/>
        </w:rPr>
        <w:t xml:space="preserve"> message </w:t>
      </w:r>
      <w:r w:rsidRPr="00CA7DF4">
        <w:rPr>
          <w:rFonts w:cs="Arial"/>
          <w:i/>
          <w:iCs/>
        </w:rPr>
        <w:t>"</w:t>
      </w:r>
      <w:r w:rsidR="00B11EE3">
        <w:rPr>
          <w:rFonts w:cs="Arial"/>
          <w:i/>
          <w:iCs/>
        </w:rPr>
        <w:t>Moderate Overtime</w:t>
      </w:r>
      <w:r w:rsidRPr="00CA7DF4">
        <w:rPr>
          <w:rFonts w:cs="Arial"/>
          <w:i/>
          <w:iCs/>
        </w:rPr>
        <w:t>"</w:t>
      </w:r>
      <w:r>
        <w:rPr>
          <w:rFonts w:cs="Arial"/>
        </w:rPr>
        <w:t xml:space="preserve"> must be displayed in the </w:t>
      </w:r>
      <w:r w:rsidR="0061176D">
        <w:rPr>
          <w:rFonts w:cs="Arial"/>
        </w:rPr>
        <w:t xml:space="preserve">given </w:t>
      </w:r>
      <w:r w:rsidRPr="004C7CA5">
        <w:rPr>
          <w:rFonts w:cs="Arial"/>
          <w:b/>
          <w:bCs/>
        </w:rPr>
        <w:t xml:space="preserve">empty </w:t>
      </w:r>
      <w:r w:rsidRPr="004C7CA5">
        <w:rPr>
          <w:rFonts w:cs="Arial"/>
          <w:b/>
          <w:bCs/>
          <w:i/>
          <w:iCs/>
        </w:rPr>
        <w:t>&lt;p&gt;&lt;/p&gt;</w:t>
      </w:r>
      <w:r>
        <w:rPr>
          <w:rFonts w:cs="Arial"/>
        </w:rPr>
        <w:t xml:space="preserve"> tag.</w:t>
      </w:r>
    </w:p>
    <w:p w14:paraId="3A74DE61" w14:textId="37B80C4D" w:rsidR="007A231C" w:rsidRPr="007D6A71" w:rsidRDefault="007A231C" w:rsidP="007A231C">
      <w:pPr>
        <w:pStyle w:val="ListParagraph"/>
        <w:numPr>
          <w:ilvl w:val="1"/>
          <w:numId w:val="9"/>
        </w:numPr>
        <w:spacing w:after="0" w:line="360" w:lineRule="auto"/>
        <w:jc w:val="both"/>
        <w:rPr>
          <w:rFonts w:cs="Arial"/>
        </w:rPr>
      </w:pPr>
      <w:proofErr w:type="gramStart"/>
      <w:r w:rsidRPr="007D6A71">
        <w:rPr>
          <w:rFonts w:cs="Arial"/>
        </w:rPr>
        <w:t>the</w:t>
      </w:r>
      <w:proofErr w:type="gramEnd"/>
      <w:r w:rsidRPr="007D6A71">
        <w:rPr>
          <w:rFonts w:cs="Arial"/>
        </w:rPr>
        <w:t xml:space="preserve"> image with </w:t>
      </w:r>
      <w:r w:rsidRPr="007D6A71">
        <w:rPr>
          <w:rFonts w:cs="Arial"/>
          <w:b/>
          <w:bCs/>
        </w:rPr>
        <w:t>id="</w:t>
      </w:r>
      <w:r w:rsidR="00520BBE" w:rsidRPr="007D6A71">
        <w:rPr>
          <w:rFonts w:cs="Arial"/>
          <w:b/>
          <w:bCs/>
        </w:rPr>
        <w:t>overtime</w:t>
      </w:r>
      <w:r w:rsidRPr="007D6A71">
        <w:rPr>
          <w:rFonts w:cs="Arial"/>
          <w:b/>
          <w:bCs/>
        </w:rPr>
        <w:t>Img"</w:t>
      </w:r>
      <w:r w:rsidRPr="007D6A71">
        <w:rPr>
          <w:rFonts w:cs="Arial"/>
        </w:rPr>
        <w:t xml:space="preserve"> must </w:t>
      </w:r>
      <w:r w:rsidR="00256988" w:rsidRPr="007D6A71">
        <w:rPr>
          <w:rFonts w:cs="Arial"/>
        </w:rPr>
        <w:t>display</w:t>
      </w:r>
      <w:r w:rsidRPr="007D6A71">
        <w:rPr>
          <w:rFonts w:cs="Arial"/>
        </w:rPr>
        <w:t xml:space="preserve"> the image called </w:t>
      </w:r>
      <w:r w:rsidR="00C055EC" w:rsidRPr="007D6A71">
        <w:rPr>
          <w:rFonts w:cs="Arial"/>
          <w:b/>
          <w:bCs/>
        </w:rPr>
        <w:t>overtime</w:t>
      </w:r>
      <w:r w:rsidRPr="007D6A71">
        <w:rPr>
          <w:rFonts w:cs="Arial"/>
          <w:b/>
          <w:bCs/>
        </w:rPr>
        <w:t>2.</w:t>
      </w:r>
      <w:r w:rsidR="4F88B766" w:rsidRPr="007D6A71">
        <w:rPr>
          <w:rFonts w:cs="Arial"/>
          <w:b/>
          <w:bCs/>
        </w:rPr>
        <w:t>j</w:t>
      </w:r>
      <w:r w:rsidRPr="007D6A71">
        <w:rPr>
          <w:rFonts w:cs="Arial"/>
          <w:b/>
          <w:bCs/>
        </w:rPr>
        <w:t>pg</w:t>
      </w:r>
      <w:r w:rsidRPr="007D6A71">
        <w:rPr>
          <w:rFonts w:cs="Arial"/>
        </w:rPr>
        <w:t xml:space="preserve"> found in the given </w:t>
      </w:r>
      <w:proofErr w:type="gramStart"/>
      <w:r w:rsidRPr="007D6A71">
        <w:rPr>
          <w:rFonts w:cs="Arial"/>
          <w:b/>
          <w:bCs/>
          <w:i/>
          <w:iCs/>
        </w:rPr>
        <w:t>images</w:t>
      </w:r>
      <w:proofErr w:type="gramEnd"/>
      <w:r w:rsidRPr="007D6A71">
        <w:rPr>
          <w:rFonts w:cs="Arial"/>
        </w:rPr>
        <w:t xml:space="preserve"> subfolder.</w:t>
      </w:r>
    </w:p>
    <w:p w14:paraId="572A0461" w14:textId="0316196E" w:rsidR="007A231C" w:rsidRDefault="00EF2F3A" w:rsidP="004F1EE1">
      <w:pPr>
        <w:pStyle w:val="ListParagraph"/>
        <w:numPr>
          <w:ilvl w:val="0"/>
          <w:numId w:val="9"/>
        </w:numPr>
        <w:spacing w:after="0" w:line="360" w:lineRule="auto"/>
        <w:jc w:val="both"/>
        <w:rPr>
          <w:rFonts w:cs="Arial"/>
        </w:rPr>
      </w:pPr>
      <w:r>
        <w:rPr>
          <w:rFonts w:cs="Arial"/>
        </w:rPr>
        <w:t xml:space="preserve">If the user input is a valid number </w:t>
      </w:r>
      <w:r w:rsidR="00F4669A">
        <w:rPr>
          <w:rFonts w:cs="Arial"/>
        </w:rPr>
        <w:t>greater than</w:t>
      </w:r>
      <w:r>
        <w:rPr>
          <w:rFonts w:cs="Arial"/>
        </w:rPr>
        <w:t xml:space="preserve"> </w:t>
      </w:r>
      <w:r w:rsidR="00F4669A">
        <w:rPr>
          <w:rFonts w:cs="Arial"/>
        </w:rPr>
        <w:t>8</w:t>
      </w:r>
      <w:r>
        <w:rPr>
          <w:rFonts w:cs="Arial"/>
        </w:rPr>
        <w:t xml:space="preserve"> and </w:t>
      </w:r>
      <w:r w:rsidR="00F4669A">
        <w:rPr>
          <w:rFonts w:cs="Arial"/>
        </w:rPr>
        <w:t xml:space="preserve">less than or equal to </w:t>
      </w:r>
      <w:r w:rsidR="00CC5E04">
        <w:rPr>
          <w:rFonts w:cs="Arial"/>
        </w:rPr>
        <w:t>2</w:t>
      </w:r>
      <w:r>
        <w:rPr>
          <w:rFonts w:cs="Arial"/>
        </w:rPr>
        <w:t>0</w:t>
      </w:r>
      <w:r w:rsidR="007A231C">
        <w:rPr>
          <w:rFonts w:cs="Arial"/>
        </w:rPr>
        <w:t>:</w:t>
      </w:r>
    </w:p>
    <w:p w14:paraId="48140A87" w14:textId="143814EF" w:rsidR="00EF2F3A" w:rsidRDefault="00EF2F3A" w:rsidP="007A231C">
      <w:pPr>
        <w:pStyle w:val="ListParagraph"/>
        <w:numPr>
          <w:ilvl w:val="1"/>
          <w:numId w:val="9"/>
        </w:numPr>
        <w:spacing w:after="0" w:line="360" w:lineRule="auto"/>
        <w:jc w:val="both"/>
        <w:rPr>
          <w:rFonts w:cs="Arial"/>
        </w:rPr>
      </w:pPr>
      <w:proofErr w:type="gramStart"/>
      <w:r>
        <w:rPr>
          <w:rFonts w:cs="Arial"/>
        </w:rPr>
        <w:t>the</w:t>
      </w:r>
      <w:proofErr w:type="gramEnd"/>
      <w:r>
        <w:rPr>
          <w:rFonts w:cs="Arial"/>
        </w:rPr>
        <w:t xml:space="preserve"> message </w:t>
      </w:r>
      <w:r w:rsidRPr="00CA7DF4">
        <w:rPr>
          <w:rFonts w:cs="Arial"/>
          <w:i/>
          <w:iCs/>
        </w:rPr>
        <w:t>"</w:t>
      </w:r>
      <w:r w:rsidR="00F4669A">
        <w:rPr>
          <w:rFonts w:cs="Arial"/>
          <w:i/>
          <w:iCs/>
        </w:rPr>
        <w:t>Excessive Overtime</w:t>
      </w:r>
      <w:r w:rsidRPr="00CA7DF4">
        <w:rPr>
          <w:rFonts w:cs="Arial"/>
          <w:i/>
          <w:iCs/>
        </w:rPr>
        <w:t>"</w:t>
      </w:r>
      <w:r>
        <w:rPr>
          <w:rFonts w:cs="Arial"/>
        </w:rPr>
        <w:t xml:space="preserve"> must be displayed in the</w:t>
      </w:r>
      <w:r w:rsidRPr="0061176D">
        <w:rPr>
          <w:rFonts w:cs="Arial"/>
        </w:rPr>
        <w:t xml:space="preserve"> </w:t>
      </w:r>
      <w:r>
        <w:rPr>
          <w:rFonts w:cs="Arial"/>
        </w:rPr>
        <w:t xml:space="preserve">given </w:t>
      </w:r>
      <w:r w:rsidRPr="004C7CA5">
        <w:rPr>
          <w:rFonts w:cs="Arial"/>
          <w:b/>
          <w:bCs/>
        </w:rPr>
        <w:t xml:space="preserve">empty </w:t>
      </w:r>
      <w:r w:rsidRPr="004C7CA5">
        <w:rPr>
          <w:rFonts w:cs="Arial"/>
          <w:b/>
          <w:bCs/>
          <w:i/>
          <w:iCs/>
        </w:rPr>
        <w:t>&lt;p&gt;&lt;/p&gt;</w:t>
      </w:r>
      <w:r>
        <w:rPr>
          <w:rFonts w:cs="Arial"/>
        </w:rPr>
        <w:t xml:space="preserve"> tag.</w:t>
      </w:r>
    </w:p>
    <w:p w14:paraId="584D9C4C" w14:textId="32DBDCF2" w:rsidR="007A231C" w:rsidRPr="007D6A71" w:rsidRDefault="007A231C" w:rsidP="007A231C">
      <w:pPr>
        <w:pStyle w:val="ListParagraph"/>
        <w:numPr>
          <w:ilvl w:val="1"/>
          <w:numId w:val="9"/>
        </w:numPr>
        <w:spacing w:after="0" w:line="360" w:lineRule="auto"/>
        <w:jc w:val="both"/>
        <w:rPr>
          <w:rFonts w:cs="Arial"/>
        </w:rPr>
      </w:pPr>
      <w:r w:rsidRPr="007D6A71">
        <w:rPr>
          <w:rFonts w:cs="Arial"/>
        </w:rPr>
        <w:t xml:space="preserve">the image with </w:t>
      </w:r>
      <w:r w:rsidRPr="007D6A71">
        <w:rPr>
          <w:rFonts w:cs="Arial"/>
          <w:b/>
          <w:bCs/>
        </w:rPr>
        <w:t>id="</w:t>
      </w:r>
      <w:r w:rsidR="00520BBE" w:rsidRPr="007D6A71">
        <w:rPr>
          <w:rFonts w:cs="Arial"/>
          <w:b/>
          <w:bCs/>
        </w:rPr>
        <w:t>overtime</w:t>
      </w:r>
      <w:r w:rsidRPr="007D6A71">
        <w:rPr>
          <w:rFonts w:cs="Arial"/>
          <w:b/>
          <w:bCs/>
        </w:rPr>
        <w:t>Img"</w:t>
      </w:r>
      <w:r w:rsidRPr="007D6A71">
        <w:rPr>
          <w:rFonts w:cs="Arial"/>
        </w:rPr>
        <w:t xml:space="preserve"> must </w:t>
      </w:r>
      <w:r w:rsidR="00256988" w:rsidRPr="007D6A71">
        <w:rPr>
          <w:rFonts w:cs="Arial"/>
        </w:rPr>
        <w:t>display</w:t>
      </w:r>
      <w:r w:rsidRPr="007D6A71">
        <w:rPr>
          <w:rFonts w:cs="Arial"/>
        </w:rPr>
        <w:t xml:space="preserve"> the image called </w:t>
      </w:r>
      <w:r w:rsidR="00C055EC" w:rsidRPr="007D6A71">
        <w:rPr>
          <w:rFonts w:cs="Arial"/>
          <w:b/>
          <w:bCs/>
        </w:rPr>
        <w:t>overtime</w:t>
      </w:r>
      <w:r w:rsidR="00263F5F" w:rsidRPr="007D6A71">
        <w:rPr>
          <w:rFonts w:cs="Arial"/>
          <w:b/>
          <w:bCs/>
        </w:rPr>
        <w:t>3</w:t>
      </w:r>
      <w:r w:rsidRPr="007D6A71">
        <w:rPr>
          <w:rFonts w:cs="Arial"/>
          <w:b/>
          <w:bCs/>
        </w:rPr>
        <w:t>.</w:t>
      </w:r>
      <w:r w:rsidR="122E85FE" w:rsidRPr="007D6A71">
        <w:rPr>
          <w:rFonts w:cs="Arial"/>
          <w:b/>
          <w:bCs/>
        </w:rPr>
        <w:t>j</w:t>
      </w:r>
      <w:r w:rsidRPr="007D6A71">
        <w:rPr>
          <w:rFonts w:cs="Arial"/>
          <w:b/>
          <w:bCs/>
        </w:rPr>
        <w:t>pg</w:t>
      </w:r>
      <w:r w:rsidRPr="007D6A71">
        <w:rPr>
          <w:rFonts w:cs="Arial"/>
        </w:rPr>
        <w:t xml:space="preserve"> found in the given </w:t>
      </w:r>
      <w:proofErr w:type="gramStart"/>
      <w:r w:rsidRPr="007D6A71">
        <w:rPr>
          <w:rFonts w:cs="Arial"/>
          <w:b/>
          <w:bCs/>
          <w:i/>
          <w:iCs/>
        </w:rPr>
        <w:t>images</w:t>
      </w:r>
      <w:proofErr w:type="gramEnd"/>
      <w:r w:rsidRPr="007D6A71">
        <w:rPr>
          <w:rFonts w:cs="Arial"/>
        </w:rPr>
        <w:t xml:space="preserve"> subfolder.</w:t>
      </w:r>
    </w:p>
    <w:p w14:paraId="202A830A" w14:textId="77777777" w:rsidR="00CF2FF7" w:rsidRDefault="00CF2FF7" w:rsidP="0090378F">
      <w:pPr>
        <w:spacing w:after="0" w:line="360" w:lineRule="auto"/>
        <w:jc w:val="both"/>
        <w:rPr>
          <w:rFonts w:cs="Arial"/>
        </w:rPr>
      </w:pPr>
    </w:p>
    <w:p w14:paraId="7913ACE4" w14:textId="02DCA53C" w:rsidR="00F44409" w:rsidRDefault="00F44409" w:rsidP="0090378F">
      <w:pPr>
        <w:spacing w:after="0" w:line="360" w:lineRule="auto"/>
        <w:jc w:val="both"/>
        <w:rPr>
          <w:rFonts w:cs="Arial"/>
        </w:rPr>
      </w:pPr>
    </w:p>
    <w:p w14:paraId="65BBB2C1" w14:textId="6CC58CA6" w:rsidR="00F44409" w:rsidRDefault="00F44409" w:rsidP="0090378F">
      <w:pPr>
        <w:spacing w:after="0" w:line="360" w:lineRule="auto"/>
        <w:jc w:val="both"/>
        <w:rPr>
          <w:rFonts w:cs="Arial"/>
        </w:rPr>
      </w:pPr>
    </w:p>
    <w:p w14:paraId="71B1BAC8" w14:textId="4A577BDF" w:rsidR="00F44409" w:rsidRDefault="00F44409" w:rsidP="0090378F">
      <w:pPr>
        <w:spacing w:after="0" w:line="360" w:lineRule="auto"/>
        <w:jc w:val="both"/>
        <w:rPr>
          <w:rFonts w:cs="Arial"/>
        </w:rPr>
      </w:pPr>
    </w:p>
    <w:p w14:paraId="54F56483" w14:textId="77777777" w:rsidR="009739BC" w:rsidRDefault="009739BC" w:rsidP="00534615">
      <w:pPr>
        <w:spacing w:after="0" w:line="360" w:lineRule="auto"/>
        <w:jc w:val="both"/>
        <w:rPr>
          <w:rFonts w:cs="Arial"/>
          <w:b/>
          <w:bCs/>
          <w:i/>
          <w:iCs/>
        </w:rPr>
      </w:pPr>
    </w:p>
    <w:p w14:paraId="552ADD35" w14:textId="4B5B4B5C" w:rsidR="00B23E56" w:rsidRDefault="00050AB9" w:rsidP="00534615">
      <w:pPr>
        <w:spacing w:after="0" w:line="360" w:lineRule="auto"/>
        <w:jc w:val="both"/>
        <w:rPr>
          <w:rFonts w:cs="Arial"/>
        </w:rPr>
      </w:pPr>
      <w:r w:rsidRPr="008B5D9C">
        <w:rPr>
          <w:rFonts w:cs="Arial"/>
          <w:b/>
          <w:bCs/>
          <w:i/>
          <w:iCs/>
        </w:rPr>
        <w:t>Question 3</w:t>
      </w:r>
      <w:r w:rsidR="003479A5">
        <w:rPr>
          <w:rFonts w:cs="Arial"/>
          <w:b/>
          <w:bCs/>
          <w:i/>
          <w:iCs/>
        </w:rPr>
        <w:t xml:space="preserve"> (</w:t>
      </w:r>
      <w:r w:rsidR="00FD3B54">
        <w:rPr>
          <w:rFonts w:cs="Arial"/>
          <w:b/>
          <w:bCs/>
          <w:i/>
          <w:iCs/>
        </w:rPr>
        <w:t>KU</w:t>
      </w:r>
      <w:r w:rsidR="003479A5">
        <w:rPr>
          <w:rFonts w:cs="Arial"/>
          <w:b/>
          <w:bCs/>
          <w:i/>
          <w:iCs/>
        </w:rPr>
        <w:t xml:space="preserve">1.2 </w:t>
      </w:r>
      <w:r w:rsidR="003479A5" w:rsidRPr="008B5D9C">
        <w:rPr>
          <w:rFonts w:cs="Arial"/>
          <w:b/>
          <w:bCs/>
          <w:i/>
          <w:iCs/>
        </w:rPr>
        <w:t>– 5marks</w:t>
      </w:r>
      <w:r w:rsidR="003479A5">
        <w:rPr>
          <w:rFonts w:cs="Arial"/>
          <w:b/>
          <w:bCs/>
          <w:i/>
          <w:iCs/>
        </w:rPr>
        <w:t>)</w:t>
      </w:r>
      <w:r w:rsidRPr="008B5D9C">
        <w:rPr>
          <w:rFonts w:cs="Arial"/>
          <w:b/>
          <w:bCs/>
          <w:i/>
          <w:iCs/>
        </w:rPr>
        <w:t>:</w:t>
      </w:r>
      <w:r w:rsidRPr="00050AB9">
        <w:rPr>
          <w:rFonts w:cs="Arial"/>
        </w:rPr>
        <w:t xml:space="preserve"> You are to </w:t>
      </w:r>
      <w:r w:rsidR="000B68CF">
        <w:rPr>
          <w:rFonts w:cs="Arial"/>
        </w:rPr>
        <w:t>explain</w:t>
      </w:r>
      <w:r w:rsidR="00623E6F">
        <w:rPr>
          <w:rFonts w:cs="Arial"/>
        </w:rPr>
        <w:t>,</w:t>
      </w:r>
      <w:r w:rsidR="000B68CF">
        <w:rPr>
          <w:rFonts w:cs="Arial"/>
        </w:rPr>
        <w:t xml:space="preserve"> </w:t>
      </w:r>
      <w:r w:rsidR="00F2700B">
        <w:rPr>
          <w:rFonts w:cs="Arial"/>
        </w:rPr>
        <w:t>by giving</w:t>
      </w:r>
      <w:r w:rsidR="000B68CF">
        <w:rPr>
          <w:rFonts w:cs="Arial"/>
        </w:rPr>
        <w:t xml:space="preserve"> at least 2 reasons</w:t>
      </w:r>
      <w:r w:rsidR="00623E6F">
        <w:rPr>
          <w:rFonts w:cs="Arial"/>
        </w:rPr>
        <w:t>,</w:t>
      </w:r>
      <w:r w:rsidR="000B68CF">
        <w:rPr>
          <w:rFonts w:cs="Arial"/>
        </w:rPr>
        <w:t xml:space="preserve"> why </w:t>
      </w:r>
      <w:r w:rsidR="00F6336E">
        <w:rPr>
          <w:rFonts w:cs="Arial"/>
        </w:rPr>
        <w:t>it was</w:t>
      </w:r>
      <w:r w:rsidR="000B68CF">
        <w:rPr>
          <w:rFonts w:cs="Arial"/>
        </w:rPr>
        <w:t xml:space="preserve"> beneficial to use JavaScript code in the scenario given in question 2</w:t>
      </w:r>
      <w:r w:rsidR="00F6336E">
        <w:rPr>
          <w:rFonts w:cs="Arial"/>
        </w:rPr>
        <w:t xml:space="preserve">, rather than using only </w:t>
      </w:r>
      <w:r w:rsidR="00D55ABA">
        <w:rPr>
          <w:rFonts w:cs="Arial"/>
        </w:rPr>
        <w:t xml:space="preserve">plain </w:t>
      </w:r>
      <w:r w:rsidR="00F6336E">
        <w:rPr>
          <w:rFonts w:cs="Arial"/>
        </w:rPr>
        <w:t>HTML and CSS</w:t>
      </w:r>
      <w:r w:rsidR="000B68CF">
        <w:rPr>
          <w:rFonts w:cs="Arial"/>
        </w:rPr>
        <w:t>.</w:t>
      </w:r>
    </w:p>
    <w:p w14:paraId="7F9C4DCB" w14:textId="77777777" w:rsidR="000B68CF" w:rsidRDefault="000B68CF" w:rsidP="000B68CF">
      <w:pPr>
        <w:spacing w:after="0" w:line="360" w:lineRule="auto"/>
        <w:jc w:val="both"/>
      </w:pPr>
    </w:p>
    <w:p w14:paraId="1F666EA6" w14:textId="0473521F" w:rsidR="000B68CF" w:rsidRPr="001F7760" w:rsidRDefault="000B68CF" w:rsidP="000B68CF">
      <w:pPr>
        <w:spacing w:after="0" w:line="360" w:lineRule="auto"/>
        <w:jc w:val="both"/>
        <w:rPr>
          <w:b/>
          <w:bCs/>
          <w:u w:val="single"/>
        </w:rPr>
      </w:pPr>
      <w:r w:rsidRPr="001F7760">
        <w:rPr>
          <w:b/>
          <w:bCs/>
          <w:u w:val="single"/>
        </w:rPr>
        <w:t xml:space="preserve">Write your explanation </w:t>
      </w:r>
      <w:r w:rsidR="001F7760" w:rsidRPr="001F7760">
        <w:rPr>
          <w:b/>
          <w:bCs/>
          <w:u w:val="single"/>
        </w:rPr>
        <w:t xml:space="preserve">in the provided space </w:t>
      </w:r>
      <w:r w:rsidRPr="001F7760">
        <w:rPr>
          <w:b/>
          <w:bCs/>
          <w:u w:val="single"/>
        </w:rPr>
        <w:t>below:</w:t>
      </w:r>
    </w:p>
    <w:p w14:paraId="07BF6EA7" w14:textId="2C6D1D93" w:rsidR="00826E7F" w:rsidRDefault="00C663CA" w:rsidP="00A84C9E">
      <w:pPr>
        <w:pStyle w:val="ListParagraph"/>
        <w:numPr>
          <w:ilvl w:val="0"/>
          <w:numId w:val="1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</w:pPr>
      <w:r>
        <w:t xml:space="preserve">Since the </w:t>
      </w:r>
      <w:r w:rsidR="00F948A8">
        <w:t>result is displayed according to the user input</w:t>
      </w:r>
      <w:r w:rsidR="00890325">
        <w:t>,</w:t>
      </w:r>
      <w:r w:rsidR="00F948A8">
        <w:t xml:space="preserve"> </w:t>
      </w:r>
      <w:r w:rsidR="003F23D2">
        <w:t>JavaScript</w:t>
      </w:r>
      <w:r w:rsidR="00F948A8">
        <w:t xml:space="preserve"> </w:t>
      </w:r>
      <w:r w:rsidR="000C5D0B">
        <w:t xml:space="preserve">will take </w:t>
      </w:r>
      <w:r w:rsidR="00826E7F">
        <w:t xml:space="preserve">care of calculating according to our code and </w:t>
      </w:r>
      <w:r w:rsidR="00165A70">
        <w:t xml:space="preserve">dynamically display </w:t>
      </w:r>
      <w:r w:rsidR="00826E7F">
        <w:t>the result to the user</w:t>
      </w:r>
      <w:r w:rsidR="008A1C58">
        <w:t xml:space="preserve"> according to the input.</w:t>
      </w:r>
    </w:p>
    <w:p w14:paraId="34784C52" w14:textId="207C4EC4" w:rsidR="000B68CF" w:rsidRPr="00AA3BB9" w:rsidRDefault="00D039AE" w:rsidP="00A84C9E">
      <w:pPr>
        <w:pStyle w:val="ListParagraph"/>
        <w:numPr>
          <w:ilvl w:val="0"/>
          <w:numId w:val="1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</w:pPr>
      <w:r>
        <w:t xml:space="preserve">JavaScript gives a more </w:t>
      </w:r>
      <w:r w:rsidR="0016614D">
        <w:t>user-friendly</w:t>
      </w:r>
      <w:r>
        <w:t xml:space="preserve"> experience</w:t>
      </w:r>
      <w:r w:rsidR="0016614D">
        <w:t>,</w:t>
      </w:r>
      <w:r w:rsidR="00332E02">
        <w:t xml:space="preserve"> like when showing the alerts that the input was wrong</w:t>
      </w:r>
      <w:r w:rsidR="0016614D">
        <w:t>,</w:t>
      </w:r>
      <w:r w:rsidR="00332E02">
        <w:t xml:space="preserve"> it makes it easier for the user to understand w</w:t>
      </w:r>
      <w:r w:rsidR="00375CAB">
        <w:t>hat</w:t>
      </w:r>
      <w:r w:rsidR="00332E02">
        <w:t xml:space="preserve"> needs to </w:t>
      </w:r>
      <w:r w:rsidR="0016614D">
        <w:t>be done</w:t>
      </w:r>
      <w:r w:rsidR="00332E02">
        <w:t xml:space="preserve"> or what </w:t>
      </w:r>
      <w:r w:rsidR="0016614D">
        <w:t>has been</w:t>
      </w:r>
      <w:r w:rsidR="00332E02">
        <w:t xml:space="preserve"> done wrong</w:t>
      </w:r>
      <w:r w:rsidR="00FB35C5">
        <w:t xml:space="preserve">. Something that cannot be achieved </w:t>
      </w:r>
      <w:r w:rsidR="006E072F">
        <w:t xml:space="preserve">so well </w:t>
      </w:r>
      <w:r w:rsidR="00FB35C5">
        <w:t xml:space="preserve">with static </w:t>
      </w:r>
      <w:r w:rsidR="0016614D">
        <w:t>and plain text.</w:t>
      </w:r>
    </w:p>
    <w:p w14:paraId="5E4AB1E9" w14:textId="72981FB8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5105BB25" w14:textId="63E96A75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0CA5F98D" w14:textId="5663510A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3B28DD07" w14:textId="29B41AB4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7D7137F7" w14:textId="7B7CF0FE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033640A1" w14:textId="535A19CF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429CF251" w14:textId="1A08EF49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63D07F89" w14:textId="50B99791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7AF8659F" w14:textId="265F7DB3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3865F619" w14:textId="3A9EEE28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7E233C89" w14:textId="28D642F7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3ED3C67C" w14:textId="5D726B32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09874970" w14:textId="26191339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2B033AC4" w14:textId="35F22880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2608924A" w14:textId="31E0E7EB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1C2DDD58" w14:textId="26912A93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2A1B0652" w14:textId="69CE451D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293E54C2" w14:textId="57466D8B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43E549E2" w14:textId="4E503B84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77081DAD" w14:textId="46CF4DDF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19EB474B" w14:textId="77777777" w:rsidR="007C1CE9" w:rsidRDefault="007C1CE9" w:rsidP="00534615">
      <w:pPr>
        <w:spacing w:after="0" w:line="360" w:lineRule="auto"/>
        <w:jc w:val="both"/>
        <w:rPr>
          <w:rFonts w:cs="Arial"/>
        </w:rPr>
      </w:pPr>
    </w:p>
    <w:p w14:paraId="642938AD" w14:textId="1C702941" w:rsidR="00534615" w:rsidRDefault="00534615" w:rsidP="00534615">
      <w:pPr>
        <w:spacing w:after="0" w:line="360" w:lineRule="auto"/>
        <w:jc w:val="both"/>
        <w:rPr>
          <w:rFonts w:cs="Arial"/>
        </w:rPr>
      </w:pPr>
    </w:p>
    <w:p w14:paraId="4F61EFE6" w14:textId="77777777" w:rsidR="00251354" w:rsidRDefault="00251354" w:rsidP="00D90BAE">
      <w:pPr>
        <w:spacing w:after="120"/>
        <w:rPr>
          <w:sz w:val="28"/>
          <w:szCs w:val="28"/>
          <w:u w:val="single"/>
        </w:rPr>
      </w:pPr>
    </w:p>
    <w:p w14:paraId="010662B6" w14:textId="2BBB66C2" w:rsidR="00050AB9" w:rsidRPr="00F70D1D" w:rsidRDefault="00050AB9" w:rsidP="00D90BAE">
      <w:pPr>
        <w:spacing w:after="120"/>
        <w:rPr>
          <w:sz w:val="28"/>
          <w:szCs w:val="28"/>
          <w:u w:val="single"/>
        </w:rPr>
      </w:pPr>
      <w:r w:rsidRPr="00F70D1D">
        <w:rPr>
          <w:sz w:val="28"/>
          <w:szCs w:val="28"/>
          <w:u w:val="single"/>
        </w:rPr>
        <w:t>Marking scheme</w:t>
      </w:r>
    </w:p>
    <w:tbl>
      <w:tblPr>
        <w:tblStyle w:val="GridTable1Light1"/>
        <w:tblW w:w="10456" w:type="dxa"/>
        <w:tblLook w:val="04A0" w:firstRow="1" w:lastRow="0" w:firstColumn="1" w:lastColumn="0" w:noHBand="0" w:noVBand="1"/>
      </w:tblPr>
      <w:tblGrid>
        <w:gridCol w:w="1700"/>
        <w:gridCol w:w="6400"/>
        <w:gridCol w:w="1233"/>
        <w:gridCol w:w="1123"/>
      </w:tblGrid>
      <w:tr w:rsidR="00050AB9" w:rsidRPr="00050AB9" w14:paraId="4433BA0C" w14:textId="77777777" w:rsidTr="003479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6D05A0C7" w14:textId="77777777" w:rsidR="00050AB9" w:rsidRPr="00050AB9" w:rsidRDefault="00050AB9" w:rsidP="00267292">
            <w:pPr>
              <w:spacing w:line="360" w:lineRule="auto"/>
              <w:rPr>
                <w:sz w:val="24"/>
                <w:szCs w:val="24"/>
              </w:rPr>
            </w:pPr>
            <w:r w:rsidRPr="00050AB9">
              <w:rPr>
                <w:sz w:val="24"/>
                <w:szCs w:val="24"/>
              </w:rPr>
              <w:lastRenderedPageBreak/>
              <w:t>Criteria</w:t>
            </w:r>
          </w:p>
        </w:tc>
        <w:tc>
          <w:tcPr>
            <w:tcW w:w="6400" w:type="dxa"/>
          </w:tcPr>
          <w:p w14:paraId="0BF5E922" w14:textId="77777777" w:rsidR="00050AB9" w:rsidRPr="00050AB9" w:rsidRDefault="00050AB9" w:rsidP="00267292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50AB9">
              <w:rPr>
                <w:sz w:val="24"/>
                <w:szCs w:val="24"/>
              </w:rPr>
              <w:t>Marking structure</w:t>
            </w:r>
          </w:p>
        </w:tc>
        <w:tc>
          <w:tcPr>
            <w:tcW w:w="1233" w:type="dxa"/>
          </w:tcPr>
          <w:p w14:paraId="73FD7F83" w14:textId="77777777" w:rsidR="00050AB9" w:rsidRPr="00050AB9" w:rsidRDefault="00050AB9" w:rsidP="00267292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50AB9">
              <w:rPr>
                <w:sz w:val="24"/>
                <w:szCs w:val="24"/>
              </w:rPr>
              <w:t>Maximum mark</w:t>
            </w:r>
          </w:p>
        </w:tc>
        <w:tc>
          <w:tcPr>
            <w:tcW w:w="1123" w:type="dxa"/>
          </w:tcPr>
          <w:p w14:paraId="5F11AD57" w14:textId="77777777" w:rsidR="00050AB9" w:rsidRPr="00050AB9" w:rsidRDefault="00050AB9" w:rsidP="00267292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50AB9">
              <w:rPr>
                <w:sz w:val="24"/>
                <w:szCs w:val="24"/>
              </w:rPr>
              <w:t>Mark Awarded</w:t>
            </w:r>
          </w:p>
        </w:tc>
      </w:tr>
      <w:tr w:rsidR="00050AB9" w:rsidRPr="00EA5FDC" w14:paraId="7A58C589" w14:textId="77777777" w:rsidTr="003479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0F75373A" w14:textId="55D20343" w:rsidR="00050AB9" w:rsidRPr="00EA5FDC" w:rsidRDefault="00FD3B54" w:rsidP="00267292">
            <w:pPr>
              <w:spacing w:line="360" w:lineRule="auto"/>
              <w:rPr>
                <w:b w:val="0"/>
                <w:bCs w:val="0"/>
                <w:i/>
                <w:iCs/>
                <w:sz w:val="24"/>
                <w:szCs w:val="24"/>
              </w:rPr>
            </w:pPr>
            <w:r w:rsidRPr="00EA5FDC">
              <w:rPr>
                <w:b w:val="0"/>
                <w:bCs w:val="0"/>
                <w:i/>
                <w:iCs/>
              </w:rPr>
              <w:t>KU</w:t>
            </w:r>
            <w:r w:rsidR="00050AB9" w:rsidRPr="00EA5FDC">
              <w:rPr>
                <w:b w:val="0"/>
                <w:bCs w:val="0"/>
                <w:i/>
                <w:iCs/>
              </w:rPr>
              <w:t>1</w:t>
            </w:r>
            <w:r w:rsidR="00710363" w:rsidRPr="00EA5FDC">
              <w:rPr>
                <w:b w:val="0"/>
                <w:bCs w:val="0"/>
                <w:i/>
                <w:iCs/>
              </w:rPr>
              <w:t>.1</w:t>
            </w:r>
            <w:r w:rsidR="004326BB" w:rsidRPr="00EA5FDC">
              <w:rPr>
                <w:b w:val="0"/>
                <w:bCs w:val="0"/>
                <w:i/>
                <w:iCs/>
              </w:rPr>
              <w:t xml:space="preserve"> (Q</w:t>
            </w:r>
            <w:r w:rsidR="001F1780" w:rsidRPr="00EA5FDC">
              <w:rPr>
                <w:b w:val="0"/>
                <w:bCs w:val="0"/>
                <w:i/>
                <w:iCs/>
              </w:rPr>
              <w:t>1</w:t>
            </w:r>
            <w:r w:rsidR="004326BB" w:rsidRPr="00EA5FDC">
              <w:rPr>
                <w:b w:val="0"/>
                <w:bCs w:val="0"/>
                <w:i/>
                <w:iCs/>
              </w:rPr>
              <w:t>)</w:t>
            </w:r>
          </w:p>
        </w:tc>
        <w:tc>
          <w:tcPr>
            <w:tcW w:w="6400" w:type="dxa"/>
          </w:tcPr>
          <w:p w14:paraId="1ED46FE2" w14:textId="1987C969" w:rsidR="00050AB9" w:rsidRPr="00EA5FDC" w:rsidRDefault="00710363" w:rsidP="0026729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A5FDC">
              <w:t>2</w:t>
            </w:r>
            <w:r w:rsidR="00050AB9" w:rsidRPr="00EA5FDC">
              <w:t xml:space="preserve"> mark</w:t>
            </w:r>
            <w:r w:rsidRPr="00EA5FDC">
              <w:t>s</w:t>
            </w:r>
            <w:r w:rsidR="00050AB9" w:rsidRPr="00EA5FDC">
              <w:t xml:space="preserve"> for </w:t>
            </w:r>
            <w:r w:rsidRPr="00EA5FDC">
              <w:t>the correct screenshot</w:t>
            </w:r>
            <w:r w:rsidRPr="00EA5FDC">
              <w:br/>
            </w:r>
            <w:r w:rsidR="00E2367F">
              <w:t>3</w:t>
            </w:r>
            <w:r w:rsidRPr="00EA5FDC">
              <w:t xml:space="preserve"> mark</w:t>
            </w:r>
            <w:r w:rsidR="00E2367F">
              <w:t>s</w:t>
            </w:r>
            <w:r w:rsidRPr="00EA5FDC">
              <w:t xml:space="preserve"> for correctly explain</w:t>
            </w:r>
            <w:r w:rsidR="00E2367F">
              <w:t>ing the</w:t>
            </w:r>
            <w:r w:rsidRPr="00EA5FDC">
              <w:t xml:space="preserve"> </w:t>
            </w:r>
            <w:r w:rsidR="00D67E12">
              <w:t xml:space="preserve">identified </w:t>
            </w:r>
            <w:r w:rsidRPr="00EA5FDC">
              <w:t>error</w:t>
            </w:r>
            <w:r w:rsidR="00E2367F">
              <w:t>s</w:t>
            </w:r>
          </w:p>
        </w:tc>
        <w:tc>
          <w:tcPr>
            <w:tcW w:w="1233" w:type="dxa"/>
          </w:tcPr>
          <w:p w14:paraId="56D4F356" w14:textId="77777777" w:rsidR="00050AB9" w:rsidRPr="00EA5FDC" w:rsidRDefault="00050AB9" w:rsidP="002672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A5FDC">
              <w:rPr>
                <w:sz w:val="24"/>
                <w:szCs w:val="24"/>
              </w:rPr>
              <w:t>5</w:t>
            </w:r>
          </w:p>
        </w:tc>
        <w:tc>
          <w:tcPr>
            <w:tcW w:w="1123" w:type="dxa"/>
          </w:tcPr>
          <w:p w14:paraId="428819F6" w14:textId="77777777" w:rsidR="00050AB9" w:rsidRPr="00EA5FDC" w:rsidRDefault="00050AB9" w:rsidP="002672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3479A5" w:rsidRPr="00EA5FDC" w14:paraId="10AF5DBF" w14:textId="77777777" w:rsidTr="003479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7E0D9B65" w14:textId="037D43B5" w:rsidR="003479A5" w:rsidRPr="00EA5FDC" w:rsidRDefault="00FD3B54" w:rsidP="00267292">
            <w:pPr>
              <w:spacing w:line="360" w:lineRule="auto"/>
              <w:rPr>
                <w:i/>
                <w:iCs/>
              </w:rPr>
            </w:pPr>
            <w:r w:rsidRPr="00EA5FDC">
              <w:rPr>
                <w:rFonts w:cs="Arial"/>
                <w:b w:val="0"/>
                <w:bCs w:val="0"/>
                <w:i/>
                <w:iCs/>
              </w:rPr>
              <w:t>KU</w:t>
            </w:r>
            <w:r w:rsidR="003479A5" w:rsidRPr="00EA5FDC">
              <w:rPr>
                <w:rFonts w:cs="Arial"/>
                <w:b w:val="0"/>
                <w:bCs w:val="0"/>
                <w:i/>
                <w:iCs/>
              </w:rPr>
              <w:t>2.1 (Q2)</w:t>
            </w:r>
          </w:p>
        </w:tc>
        <w:tc>
          <w:tcPr>
            <w:tcW w:w="6400" w:type="dxa"/>
          </w:tcPr>
          <w:p w14:paraId="626CE397" w14:textId="50C45B41" w:rsidR="00AD1FB3" w:rsidRPr="00EA5FDC" w:rsidRDefault="00AD1FB3" w:rsidP="002672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A5FDC">
              <w:rPr>
                <w:rFonts w:cs="Arial"/>
              </w:rPr>
              <w:t>1 mark for variable declaration.</w:t>
            </w:r>
          </w:p>
          <w:p w14:paraId="06641298" w14:textId="29161F88" w:rsidR="00AD1FB3" w:rsidRPr="00EA5FDC" w:rsidRDefault="00AD1FB3" w:rsidP="002672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A5FDC">
              <w:rPr>
                <w:rFonts w:cs="Arial"/>
              </w:rPr>
              <w:t>2 marks for parsing user input when storing it in the variable.</w:t>
            </w:r>
          </w:p>
          <w:p w14:paraId="6B0F5DEC" w14:textId="4F30471D" w:rsidR="003479A5" w:rsidRPr="00EA5FDC" w:rsidRDefault="00AD1FB3" w:rsidP="002672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A5FDC">
              <w:rPr>
                <w:rFonts w:cs="Arial"/>
              </w:rPr>
              <w:t xml:space="preserve">2 marks for using the variable in if </w:t>
            </w:r>
            <w:r w:rsidR="00B82345">
              <w:rPr>
                <w:rFonts w:cs="Arial"/>
              </w:rPr>
              <w:t xml:space="preserve">or </w:t>
            </w:r>
            <w:r w:rsidR="00DE48C5">
              <w:rPr>
                <w:rFonts w:cs="Arial"/>
              </w:rPr>
              <w:t>switch</w:t>
            </w:r>
            <w:r w:rsidR="00B82345">
              <w:rPr>
                <w:rFonts w:cs="Arial"/>
              </w:rPr>
              <w:t xml:space="preserve"> </w:t>
            </w:r>
            <w:r w:rsidRPr="00EA5FDC">
              <w:rPr>
                <w:rFonts w:cs="Arial"/>
              </w:rPr>
              <w:t>statements.</w:t>
            </w:r>
          </w:p>
        </w:tc>
        <w:tc>
          <w:tcPr>
            <w:tcW w:w="1233" w:type="dxa"/>
          </w:tcPr>
          <w:p w14:paraId="47932271" w14:textId="7E0A503F" w:rsidR="003479A5" w:rsidRPr="00EA5FDC" w:rsidRDefault="003479A5" w:rsidP="002672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A5FDC">
              <w:rPr>
                <w:sz w:val="24"/>
                <w:szCs w:val="24"/>
              </w:rPr>
              <w:t>5</w:t>
            </w:r>
          </w:p>
        </w:tc>
        <w:tc>
          <w:tcPr>
            <w:tcW w:w="1123" w:type="dxa"/>
          </w:tcPr>
          <w:p w14:paraId="729D1EB1" w14:textId="77777777" w:rsidR="003479A5" w:rsidRPr="00EA5FDC" w:rsidRDefault="003479A5" w:rsidP="002672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3479A5" w:rsidRPr="00EA5FDC" w14:paraId="64012AB8" w14:textId="77777777" w:rsidTr="003479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626D02DB" w14:textId="208D460D" w:rsidR="003479A5" w:rsidRPr="00B43F72" w:rsidRDefault="00FD3B54" w:rsidP="00267292">
            <w:pPr>
              <w:spacing w:line="360" w:lineRule="auto"/>
              <w:rPr>
                <w:rFonts w:cs="Arial"/>
                <w:i/>
                <w:iCs/>
              </w:rPr>
            </w:pPr>
            <w:r w:rsidRPr="00EA5FDC">
              <w:rPr>
                <w:rFonts w:cs="Arial"/>
                <w:b w:val="0"/>
                <w:bCs w:val="0"/>
                <w:i/>
                <w:iCs/>
              </w:rPr>
              <w:t>AA</w:t>
            </w:r>
            <w:r w:rsidR="003479A5" w:rsidRPr="00EA5FDC">
              <w:rPr>
                <w:rFonts w:cs="Arial"/>
                <w:b w:val="0"/>
                <w:bCs w:val="0"/>
                <w:i/>
                <w:iCs/>
              </w:rPr>
              <w:t>2.2 (Q2)</w:t>
            </w:r>
            <w:r w:rsidR="00B43F72">
              <w:rPr>
                <w:rFonts w:cs="Arial"/>
                <w:b w:val="0"/>
                <w:bCs w:val="0"/>
                <w:i/>
                <w:iCs/>
              </w:rPr>
              <w:t xml:space="preserve">, </w:t>
            </w:r>
            <w:r w:rsidR="00B43F72" w:rsidRPr="007B3983">
              <w:rPr>
                <w:rFonts w:cs="Arial"/>
                <w:b w:val="0"/>
                <w:bCs w:val="0"/>
                <w:i/>
                <w:iCs/>
              </w:rPr>
              <w:t>KU1.3 (Q2)</w:t>
            </w:r>
          </w:p>
        </w:tc>
        <w:tc>
          <w:tcPr>
            <w:tcW w:w="6400" w:type="dxa"/>
          </w:tcPr>
          <w:p w14:paraId="7E3B8C3C" w14:textId="6AE4609B" w:rsidR="004717FB" w:rsidRPr="00EA5FDC" w:rsidRDefault="00B43F72" w:rsidP="002672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2</w:t>
            </w:r>
            <w:r w:rsidR="00AD1FB3" w:rsidRPr="00EA5FDC">
              <w:rPr>
                <w:rFonts w:cs="Arial"/>
              </w:rPr>
              <w:t xml:space="preserve"> </w:t>
            </w:r>
            <w:r w:rsidR="004717FB" w:rsidRPr="00EA5FDC">
              <w:rPr>
                <w:rFonts w:cs="Arial"/>
              </w:rPr>
              <w:t>mark</w:t>
            </w:r>
            <w:r>
              <w:rPr>
                <w:rFonts w:cs="Arial"/>
              </w:rPr>
              <w:t>s</w:t>
            </w:r>
            <w:r w:rsidR="004717FB" w:rsidRPr="00EA5FDC">
              <w:rPr>
                <w:rFonts w:cs="Arial"/>
              </w:rPr>
              <w:t xml:space="preserve"> for each correct if condition (if, else if, else if, else if, else)</w:t>
            </w:r>
            <w:r w:rsidR="00B82345">
              <w:rPr>
                <w:rFonts w:cs="Arial"/>
              </w:rPr>
              <w:t xml:space="preserve"> or </w:t>
            </w:r>
            <w:r w:rsidR="00DE48C5">
              <w:rPr>
                <w:rFonts w:cs="Arial"/>
              </w:rPr>
              <w:t>switch</w:t>
            </w:r>
            <w:r w:rsidR="00B82345">
              <w:rPr>
                <w:rFonts w:cs="Arial"/>
              </w:rPr>
              <w:t xml:space="preserve"> condition</w:t>
            </w:r>
            <w:r w:rsidR="004717FB" w:rsidRPr="00EA5FDC">
              <w:rPr>
                <w:rFonts w:cs="Arial"/>
              </w:rPr>
              <w:t>.</w:t>
            </w:r>
          </w:p>
          <w:p w14:paraId="0B137E94" w14:textId="43855962" w:rsidR="003479A5" w:rsidRPr="00EA5FDC" w:rsidRDefault="004717FB" w:rsidP="002672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A5FDC">
              <w:rPr>
                <w:rFonts w:cs="Arial"/>
              </w:rPr>
              <w:t>2</w:t>
            </w:r>
            <w:r w:rsidR="00AD1FB3" w:rsidRPr="00EA5FDC">
              <w:rPr>
                <w:rFonts w:cs="Arial"/>
              </w:rPr>
              <w:t xml:space="preserve"> </w:t>
            </w:r>
            <w:r w:rsidRPr="00EA5FDC">
              <w:rPr>
                <w:rFonts w:cs="Arial"/>
              </w:rPr>
              <w:t>marks for correct function declaration and onclick function call.</w:t>
            </w:r>
          </w:p>
        </w:tc>
        <w:tc>
          <w:tcPr>
            <w:tcW w:w="1233" w:type="dxa"/>
          </w:tcPr>
          <w:p w14:paraId="05EBA047" w14:textId="7D1AE396" w:rsidR="003479A5" w:rsidRPr="00EA5FDC" w:rsidRDefault="00B43F72" w:rsidP="002672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1123" w:type="dxa"/>
          </w:tcPr>
          <w:p w14:paraId="3B707339" w14:textId="77777777" w:rsidR="003479A5" w:rsidRPr="00EA5FDC" w:rsidRDefault="003479A5" w:rsidP="002672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3479A5" w:rsidRPr="00EA5FDC" w14:paraId="34A02D89" w14:textId="77777777" w:rsidTr="003479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7AB05699" w14:textId="22F122E3" w:rsidR="003479A5" w:rsidRPr="00EA5FDC" w:rsidRDefault="00FD3B54" w:rsidP="00267292">
            <w:pPr>
              <w:spacing w:line="360" w:lineRule="auto"/>
              <w:rPr>
                <w:i/>
                <w:iCs/>
              </w:rPr>
            </w:pPr>
            <w:r w:rsidRPr="00EA5FDC">
              <w:rPr>
                <w:rFonts w:cs="Arial"/>
                <w:b w:val="0"/>
                <w:bCs w:val="0"/>
                <w:i/>
                <w:iCs/>
              </w:rPr>
              <w:t>AA</w:t>
            </w:r>
            <w:r w:rsidR="003479A5" w:rsidRPr="00EA5FDC">
              <w:rPr>
                <w:rFonts w:cs="Arial"/>
                <w:b w:val="0"/>
                <w:bCs w:val="0"/>
                <w:i/>
                <w:iCs/>
              </w:rPr>
              <w:t>2.</w:t>
            </w:r>
            <w:r w:rsidR="009C2BAB">
              <w:rPr>
                <w:rFonts w:cs="Arial"/>
                <w:b w:val="0"/>
                <w:bCs w:val="0"/>
                <w:i/>
                <w:iCs/>
              </w:rPr>
              <w:t>4</w:t>
            </w:r>
            <w:r w:rsidR="003479A5" w:rsidRPr="00EA5FDC">
              <w:rPr>
                <w:rFonts w:cs="Arial"/>
                <w:b w:val="0"/>
                <w:bCs w:val="0"/>
                <w:i/>
                <w:iCs/>
              </w:rPr>
              <w:t xml:space="preserve"> (Q2)</w:t>
            </w:r>
          </w:p>
        </w:tc>
        <w:tc>
          <w:tcPr>
            <w:tcW w:w="6400" w:type="dxa"/>
          </w:tcPr>
          <w:p w14:paraId="5CCD23E1" w14:textId="442E692A" w:rsidR="00AD1FB3" w:rsidRPr="00EA5FDC" w:rsidRDefault="00AD1FB3" w:rsidP="002672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EA5FDC">
              <w:rPr>
                <w:rFonts w:cs="Arial"/>
              </w:rPr>
              <w:t xml:space="preserve">1 mark for displaying 2 correct messages to the user using </w:t>
            </w:r>
            <w:proofErr w:type="gramStart"/>
            <w:r w:rsidRPr="00EA5FDC">
              <w:rPr>
                <w:rFonts w:cs="Arial"/>
              </w:rPr>
              <w:t>alert(</w:t>
            </w:r>
            <w:proofErr w:type="gramEnd"/>
            <w:r w:rsidRPr="00EA5FDC">
              <w:rPr>
                <w:rFonts w:cs="Arial"/>
              </w:rPr>
              <w:t>) method.</w:t>
            </w:r>
          </w:p>
          <w:p w14:paraId="59F7183A" w14:textId="65EB867C" w:rsidR="003479A5" w:rsidRPr="00EA5FDC" w:rsidRDefault="00AD1FB3" w:rsidP="002672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A5FDC">
              <w:rPr>
                <w:rFonts w:cs="Arial"/>
              </w:rPr>
              <w:t xml:space="preserve">6 marks for displaying 3 correct messages to the user in the given empty </w:t>
            </w:r>
            <w:r w:rsidRPr="00EA5FDC">
              <w:rPr>
                <w:rFonts w:cs="Arial"/>
                <w:i/>
                <w:iCs/>
              </w:rPr>
              <w:t xml:space="preserve">&lt;p&gt;&lt;/p&gt; </w:t>
            </w:r>
            <w:r w:rsidRPr="00EA5FDC">
              <w:rPr>
                <w:rFonts w:cs="Arial"/>
              </w:rPr>
              <w:t>tag.</w:t>
            </w:r>
          </w:p>
        </w:tc>
        <w:tc>
          <w:tcPr>
            <w:tcW w:w="1233" w:type="dxa"/>
          </w:tcPr>
          <w:p w14:paraId="77695198" w14:textId="0466176D" w:rsidR="003479A5" w:rsidRPr="00EA5FDC" w:rsidRDefault="003479A5" w:rsidP="002672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A5FDC">
              <w:rPr>
                <w:sz w:val="24"/>
                <w:szCs w:val="24"/>
              </w:rPr>
              <w:t>7</w:t>
            </w:r>
          </w:p>
        </w:tc>
        <w:tc>
          <w:tcPr>
            <w:tcW w:w="1123" w:type="dxa"/>
          </w:tcPr>
          <w:p w14:paraId="1E6C1CF9" w14:textId="77777777" w:rsidR="003479A5" w:rsidRPr="00EA5FDC" w:rsidRDefault="003479A5" w:rsidP="002672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1B20C7" w:rsidRPr="00EA5FDC" w14:paraId="3A49C8EC" w14:textId="77777777" w:rsidTr="003479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5C8CCE64" w14:textId="29052F28" w:rsidR="00B43F72" w:rsidRPr="007B3983" w:rsidRDefault="00B43F72" w:rsidP="00267292">
            <w:pPr>
              <w:spacing w:line="360" w:lineRule="auto"/>
              <w:rPr>
                <w:rFonts w:cs="Arial"/>
                <w:i/>
                <w:iCs/>
              </w:rPr>
            </w:pPr>
            <w:r>
              <w:rPr>
                <w:rFonts w:cs="Arial"/>
                <w:b w:val="0"/>
                <w:bCs w:val="0"/>
                <w:i/>
                <w:iCs/>
              </w:rPr>
              <w:t>AA2.6 (Q2)</w:t>
            </w:r>
          </w:p>
        </w:tc>
        <w:tc>
          <w:tcPr>
            <w:tcW w:w="6400" w:type="dxa"/>
          </w:tcPr>
          <w:p w14:paraId="20D6CCD7" w14:textId="73B003B5" w:rsidR="001B20C7" w:rsidRPr="007B3983" w:rsidRDefault="00B43F72" w:rsidP="002672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7</w:t>
            </w:r>
            <w:r w:rsidR="001B20C7" w:rsidRPr="007B3983">
              <w:rPr>
                <w:rFonts w:cs="Arial"/>
              </w:rPr>
              <w:t xml:space="preserve"> marks for displaying the correct </w:t>
            </w:r>
            <w:r w:rsidR="00C24B56">
              <w:rPr>
                <w:rFonts w:cs="Arial"/>
              </w:rPr>
              <w:t>employee overtime</w:t>
            </w:r>
            <w:r w:rsidR="001B20C7" w:rsidRPr="007B3983">
              <w:rPr>
                <w:rFonts w:cs="Arial"/>
              </w:rPr>
              <w:t xml:space="preserve"> image</w:t>
            </w:r>
            <w:r w:rsidR="00A142CE" w:rsidRPr="007B3983">
              <w:rPr>
                <w:rFonts w:cs="Arial"/>
              </w:rPr>
              <w:t>s</w:t>
            </w:r>
            <w:r w:rsidR="00700513" w:rsidRPr="007B3983">
              <w:rPr>
                <w:rFonts w:cs="Arial"/>
              </w:rPr>
              <w:t xml:space="preserve"> according to the </w:t>
            </w:r>
            <w:r w:rsidR="00C24B56">
              <w:rPr>
                <w:rFonts w:cs="Arial"/>
              </w:rPr>
              <w:t>employee overtime</w:t>
            </w:r>
            <w:r w:rsidR="00700513" w:rsidRPr="007B3983">
              <w:rPr>
                <w:rFonts w:cs="Arial"/>
              </w:rPr>
              <w:t xml:space="preserve"> catego</w:t>
            </w:r>
            <w:r w:rsidR="00A142CE" w:rsidRPr="007B3983">
              <w:rPr>
                <w:rFonts w:cs="Arial"/>
              </w:rPr>
              <w:t>ries</w:t>
            </w:r>
            <w:r w:rsidR="00700513" w:rsidRPr="007B3983">
              <w:rPr>
                <w:rFonts w:cs="Arial"/>
              </w:rPr>
              <w:t>.</w:t>
            </w:r>
          </w:p>
        </w:tc>
        <w:tc>
          <w:tcPr>
            <w:tcW w:w="1233" w:type="dxa"/>
          </w:tcPr>
          <w:p w14:paraId="6B7D06E8" w14:textId="30F59FE8" w:rsidR="001B20C7" w:rsidRPr="007B3983" w:rsidRDefault="00B43F72" w:rsidP="002672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123" w:type="dxa"/>
          </w:tcPr>
          <w:p w14:paraId="367ED1F7" w14:textId="77777777" w:rsidR="001B20C7" w:rsidRPr="00DF56AD" w:rsidRDefault="001B20C7" w:rsidP="002672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</w:p>
        </w:tc>
      </w:tr>
      <w:tr w:rsidR="003479A5" w:rsidRPr="00EA5FDC" w14:paraId="0670DD90" w14:textId="77777777" w:rsidTr="003479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0" w:type="dxa"/>
          </w:tcPr>
          <w:p w14:paraId="30BE7274" w14:textId="09C32215" w:rsidR="003479A5" w:rsidRPr="00EA5FDC" w:rsidRDefault="00FD3B54" w:rsidP="00267292">
            <w:pPr>
              <w:spacing w:line="360" w:lineRule="auto"/>
              <w:rPr>
                <w:i/>
                <w:iCs/>
              </w:rPr>
            </w:pPr>
            <w:r w:rsidRPr="00EA5FDC">
              <w:rPr>
                <w:b w:val="0"/>
                <w:bCs w:val="0"/>
                <w:i/>
                <w:iCs/>
              </w:rPr>
              <w:t>KU</w:t>
            </w:r>
            <w:r w:rsidR="003479A5" w:rsidRPr="00EA5FDC">
              <w:rPr>
                <w:b w:val="0"/>
                <w:bCs w:val="0"/>
                <w:i/>
                <w:iCs/>
              </w:rPr>
              <w:t>1.2 (Q3)</w:t>
            </w:r>
          </w:p>
        </w:tc>
        <w:tc>
          <w:tcPr>
            <w:tcW w:w="6400" w:type="dxa"/>
          </w:tcPr>
          <w:p w14:paraId="153986F6" w14:textId="253874BA" w:rsidR="003479A5" w:rsidRPr="00EA5FDC" w:rsidRDefault="004717FB" w:rsidP="0026729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A5FDC">
              <w:t>2.5 marks for each correctly explained reason (2 reasons).</w:t>
            </w:r>
          </w:p>
        </w:tc>
        <w:tc>
          <w:tcPr>
            <w:tcW w:w="1233" w:type="dxa"/>
          </w:tcPr>
          <w:p w14:paraId="5AFB5565" w14:textId="1D098274" w:rsidR="003479A5" w:rsidRPr="00EA5FDC" w:rsidRDefault="003479A5" w:rsidP="002672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A5FDC">
              <w:rPr>
                <w:sz w:val="24"/>
                <w:szCs w:val="24"/>
              </w:rPr>
              <w:t>5</w:t>
            </w:r>
          </w:p>
        </w:tc>
        <w:tc>
          <w:tcPr>
            <w:tcW w:w="1123" w:type="dxa"/>
          </w:tcPr>
          <w:p w14:paraId="7707EF36" w14:textId="77777777" w:rsidR="003479A5" w:rsidRPr="00EA5FDC" w:rsidRDefault="003479A5" w:rsidP="00267292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3EEBB80A" w14:textId="2ED0DD10" w:rsidR="004326BB" w:rsidRPr="009B1A51" w:rsidRDefault="004326BB" w:rsidP="00D90BAE">
      <w:pPr>
        <w:spacing w:before="240" w:after="0"/>
        <w:jc w:val="right"/>
        <w:rPr>
          <w:b/>
          <w:bCs/>
          <w:sz w:val="28"/>
          <w:szCs w:val="28"/>
        </w:rPr>
      </w:pPr>
      <w:r w:rsidRPr="00EA5FDC">
        <w:rPr>
          <w:b/>
          <w:bCs/>
          <w:sz w:val="28"/>
          <w:szCs w:val="28"/>
        </w:rPr>
        <w:t xml:space="preserve">Total Marks (out of </w:t>
      </w:r>
      <w:r w:rsidR="0085627B">
        <w:rPr>
          <w:b/>
          <w:bCs/>
          <w:sz w:val="28"/>
          <w:szCs w:val="28"/>
        </w:rPr>
        <w:t>4</w:t>
      </w:r>
      <w:r w:rsidR="009526F0">
        <w:rPr>
          <w:b/>
          <w:bCs/>
          <w:sz w:val="28"/>
          <w:szCs w:val="28"/>
        </w:rPr>
        <w:t>1</w:t>
      </w:r>
      <w:r w:rsidRPr="00EA5FDC">
        <w:rPr>
          <w:b/>
          <w:bCs/>
          <w:sz w:val="28"/>
          <w:szCs w:val="28"/>
        </w:rPr>
        <w:t>)</w:t>
      </w:r>
      <w:r w:rsidR="009B1A51" w:rsidRPr="00EA5FDC">
        <w:rPr>
          <w:b/>
          <w:bCs/>
          <w:sz w:val="28"/>
          <w:szCs w:val="28"/>
        </w:rPr>
        <w:t>:</w:t>
      </w:r>
      <w:r w:rsidRPr="00EA5FDC">
        <w:rPr>
          <w:b/>
          <w:bCs/>
          <w:sz w:val="28"/>
          <w:szCs w:val="28"/>
        </w:rPr>
        <w:t xml:space="preserve"> ______</w:t>
      </w:r>
    </w:p>
    <w:sectPr w:rsidR="004326BB" w:rsidRPr="009B1A51" w:rsidSect="005F614C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253" w:right="1008" w:bottom="1253" w:left="1008" w:header="14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2FCA6D" w14:textId="77777777" w:rsidR="00E33560" w:rsidRDefault="00E33560" w:rsidP="00A146F9">
      <w:pPr>
        <w:spacing w:after="0" w:line="240" w:lineRule="auto"/>
      </w:pPr>
      <w:r>
        <w:separator/>
      </w:r>
    </w:p>
  </w:endnote>
  <w:endnote w:type="continuationSeparator" w:id="0">
    <w:p w14:paraId="6192F048" w14:textId="77777777" w:rsidR="00E33560" w:rsidRDefault="00E33560" w:rsidP="00A14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FA920" w14:textId="77777777" w:rsidR="00B21574" w:rsidRDefault="00B21574" w:rsidP="001E5565">
    <w:pPr>
      <w:pStyle w:val="Footer"/>
      <w:pBdr>
        <w:bottom w:val="single" w:sz="12" w:space="1" w:color="auto"/>
      </w:pBdr>
      <w:rPr>
        <w:rFonts w:ascii="Century Gothic" w:hAnsi="Century Gothic"/>
        <w:sz w:val="20"/>
        <w:szCs w:val="20"/>
      </w:rPr>
    </w:pPr>
  </w:p>
  <w:p w14:paraId="3B6809DD" w14:textId="4634AF27" w:rsidR="00B21574" w:rsidRPr="001E5565" w:rsidRDefault="00B21574" w:rsidP="001E5565">
    <w:pPr>
      <w:pStyle w:val="Footer"/>
      <w:rPr>
        <w:rFonts w:ascii="Century Gothic" w:hAnsi="Century Gothic"/>
        <w:i/>
        <w:sz w:val="16"/>
        <w:szCs w:val="16"/>
      </w:rPr>
    </w:pPr>
    <w:r w:rsidRPr="00210150">
      <w:rPr>
        <w:rFonts w:ascii="Century Gothic" w:hAnsi="Century Gothic"/>
        <w:i/>
        <w:sz w:val="16"/>
        <w:szCs w:val="16"/>
      </w:rPr>
      <w:t>ITSFT-406-1</w:t>
    </w:r>
    <w:r>
      <w:rPr>
        <w:rFonts w:ascii="Century Gothic" w:hAnsi="Century Gothic"/>
        <w:i/>
        <w:sz w:val="16"/>
        <w:szCs w:val="16"/>
      </w:rPr>
      <w:t>506</w:t>
    </w:r>
    <w:r w:rsidRPr="001E5565">
      <w:rPr>
        <w:rFonts w:ascii="Century Gothic" w:hAnsi="Century Gothic"/>
        <w:i/>
        <w:sz w:val="16"/>
        <w:szCs w:val="16"/>
      </w:rPr>
      <w:t xml:space="preserve"> – </w:t>
    </w:r>
    <w:proofErr w:type="gramStart"/>
    <w:r>
      <w:rPr>
        <w:rFonts w:ascii="Century Gothic" w:hAnsi="Century Gothic"/>
        <w:i/>
        <w:sz w:val="16"/>
        <w:szCs w:val="16"/>
      </w:rPr>
      <w:t>Client Side</w:t>
    </w:r>
    <w:proofErr w:type="gramEnd"/>
    <w:r>
      <w:rPr>
        <w:rFonts w:ascii="Century Gothic" w:hAnsi="Century Gothic"/>
        <w:i/>
        <w:sz w:val="16"/>
        <w:szCs w:val="16"/>
      </w:rPr>
      <w:t xml:space="preserve"> Scripting</w:t>
    </w:r>
    <w:r w:rsidRPr="001E5565">
      <w:rPr>
        <w:rFonts w:ascii="Century Gothic" w:hAnsi="Century Gothic"/>
        <w:i/>
        <w:sz w:val="14"/>
        <w:szCs w:val="14"/>
      </w:rPr>
      <w:ptab w:relativeTo="margin" w:alignment="right" w:leader="none"/>
    </w:r>
    <w:r>
      <w:rPr>
        <w:rFonts w:ascii="Century Gothic" w:hAnsi="Century Gothic"/>
        <w:i/>
        <w:sz w:val="14"/>
        <w:szCs w:val="14"/>
      </w:rPr>
      <w:t>pg.</w:t>
    </w:r>
    <w:r w:rsidR="00094A99" w:rsidRPr="001E5565">
      <w:rPr>
        <w:rFonts w:ascii="Century Gothic" w:hAnsi="Century Gothic"/>
        <w:i/>
        <w:sz w:val="14"/>
        <w:szCs w:val="14"/>
      </w:rPr>
      <w:fldChar w:fldCharType="begin"/>
    </w:r>
    <w:r w:rsidRPr="001E5565">
      <w:rPr>
        <w:rFonts w:ascii="Century Gothic" w:hAnsi="Century Gothic"/>
        <w:i/>
        <w:sz w:val="14"/>
        <w:szCs w:val="14"/>
      </w:rPr>
      <w:instrText xml:space="preserve"> PAGE  \* Arabic </w:instrText>
    </w:r>
    <w:r w:rsidR="00094A99" w:rsidRPr="001E5565">
      <w:rPr>
        <w:rFonts w:ascii="Century Gothic" w:hAnsi="Century Gothic"/>
        <w:i/>
        <w:sz w:val="14"/>
        <w:szCs w:val="14"/>
      </w:rPr>
      <w:fldChar w:fldCharType="separate"/>
    </w:r>
    <w:r w:rsidR="001A502A">
      <w:rPr>
        <w:rFonts w:ascii="Century Gothic" w:hAnsi="Century Gothic"/>
        <w:i/>
        <w:noProof/>
        <w:sz w:val="14"/>
        <w:szCs w:val="14"/>
      </w:rPr>
      <w:t>2</w:t>
    </w:r>
    <w:r w:rsidR="00094A99" w:rsidRPr="001E5565">
      <w:rPr>
        <w:rFonts w:ascii="Century Gothic" w:hAnsi="Century Gothic"/>
        <w:i/>
        <w:sz w:val="14"/>
        <w:szCs w:val="14"/>
      </w:rPr>
      <w:fldChar w:fldCharType="end"/>
    </w:r>
    <w:r>
      <w:rPr>
        <w:rFonts w:ascii="Century Gothic" w:hAnsi="Century Gothic"/>
        <w:i/>
        <w:sz w:val="16"/>
        <w:szCs w:val="16"/>
      </w:rPr>
      <w:br/>
    </w:r>
    <w:r>
      <w:rPr>
        <w:rFonts w:ascii="Century Gothic" w:hAnsi="Century Gothic"/>
        <w:i/>
        <w:sz w:val="16"/>
        <w:szCs w:val="16"/>
      </w:rPr>
      <w:br/>
    </w:r>
  </w:p>
  <w:p w14:paraId="214F49F0" w14:textId="77777777" w:rsidR="00B21574" w:rsidRPr="001E5565" w:rsidRDefault="00B21574" w:rsidP="001E55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BC1A86" w14:textId="77777777" w:rsidR="00B21574" w:rsidRDefault="00B21574" w:rsidP="00B97B34">
    <w:pPr>
      <w:pStyle w:val="Footer"/>
      <w:pBdr>
        <w:bottom w:val="single" w:sz="12" w:space="1" w:color="auto"/>
      </w:pBdr>
      <w:rPr>
        <w:rFonts w:ascii="Century Gothic" w:hAnsi="Century Gothic"/>
        <w:sz w:val="20"/>
        <w:szCs w:val="20"/>
      </w:rPr>
    </w:pPr>
  </w:p>
  <w:p w14:paraId="395266D0" w14:textId="77777777" w:rsidR="00B21574" w:rsidRPr="001E5565" w:rsidRDefault="00B21574" w:rsidP="00C9080F">
    <w:pPr>
      <w:pStyle w:val="Footer"/>
      <w:rPr>
        <w:rFonts w:ascii="Century Gothic" w:hAnsi="Century Gothic"/>
        <w:i/>
        <w:sz w:val="16"/>
        <w:szCs w:val="16"/>
      </w:rPr>
    </w:pPr>
    <w:r w:rsidRPr="00C9080F">
      <w:rPr>
        <w:rFonts w:ascii="Century Gothic" w:hAnsi="Century Gothic"/>
        <w:b/>
        <w:bCs/>
        <w:i/>
        <w:sz w:val="14"/>
        <w:szCs w:val="14"/>
      </w:rPr>
      <w:t>MCAST Controlled and approved document</w:t>
    </w:r>
    <w:r>
      <w:rPr>
        <w:rFonts w:ascii="Century Gothic" w:hAnsi="Century Gothic"/>
        <w:b/>
        <w:bCs/>
        <w:i/>
        <w:sz w:val="14"/>
        <w:szCs w:val="14"/>
      </w:rPr>
      <w:tab/>
    </w:r>
    <w:r>
      <w:rPr>
        <w:rFonts w:ascii="Century Gothic" w:hAnsi="Century Gothic"/>
        <w:b/>
        <w:bCs/>
        <w:i/>
        <w:sz w:val="14"/>
        <w:szCs w:val="14"/>
      </w:rPr>
      <w:tab/>
    </w:r>
    <w:r w:rsidRPr="00C9080F">
      <w:rPr>
        <w:rFonts w:ascii="Century Gothic" w:hAnsi="Century Gothic"/>
        <w:b/>
        <w:bCs/>
        <w:i/>
        <w:sz w:val="14"/>
        <w:szCs w:val="14"/>
      </w:rPr>
      <w:t>Unauthorised copying or communication strictly prohibited</w:t>
    </w:r>
    <w:r>
      <w:rPr>
        <w:rFonts w:ascii="Century Gothic" w:hAnsi="Century Gothic"/>
        <w:i/>
        <w:sz w:val="16"/>
        <w:szCs w:val="16"/>
      </w:rPr>
      <w:br/>
    </w:r>
    <w:r>
      <w:rPr>
        <w:rFonts w:ascii="Century Gothic" w:hAnsi="Century Gothic"/>
        <w:i/>
        <w:sz w:val="16"/>
        <w:szCs w:val="16"/>
      </w:rPr>
      <w:br/>
    </w:r>
  </w:p>
  <w:p w14:paraId="293F1520" w14:textId="77777777" w:rsidR="00B21574" w:rsidRDefault="00B215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9148FE" w14:textId="77777777" w:rsidR="00E33560" w:rsidRDefault="00E33560" w:rsidP="00A146F9">
      <w:pPr>
        <w:spacing w:after="0" w:line="240" w:lineRule="auto"/>
      </w:pPr>
      <w:r>
        <w:separator/>
      </w:r>
    </w:p>
  </w:footnote>
  <w:footnote w:type="continuationSeparator" w:id="0">
    <w:p w14:paraId="13A1995E" w14:textId="77777777" w:rsidR="00E33560" w:rsidRDefault="00E33560" w:rsidP="00A146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F59525" w14:textId="0FB7245E" w:rsidR="00B21574" w:rsidRPr="005968DD" w:rsidRDefault="00B21574" w:rsidP="005968DD">
    <w:pPr>
      <w:pStyle w:val="Header"/>
      <w:pBdr>
        <w:bottom w:val="single" w:sz="12" w:space="1" w:color="auto"/>
      </w:pBdr>
      <w:jc w:val="right"/>
      <w:rPr>
        <w:rFonts w:ascii="Century Gothic" w:hAnsi="Century Gothic"/>
        <w:bCs/>
        <w:i/>
        <w:iCs/>
        <w:sz w:val="16"/>
        <w:szCs w:val="16"/>
      </w:rPr>
    </w:pPr>
    <w:r>
      <w:rPr>
        <w:rFonts w:ascii="Century Gothic" w:hAnsi="Century Gothic"/>
        <w:i/>
      </w:rPr>
      <w:br/>
    </w:r>
    <w:r>
      <w:rPr>
        <w:rFonts w:ascii="Century Gothic" w:hAnsi="Century Gothic"/>
        <w:i/>
        <w:sz w:val="16"/>
        <w:szCs w:val="16"/>
      </w:rPr>
      <w:br/>
    </w:r>
    <w:r>
      <w:rPr>
        <w:rFonts w:ascii="Century Gothic" w:hAnsi="Century Gothic"/>
        <w:i/>
        <w:sz w:val="16"/>
        <w:szCs w:val="16"/>
      </w:rPr>
      <w:br/>
    </w:r>
    <w:r w:rsidR="006F4038">
      <w:rPr>
        <w:rFonts w:ascii="Arial" w:hAnsi="Arial" w:cs="Arial"/>
        <w:bCs/>
        <w:i/>
        <w:iCs/>
        <w:sz w:val="18"/>
        <w:szCs w:val="18"/>
        <w:lang w:val="en-GB"/>
      </w:rPr>
      <w:t>Class</w:t>
    </w:r>
    <w:r w:rsidRPr="005968DD">
      <w:rPr>
        <w:rFonts w:ascii="Arial" w:hAnsi="Arial" w:cs="Arial"/>
        <w:bCs/>
        <w:i/>
        <w:iCs/>
        <w:sz w:val="18"/>
        <w:szCs w:val="18"/>
        <w:lang w:val="en-GB"/>
      </w:rPr>
      <w:t xml:space="preserve"> Assignment: Client-Side Scripting Pr</w:t>
    </w:r>
    <w:r w:rsidR="006F4038">
      <w:rPr>
        <w:rFonts w:ascii="Arial" w:hAnsi="Arial" w:cs="Arial"/>
        <w:bCs/>
        <w:i/>
        <w:iCs/>
        <w:sz w:val="18"/>
        <w:szCs w:val="18"/>
        <w:lang w:val="en-GB"/>
      </w:rPr>
      <w:t>actic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14E64D" w14:textId="77777777" w:rsidR="00B21574" w:rsidRPr="000C7515" w:rsidRDefault="00B21574" w:rsidP="00CA5B49">
    <w:pPr>
      <w:pStyle w:val="Header"/>
      <w:rPr>
        <w:sz w:val="4"/>
        <w:szCs w:val="4"/>
      </w:rPr>
    </w:pPr>
  </w:p>
  <w:p w14:paraId="79D3FFE5" w14:textId="77777777" w:rsidR="00B21574" w:rsidRPr="00E44EDB" w:rsidRDefault="00B21574" w:rsidP="00CA5B49">
    <w:pPr>
      <w:pStyle w:val="Header"/>
      <w:ind w:firstLine="720"/>
      <w:rPr>
        <w:i/>
        <w:sz w:val="2"/>
        <w:szCs w:val="2"/>
      </w:rPr>
    </w:pPr>
  </w:p>
  <w:p w14:paraId="550CF1EC" w14:textId="77777777" w:rsidR="00B21574" w:rsidRPr="00B97B34" w:rsidRDefault="00B21574" w:rsidP="00C9080F">
    <w:pPr>
      <w:pStyle w:val="Footer"/>
      <w:rPr>
        <w:rFonts w:ascii="Century Gothic" w:hAnsi="Century Gothic"/>
        <w:i/>
        <w:sz w:val="16"/>
        <w:szCs w:val="16"/>
      </w:rPr>
    </w:pPr>
    <w:r>
      <w:rPr>
        <w:rFonts w:ascii="Century Gothic" w:hAnsi="Century Gothic"/>
        <w:i/>
      </w:rPr>
      <w:br/>
    </w:r>
    <w:r>
      <w:rPr>
        <w:rFonts w:ascii="Century Gothic" w:hAnsi="Century Gothic"/>
        <w:i/>
        <w:sz w:val="16"/>
        <w:szCs w:val="16"/>
      </w:rPr>
      <w:br/>
    </w:r>
    <w:r>
      <w:rPr>
        <w:rFonts w:ascii="Century Gothic" w:hAnsi="Century Gothic"/>
        <w:i/>
        <w:sz w:val="16"/>
        <w:szCs w:val="16"/>
      </w:rPr>
      <w:br/>
    </w:r>
    <w:r>
      <w:rPr>
        <w:noProof/>
        <w:lang w:val="en-GB" w:eastAsia="en-GB"/>
      </w:rPr>
      <w:drawing>
        <wp:inline distT="0" distB="0" distL="0" distR="0" wp14:anchorId="09514947" wp14:editId="0E74F047">
          <wp:extent cx="1082040" cy="251460"/>
          <wp:effectExtent l="0" t="0" r="3810" b="0"/>
          <wp:docPr id="15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2040" cy="2514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rFonts w:ascii="Century Gothic" w:hAnsi="Century Gothic"/>
        <w:i/>
        <w:sz w:val="16"/>
        <w:szCs w:val="16"/>
      </w:rPr>
      <w:tab/>
    </w:r>
    <w:r>
      <w:rPr>
        <w:rFonts w:ascii="Century Gothic" w:hAnsi="Century Gothic"/>
        <w:i/>
        <w:sz w:val="16"/>
        <w:szCs w:val="16"/>
      </w:rPr>
      <w:tab/>
    </w:r>
    <w:r w:rsidRPr="00C9080F">
      <w:rPr>
        <w:rFonts w:ascii="Century Gothic" w:hAnsi="Century Gothic"/>
        <w:b/>
        <w:bCs/>
        <w:i/>
        <w:sz w:val="14"/>
        <w:szCs w:val="14"/>
      </w:rPr>
      <w:t>DOC-076-CORP-REV-D-ASSESMENT AND IV FRONT SHEET_INDIVIDUAL C</w:t>
    </w:r>
    <w:r>
      <w:rPr>
        <w:rFonts w:ascii="Century Gothic" w:hAnsi="Century Gothic"/>
        <w:b/>
        <w:bCs/>
        <w:i/>
        <w:sz w:val="14"/>
        <w:szCs w:val="14"/>
      </w:rPr>
      <w:t>RITER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44C97"/>
    <w:multiLevelType w:val="hybridMultilevel"/>
    <w:tmpl w:val="7B700764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1551656"/>
    <w:multiLevelType w:val="hybridMultilevel"/>
    <w:tmpl w:val="20BE9FA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12EDB"/>
    <w:multiLevelType w:val="hybridMultilevel"/>
    <w:tmpl w:val="9E06F7A2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3" w15:restartNumberingAfterBreak="0">
    <w:nsid w:val="16BE3A06"/>
    <w:multiLevelType w:val="hybridMultilevel"/>
    <w:tmpl w:val="82521D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B307A"/>
    <w:multiLevelType w:val="hybridMultilevel"/>
    <w:tmpl w:val="FFF4D1CE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79754F"/>
    <w:multiLevelType w:val="hybridMultilevel"/>
    <w:tmpl w:val="FC9C7C1A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03BDC"/>
    <w:multiLevelType w:val="hybridMultilevel"/>
    <w:tmpl w:val="2E40AE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3D25E2"/>
    <w:multiLevelType w:val="hybridMultilevel"/>
    <w:tmpl w:val="EECEE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350374"/>
    <w:multiLevelType w:val="hybridMultilevel"/>
    <w:tmpl w:val="62E09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636BFA"/>
    <w:multiLevelType w:val="hybridMultilevel"/>
    <w:tmpl w:val="57FE07C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044469"/>
    <w:multiLevelType w:val="hybridMultilevel"/>
    <w:tmpl w:val="08A4F4E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15768061">
    <w:abstractNumId w:val="10"/>
  </w:num>
  <w:num w:numId="2" w16cid:durableId="705787386">
    <w:abstractNumId w:val="2"/>
  </w:num>
  <w:num w:numId="3" w16cid:durableId="327828839">
    <w:abstractNumId w:val="1"/>
  </w:num>
  <w:num w:numId="4" w16cid:durableId="468716520">
    <w:abstractNumId w:val="9"/>
  </w:num>
  <w:num w:numId="5" w16cid:durableId="1613437658">
    <w:abstractNumId w:val="8"/>
  </w:num>
  <w:num w:numId="6" w16cid:durableId="1443109037">
    <w:abstractNumId w:val="6"/>
  </w:num>
  <w:num w:numId="7" w16cid:durableId="170997962">
    <w:abstractNumId w:val="3"/>
  </w:num>
  <w:num w:numId="8" w16cid:durableId="492381792">
    <w:abstractNumId w:val="7"/>
  </w:num>
  <w:num w:numId="9" w16cid:durableId="1883592821">
    <w:abstractNumId w:val="5"/>
  </w:num>
  <w:num w:numId="10" w16cid:durableId="436825652">
    <w:abstractNumId w:val="4"/>
  </w:num>
  <w:num w:numId="11" w16cid:durableId="1670255321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proofState w:grammar="clean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cEIlMTIwNTMyMjMyUdpeDU4uLM/DyQAsNaAG69410sAAAA"/>
  </w:docVars>
  <w:rsids>
    <w:rsidRoot w:val="00A146F9"/>
    <w:rsid w:val="0000067C"/>
    <w:rsid w:val="00000B25"/>
    <w:rsid w:val="00000B57"/>
    <w:rsid w:val="000015CE"/>
    <w:rsid w:val="00001E3C"/>
    <w:rsid w:val="000020D6"/>
    <w:rsid w:val="00002300"/>
    <w:rsid w:val="0000245B"/>
    <w:rsid w:val="00002F7A"/>
    <w:rsid w:val="000035CC"/>
    <w:rsid w:val="00003F07"/>
    <w:rsid w:val="000053E4"/>
    <w:rsid w:val="00005C27"/>
    <w:rsid w:val="000061BB"/>
    <w:rsid w:val="000067BB"/>
    <w:rsid w:val="00006CB4"/>
    <w:rsid w:val="00007899"/>
    <w:rsid w:val="00007DA0"/>
    <w:rsid w:val="00010343"/>
    <w:rsid w:val="00010D3C"/>
    <w:rsid w:val="0001130B"/>
    <w:rsid w:val="00011928"/>
    <w:rsid w:val="00012084"/>
    <w:rsid w:val="0001285C"/>
    <w:rsid w:val="000128C8"/>
    <w:rsid w:val="00012925"/>
    <w:rsid w:val="00012D40"/>
    <w:rsid w:val="0001365F"/>
    <w:rsid w:val="00014745"/>
    <w:rsid w:val="00014FF2"/>
    <w:rsid w:val="000154D9"/>
    <w:rsid w:val="00015FF9"/>
    <w:rsid w:val="00016A65"/>
    <w:rsid w:val="000174D2"/>
    <w:rsid w:val="00017870"/>
    <w:rsid w:val="000179CE"/>
    <w:rsid w:val="00017F6C"/>
    <w:rsid w:val="00020416"/>
    <w:rsid w:val="00020BB9"/>
    <w:rsid w:val="00020D34"/>
    <w:rsid w:val="00021965"/>
    <w:rsid w:val="00021FBA"/>
    <w:rsid w:val="0002263E"/>
    <w:rsid w:val="000228F1"/>
    <w:rsid w:val="00022DD6"/>
    <w:rsid w:val="00023066"/>
    <w:rsid w:val="00023379"/>
    <w:rsid w:val="000235E7"/>
    <w:rsid w:val="000236F6"/>
    <w:rsid w:val="0002468A"/>
    <w:rsid w:val="00024B10"/>
    <w:rsid w:val="00024C31"/>
    <w:rsid w:val="00025006"/>
    <w:rsid w:val="00025009"/>
    <w:rsid w:val="0002544A"/>
    <w:rsid w:val="0002547F"/>
    <w:rsid w:val="00026725"/>
    <w:rsid w:val="0002788E"/>
    <w:rsid w:val="00027A0F"/>
    <w:rsid w:val="00027D5E"/>
    <w:rsid w:val="00027FA4"/>
    <w:rsid w:val="00030650"/>
    <w:rsid w:val="00030E82"/>
    <w:rsid w:val="0003456B"/>
    <w:rsid w:val="00034710"/>
    <w:rsid w:val="00035864"/>
    <w:rsid w:val="000360C0"/>
    <w:rsid w:val="0003756F"/>
    <w:rsid w:val="00037E58"/>
    <w:rsid w:val="000400BA"/>
    <w:rsid w:val="0004078A"/>
    <w:rsid w:val="00040818"/>
    <w:rsid w:val="00040A23"/>
    <w:rsid w:val="00041AEA"/>
    <w:rsid w:val="0004234C"/>
    <w:rsid w:val="00042FE0"/>
    <w:rsid w:val="00043073"/>
    <w:rsid w:val="00043A62"/>
    <w:rsid w:val="00044ABB"/>
    <w:rsid w:val="00044E63"/>
    <w:rsid w:val="000452DA"/>
    <w:rsid w:val="00045417"/>
    <w:rsid w:val="0004548E"/>
    <w:rsid w:val="00045497"/>
    <w:rsid w:val="000459B8"/>
    <w:rsid w:val="0004653D"/>
    <w:rsid w:val="00046602"/>
    <w:rsid w:val="00047840"/>
    <w:rsid w:val="00047A63"/>
    <w:rsid w:val="00047C5D"/>
    <w:rsid w:val="0005080E"/>
    <w:rsid w:val="00050AB9"/>
    <w:rsid w:val="00050F57"/>
    <w:rsid w:val="00051306"/>
    <w:rsid w:val="000516BA"/>
    <w:rsid w:val="00051B07"/>
    <w:rsid w:val="0005260D"/>
    <w:rsid w:val="0005285A"/>
    <w:rsid w:val="0005290E"/>
    <w:rsid w:val="0005380B"/>
    <w:rsid w:val="00053943"/>
    <w:rsid w:val="00053A2B"/>
    <w:rsid w:val="00053D59"/>
    <w:rsid w:val="0005539E"/>
    <w:rsid w:val="0005698E"/>
    <w:rsid w:val="00057830"/>
    <w:rsid w:val="00060193"/>
    <w:rsid w:val="0006081F"/>
    <w:rsid w:val="00060C01"/>
    <w:rsid w:val="00060DC8"/>
    <w:rsid w:val="0006184F"/>
    <w:rsid w:val="00062031"/>
    <w:rsid w:val="00062F27"/>
    <w:rsid w:val="0006327E"/>
    <w:rsid w:val="00064C82"/>
    <w:rsid w:val="00064C9F"/>
    <w:rsid w:val="00064E89"/>
    <w:rsid w:val="00065FE2"/>
    <w:rsid w:val="00065FF9"/>
    <w:rsid w:val="000663FD"/>
    <w:rsid w:val="0006641A"/>
    <w:rsid w:val="000664B2"/>
    <w:rsid w:val="000665F6"/>
    <w:rsid w:val="00067048"/>
    <w:rsid w:val="000670E1"/>
    <w:rsid w:val="00067B20"/>
    <w:rsid w:val="000703B8"/>
    <w:rsid w:val="00070E6C"/>
    <w:rsid w:val="00070EA9"/>
    <w:rsid w:val="00070EE5"/>
    <w:rsid w:val="00070F82"/>
    <w:rsid w:val="00071318"/>
    <w:rsid w:val="00071F0E"/>
    <w:rsid w:val="0007203C"/>
    <w:rsid w:val="00072336"/>
    <w:rsid w:val="0007274E"/>
    <w:rsid w:val="000728B1"/>
    <w:rsid w:val="00073999"/>
    <w:rsid w:val="00074019"/>
    <w:rsid w:val="000746C9"/>
    <w:rsid w:val="00074AF2"/>
    <w:rsid w:val="00074C94"/>
    <w:rsid w:val="00075D19"/>
    <w:rsid w:val="00076393"/>
    <w:rsid w:val="00076554"/>
    <w:rsid w:val="000809FB"/>
    <w:rsid w:val="00081051"/>
    <w:rsid w:val="0008110D"/>
    <w:rsid w:val="000816C6"/>
    <w:rsid w:val="00081AF0"/>
    <w:rsid w:val="00082610"/>
    <w:rsid w:val="00083705"/>
    <w:rsid w:val="000842E6"/>
    <w:rsid w:val="000857CA"/>
    <w:rsid w:val="00086595"/>
    <w:rsid w:val="00087247"/>
    <w:rsid w:val="00087DD5"/>
    <w:rsid w:val="0009022E"/>
    <w:rsid w:val="000910AE"/>
    <w:rsid w:val="000915D4"/>
    <w:rsid w:val="00091A98"/>
    <w:rsid w:val="000924E0"/>
    <w:rsid w:val="000935D5"/>
    <w:rsid w:val="00093EBA"/>
    <w:rsid w:val="00094142"/>
    <w:rsid w:val="00094526"/>
    <w:rsid w:val="00094A99"/>
    <w:rsid w:val="00094FDA"/>
    <w:rsid w:val="00095164"/>
    <w:rsid w:val="00095217"/>
    <w:rsid w:val="00095535"/>
    <w:rsid w:val="00095708"/>
    <w:rsid w:val="000968F7"/>
    <w:rsid w:val="00097D6A"/>
    <w:rsid w:val="000A0155"/>
    <w:rsid w:val="000A0203"/>
    <w:rsid w:val="000A1908"/>
    <w:rsid w:val="000A1D58"/>
    <w:rsid w:val="000A29B0"/>
    <w:rsid w:val="000A2F1B"/>
    <w:rsid w:val="000A5E26"/>
    <w:rsid w:val="000A61E4"/>
    <w:rsid w:val="000A712E"/>
    <w:rsid w:val="000A71F9"/>
    <w:rsid w:val="000A734A"/>
    <w:rsid w:val="000B0CF4"/>
    <w:rsid w:val="000B0E88"/>
    <w:rsid w:val="000B1CF9"/>
    <w:rsid w:val="000B220C"/>
    <w:rsid w:val="000B221D"/>
    <w:rsid w:val="000B3F57"/>
    <w:rsid w:val="000B4185"/>
    <w:rsid w:val="000B4C70"/>
    <w:rsid w:val="000B4CAA"/>
    <w:rsid w:val="000B5B0B"/>
    <w:rsid w:val="000B680E"/>
    <w:rsid w:val="000B68CF"/>
    <w:rsid w:val="000B7E20"/>
    <w:rsid w:val="000C06C0"/>
    <w:rsid w:val="000C0919"/>
    <w:rsid w:val="000C0CAE"/>
    <w:rsid w:val="000C0D0D"/>
    <w:rsid w:val="000C0EA2"/>
    <w:rsid w:val="000C18FD"/>
    <w:rsid w:val="000C1986"/>
    <w:rsid w:val="000C1BD5"/>
    <w:rsid w:val="000C2C36"/>
    <w:rsid w:val="000C409E"/>
    <w:rsid w:val="000C45CE"/>
    <w:rsid w:val="000C5C8D"/>
    <w:rsid w:val="000C5D0B"/>
    <w:rsid w:val="000C611F"/>
    <w:rsid w:val="000C6B7E"/>
    <w:rsid w:val="000C6E2F"/>
    <w:rsid w:val="000C6FAB"/>
    <w:rsid w:val="000C7591"/>
    <w:rsid w:val="000C76F9"/>
    <w:rsid w:val="000C77A2"/>
    <w:rsid w:val="000C7E13"/>
    <w:rsid w:val="000D03D3"/>
    <w:rsid w:val="000D1E3F"/>
    <w:rsid w:val="000D22BA"/>
    <w:rsid w:val="000D2AB7"/>
    <w:rsid w:val="000D2BC5"/>
    <w:rsid w:val="000D3E68"/>
    <w:rsid w:val="000D6075"/>
    <w:rsid w:val="000D710F"/>
    <w:rsid w:val="000D71C5"/>
    <w:rsid w:val="000D7FB9"/>
    <w:rsid w:val="000E0830"/>
    <w:rsid w:val="000E112C"/>
    <w:rsid w:val="000E18CE"/>
    <w:rsid w:val="000E1AF7"/>
    <w:rsid w:val="000E1E06"/>
    <w:rsid w:val="000E24F9"/>
    <w:rsid w:val="000E320B"/>
    <w:rsid w:val="000E34F3"/>
    <w:rsid w:val="000E3DAA"/>
    <w:rsid w:val="000E43A7"/>
    <w:rsid w:val="000E44F8"/>
    <w:rsid w:val="000E46A8"/>
    <w:rsid w:val="000E4A34"/>
    <w:rsid w:val="000E5564"/>
    <w:rsid w:val="000E6389"/>
    <w:rsid w:val="000E68E0"/>
    <w:rsid w:val="000E6F41"/>
    <w:rsid w:val="000E7073"/>
    <w:rsid w:val="000F0BE7"/>
    <w:rsid w:val="000F101C"/>
    <w:rsid w:val="000F12B2"/>
    <w:rsid w:val="000F161A"/>
    <w:rsid w:val="000F2681"/>
    <w:rsid w:val="000F2C08"/>
    <w:rsid w:val="000F2CB9"/>
    <w:rsid w:val="000F3142"/>
    <w:rsid w:val="000F35BA"/>
    <w:rsid w:val="000F35E5"/>
    <w:rsid w:val="000F3A9A"/>
    <w:rsid w:val="000F3EFE"/>
    <w:rsid w:val="000F462F"/>
    <w:rsid w:val="000F52F3"/>
    <w:rsid w:val="000F59D1"/>
    <w:rsid w:val="000F5A1F"/>
    <w:rsid w:val="000F633D"/>
    <w:rsid w:val="000F634F"/>
    <w:rsid w:val="000F68E1"/>
    <w:rsid w:val="000F6D4D"/>
    <w:rsid w:val="000F720E"/>
    <w:rsid w:val="000F7720"/>
    <w:rsid w:val="00100819"/>
    <w:rsid w:val="001008D1"/>
    <w:rsid w:val="001016C5"/>
    <w:rsid w:val="00101C4D"/>
    <w:rsid w:val="0010358E"/>
    <w:rsid w:val="00103AF6"/>
    <w:rsid w:val="00104B58"/>
    <w:rsid w:val="00104F0C"/>
    <w:rsid w:val="001055D2"/>
    <w:rsid w:val="00105BE5"/>
    <w:rsid w:val="00106A6A"/>
    <w:rsid w:val="001076FB"/>
    <w:rsid w:val="00107FF2"/>
    <w:rsid w:val="00110107"/>
    <w:rsid w:val="00110347"/>
    <w:rsid w:val="001106CA"/>
    <w:rsid w:val="001109DE"/>
    <w:rsid w:val="00111935"/>
    <w:rsid w:val="00112497"/>
    <w:rsid w:val="00112CB1"/>
    <w:rsid w:val="0011332A"/>
    <w:rsid w:val="00113B81"/>
    <w:rsid w:val="00113DF3"/>
    <w:rsid w:val="00113FEC"/>
    <w:rsid w:val="0011534B"/>
    <w:rsid w:val="00115478"/>
    <w:rsid w:val="001156AB"/>
    <w:rsid w:val="00115A2C"/>
    <w:rsid w:val="00115C4D"/>
    <w:rsid w:val="00115E12"/>
    <w:rsid w:val="0011782A"/>
    <w:rsid w:val="0012040C"/>
    <w:rsid w:val="00120F76"/>
    <w:rsid w:val="001211D0"/>
    <w:rsid w:val="00121443"/>
    <w:rsid w:val="001217F7"/>
    <w:rsid w:val="00121A77"/>
    <w:rsid w:val="00121A94"/>
    <w:rsid w:val="001220F6"/>
    <w:rsid w:val="001224CB"/>
    <w:rsid w:val="00122841"/>
    <w:rsid w:val="00122868"/>
    <w:rsid w:val="00122AC1"/>
    <w:rsid w:val="00123993"/>
    <w:rsid w:val="00123BBC"/>
    <w:rsid w:val="001246FF"/>
    <w:rsid w:val="001250E8"/>
    <w:rsid w:val="001255A5"/>
    <w:rsid w:val="00125A82"/>
    <w:rsid w:val="0012701E"/>
    <w:rsid w:val="00127980"/>
    <w:rsid w:val="00127E15"/>
    <w:rsid w:val="00130D66"/>
    <w:rsid w:val="0013187C"/>
    <w:rsid w:val="00131965"/>
    <w:rsid w:val="00131CFB"/>
    <w:rsid w:val="0013297A"/>
    <w:rsid w:val="0013338B"/>
    <w:rsid w:val="00133553"/>
    <w:rsid w:val="00133C3F"/>
    <w:rsid w:val="001345EB"/>
    <w:rsid w:val="00135599"/>
    <w:rsid w:val="001364CE"/>
    <w:rsid w:val="00136E6D"/>
    <w:rsid w:val="00137386"/>
    <w:rsid w:val="00137D8C"/>
    <w:rsid w:val="00141067"/>
    <w:rsid w:val="0014116D"/>
    <w:rsid w:val="00141266"/>
    <w:rsid w:val="00141CEA"/>
    <w:rsid w:val="00143194"/>
    <w:rsid w:val="0014366C"/>
    <w:rsid w:val="00144231"/>
    <w:rsid w:val="00144308"/>
    <w:rsid w:val="00145329"/>
    <w:rsid w:val="001467DC"/>
    <w:rsid w:val="00146BB9"/>
    <w:rsid w:val="00146E2A"/>
    <w:rsid w:val="00147A8A"/>
    <w:rsid w:val="00150407"/>
    <w:rsid w:val="00150414"/>
    <w:rsid w:val="001511EA"/>
    <w:rsid w:val="00152302"/>
    <w:rsid w:val="00153B6C"/>
    <w:rsid w:val="00154055"/>
    <w:rsid w:val="00154307"/>
    <w:rsid w:val="0015589D"/>
    <w:rsid w:val="001558AD"/>
    <w:rsid w:val="00155A21"/>
    <w:rsid w:val="00155A52"/>
    <w:rsid w:val="00155B3F"/>
    <w:rsid w:val="00155B7E"/>
    <w:rsid w:val="00156204"/>
    <w:rsid w:val="00156664"/>
    <w:rsid w:val="00156D5E"/>
    <w:rsid w:val="00156D87"/>
    <w:rsid w:val="0015732F"/>
    <w:rsid w:val="00157BF3"/>
    <w:rsid w:val="00160C74"/>
    <w:rsid w:val="00160F96"/>
    <w:rsid w:val="0016145A"/>
    <w:rsid w:val="001616E9"/>
    <w:rsid w:val="0016194D"/>
    <w:rsid w:val="00162370"/>
    <w:rsid w:val="001641A7"/>
    <w:rsid w:val="0016429C"/>
    <w:rsid w:val="001646C9"/>
    <w:rsid w:val="00164ACF"/>
    <w:rsid w:val="00165793"/>
    <w:rsid w:val="00165992"/>
    <w:rsid w:val="00165A70"/>
    <w:rsid w:val="00166134"/>
    <w:rsid w:val="0016614D"/>
    <w:rsid w:val="00167153"/>
    <w:rsid w:val="00167493"/>
    <w:rsid w:val="0016767A"/>
    <w:rsid w:val="00170100"/>
    <w:rsid w:val="00170852"/>
    <w:rsid w:val="00171138"/>
    <w:rsid w:val="001728A7"/>
    <w:rsid w:val="00172BA3"/>
    <w:rsid w:val="00172E10"/>
    <w:rsid w:val="001744D5"/>
    <w:rsid w:val="00174F76"/>
    <w:rsid w:val="00175725"/>
    <w:rsid w:val="00175D47"/>
    <w:rsid w:val="0017674E"/>
    <w:rsid w:val="00176A65"/>
    <w:rsid w:val="00176BE4"/>
    <w:rsid w:val="001771E1"/>
    <w:rsid w:val="0017791A"/>
    <w:rsid w:val="00177A81"/>
    <w:rsid w:val="00177C2D"/>
    <w:rsid w:val="00180296"/>
    <w:rsid w:val="0018036F"/>
    <w:rsid w:val="00180403"/>
    <w:rsid w:val="00180442"/>
    <w:rsid w:val="00181C13"/>
    <w:rsid w:val="001829F5"/>
    <w:rsid w:val="00183152"/>
    <w:rsid w:val="001833CC"/>
    <w:rsid w:val="001838A3"/>
    <w:rsid w:val="00183B50"/>
    <w:rsid w:val="00183EE3"/>
    <w:rsid w:val="001841CF"/>
    <w:rsid w:val="00184422"/>
    <w:rsid w:val="00184B2A"/>
    <w:rsid w:val="00184EE5"/>
    <w:rsid w:val="00185DF2"/>
    <w:rsid w:val="00186E70"/>
    <w:rsid w:val="00186EA4"/>
    <w:rsid w:val="00187114"/>
    <w:rsid w:val="0018747C"/>
    <w:rsid w:val="0018778E"/>
    <w:rsid w:val="00187BEC"/>
    <w:rsid w:val="0019021B"/>
    <w:rsid w:val="0019036D"/>
    <w:rsid w:val="00191F0E"/>
    <w:rsid w:val="001922CA"/>
    <w:rsid w:val="00192A97"/>
    <w:rsid w:val="00193AF5"/>
    <w:rsid w:val="00193E76"/>
    <w:rsid w:val="0019420A"/>
    <w:rsid w:val="00194E73"/>
    <w:rsid w:val="0019515D"/>
    <w:rsid w:val="00195FCF"/>
    <w:rsid w:val="0019615D"/>
    <w:rsid w:val="001962C6"/>
    <w:rsid w:val="001966B2"/>
    <w:rsid w:val="0019690D"/>
    <w:rsid w:val="00196D23"/>
    <w:rsid w:val="001974EB"/>
    <w:rsid w:val="0019787F"/>
    <w:rsid w:val="001A031D"/>
    <w:rsid w:val="001A039A"/>
    <w:rsid w:val="001A050E"/>
    <w:rsid w:val="001A10AF"/>
    <w:rsid w:val="001A26EF"/>
    <w:rsid w:val="001A2A31"/>
    <w:rsid w:val="001A435E"/>
    <w:rsid w:val="001A49A3"/>
    <w:rsid w:val="001A502A"/>
    <w:rsid w:val="001A518B"/>
    <w:rsid w:val="001A55EF"/>
    <w:rsid w:val="001A5983"/>
    <w:rsid w:val="001A61B3"/>
    <w:rsid w:val="001A6468"/>
    <w:rsid w:val="001A7E09"/>
    <w:rsid w:val="001B04D7"/>
    <w:rsid w:val="001B083A"/>
    <w:rsid w:val="001B1C85"/>
    <w:rsid w:val="001B204F"/>
    <w:rsid w:val="001B20C7"/>
    <w:rsid w:val="001B217B"/>
    <w:rsid w:val="001B218C"/>
    <w:rsid w:val="001B2C9F"/>
    <w:rsid w:val="001B2FA4"/>
    <w:rsid w:val="001B30AC"/>
    <w:rsid w:val="001B30CE"/>
    <w:rsid w:val="001B36D3"/>
    <w:rsid w:val="001B3A77"/>
    <w:rsid w:val="001B42BF"/>
    <w:rsid w:val="001B48D2"/>
    <w:rsid w:val="001B4927"/>
    <w:rsid w:val="001B4C7F"/>
    <w:rsid w:val="001B4CEB"/>
    <w:rsid w:val="001B5CA0"/>
    <w:rsid w:val="001B6048"/>
    <w:rsid w:val="001B6329"/>
    <w:rsid w:val="001B6FA4"/>
    <w:rsid w:val="001B7EB3"/>
    <w:rsid w:val="001B7FEF"/>
    <w:rsid w:val="001C047F"/>
    <w:rsid w:val="001C1391"/>
    <w:rsid w:val="001C1843"/>
    <w:rsid w:val="001C2241"/>
    <w:rsid w:val="001C2D9B"/>
    <w:rsid w:val="001C2EB5"/>
    <w:rsid w:val="001C3015"/>
    <w:rsid w:val="001C30A5"/>
    <w:rsid w:val="001C36B0"/>
    <w:rsid w:val="001C3817"/>
    <w:rsid w:val="001C5677"/>
    <w:rsid w:val="001C56EC"/>
    <w:rsid w:val="001C5880"/>
    <w:rsid w:val="001C6AFE"/>
    <w:rsid w:val="001C731E"/>
    <w:rsid w:val="001D04BD"/>
    <w:rsid w:val="001D1237"/>
    <w:rsid w:val="001D1B2D"/>
    <w:rsid w:val="001D27D5"/>
    <w:rsid w:val="001D36D9"/>
    <w:rsid w:val="001D41B2"/>
    <w:rsid w:val="001D42C5"/>
    <w:rsid w:val="001D43D6"/>
    <w:rsid w:val="001D5FF3"/>
    <w:rsid w:val="001D68EE"/>
    <w:rsid w:val="001D6E95"/>
    <w:rsid w:val="001D6F31"/>
    <w:rsid w:val="001D71CF"/>
    <w:rsid w:val="001D785C"/>
    <w:rsid w:val="001D7A8D"/>
    <w:rsid w:val="001E13CB"/>
    <w:rsid w:val="001E1ACA"/>
    <w:rsid w:val="001E2027"/>
    <w:rsid w:val="001E2DE1"/>
    <w:rsid w:val="001E319D"/>
    <w:rsid w:val="001E367A"/>
    <w:rsid w:val="001E3B1C"/>
    <w:rsid w:val="001E4403"/>
    <w:rsid w:val="001E4C97"/>
    <w:rsid w:val="001E5565"/>
    <w:rsid w:val="001E5739"/>
    <w:rsid w:val="001E5B9F"/>
    <w:rsid w:val="001E6D8C"/>
    <w:rsid w:val="001E6FA8"/>
    <w:rsid w:val="001E6FB0"/>
    <w:rsid w:val="001E76B7"/>
    <w:rsid w:val="001E7E4C"/>
    <w:rsid w:val="001E7ED2"/>
    <w:rsid w:val="001F0649"/>
    <w:rsid w:val="001F1780"/>
    <w:rsid w:val="001F19B8"/>
    <w:rsid w:val="001F1A35"/>
    <w:rsid w:val="001F27D9"/>
    <w:rsid w:val="001F2F87"/>
    <w:rsid w:val="001F310E"/>
    <w:rsid w:val="001F33F1"/>
    <w:rsid w:val="001F3D41"/>
    <w:rsid w:val="001F41CF"/>
    <w:rsid w:val="001F4B2A"/>
    <w:rsid w:val="001F4B4A"/>
    <w:rsid w:val="001F4E18"/>
    <w:rsid w:val="001F529E"/>
    <w:rsid w:val="001F5840"/>
    <w:rsid w:val="001F607C"/>
    <w:rsid w:val="001F6A55"/>
    <w:rsid w:val="001F6BD6"/>
    <w:rsid w:val="001F767A"/>
    <w:rsid w:val="001F7760"/>
    <w:rsid w:val="001F7E6D"/>
    <w:rsid w:val="002003A9"/>
    <w:rsid w:val="00200848"/>
    <w:rsid w:val="00200F0A"/>
    <w:rsid w:val="00201D8A"/>
    <w:rsid w:val="002027C7"/>
    <w:rsid w:val="00204A95"/>
    <w:rsid w:val="0020562A"/>
    <w:rsid w:val="002060CC"/>
    <w:rsid w:val="00206819"/>
    <w:rsid w:val="00210150"/>
    <w:rsid w:val="002107FD"/>
    <w:rsid w:val="00210B7B"/>
    <w:rsid w:val="00210E4D"/>
    <w:rsid w:val="00210F86"/>
    <w:rsid w:val="00211265"/>
    <w:rsid w:val="00212CFE"/>
    <w:rsid w:val="002142C6"/>
    <w:rsid w:val="00214A35"/>
    <w:rsid w:val="00214B75"/>
    <w:rsid w:val="00215F52"/>
    <w:rsid w:val="00215F63"/>
    <w:rsid w:val="00216450"/>
    <w:rsid w:val="00216E7C"/>
    <w:rsid w:val="00216F93"/>
    <w:rsid w:val="00216F97"/>
    <w:rsid w:val="00217B63"/>
    <w:rsid w:val="00217DE2"/>
    <w:rsid w:val="00217ECE"/>
    <w:rsid w:val="00222ABB"/>
    <w:rsid w:val="00222E0E"/>
    <w:rsid w:val="002232A4"/>
    <w:rsid w:val="002232F8"/>
    <w:rsid w:val="00223A5F"/>
    <w:rsid w:val="00224445"/>
    <w:rsid w:val="00224BF7"/>
    <w:rsid w:val="00225971"/>
    <w:rsid w:val="00225B2F"/>
    <w:rsid w:val="00226AAF"/>
    <w:rsid w:val="002271F7"/>
    <w:rsid w:val="002273AD"/>
    <w:rsid w:val="00227CDD"/>
    <w:rsid w:val="00227D1A"/>
    <w:rsid w:val="002303CE"/>
    <w:rsid w:val="002305F6"/>
    <w:rsid w:val="00230EF4"/>
    <w:rsid w:val="002312CA"/>
    <w:rsid w:val="00231793"/>
    <w:rsid w:val="00231F4F"/>
    <w:rsid w:val="002321DB"/>
    <w:rsid w:val="00232AC9"/>
    <w:rsid w:val="00232DD2"/>
    <w:rsid w:val="002336F0"/>
    <w:rsid w:val="0023387B"/>
    <w:rsid w:val="00234481"/>
    <w:rsid w:val="002347DF"/>
    <w:rsid w:val="00234E8C"/>
    <w:rsid w:val="0023535C"/>
    <w:rsid w:val="00236F66"/>
    <w:rsid w:val="00237BF0"/>
    <w:rsid w:val="00240617"/>
    <w:rsid w:val="00241EF2"/>
    <w:rsid w:val="0024270D"/>
    <w:rsid w:val="00242D53"/>
    <w:rsid w:val="002431C3"/>
    <w:rsid w:val="00243D18"/>
    <w:rsid w:val="00244285"/>
    <w:rsid w:val="00245F51"/>
    <w:rsid w:val="00246849"/>
    <w:rsid w:val="00247608"/>
    <w:rsid w:val="0024782A"/>
    <w:rsid w:val="00247BF4"/>
    <w:rsid w:val="00247D46"/>
    <w:rsid w:val="00250639"/>
    <w:rsid w:val="00251279"/>
    <w:rsid w:val="00251354"/>
    <w:rsid w:val="00251686"/>
    <w:rsid w:val="00251E3A"/>
    <w:rsid w:val="00252006"/>
    <w:rsid w:val="00252542"/>
    <w:rsid w:val="002535B5"/>
    <w:rsid w:val="002542D5"/>
    <w:rsid w:val="00255432"/>
    <w:rsid w:val="00255F49"/>
    <w:rsid w:val="00256223"/>
    <w:rsid w:val="00256275"/>
    <w:rsid w:val="00256988"/>
    <w:rsid w:val="002576A9"/>
    <w:rsid w:val="00257732"/>
    <w:rsid w:val="00257970"/>
    <w:rsid w:val="00257C47"/>
    <w:rsid w:val="0026047A"/>
    <w:rsid w:val="00260B30"/>
    <w:rsid w:val="00260B57"/>
    <w:rsid w:val="002613CD"/>
    <w:rsid w:val="002617CD"/>
    <w:rsid w:val="00261B9E"/>
    <w:rsid w:val="00261C6C"/>
    <w:rsid w:val="0026259F"/>
    <w:rsid w:val="002632B2"/>
    <w:rsid w:val="0026357E"/>
    <w:rsid w:val="00263647"/>
    <w:rsid w:val="00263F5F"/>
    <w:rsid w:val="002640B4"/>
    <w:rsid w:val="0026428D"/>
    <w:rsid w:val="002646C3"/>
    <w:rsid w:val="00264A8E"/>
    <w:rsid w:val="00264D78"/>
    <w:rsid w:val="00265B18"/>
    <w:rsid w:val="00265DB7"/>
    <w:rsid w:val="00265ECD"/>
    <w:rsid w:val="002664C6"/>
    <w:rsid w:val="00267029"/>
    <w:rsid w:val="00267292"/>
    <w:rsid w:val="0026748D"/>
    <w:rsid w:val="0027041D"/>
    <w:rsid w:val="002705E4"/>
    <w:rsid w:val="00271604"/>
    <w:rsid w:val="002716CB"/>
    <w:rsid w:val="002724D2"/>
    <w:rsid w:val="0027304B"/>
    <w:rsid w:val="002736E4"/>
    <w:rsid w:val="00273722"/>
    <w:rsid w:val="002738CC"/>
    <w:rsid w:val="002739F3"/>
    <w:rsid w:val="002745AD"/>
    <w:rsid w:val="00274622"/>
    <w:rsid w:val="00275BED"/>
    <w:rsid w:val="00276A01"/>
    <w:rsid w:val="00276A82"/>
    <w:rsid w:val="00276B7F"/>
    <w:rsid w:val="00276D25"/>
    <w:rsid w:val="002801DF"/>
    <w:rsid w:val="002802CC"/>
    <w:rsid w:val="00280491"/>
    <w:rsid w:val="0028067D"/>
    <w:rsid w:val="002812E4"/>
    <w:rsid w:val="0028190A"/>
    <w:rsid w:val="00282467"/>
    <w:rsid w:val="00284097"/>
    <w:rsid w:val="0028430D"/>
    <w:rsid w:val="00284875"/>
    <w:rsid w:val="00284AFE"/>
    <w:rsid w:val="002856F2"/>
    <w:rsid w:val="00285B61"/>
    <w:rsid w:val="00285CDB"/>
    <w:rsid w:val="00286306"/>
    <w:rsid w:val="00286C96"/>
    <w:rsid w:val="0028707D"/>
    <w:rsid w:val="002876B8"/>
    <w:rsid w:val="00287FF0"/>
    <w:rsid w:val="00287FF9"/>
    <w:rsid w:val="002915CD"/>
    <w:rsid w:val="002920B7"/>
    <w:rsid w:val="00292F03"/>
    <w:rsid w:val="00293601"/>
    <w:rsid w:val="00294809"/>
    <w:rsid w:val="00295286"/>
    <w:rsid w:val="0029549F"/>
    <w:rsid w:val="00295C48"/>
    <w:rsid w:val="0029617D"/>
    <w:rsid w:val="002969E2"/>
    <w:rsid w:val="002A00F5"/>
    <w:rsid w:val="002A0D17"/>
    <w:rsid w:val="002A0EC3"/>
    <w:rsid w:val="002A1018"/>
    <w:rsid w:val="002A15DB"/>
    <w:rsid w:val="002A348A"/>
    <w:rsid w:val="002A36F8"/>
    <w:rsid w:val="002A398A"/>
    <w:rsid w:val="002A41F0"/>
    <w:rsid w:val="002A516C"/>
    <w:rsid w:val="002A5BFA"/>
    <w:rsid w:val="002A5EDC"/>
    <w:rsid w:val="002A6394"/>
    <w:rsid w:val="002A64AF"/>
    <w:rsid w:val="002A6DE6"/>
    <w:rsid w:val="002A6F07"/>
    <w:rsid w:val="002A7341"/>
    <w:rsid w:val="002A7927"/>
    <w:rsid w:val="002A79A5"/>
    <w:rsid w:val="002A7F5D"/>
    <w:rsid w:val="002B01AE"/>
    <w:rsid w:val="002B0382"/>
    <w:rsid w:val="002B05D5"/>
    <w:rsid w:val="002B075D"/>
    <w:rsid w:val="002B13A9"/>
    <w:rsid w:val="002B1AFF"/>
    <w:rsid w:val="002B1C0D"/>
    <w:rsid w:val="002B214D"/>
    <w:rsid w:val="002B242F"/>
    <w:rsid w:val="002B2B19"/>
    <w:rsid w:val="002B323F"/>
    <w:rsid w:val="002B3453"/>
    <w:rsid w:val="002B593A"/>
    <w:rsid w:val="002B6382"/>
    <w:rsid w:val="002B6C98"/>
    <w:rsid w:val="002B7253"/>
    <w:rsid w:val="002B7DA9"/>
    <w:rsid w:val="002C05C5"/>
    <w:rsid w:val="002C0F59"/>
    <w:rsid w:val="002C1543"/>
    <w:rsid w:val="002C1837"/>
    <w:rsid w:val="002C1B98"/>
    <w:rsid w:val="002C1E16"/>
    <w:rsid w:val="002C20D2"/>
    <w:rsid w:val="002C2442"/>
    <w:rsid w:val="002C2572"/>
    <w:rsid w:val="002C2730"/>
    <w:rsid w:val="002C2897"/>
    <w:rsid w:val="002C37F8"/>
    <w:rsid w:val="002C4357"/>
    <w:rsid w:val="002C466C"/>
    <w:rsid w:val="002C46FF"/>
    <w:rsid w:val="002C48E2"/>
    <w:rsid w:val="002C5131"/>
    <w:rsid w:val="002C5361"/>
    <w:rsid w:val="002C5550"/>
    <w:rsid w:val="002C573C"/>
    <w:rsid w:val="002C5C01"/>
    <w:rsid w:val="002C6109"/>
    <w:rsid w:val="002C611D"/>
    <w:rsid w:val="002C6A6D"/>
    <w:rsid w:val="002C6AA0"/>
    <w:rsid w:val="002C78D6"/>
    <w:rsid w:val="002D0589"/>
    <w:rsid w:val="002D11AC"/>
    <w:rsid w:val="002D12F7"/>
    <w:rsid w:val="002D175A"/>
    <w:rsid w:val="002D1C99"/>
    <w:rsid w:val="002D213E"/>
    <w:rsid w:val="002D2F71"/>
    <w:rsid w:val="002D39CF"/>
    <w:rsid w:val="002D3C88"/>
    <w:rsid w:val="002D41E6"/>
    <w:rsid w:val="002D578A"/>
    <w:rsid w:val="002D5E2D"/>
    <w:rsid w:val="002D621E"/>
    <w:rsid w:val="002D665C"/>
    <w:rsid w:val="002D682B"/>
    <w:rsid w:val="002D6E6F"/>
    <w:rsid w:val="002D71A8"/>
    <w:rsid w:val="002D7808"/>
    <w:rsid w:val="002D79B2"/>
    <w:rsid w:val="002D7A28"/>
    <w:rsid w:val="002E02AC"/>
    <w:rsid w:val="002E03A4"/>
    <w:rsid w:val="002E117F"/>
    <w:rsid w:val="002E16D4"/>
    <w:rsid w:val="002E1768"/>
    <w:rsid w:val="002E1DC7"/>
    <w:rsid w:val="002E23D5"/>
    <w:rsid w:val="002E23DB"/>
    <w:rsid w:val="002E2473"/>
    <w:rsid w:val="002E24D7"/>
    <w:rsid w:val="002E2F1B"/>
    <w:rsid w:val="002E313D"/>
    <w:rsid w:val="002E3351"/>
    <w:rsid w:val="002E3352"/>
    <w:rsid w:val="002E40CF"/>
    <w:rsid w:val="002E42CD"/>
    <w:rsid w:val="002E470D"/>
    <w:rsid w:val="002E5A0B"/>
    <w:rsid w:val="002E5AF7"/>
    <w:rsid w:val="002E5E98"/>
    <w:rsid w:val="002E63F2"/>
    <w:rsid w:val="002E7095"/>
    <w:rsid w:val="002F02F0"/>
    <w:rsid w:val="002F033D"/>
    <w:rsid w:val="002F0560"/>
    <w:rsid w:val="002F08D3"/>
    <w:rsid w:val="002F0BAC"/>
    <w:rsid w:val="002F14AB"/>
    <w:rsid w:val="002F14F1"/>
    <w:rsid w:val="002F20B3"/>
    <w:rsid w:val="002F20C9"/>
    <w:rsid w:val="002F25E2"/>
    <w:rsid w:val="002F28EB"/>
    <w:rsid w:val="002F2BCA"/>
    <w:rsid w:val="002F3049"/>
    <w:rsid w:val="002F36B8"/>
    <w:rsid w:val="002F3AE2"/>
    <w:rsid w:val="002F3C77"/>
    <w:rsid w:val="002F3D66"/>
    <w:rsid w:val="002F5252"/>
    <w:rsid w:val="002F53C3"/>
    <w:rsid w:val="002F56A7"/>
    <w:rsid w:val="002F7315"/>
    <w:rsid w:val="002F742E"/>
    <w:rsid w:val="002F77A7"/>
    <w:rsid w:val="002F7F9B"/>
    <w:rsid w:val="00300087"/>
    <w:rsid w:val="00300594"/>
    <w:rsid w:val="0030157B"/>
    <w:rsid w:val="00301C0C"/>
    <w:rsid w:val="00302D3B"/>
    <w:rsid w:val="00303D0F"/>
    <w:rsid w:val="003056DE"/>
    <w:rsid w:val="00305C74"/>
    <w:rsid w:val="00305EC2"/>
    <w:rsid w:val="00306401"/>
    <w:rsid w:val="00307296"/>
    <w:rsid w:val="00307683"/>
    <w:rsid w:val="00307706"/>
    <w:rsid w:val="00307CBB"/>
    <w:rsid w:val="003102EB"/>
    <w:rsid w:val="0031067B"/>
    <w:rsid w:val="00310703"/>
    <w:rsid w:val="00310CDD"/>
    <w:rsid w:val="00310DBC"/>
    <w:rsid w:val="00311A71"/>
    <w:rsid w:val="00312091"/>
    <w:rsid w:val="00313292"/>
    <w:rsid w:val="003137D3"/>
    <w:rsid w:val="003138E2"/>
    <w:rsid w:val="0031484E"/>
    <w:rsid w:val="003151F2"/>
    <w:rsid w:val="003153AF"/>
    <w:rsid w:val="00316AB1"/>
    <w:rsid w:val="0031703B"/>
    <w:rsid w:val="00321829"/>
    <w:rsid w:val="00322BBD"/>
    <w:rsid w:val="0032318B"/>
    <w:rsid w:val="00323657"/>
    <w:rsid w:val="00323F90"/>
    <w:rsid w:val="003241DA"/>
    <w:rsid w:val="00324430"/>
    <w:rsid w:val="0032477E"/>
    <w:rsid w:val="00324BFF"/>
    <w:rsid w:val="0032524B"/>
    <w:rsid w:val="00325717"/>
    <w:rsid w:val="003257F7"/>
    <w:rsid w:val="00325C73"/>
    <w:rsid w:val="00325CE2"/>
    <w:rsid w:val="0032645E"/>
    <w:rsid w:val="003269E3"/>
    <w:rsid w:val="00326C6B"/>
    <w:rsid w:val="00326FB7"/>
    <w:rsid w:val="00327763"/>
    <w:rsid w:val="0033083C"/>
    <w:rsid w:val="0033093B"/>
    <w:rsid w:val="00330E99"/>
    <w:rsid w:val="003323CF"/>
    <w:rsid w:val="003326D1"/>
    <w:rsid w:val="00332719"/>
    <w:rsid w:val="00332B1C"/>
    <w:rsid w:val="00332E02"/>
    <w:rsid w:val="00333598"/>
    <w:rsid w:val="00333CD8"/>
    <w:rsid w:val="00333EFC"/>
    <w:rsid w:val="003350FF"/>
    <w:rsid w:val="00335A4A"/>
    <w:rsid w:val="003367E3"/>
    <w:rsid w:val="0033705F"/>
    <w:rsid w:val="003374DA"/>
    <w:rsid w:val="00337A23"/>
    <w:rsid w:val="00337BE4"/>
    <w:rsid w:val="00337DD1"/>
    <w:rsid w:val="00340998"/>
    <w:rsid w:val="003420D3"/>
    <w:rsid w:val="003425B5"/>
    <w:rsid w:val="00342AA8"/>
    <w:rsid w:val="00342DCF"/>
    <w:rsid w:val="00342FF5"/>
    <w:rsid w:val="0034368E"/>
    <w:rsid w:val="00344405"/>
    <w:rsid w:val="003455FC"/>
    <w:rsid w:val="0034562E"/>
    <w:rsid w:val="00345710"/>
    <w:rsid w:val="003460D0"/>
    <w:rsid w:val="00346547"/>
    <w:rsid w:val="003466AE"/>
    <w:rsid w:val="00346BD2"/>
    <w:rsid w:val="003474DE"/>
    <w:rsid w:val="003479A5"/>
    <w:rsid w:val="003509DF"/>
    <w:rsid w:val="00350F8F"/>
    <w:rsid w:val="00351DA9"/>
    <w:rsid w:val="00351E09"/>
    <w:rsid w:val="003520BA"/>
    <w:rsid w:val="0035273B"/>
    <w:rsid w:val="003534AF"/>
    <w:rsid w:val="00353F62"/>
    <w:rsid w:val="003541C7"/>
    <w:rsid w:val="0035489C"/>
    <w:rsid w:val="003548B1"/>
    <w:rsid w:val="00355044"/>
    <w:rsid w:val="00355C9F"/>
    <w:rsid w:val="00355ED1"/>
    <w:rsid w:val="0035602D"/>
    <w:rsid w:val="00357187"/>
    <w:rsid w:val="003573E2"/>
    <w:rsid w:val="003574AE"/>
    <w:rsid w:val="00357C3F"/>
    <w:rsid w:val="00360487"/>
    <w:rsid w:val="00360EEB"/>
    <w:rsid w:val="00360F08"/>
    <w:rsid w:val="003618D7"/>
    <w:rsid w:val="00361D69"/>
    <w:rsid w:val="00362C03"/>
    <w:rsid w:val="00362C96"/>
    <w:rsid w:val="00363482"/>
    <w:rsid w:val="00363ACF"/>
    <w:rsid w:val="00363E75"/>
    <w:rsid w:val="003648AD"/>
    <w:rsid w:val="003654E3"/>
    <w:rsid w:val="00366538"/>
    <w:rsid w:val="0036657F"/>
    <w:rsid w:val="00366BD2"/>
    <w:rsid w:val="00367048"/>
    <w:rsid w:val="003670C5"/>
    <w:rsid w:val="0036735B"/>
    <w:rsid w:val="00367536"/>
    <w:rsid w:val="0036757B"/>
    <w:rsid w:val="00367768"/>
    <w:rsid w:val="00367E4B"/>
    <w:rsid w:val="0037046B"/>
    <w:rsid w:val="003707F2"/>
    <w:rsid w:val="003708CF"/>
    <w:rsid w:val="0037152C"/>
    <w:rsid w:val="0037157C"/>
    <w:rsid w:val="00371679"/>
    <w:rsid w:val="00371A31"/>
    <w:rsid w:val="0037224D"/>
    <w:rsid w:val="00372D32"/>
    <w:rsid w:val="003731A3"/>
    <w:rsid w:val="003731ED"/>
    <w:rsid w:val="0037349E"/>
    <w:rsid w:val="003740DF"/>
    <w:rsid w:val="0037427C"/>
    <w:rsid w:val="0037491D"/>
    <w:rsid w:val="00374979"/>
    <w:rsid w:val="0037517D"/>
    <w:rsid w:val="00375748"/>
    <w:rsid w:val="00375CAB"/>
    <w:rsid w:val="00376434"/>
    <w:rsid w:val="003766DB"/>
    <w:rsid w:val="00376891"/>
    <w:rsid w:val="0037692D"/>
    <w:rsid w:val="00376940"/>
    <w:rsid w:val="0037765A"/>
    <w:rsid w:val="00377954"/>
    <w:rsid w:val="00377B45"/>
    <w:rsid w:val="00380388"/>
    <w:rsid w:val="0038038F"/>
    <w:rsid w:val="00380C43"/>
    <w:rsid w:val="003816EC"/>
    <w:rsid w:val="00381D94"/>
    <w:rsid w:val="00383D66"/>
    <w:rsid w:val="00383F33"/>
    <w:rsid w:val="00384297"/>
    <w:rsid w:val="00384A25"/>
    <w:rsid w:val="00385005"/>
    <w:rsid w:val="00385968"/>
    <w:rsid w:val="003860E7"/>
    <w:rsid w:val="0038627D"/>
    <w:rsid w:val="00386342"/>
    <w:rsid w:val="003866AB"/>
    <w:rsid w:val="003873BD"/>
    <w:rsid w:val="0038758B"/>
    <w:rsid w:val="00387663"/>
    <w:rsid w:val="0038769F"/>
    <w:rsid w:val="00387790"/>
    <w:rsid w:val="0038784B"/>
    <w:rsid w:val="003878A4"/>
    <w:rsid w:val="00387B9D"/>
    <w:rsid w:val="0039023E"/>
    <w:rsid w:val="00390A05"/>
    <w:rsid w:val="00390AB0"/>
    <w:rsid w:val="003914F7"/>
    <w:rsid w:val="00391855"/>
    <w:rsid w:val="00391FF3"/>
    <w:rsid w:val="00392063"/>
    <w:rsid w:val="0039208A"/>
    <w:rsid w:val="00392382"/>
    <w:rsid w:val="00393015"/>
    <w:rsid w:val="00393218"/>
    <w:rsid w:val="00393530"/>
    <w:rsid w:val="00393680"/>
    <w:rsid w:val="00394824"/>
    <w:rsid w:val="00394A50"/>
    <w:rsid w:val="00394BCC"/>
    <w:rsid w:val="00395369"/>
    <w:rsid w:val="003957B0"/>
    <w:rsid w:val="00395C50"/>
    <w:rsid w:val="00395FCA"/>
    <w:rsid w:val="00395FDD"/>
    <w:rsid w:val="00396A0D"/>
    <w:rsid w:val="003976CD"/>
    <w:rsid w:val="00397F08"/>
    <w:rsid w:val="003A01F8"/>
    <w:rsid w:val="003A06C4"/>
    <w:rsid w:val="003A0D8A"/>
    <w:rsid w:val="003A0F55"/>
    <w:rsid w:val="003A16E9"/>
    <w:rsid w:val="003A18ED"/>
    <w:rsid w:val="003A1B0E"/>
    <w:rsid w:val="003A20EC"/>
    <w:rsid w:val="003A217F"/>
    <w:rsid w:val="003A27AB"/>
    <w:rsid w:val="003A296B"/>
    <w:rsid w:val="003A297E"/>
    <w:rsid w:val="003A2A7C"/>
    <w:rsid w:val="003A39A0"/>
    <w:rsid w:val="003A46C4"/>
    <w:rsid w:val="003A4CB5"/>
    <w:rsid w:val="003A4F6E"/>
    <w:rsid w:val="003A502F"/>
    <w:rsid w:val="003A5069"/>
    <w:rsid w:val="003A5BBB"/>
    <w:rsid w:val="003A5E90"/>
    <w:rsid w:val="003A698B"/>
    <w:rsid w:val="003A6F1A"/>
    <w:rsid w:val="003A74FE"/>
    <w:rsid w:val="003A7CEB"/>
    <w:rsid w:val="003B0521"/>
    <w:rsid w:val="003B0805"/>
    <w:rsid w:val="003B0975"/>
    <w:rsid w:val="003B0C91"/>
    <w:rsid w:val="003B0EFA"/>
    <w:rsid w:val="003B45EE"/>
    <w:rsid w:val="003B5D98"/>
    <w:rsid w:val="003B6058"/>
    <w:rsid w:val="003B64DC"/>
    <w:rsid w:val="003B6882"/>
    <w:rsid w:val="003B7159"/>
    <w:rsid w:val="003B77B5"/>
    <w:rsid w:val="003C05D5"/>
    <w:rsid w:val="003C0A78"/>
    <w:rsid w:val="003C1480"/>
    <w:rsid w:val="003C1C47"/>
    <w:rsid w:val="003C2063"/>
    <w:rsid w:val="003C287B"/>
    <w:rsid w:val="003C2981"/>
    <w:rsid w:val="003C2A4F"/>
    <w:rsid w:val="003C3001"/>
    <w:rsid w:val="003C4792"/>
    <w:rsid w:val="003C4AA2"/>
    <w:rsid w:val="003C5FBB"/>
    <w:rsid w:val="003C6687"/>
    <w:rsid w:val="003C6E75"/>
    <w:rsid w:val="003C78C3"/>
    <w:rsid w:val="003D00FD"/>
    <w:rsid w:val="003D0487"/>
    <w:rsid w:val="003D0F0A"/>
    <w:rsid w:val="003D0F5C"/>
    <w:rsid w:val="003D1448"/>
    <w:rsid w:val="003D16FF"/>
    <w:rsid w:val="003D1BC5"/>
    <w:rsid w:val="003D1C00"/>
    <w:rsid w:val="003D1E46"/>
    <w:rsid w:val="003D1F22"/>
    <w:rsid w:val="003D2284"/>
    <w:rsid w:val="003D32CF"/>
    <w:rsid w:val="003D3AD4"/>
    <w:rsid w:val="003D435F"/>
    <w:rsid w:val="003D56A1"/>
    <w:rsid w:val="003D5717"/>
    <w:rsid w:val="003D63D1"/>
    <w:rsid w:val="003D6CBE"/>
    <w:rsid w:val="003D6E51"/>
    <w:rsid w:val="003D6F53"/>
    <w:rsid w:val="003D7066"/>
    <w:rsid w:val="003D742D"/>
    <w:rsid w:val="003D76C1"/>
    <w:rsid w:val="003D7E53"/>
    <w:rsid w:val="003D7E87"/>
    <w:rsid w:val="003D7F67"/>
    <w:rsid w:val="003E06BD"/>
    <w:rsid w:val="003E0B0E"/>
    <w:rsid w:val="003E1DA4"/>
    <w:rsid w:val="003E1F5C"/>
    <w:rsid w:val="003E253B"/>
    <w:rsid w:val="003E2CDF"/>
    <w:rsid w:val="003E3354"/>
    <w:rsid w:val="003E423C"/>
    <w:rsid w:val="003E46D7"/>
    <w:rsid w:val="003E47E3"/>
    <w:rsid w:val="003E5559"/>
    <w:rsid w:val="003E5653"/>
    <w:rsid w:val="003E5778"/>
    <w:rsid w:val="003E58B7"/>
    <w:rsid w:val="003E5CBB"/>
    <w:rsid w:val="003E5EA3"/>
    <w:rsid w:val="003E6121"/>
    <w:rsid w:val="003E6302"/>
    <w:rsid w:val="003E6A14"/>
    <w:rsid w:val="003E6B5E"/>
    <w:rsid w:val="003E6F04"/>
    <w:rsid w:val="003E7489"/>
    <w:rsid w:val="003E7F46"/>
    <w:rsid w:val="003F0806"/>
    <w:rsid w:val="003F0849"/>
    <w:rsid w:val="003F092F"/>
    <w:rsid w:val="003F0EA8"/>
    <w:rsid w:val="003F1917"/>
    <w:rsid w:val="003F23D2"/>
    <w:rsid w:val="003F2684"/>
    <w:rsid w:val="003F2742"/>
    <w:rsid w:val="003F2A54"/>
    <w:rsid w:val="003F2BC8"/>
    <w:rsid w:val="003F301F"/>
    <w:rsid w:val="003F41C8"/>
    <w:rsid w:val="003F4452"/>
    <w:rsid w:val="003F4514"/>
    <w:rsid w:val="003F4774"/>
    <w:rsid w:val="003F4987"/>
    <w:rsid w:val="003F4C04"/>
    <w:rsid w:val="003F4DFE"/>
    <w:rsid w:val="003F4F17"/>
    <w:rsid w:val="003F5AA6"/>
    <w:rsid w:val="003F5C6F"/>
    <w:rsid w:val="003F6A8D"/>
    <w:rsid w:val="003F6C59"/>
    <w:rsid w:val="003F725C"/>
    <w:rsid w:val="003F7273"/>
    <w:rsid w:val="003F73C7"/>
    <w:rsid w:val="003F7991"/>
    <w:rsid w:val="003F7D17"/>
    <w:rsid w:val="003F7D62"/>
    <w:rsid w:val="00400EDE"/>
    <w:rsid w:val="0040154B"/>
    <w:rsid w:val="00401B82"/>
    <w:rsid w:val="004023AA"/>
    <w:rsid w:val="00402AF8"/>
    <w:rsid w:val="00402E29"/>
    <w:rsid w:val="00403AFA"/>
    <w:rsid w:val="00404174"/>
    <w:rsid w:val="0040602D"/>
    <w:rsid w:val="004060F2"/>
    <w:rsid w:val="004067C5"/>
    <w:rsid w:val="00406A1F"/>
    <w:rsid w:val="00406D41"/>
    <w:rsid w:val="00406F3D"/>
    <w:rsid w:val="00407FEF"/>
    <w:rsid w:val="0041032F"/>
    <w:rsid w:val="0041053A"/>
    <w:rsid w:val="00410543"/>
    <w:rsid w:val="0041166B"/>
    <w:rsid w:val="00411920"/>
    <w:rsid w:val="00412805"/>
    <w:rsid w:val="00412A14"/>
    <w:rsid w:val="00412F87"/>
    <w:rsid w:val="00413203"/>
    <w:rsid w:val="004134FF"/>
    <w:rsid w:val="004135D2"/>
    <w:rsid w:val="004143E9"/>
    <w:rsid w:val="004144CC"/>
    <w:rsid w:val="004149A9"/>
    <w:rsid w:val="00414B3A"/>
    <w:rsid w:val="004151DC"/>
    <w:rsid w:val="00415357"/>
    <w:rsid w:val="00415712"/>
    <w:rsid w:val="0041614E"/>
    <w:rsid w:val="00416369"/>
    <w:rsid w:val="00417AFE"/>
    <w:rsid w:val="00417F23"/>
    <w:rsid w:val="004208C1"/>
    <w:rsid w:val="00420C0D"/>
    <w:rsid w:val="00420EC9"/>
    <w:rsid w:val="00421AD6"/>
    <w:rsid w:val="00422328"/>
    <w:rsid w:val="00422DAB"/>
    <w:rsid w:val="004238B3"/>
    <w:rsid w:val="00424FC6"/>
    <w:rsid w:val="00425420"/>
    <w:rsid w:val="00426D43"/>
    <w:rsid w:val="00426DCA"/>
    <w:rsid w:val="00426ED2"/>
    <w:rsid w:val="00426FA0"/>
    <w:rsid w:val="004272E1"/>
    <w:rsid w:val="004274B2"/>
    <w:rsid w:val="00427820"/>
    <w:rsid w:val="0042794F"/>
    <w:rsid w:val="0043023F"/>
    <w:rsid w:val="00430B25"/>
    <w:rsid w:val="004312DC"/>
    <w:rsid w:val="0043166A"/>
    <w:rsid w:val="00431FAD"/>
    <w:rsid w:val="004326BB"/>
    <w:rsid w:val="0043287F"/>
    <w:rsid w:val="00432978"/>
    <w:rsid w:val="00433FC7"/>
    <w:rsid w:val="00434E77"/>
    <w:rsid w:val="00435C26"/>
    <w:rsid w:val="00435D05"/>
    <w:rsid w:val="00435E9C"/>
    <w:rsid w:val="004360FC"/>
    <w:rsid w:val="004362C9"/>
    <w:rsid w:val="00436319"/>
    <w:rsid w:val="00436784"/>
    <w:rsid w:val="00436785"/>
    <w:rsid w:val="0043696F"/>
    <w:rsid w:val="00436E69"/>
    <w:rsid w:val="00440890"/>
    <w:rsid w:val="00440AC5"/>
    <w:rsid w:val="00442C21"/>
    <w:rsid w:val="00442C37"/>
    <w:rsid w:val="0044306A"/>
    <w:rsid w:val="00443588"/>
    <w:rsid w:val="00443714"/>
    <w:rsid w:val="00444A94"/>
    <w:rsid w:val="004459CD"/>
    <w:rsid w:val="00445B66"/>
    <w:rsid w:val="00446ED2"/>
    <w:rsid w:val="0044731D"/>
    <w:rsid w:val="0044755D"/>
    <w:rsid w:val="004503F0"/>
    <w:rsid w:val="00450908"/>
    <w:rsid w:val="00450A84"/>
    <w:rsid w:val="00450EB4"/>
    <w:rsid w:val="00450F9F"/>
    <w:rsid w:val="0045144D"/>
    <w:rsid w:val="0045175F"/>
    <w:rsid w:val="0045293D"/>
    <w:rsid w:val="00453905"/>
    <w:rsid w:val="00454008"/>
    <w:rsid w:val="004542AD"/>
    <w:rsid w:val="004544EB"/>
    <w:rsid w:val="004547EF"/>
    <w:rsid w:val="00454BB5"/>
    <w:rsid w:val="0045507E"/>
    <w:rsid w:val="0045596C"/>
    <w:rsid w:val="00455DCF"/>
    <w:rsid w:val="00456099"/>
    <w:rsid w:val="00456A4B"/>
    <w:rsid w:val="00456EC3"/>
    <w:rsid w:val="004574B3"/>
    <w:rsid w:val="004575BD"/>
    <w:rsid w:val="004578D1"/>
    <w:rsid w:val="00457C70"/>
    <w:rsid w:val="0046050B"/>
    <w:rsid w:val="0046094A"/>
    <w:rsid w:val="00460E98"/>
    <w:rsid w:val="0046133E"/>
    <w:rsid w:val="00462A68"/>
    <w:rsid w:val="00463228"/>
    <w:rsid w:val="004650C9"/>
    <w:rsid w:val="00466187"/>
    <w:rsid w:val="00466DD5"/>
    <w:rsid w:val="00466E49"/>
    <w:rsid w:val="00466EDD"/>
    <w:rsid w:val="004671D9"/>
    <w:rsid w:val="004676F7"/>
    <w:rsid w:val="00467948"/>
    <w:rsid w:val="00467BF4"/>
    <w:rsid w:val="004707C7"/>
    <w:rsid w:val="00471345"/>
    <w:rsid w:val="004717FB"/>
    <w:rsid w:val="00471A02"/>
    <w:rsid w:val="00471E09"/>
    <w:rsid w:val="00471F6B"/>
    <w:rsid w:val="00472036"/>
    <w:rsid w:val="004721CD"/>
    <w:rsid w:val="00472507"/>
    <w:rsid w:val="004725B7"/>
    <w:rsid w:val="00472867"/>
    <w:rsid w:val="00472C25"/>
    <w:rsid w:val="00473341"/>
    <w:rsid w:val="004734CA"/>
    <w:rsid w:val="00473723"/>
    <w:rsid w:val="0047394E"/>
    <w:rsid w:val="004743A9"/>
    <w:rsid w:val="00474D6C"/>
    <w:rsid w:val="00474DAB"/>
    <w:rsid w:val="00474EC6"/>
    <w:rsid w:val="0047585B"/>
    <w:rsid w:val="004768B0"/>
    <w:rsid w:val="00476C67"/>
    <w:rsid w:val="004776AB"/>
    <w:rsid w:val="004779A6"/>
    <w:rsid w:val="00477F69"/>
    <w:rsid w:val="00480187"/>
    <w:rsid w:val="004810C3"/>
    <w:rsid w:val="004815C6"/>
    <w:rsid w:val="004817B5"/>
    <w:rsid w:val="00481C56"/>
    <w:rsid w:val="00481C7C"/>
    <w:rsid w:val="00481EFB"/>
    <w:rsid w:val="00482AD5"/>
    <w:rsid w:val="00482EB2"/>
    <w:rsid w:val="004836C0"/>
    <w:rsid w:val="004837A3"/>
    <w:rsid w:val="004845E5"/>
    <w:rsid w:val="00484AB3"/>
    <w:rsid w:val="00484FAA"/>
    <w:rsid w:val="004851F7"/>
    <w:rsid w:val="00485F22"/>
    <w:rsid w:val="00485F9D"/>
    <w:rsid w:val="00486072"/>
    <w:rsid w:val="00486CDC"/>
    <w:rsid w:val="0048755F"/>
    <w:rsid w:val="00487DF8"/>
    <w:rsid w:val="00490098"/>
    <w:rsid w:val="00490568"/>
    <w:rsid w:val="00491285"/>
    <w:rsid w:val="00491776"/>
    <w:rsid w:val="00491A5C"/>
    <w:rsid w:val="00491A8A"/>
    <w:rsid w:val="00491E68"/>
    <w:rsid w:val="0049229E"/>
    <w:rsid w:val="00492597"/>
    <w:rsid w:val="004933EF"/>
    <w:rsid w:val="004948C9"/>
    <w:rsid w:val="00494AE7"/>
    <w:rsid w:val="00495119"/>
    <w:rsid w:val="00495195"/>
    <w:rsid w:val="004953DB"/>
    <w:rsid w:val="00495758"/>
    <w:rsid w:val="00495D76"/>
    <w:rsid w:val="00496023"/>
    <w:rsid w:val="0049623D"/>
    <w:rsid w:val="00496EA8"/>
    <w:rsid w:val="00496F5C"/>
    <w:rsid w:val="004977C9"/>
    <w:rsid w:val="004A04BD"/>
    <w:rsid w:val="004A2712"/>
    <w:rsid w:val="004A2AED"/>
    <w:rsid w:val="004A2C90"/>
    <w:rsid w:val="004A305D"/>
    <w:rsid w:val="004A3278"/>
    <w:rsid w:val="004A34E1"/>
    <w:rsid w:val="004A4A04"/>
    <w:rsid w:val="004A598F"/>
    <w:rsid w:val="004A5A16"/>
    <w:rsid w:val="004A6809"/>
    <w:rsid w:val="004A6A5B"/>
    <w:rsid w:val="004A6CF8"/>
    <w:rsid w:val="004A73A3"/>
    <w:rsid w:val="004A7535"/>
    <w:rsid w:val="004B027C"/>
    <w:rsid w:val="004B0B77"/>
    <w:rsid w:val="004B0CEA"/>
    <w:rsid w:val="004B0D9A"/>
    <w:rsid w:val="004B1C26"/>
    <w:rsid w:val="004B222F"/>
    <w:rsid w:val="004B22EA"/>
    <w:rsid w:val="004B25BC"/>
    <w:rsid w:val="004B349D"/>
    <w:rsid w:val="004B39ED"/>
    <w:rsid w:val="004B4096"/>
    <w:rsid w:val="004B41FF"/>
    <w:rsid w:val="004B483B"/>
    <w:rsid w:val="004B5D96"/>
    <w:rsid w:val="004B6C41"/>
    <w:rsid w:val="004B6D26"/>
    <w:rsid w:val="004C078B"/>
    <w:rsid w:val="004C1A5C"/>
    <w:rsid w:val="004C2A2D"/>
    <w:rsid w:val="004C3344"/>
    <w:rsid w:val="004C3413"/>
    <w:rsid w:val="004C3AF6"/>
    <w:rsid w:val="004C43D6"/>
    <w:rsid w:val="004C49E6"/>
    <w:rsid w:val="004C4DD1"/>
    <w:rsid w:val="004C4E90"/>
    <w:rsid w:val="004C5290"/>
    <w:rsid w:val="004C529D"/>
    <w:rsid w:val="004C52DA"/>
    <w:rsid w:val="004C56F7"/>
    <w:rsid w:val="004C63E0"/>
    <w:rsid w:val="004C7CA5"/>
    <w:rsid w:val="004C7F84"/>
    <w:rsid w:val="004D0389"/>
    <w:rsid w:val="004D1923"/>
    <w:rsid w:val="004D1B20"/>
    <w:rsid w:val="004D1E49"/>
    <w:rsid w:val="004D3969"/>
    <w:rsid w:val="004D483D"/>
    <w:rsid w:val="004D51E2"/>
    <w:rsid w:val="004D5B76"/>
    <w:rsid w:val="004D60DD"/>
    <w:rsid w:val="004D699F"/>
    <w:rsid w:val="004D7DD5"/>
    <w:rsid w:val="004E089B"/>
    <w:rsid w:val="004E0978"/>
    <w:rsid w:val="004E1A73"/>
    <w:rsid w:val="004E1B73"/>
    <w:rsid w:val="004E1F44"/>
    <w:rsid w:val="004E227D"/>
    <w:rsid w:val="004E28CD"/>
    <w:rsid w:val="004E2BC6"/>
    <w:rsid w:val="004E307D"/>
    <w:rsid w:val="004E3199"/>
    <w:rsid w:val="004E31F4"/>
    <w:rsid w:val="004E4144"/>
    <w:rsid w:val="004E41A6"/>
    <w:rsid w:val="004E5866"/>
    <w:rsid w:val="004E5A1E"/>
    <w:rsid w:val="004E5C46"/>
    <w:rsid w:val="004E679A"/>
    <w:rsid w:val="004E6FFD"/>
    <w:rsid w:val="004E72A9"/>
    <w:rsid w:val="004E7B98"/>
    <w:rsid w:val="004F01A3"/>
    <w:rsid w:val="004F11E8"/>
    <w:rsid w:val="004F1356"/>
    <w:rsid w:val="004F1EE1"/>
    <w:rsid w:val="004F3004"/>
    <w:rsid w:val="004F39D0"/>
    <w:rsid w:val="004F422E"/>
    <w:rsid w:val="004F6489"/>
    <w:rsid w:val="004F710C"/>
    <w:rsid w:val="004F76F7"/>
    <w:rsid w:val="004F7BA6"/>
    <w:rsid w:val="005006A3"/>
    <w:rsid w:val="00500727"/>
    <w:rsid w:val="00500744"/>
    <w:rsid w:val="00500C3C"/>
    <w:rsid w:val="0050140E"/>
    <w:rsid w:val="0050175E"/>
    <w:rsid w:val="00501950"/>
    <w:rsid w:val="00501F4E"/>
    <w:rsid w:val="0050216A"/>
    <w:rsid w:val="005022F6"/>
    <w:rsid w:val="00502EF2"/>
    <w:rsid w:val="00503C97"/>
    <w:rsid w:val="00503DA9"/>
    <w:rsid w:val="005044B6"/>
    <w:rsid w:val="00504C4E"/>
    <w:rsid w:val="0050624E"/>
    <w:rsid w:val="005063DE"/>
    <w:rsid w:val="005066E8"/>
    <w:rsid w:val="00506B32"/>
    <w:rsid w:val="00506CA2"/>
    <w:rsid w:val="00506CA6"/>
    <w:rsid w:val="00506FFD"/>
    <w:rsid w:val="00507581"/>
    <w:rsid w:val="0050784C"/>
    <w:rsid w:val="00507AB3"/>
    <w:rsid w:val="00507D2B"/>
    <w:rsid w:val="0051089E"/>
    <w:rsid w:val="00511495"/>
    <w:rsid w:val="00511A76"/>
    <w:rsid w:val="005121F0"/>
    <w:rsid w:val="00512591"/>
    <w:rsid w:val="00512C6B"/>
    <w:rsid w:val="0051304F"/>
    <w:rsid w:val="0051331D"/>
    <w:rsid w:val="005137F7"/>
    <w:rsid w:val="00513AC2"/>
    <w:rsid w:val="00513CAD"/>
    <w:rsid w:val="00513D95"/>
    <w:rsid w:val="00515946"/>
    <w:rsid w:val="00515CC8"/>
    <w:rsid w:val="005164AC"/>
    <w:rsid w:val="00516526"/>
    <w:rsid w:val="005165E5"/>
    <w:rsid w:val="0051714D"/>
    <w:rsid w:val="005171BC"/>
    <w:rsid w:val="0051758B"/>
    <w:rsid w:val="0051784A"/>
    <w:rsid w:val="00517A99"/>
    <w:rsid w:val="00520990"/>
    <w:rsid w:val="00520BBE"/>
    <w:rsid w:val="00520BDF"/>
    <w:rsid w:val="005212C7"/>
    <w:rsid w:val="005219E1"/>
    <w:rsid w:val="00521CC6"/>
    <w:rsid w:val="005223B7"/>
    <w:rsid w:val="00522887"/>
    <w:rsid w:val="00522A9E"/>
    <w:rsid w:val="0052321C"/>
    <w:rsid w:val="00523F74"/>
    <w:rsid w:val="0052487E"/>
    <w:rsid w:val="00524E1E"/>
    <w:rsid w:val="00525124"/>
    <w:rsid w:val="00525AB6"/>
    <w:rsid w:val="00526415"/>
    <w:rsid w:val="0052688E"/>
    <w:rsid w:val="005268DD"/>
    <w:rsid w:val="005273D5"/>
    <w:rsid w:val="005275FE"/>
    <w:rsid w:val="00527834"/>
    <w:rsid w:val="00527908"/>
    <w:rsid w:val="00530EF5"/>
    <w:rsid w:val="00531479"/>
    <w:rsid w:val="00531EAC"/>
    <w:rsid w:val="005321C3"/>
    <w:rsid w:val="00532C86"/>
    <w:rsid w:val="00533779"/>
    <w:rsid w:val="00533C13"/>
    <w:rsid w:val="005342E7"/>
    <w:rsid w:val="00534615"/>
    <w:rsid w:val="005347AD"/>
    <w:rsid w:val="005349A9"/>
    <w:rsid w:val="00534B35"/>
    <w:rsid w:val="005353A8"/>
    <w:rsid w:val="005353DE"/>
    <w:rsid w:val="0053621F"/>
    <w:rsid w:val="00536301"/>
    <w:rsid w:val="0053639A"/>
    <w:rsid w:val="0053685F"/>
    <w:rsid w:val="00536A4D"/>
    <w:rsid w:val="00536C2C"/>
    <w:rsid w:val="00537D67"/>
    <w:rsid w:val="005403A1"/>
    <w:rsid w:val="005407C7"/>
    <w:rsid w:val="005407EC"/>
    <w:rsid w:val="0054090B"/>
    <w:rsid w:val="00540AC5"/>
    <w:rsid w:val="00540FAB"/>
    <w:rsid w:val="0054256B"/>
    <w:rsid w:val="00542B8D"/>
    <w:rsid w:val="00542B90"/>
    <w:rsid w:val="00542BE6"/>
    <w:rsid w:val="00542E6A"/>
    <w:rsid w:val="0054339D"/>
    <w:rsid w:val="00543C46"/>
    <w:rsid w:val="00543D46"/>
    <w:rsid w:val="00544970"/>
    <w:rsid w:val="005449DA"/>
    <w:rsid w:val="00544A4E"/>
    <w:rsid w:val="00544A65"/>
    <w:rsid w:val="005461C4"/>
    <w:rsid w:val="00547C1E"/>
    <w:rsid w:val="00547DA8"/>
    <w:rsid w:val="005500CB"/>
    <w:rsid w:val="00550274"/>
    <w:rsid w:val="005503CB"/>
    <w:rsid w:val="00550EA6"/>
    <w:rsid w:val="00550FE2"/>
    <w:rsid w:val="0055113E"/>
    <w:rsid w:val="00551267"/>
    <w:rsid w:val="00551412"/>
    <w:rsid w:val="00551576"/>
    <w:rsid w:val="00551668"/>
    <w:rsid w:val="0055186A"/>
    <w:rsid w:val="00551F36"/>
    <w:rsid w:val="00552F86"/>
    <w:rsid w:val="00553091"/>
    <w:rsid w:val="005532CB"/>
    <w:rsid w:val="005538B7"/>
    <w:rsid w:val="00554326"/>
    <w:rsid w:val="0055454B"/>
    <w:rsid w:val="00554C75"/>
    <w:rsid w:val="005552C5"/>
    <w:rsid w:val="0055599C"/>
    <w:rsid w:val="00555A7B"/>
    <w:rsid w:val="00555E9B"/>
    <w:rsid w:val="0055636E"/>
    <w:rsid w:val="00557709"/>
    <w:rsid w:val="005601D6"/>
    <w:rsid w:val="00561F97"/>
    <w:rsid w:val="0056289A"/>
    <w:rsid w:val="00562950"/>
    <w:rsid w:val="00562AC3"/>
    <w:rsid w:val="00563267"/>
    <w:rsid w:val="00563FEC"/>
    <w:rsid w:val="005641FB"/>
    <w:rsid w:val="0056464C"/>
    <w:rsid w:val="0056513D"/>
    <w:rsid w:val="0056515D"/>
    <w:rsid w:val="0056564D"/>
    <w:rsid w:val="00566984"/>
    <w:rsid w:val="00566A22"/>
    <w:rsid w:val="00566CAC"/>
    <w:rsid w:val="0056775C"/>
    <w:rsid w:val="00567F49"/>
    <w:rsid w:val="00570128"/>
    <w:rsid w:val="00570D42"/>
    <w:rsid w:val="00570E19"/>
    <w:rsid w:val="00571020"/>
    <w:rsid w:val="0057143A"/>
    <w:rsid w:val="00571CF2"/>
    <w:rsid w:val="005722E4"/>
    <w:rsid w:val="0057388F"/>
    <w:rsid w:val="00573DF2"/>
    <w:rsid w:val="00574037"/>
    <w:rsid w:val="00574294"/>
    <w:rsid w:val="00574643"/>
    <w:rsid w:val="00574BCC"/>
    <w:rsid w:val="00575221"/>
    <w:rsid w:val="005760D0"/>
    <w:rsid w:val="00576D20"/>
    <w:rsid w:val="00576EB9"/>
    <w:rsid w:val="005770CE"/>
    <w:rsid w:val="005774F1"/>
    <w:rsid w:val="00577842"/>
    <w:rsid w:val="00577E9C"/>
    <w:rsid w:val="00580453"/>
    <w:rsid w:val="00580F7D"/>
    <w:rsid w:val="00581B2B"/>
    <w:rsid w:val="005836BD"/>
    <w:rsid w:val="00583C20"/>
    <w:rsid w:val="00584087"/>
    <w:rsid w:val="00584139"/>
    <w:rsid w:val="00584397"/>
    <w:rsid w:val="00584BD5"/>
    <w:rsid w:val="0058545B"/>
    <w:rsid w:val="00587213"/>
    <w:rsid w:val="00587359"/>
    <w:rsid w:val="00587541"/>
    <w:rsid w:val="005900C6"/>
    <w:rsid w:val="005902AF"/>
    <w:rsid w:val="00590DAC"/>
    <w:rsid w:val="00591FD6"/>
    <w:rsid w:val="00592094"/>
    <w:rsid w:val="00592DA9"/>
    <w:rsid w:val="0059341F"/>
    <w:rsid w:val="0059375A"/>
    <w:rsid w:val="0059390F"/>
    <w:rsid w:val="00594368"/>
    <w:rsid w:val="0059474F"/>
    <w:rsid w:val="00594C2C"/>
    <w:rsid w:val="00594E5D"/>
    <w:rsid w:val="00594FBE"/>
    <w:rsid w:val="005956A2"/>
    <w:rsid w:val="00595B7D"/>
    <w:rsid w:val="005968DD"/>
    <w:rsid w:val="00596C9D"/>
    <w:rsid w:val="00596D62"/>
    <w:rsid w:val="00596F68"/>
    <w:rsid w:val="00597581"/>
    <w:rsid w:val="0059774F"/>
    <w:rsid w:val="0059780C"/>
    <w:rsid w:val="00597C9F"/>
    <w:rsid w:val="005A0015"/>
    <w:rsid w:val="005A12C2"/>
    <w:rsid w:val="005A14C3"/>
    <w:rsid w:val="005A167D"/>
    <w:rsid w:val="005A1FE5"/>
    <w:rsid w:val="005A20E7"/>
    <w:rsid w:val="005A22EB"/>
    <w:rsid w:val="005A252F"/>
    <w:rsid w:val="005A29EB"/>
    <w:rsid w:val="005A2C54"/>
    <w:rsid w:val="005A30E1"/>
    <w:rsid w:val="005A31CF"/>
    <w:rsid w:val="005A371F"/>
    <w:rsid w:val="005A37E2"/>
    <w:rsid w:val="005A39AF"/>
    <w:rsid w:val="005A4A5E"/>
    <w:rsid w:val="005A4E5E"/>
    <w:rsid w:val="005A56DE"/>
    <w:rsid w:val="005A5B96"/>
    <w:rsid w:val="005A5F65"/>
    <w:rsid w:val="005A62AD"/>
    <w:rsid w:val="005A6959"/>
    <w:rsid w:val="005A69DE"/>
    <w:rsid w:val="005A75F9"/>
    <w:rsid w:val="005A7EE3"/>
    <w:rsid w:val="005B0362"/>
    <w:rsid w:val="005B075F"/>
    <w:rsid w:val="005B169B"/>
    <w:rsid w:val="005B1795"/>
    <w:rsid w:val="005B1814"/>
    <w:rsid w:val="005B18D3"/>
    <w:rsid w:val="005B1F3C"/>
    <w:rsid w:val="005B279E"/>
    <w:rsid w:val="005B355C"/>
    <w:rsid w:val="005B359B"/>
    <w:rsid w:val="005B4087"/>
    <w:rsid w:val="005B4755"/>
    <w:rsid w:val="005B52EC"/>
    <w:rsid w:val="005B5378"/>
    <w:rsid w:val="005B5875"/>
    <w:rsid w:val="005B5952"/>
    <w:rsid w:val="005B5DE1"/>
    <w:rsid w:val="005B6155"/>
    <w:rsid w:val="005B621A"/>
    <w:rsid w:val="005B78BF"/>
    <w:rsid w:val="005C0908"/>
    <w:rsid w:val="005C0F3D"/>
    <w:rsid w:val="005C1160"/>
    <w:rsid w:val="005C1D47"/>
    <w:rsid w:val="005C1F3C"/>
    <w:rsid w:val="005C2250"/>
    <w:rsid w:val="005C228F"/>
    <w:rsid w:val="005C2303"/>
    <w:rsid w:val="005C2333"/>
    <w:rsid w:val="005C25AD"/>
    <w:rsid w:val="005C2B09"/>
    <w:rsid w:val="005C4A13"/>
    <w:rsid w:val="005C58FB"/>
    <w:rsid w:val="005C5914"/>
    <w:rsid w:val="005C5FBC"/>
    <w:rsid w:val="005C6549"/>
    <w:rsid w:val="005C6BFF"/>
    <w:rsid w:val="005C6D5C"/>
    <w:rsid w:val="005D0618"/>
    <w:rsid w:val="005D0A76"/>
    <w:rsid w:val="005D1B59"/>
    <w:rsid w:val="005D1D59"/>
    <w:rsid w:val="005D293C"/>
    <w:rsid w:val="005D29F3"/>
    <w:rsid w:val="005D2BD9"/>
    <w:rsid w:val="005D2DB6"/>
    <w:rsid w:val="005D2F48"/>
    <w:rsid w:val="005D3162"/>
    <w:rsid w:val="005D366E"/>
    <w:rsid w:val="005D390E"/>
    <w:rsid w:val="005D465F"/>
    <w:rsid w:val="005D4A70"/>
    <w:rsid w:val="005D5194"/>
    <w:rsid w:val="005D547D"/>
    <w:rsid w:val="005D6781"/>
    <w:rsid w:val="005D6A0E"/>
    <w:rsid w:val="005D6F68"/>
    <w:rsid w:val="005D71BA"/>
    <w:rsid w:val="005D72BD"/>
    <w:rsid w:val="005D76A3"/>
    <w:rsid w:val="005D7F57"/>
    <w:rsid w:val="005E0E0A"/>
    <w:rsid w:val="005E0E6B"/>
    <w:rsid w:val="005E1180"/>
    <w:rsid w:val="005E1B72"/>
    <w:rsid w:val="005E243B"/>
    <w:rsid w:val="005E35E9"/>
    <w:rsid w:val="005E3B71"/>
    <w:rsid w:val="005E4A58"/>
    <w:rsid w:val="005E4E03"/>
    <w:rsid w:val="005E4F1D"/>
    <w:rsid w:val="005E503B"/>
    <w:rsid w:val="005E5809"/>
    <w:rsid w:val="005E62D7"/>
    <w:rsid w:val="005E6724"/>
    <w:rsid w:val="005E694B"/>
    <w:rsid w:val="005E7FA7"/>
    <w:rsid w:val="005F051C"/>
    <w:rsid w:val="005F08DC"/>
    <w:rsid w:val="005F1965"/>
    <w:rsid w:val="005F1A50"/>
    <w:rsid w:val="005F1BBB"/>
    <w:rsid w:val="005F22A8"/>
    <w:rsid w:val="005F26DF"/>
    <w:rsid w:val="005F2BDF"/>
    <w:rsid w:val="005F394C"/>
    <w:rsid w:val="005F3C0B"/>
    <w:rsid w:val="005F4270"/>
    <w:rsid w:val="005F427C"/>
    <w:rsid w:val="005F4FFF"/>
    <w:rsid w:val="005F5659"/>
    <w:rsid w:val="005F5EA6"/>
    <w:rsid w:val="005F614C"/>
    <w:rsid w:val="005F6B00"/>
    <w:rsid w:val="005F6DFA"/>
    <w:rsid w:val="005F73CB"/>
    <w:rsid w:val="005F79A6"/>
    <w:rsid w:val="00600133"/>
    <w:rsid w:val="0060015F"/>
    <w:rsid w:val="0060066B"/>
    <w:rsid w:val="00600767"/>
    <w:rsid w:val="0060159C"/>
    <w:rsid w:val="006016AE"/>
    <w:rsid w:val="00601B30"/>
    <w:rsid w:val="006025E7"/>
    <w:rsid w:val="0060262A"/>
    <w:rsid w:val="00603A80"/>
    <w:rsid w:val="006047B0"/>
    <w:rsid w:val="006053A3"/>
    <w:rsid w:val="00605BB4"/>
    <w:rsid w:val="00605D3C"/>
    <w:rsid w:val="0060601D"/>
    <w:rsid w:val="00606704"/>
    <w:rsid w:val="00607C95"/>
    <w:rsid w:val="00610A73"/>
    <w:rsid w:val="00610E60"/>
    <w:rsid w:val="0061176D"/>
    <w:rsid w:val="00612BC1"/>
    <w:rsid w:val="0061338F"/>
    <w:rsid w:val="00613415"/>
    <w:rsid w:val="00613DC5"/>
    <w:rsid w:val="00614875"/>
    <w:rsid w:val="00614A66"/>
    <w:rsid w:val="00614B62"/>
    <w:rsid w:val="00615072"/>
    <w:rsid w:val="00616970"/>
    <w:rsid w:val="00617069"/>
    <w:rsid w:val="006171AB"/>
    <w:rsid w:val="006179E8"/>
    <w:rsid w:val="00617D2C"/>
    <w:rsid w:val="006201EF"/>
    <w:rsid w:val="006208D0"/>
    <w:rsid w:val="00620A9C"/>
    <w:rsid w:val="006219A3"/>
    <w:rsid w:val="006219AD"/>
    <w:rsid w:val="00621A79"/>
    <w:rsid w:val="00621EEA"/>
    <w:rsid w:val="006224BE"/>
    <w:rsid w:val="00623290"/>
    <w:rsid w:val="00623E6F"/>
    <w:rsid w:val="006255D7"/>
    <w:rsid w:val="006257E2"/>
    <w:rsid w:val="00625970"/>
    <w:rsid w:val="00626EF0"/>
    <w:rsid w:val="00627543"/>
    <w:rsid w:val="0063012B"/>
    <w:rsid w:val="0063164A"/>
    <w:rsid w:val="00632D96"/>
    <w:rsid w:val="0063366B"/>
    <w:rsid w:val="006357D9"/>
    <w:rsid w:val="00635EBA"/>
    <w:rsid w:val="00636220"/>
    <w:rsid w:val="00636C4F"/>
    <w:rsid w:val="00636D2E"/>
    <w:rsid w:val="00637C9D"/>
    <w:rsid w:val="00640031"/>
    <w:rsid w:val="0064007A"/>
    <w:rsid w:val="00640A18"/>
    <w:rsid w:val="00641320"/>
    <w:rsid w:val="00641C53"/>
    <w:rsid w:val="006421E5"/>
    <w:rsid w:val="00642F4C"/>
    <w:rsid w:val="006431D2"/>
    <w:rsid w:val="00643697"/>
    <w:rsid w:val="006437F5"/>
    <w:rsid w:val="00643953"/>
    <w:rsid w:val="00644F57"/>
    <w:rsid w:val="0064504F"/>
    <w:rsid w:val="006467DB"/>
    <w:rsid w:val="00646AEF"/>
    <w:rsid w:val="00650307"/>
    <w:rsid w:val="0065035C"/>
    <w:rsid w:val="00650570"/>
    <w:rsid w:val="00651349"/>
    <w:rsid w:val="00653AF2"/>
    <w:rsid w:val="006552CB"/>
    <w:rsid w:val="00656B18"/>
    <w:rsid w:val="006575A7"/>
    <w:rsid w:val="00657BFD"/>
    <w:rsid w:val="00657D7D"/>
    <w:rsid w:val="00661C2E"/>
    <w:rsid w:val="00661CA1"/>
    <w:rsid w:val="00661E20"/>
    <w:rsid w:val="00662297"/>
    <w:rsid w:val="006623EF"/>
    <w:rsid w:val="00662762"/>
    <w:rsid w:val="00663006"/>
    <w:rsid w:val="00663591"/>
    <w:rsid w:val="00663E3E"/>
    <w:rsid w:val="0066458D"/>
    <w:rsid w:val="00664BB4"/>
    <w:rsid w:val="00664DD9"/>
    <w:rsid w:val="0066533C"/>
    <w:rsid w:val="00665C01"/>
    <w:rsid w:val="00665F41"/>
    <w:rsid w:val="006678BB"/>
    <w:rsid w:val="00667BF0"/>
    <w:rsid w:val="006730AF"/>
    <w:rsid w:val="006733C3"/>
    <w:rsid w:val="00673C29"/>
    <w:rsid w:val="00674796"/>
    <w:rsid w:val="006747B4"/>
    <w:rsid w:val="00674F08"/>
    <w:rsid w:val="00674F62"/>
    <w:rsid w:val="00675AC5"/>
    <w:rsid w:val="006763FA"/>
    <w:rsid w:val="00676868"/>
    <w:rsid w:val="0067743E"/>
    <w:rsid w:val="00677B60"/>
    <w:rsid w:val="006802D5"/>
    <w:rsid w:val="00681093"/>
    <w:rsid w:val="00681689"/>
    <w:rsid w:val="00682D64"/>
    <w:rsid w:val="00683065"/>
    <w:rsid w:val="006833DB"/>
    <w:rsid w:val="00684929"/>
    <w:rsid w:val="00684C71"/>
    <w:rsid w:val="00685A11"/>
    <w:rsid w:val="00685E2D"/>
    <w:rsid w:val="00685FDD"/>
    <w:rsid w:val="00686621"/>
    <w:rsid w:val="0068662D"/>
    <w:rsid w:val="00687480"/>
    <w:rsid w:val="006874EB"/>
    <w:rsid w:val="00690F6D"/>
    <w:rsid w:val="0069182D"/>
    <w:rsid w:val="006919B2"/>
    <w:rsid w:val="00692010"/>
    <w:rsid w:val="00692327"/>
    <w:rsid w:val="006923ED"/>
    <w:rsid w:val="00693380"/>
    <w:rsid w:val="00693BC4"/>
    <w:rsid w:val="00693BC5"/>
    <w:rsid w:val="006946F9"/>
    <w:rsid w:val="00695361"/>
    <w:rsid w:val="006957E2"/>
    <w:rsid w:val="00696065"/>
    <w:rsid w:val="00696CFE"/>
    <w:rsid w:val="00697074"/>
    <w:rsid w:val="006973DF"/>
    <w:rsid w:val="00697441"/>
    <w:rsid w:val="0069793D"/>
    <w:rsid w:val="006A01BA"/>
    <w:rsid w:val="006A062E"/>
    <w:rsid w:val="006A0797"/>
    <w:rsid w:val="006A0AE9"/>
    <w:rsid w:val="006A1CC8"/>
    <w:rsid w:val="006A283E"/>
    <w:rsid w:val="006A2C25"/>
    <w:rsid w:val="006A5B21"/>
    <w:rsid w:val="006A5B6A"/>
    <w:rsid w:val="006A6560"/>
    <w:rsid w:val="006A6A43"/>
    <w:rsid w:val="006A6A96"/>
    <w:rsid w:val="006A6B33"/>
    <w:rsid w:val="006A7914"/>
    <w:rsid w:val="006A7BD4"/>
    <w:rsid w:val="006B066A"/>
    <w:rsid w:val="006B075F"/>
    <w:rsid w:val="006B0D15"/>
    <w:rsid w:val="006B0DE3"/>
    <w:rsid w:val="006B1634"/>
    <w:rsid w:val="006B205C"/>
    <w:rsid w:val="006B3FC5"/>
    <w:rsid w:val="006B406B"/>
    <w:rsid w:val="006B44FC"/>
    <w:rsid w:val="006B49B4"/>
    <w:rsid w:val="006B532B"/>
    <w:rsid w:val="006B6041"/>
    <w:rsid w:val="006B6195"/>
    <w:rsid w:val="006B639F"/>
    <w:rsid w:val="006B6961"/>
    <w:rsid w:val="006B7F12"/>
    <w:rsid w:val="006C09DE"/>
    <w:rsid w:val="006C3139"/>
    <w:rsid w:val="006C316E"/>
    <w:rsid w:val="006C320A"/>
    <w:rsid w:val="006C3BDC"/>
    <w:rsid w:val="006C53EC"/>
    <w:rsid w:val="006C62D2"/>
    <w:rsid w:val="006C6B53"/>
    <w:rsid w:val="006C7EFB"/>
    <w:rsid w:val="006D008D"/>
    <w:rsid w:val="006D026F"/>
    <w:rsid w:val="006D054F"/>
    <w:rsid w:val="006D098A"/>
    <w:rsid w:val="006D209E"/>
    <w:rsid w:val="006D27D6"/>
    <w:rsid w:val="006D2BF5"/>
    <w:rsid w:val="006D2FB0"/>
    <w:rsid w:val="006D4319"/>
    <w:rsid w:val="006D437F"/>
    <w:rsid w:val="006D45FF"/>
    <w:rsid w:val="006D5455"/>
    <w:rsid w:val="006D5AFB"/>
    <w:rsid w:val="006D6101"/>
    <w:rsid w:val="006D66A2"/>
    <w:rsid w:val="006D671E"/>
    <w:rsid w:val="006D6B22"/>
    <w:rsid w:val="006D7677"/>
    <w:rsid w:val="006E0163"/>
    <w:rsid w:val="006E072F"/>
    <w:rsid w:val="006E0CA7"/>
    <w:rsid w:val="006E0F82"/>
    <w:rsid w:val="006E1C94"/>
    <w:rsid w:val="006E1FA8"/>
    <w:rsid w:val="006E3E9C"/>
    <w:rsid w:val="006E469F"/>
    <w:rsid w:val="006E4D74"/>
    <w:rsid w:val="006E50C3"/>
    <w:rsid w:val="006E6244"/>
    <w:rsid w:val="006E6C59"/>
    <w:rsid w:val="006E6C65"/>
    <w:rsid w:val="006E750D"/>
    <w:rsid w:val="006E7A3E"/>
    <w:rsid w:val="006F1D78"/>
    <w:rsid w:val="006F39B3"/>
    <w:rsid w:val="006F4038"/>
    <w:rsid w:val="006F421F"/>
    <w:rsid w:val="006F4A1A"/>
    <w:rsid w:val="006F5848"/>
    <w:rsid w:val="006F5A28"/>
    <w:rsid w:val="006F5DB4"/>
    <w:rsid w:val="006F6029"/>
    <w:rsid w:val="006F7481"/>
    <w:rsid w:val="0070002B"/>
    <w:rsid w:val="00700513"/>
    <w:rsid w:val="00700B7B"/>
    <w:rsid w:val="0070167C"/>
    <w:rsid w:val="00701781"/>
    <w:rsid w:val="007023FD"/>
    <w:rsid w:val="007024D3"/>
    <w:rsid w:val="0070425A"/>
    <w:rsid w:val="00705DA2"/>
    <w:rsid w:val="00706827"/>
    <w:rsid w:val="00706CCD"/>
    <w:rsid w:val="00707CB5"/>
    <w:rsid w:val="00707FCB"/>
    <w:rsid w:val="007102B0"/>
    <w:rsid w:val="00710363"/>
    <w:rsid w:val="00710E0B"/>
    <w:rsid w:val="00711D26"/>
    <w:rsid w:val="007120E9"/>
    <w:rsid w:val="00712999"/>
    <w:rsid w:val="0071318E"/>
    <w:rsid w:val="007133FB"/>
    <w:rsid w:val="00713C85"/>
    <w:rsid w:val="00714C88"/>
    <w:rsid w:val="007153E2"/>
    <w:rsid w:val="007161B0"/>
    <w:rsid w:val="007178AF"/>
    <w:rsid w:val="00717B68"/>
    <w:rsid w:val="00717D83"/>
    <w:rsid w:val="0072099C"/>
    <w:rsid w:val="0072121E"/>
    <w:rsid w:val="007213A4"/>
    <w:rsid w:val="00721D3C"/>
    <w:rsid w:val="00721FB7"/>
    <w:rsid w:val="007228AD"/>
    <w:rsid w:val="007230DD"/>
    <w:rsid w:val="00723279"/>
    <w:rsid w:val="0072342C"/>
    <w:rsid w:val="007237F4"/>
    <w:rsid w:val="00723B1A"/>
    <w:rsid w:val="00723DCB"/>
    <w:rsid w:val="007259EF"/>
    <w:rsid w:val="00726BD0"/>
    <w:rsid w:val="0072722C"/>
    <w:rsid w:val="00727B6E"/>
    <w:rsid w:val="00727BA5"/>
    <w:rsid w:val="00730618"/>
    <w:rsid w:val="00731706"/>
    <w:rsid w:val="00731E13"/>
    <w:rsid w:val="00732106"/>
    <w:rsid w:val="00732158"/>
    <w:rsid w:val="00732189"/>
    <w:rsid w:val="0073242F"/>
    <w:rsid w:val="007326F6"/>
    <w:rsid w:val="00732AA7"/>
    <w:rsid w:val="007332DF"/>
    <w:rsid w:val="007338E4"/>
    <w:rsid w:val="00733A3F"/>
    <w:rsid w:val="00733BD4"/>
    <w:rsid w:val="00734B70"/>
    <w:rsid w:val="0073510B"/>
    <w:rsid w:val="0073571A"/>
    <w:rsid w:val="00735A60"/>
    <w:rsid w:val="007361D0"/>
    <w:rsid w:val="00737511"/>
    <w:rsid w:val="007375B6"/>
    <w:rsid w:val="00737A81"/>
    <w:rsid w:val="00737F90"/>
    <w:rsid w:val="00740771"/>
    <w:rsid w:val="00740C25"/>
    <w:rsid w:val="0074113D"/>
    <w:rsid w:val="007411BA"/>
    <w:rsid w:val="007418CC"/>
    <w:rsid w:val="00741A38"/>
    <w:rsid w:val="00741B2E"/>
    <w:rsid w:val="00741F03"/>
    <w:rsid w:val="00742A55"/>
    <w:rsid w:val="00742F8B"/>
    <w:rsid w:val="00743057"/>
    <w:rsid w:val="0074314A"/>
    <w:rsid w:val="00743168"/>
    <w:rsid w:val="00743950"/>
    <w:rsid w:val="00743F4B"/>
    <w:rsid w:val="007442B8"/>
    <w:rsid w:val="0074441A"/>
    <w:rsid w:val="00744655"/>
    <w:rsid w:val="0074470F"/>
    <w:rsid w:val="00745BB7"/>
    <w:rsid w:val="00745D56"/>
    <w:rsid w:val="00745FAF"/>
    <w:rsid w:val="00746603"/>
    <w:rsid w:val="00746A4E"/>
    <w:rsid w:val="00746BDD"/>
    <w:rsid w:val="00746E93"/>
    <w:rsid w:val="00746F88"/>
    <w:rsid w:val="00747187"/>
    <w:rsid w:val="00747AB1"/>
    <w:rsid w:val="00747F57"/>
    <w:rsid w:val="00750150"/>
    <w:rsid w:val="007508FA"/>
    <w:rsid w:val="0075099A"/>
    <w:rsid w:val="00751246"/>
    <w:rsid w:val="0075139A"/>
    <w:rsid w:val="0075190B"/>
    <w:rsid w:val="00751B5A"/>
    <w:rsid w:val="00751F41"/>
    <w:rsid w:val="00752219"/>
    <w:rsid w:val="0075228F"/>
    <w:rsid w:val="0075293B"/>
    <w:rsid w:val="00753112"/>
    <w:rsid w:val="007531F0"/>
    <w:rsid w:val="007533F6"/>
    <w:rsid w:val="0075356A"/>
    <w:rsid w:val="0075432D"/>
    <w:rsid w:val="00754753"/>
    <w:rsid w:val="00755431"/>
    <w:rsid w:val="007555DD"/>
    <w:rsid w:val="00755698"/>
    <w:rsid w:val="007557AB"/>
    <w:rsid w:val="00755E08"/>
    <w:rsid w:val="0075642F"/>
    <w:rsid w:val="00756D4A"/>
    <w:rsid w:val="0075715A"/>
    <w:rsid w:val="007571A0"/>
    <w:rsid w:val="00757B7D"/>
    <w:rsid w:val="00760475"/>
    <w:rsid w:val="00761306"/>
    <w:rsid w:val="0076341E"/>
    <w:rsid w:val="007643ED"/>
    <w:rsid w:val="00765764"/>
    <w:rsid w:val="007658D2"/>
    <w:rsid w:val="00766A3E"/>
    <w:rsid w:val="00767A33"/>
    <w:rsid w:val="00767B51"/>
    <w:rsid w:val="00767BCF"/>
    <w:rsid w:val="00767E26"/>
    <w:rsid w:val="00767E58"/>
    <w:rsid w:val="00770B6B"/>
    <w:rsid w:val="00770F70"/>
    <w:rsid w:val="00772093"/>
    <w:rsid w:val="00772889"/>
    <w:rsid w:val="00772BBD"/>
    <w:rsid w:val="0077336F"/>
    <w:rsid w:val="00773E0E"/>
    <w:rsid w:val="00774682"/>
    <w:rsid w:val="0077492D"/>
    <w:rsid w:val="00774934"/>
    <w:rsid w:val="00774EDF"/>
    <w:rsid w:val="007759F0"/>
    <w:rsid w:val="00775A69"/>
    <w:rsid w:val="00775AB3"/>
    <w:rsid w:val="007762D4"/>
    <w:rsid w:val="0077665F"/>
    <w:rsid w:val="00776FE4"/>
    <w:rsid w:val="00777877"/>
    <w:rsid w:val="00777979"/>
    <w:rsid w:val="0078006E"/>
    <w:rsid w:val="00781023"/>
    <w:rsid w:val="007816DF"/>
    <w:rsid w:val="007820FD"/>
    <w:rsid w:val="0078269F"/>
    <w:rsid w:val="00782D57"/>
    <w:rsid w:val="007843A7"/>
    <w:rsid w:val="00784609"/>
    <w:rsid w:val="00784990"/>
    <w:rsid w:val="007856ED"/>
    <w:rsid w:val="00786600"/>
    <w:rsid w:val="007867B9"/>
    <w:rsid w:val="00787582"/>
    <w:rsid w:val="00787DCE"/>
    <w:rsid w:val="00787E78"/>
    <w:rsid w:val="0079003E"/>
    <w:rsid w:val="00790334"/>
    <w:rsid w:val="00790BB5"/>
    <w:rsid w:val="00791739"/>
    <w:rsid w:val="007930AE"/>
    <w:rsid w:val="007932A0"/>
    <w:rsid w:val="00793403"/>
    <w:rsid w:val="00793728"/>
    <w:rsid w:val="0079375B"/>
    <w:rsid w:val="007939E8"/>
    <w:rsid w:val="00793E62"/>
    <w:rsid w:val="0079448A"/>
    <w:rsid w:val="007946DC"/>
    <w:rsid w:val="007949C1"/>
    <w:rsid w:val="00794DEC"/>
    <w:rsid w:val="00795207"/>
    <w:rsid w:val="00795B86"/>
    <w:rsid w:val="0079602B"/>
    <w:rsid w:val="0079650E"/>
    <w:rsid w:val="007968D7"/>
    <w:rsid w:val="00796FE1"/>
    <w:rsid w:val="00797B9F"/>
    <w:rsid w:val="007A022D"/>
    <w:rsid w:val="007A11C1"/>
    <w:rsid w:val="007A173D"/>
    <w:rsid w:val="007A2022"/>
    <w:rsid w:val="007A231C"/>
    <w:rsid w:val="007A308D"/>
    <w:rsid w:val="007A3AA0"/>
    <w:rsid w:val="007A5CE2"/>
    <w:rsid w:val="007A5E51"/>
    <w:rsid w:val="007A675C"/>
    <w:rsid w:val="007A6A81"/>
    <w:rsid w:val="007A7D95"/>
    <w:rsid w:val="007A7F1D"/>
    <w:rsid w:val="007B169E"/>
    <w:rsid w:val="007B2DC9"/>
    <w:rsid w:val="007B2E60"/>
    <w:rsid w:val="007B3490"/>
    <w:rsid w:val="007B3983"/>
    <w:rsid w:val="007B3A7D"/>
    <w:rsid w:val="007B3FB8"/>
    <w:rsid w:val="007B4205"/>
    <w:rsid w:val="007B447E"/>
    <w:rsid w:val="007B463B"/>
    <w:rsid w:val="007B4D20"/>
    <w:rsid w:val="007B6A02"/>
    <w:rsid w:val="007B759E"/>
    <w:rsid w:val="007B7BF7"/>
    <w:rsid w:val="007B7CAB"/>
    <w:rsid w:val="007C083B"/>
    <w:rsid w:val="007C1677"/>
    <w:rsid w:val="007C1A8C"/>
    <w:rsid w:val="007C1BA7"/>
    <w:rsid w:val="007C1CDE"/>
    <w:rsid w:val="007C1CE9"/>
    <w:rsid w:val="007C1D46"/>
    <w:rsid w:val="007C2B25"/>
    <w:rsid w:val="007C328C"/>
    <w:rsid w:val="007C32BB"/>
    <w:rsid w:val="007C3E08"/>
    <w:rsid w:val="007C4293"/>
    <w:rsid w:val="007C4549"/>
    <w:rsid w:val="007C4D6F"/>
    <w:rsid w:val="007C520F"/>
    <w:rsid w:val="007C5343"/>
    <w:rsid w:val="007C540F"/>
    <w:rsid w:val="007C5647"/>
    <w:rsid w:val="007C5743"/>
    <w:rsid w:val="007C6EEB"/>
    <w:rsid w:val="007C7002"/>
    <w:rsid w:val="007C79BB"/>
    <w:rsid w:val="007C7D83"/>
    <w:rsid w:val="007D00C8"/>
    <w:rsid w:val="007D018E"/>
    <w:rsid w:val="007D081D"/>
    <w:rsid w:val="007D1C86"/>
    <w:rsid w:val="007D1ED2"/>
    <w:rsid w:val="007D2421"/>
    <w:rsid w:val="007D324D"/>
    <w:rsid w:val="007D3562"/>
    <w:rsid w:val="007D3E01"/>
    <w:rsid w:val="007D405B"/>
    <w:rsid w:val="007D41F2"/>
    <w:rsid w:val="007D422D"/>
    <w:rsid w:val="007D4701"/>
    <w:rsid w:val="007D4A77"/>
    <w:rsid w:val="007D4B41"/>
    <w:rsid w:val="007D628E"/>
    <w:rsid w:val="007D65E7"/>
    <w:rsid w:val="007D6A71"/>
    <w:rsid w:val="007D716F"/>
    <w:rsid w:val="007D776C"/>
    <w:rsid w:val="007E088E"/>
    <w:rsid w:val="007E1166"/>
    <w:rsid w:val="007E11F0"/>
    <w:rsid w:val="007E2822"/>
    <w:rsid w:val="007E2CBB"/>
    <w:rsid w:val="007E3770"/>
    <w:rsid w:val="007E37B7"/>
    <w:rsid w:val="007E3D1D"/>
    <w:rsid w:val="007E4118"/>
    <w:rsid w:val="007E4359"/>
    <w:rsid w:val="007E4558"/>
    <w:rsid w:val="007E46EF"/>
    <w:rsid w:val="007E583C"/>
    <w:rsid w:val="007E5E9D"/>
    <w:rsid w:val="007E614C"/>
    <w:rsid w:val="007E6707"/>
    <w:rsid w:val="007E6887"/>
    <w:rsid w:val="007E6A46"/>
    <w:rsid w:val="007E6F98"/>
    <w:rsid w:val="007E7BA0"/>
    <w:rsid w:val="007E7EFE"/>
    <w:rsid w:val="007F07EF"/>
    <w:rsid w:val="007F150D"/>
    <w:rsid w:val="007F20A1"/>
    <w:rsid w:val="007F2524"/>
    <w:rsid w:val="007F27FC"/>
    <w:rsid w:val="007F2A38"/>
    <w:rsid w:val="007F2C74"/>
    <w:rsid w:val="007F340A"/>
    <w:rsid w:val="007F3B52"/>
    <w:rsid w:val="007F4AE1"/>
    <w:rsid w:val="007F5751"/>
    <w:rsid w:val="007F61FC"/>
    <w:rsid w:val="007F6A4B"/>
    <w:rsid w:val="007F7C32"/>
    <w:rsid w:val="007F7F1C"/>
    <w:rsid w:val="0080004F"/>
    <w:rsid w:val="0080075E"/>
    <w:rsid w:val="00800EE6"/>
    <w:rsid w:val="008012EA"/>
    <w:rsid w:val="00802627"/>
    <w:rsid w:val="0080313D"/>
    <w:rsid w:val="00803C96"/>
    <w:rsid w:val="0080486B"/>
    <w:rsid w:val="00804971"/>
    <w:rsid w:val="00805628"/>
    <w:rsid w:val="00805EDB"/>
    <w:rsid w:val="00806828"/>
    <w:rsid w:val="00807759"/>
    <w:rsid w:val="00810DB1"/>
    <w:rsid w:val="00813153"/>
    <w:rsid w:val="008131A8"/>
    <w:rsid w:val="0081382F"/>
    <w:rsid w:val="00813F92"/>
    <w:rsid w:val="008148FB"/>
    <w:rsid w:val="00814E1A"/>
    <w:rsid w:val="00814F43"/>
    <w:rsid w:val="00815CE5"/>
    <w:rsid w:val="008161E1"/>
    <w:rsid w:val="00817A12"/>
    <w:rsid w:val="00820018"/>
    <w:rsid w:val="00820160"/>
    <w:rsid w:val="00820D35"/>
    <w:rsid w:val="0082181E"/>
    <w:rsid w:val="00821E0C"/>
    <w:rsid w:val="00822719"/>
    <w:rsid w:val="00822B37"/>
    <w:rsid w:val="008233B8"/>
    <w:rsid w:val="00823CE0"/>
    <w:rsid w:val="0082494C"/>
    <w:rsid w:val="008250AD"/>
    <w:rsid w:val="008250BE"/>
    <w:rsid w:val="00825352"/>
    <w:rsid w:val="008256AF"/>
    <w:rsid w:val="00825CF9"/>
    <w:rsid w:val="00825E86"/>
    <w:rsid w:val="008265A4"/>
    <w:rsid w:val="00826851"/>
    <w:rsid w:val="008269D4"/>
    <w:rsid w:val="00826B5A"/>
    <w:rsid w:val="00826C71"/>
    <w:rsid w:val="00826CFA"/>
    <w:rsid w:val="00826E7F"/>
    <w:rsid w:val="008276F4"/>
    <w:rsid w:val="00830089"/>
    <w:rsid w:val="0083103E"/>
    <w:rsid w:val="0083149F"/>
    <w:rsid w:val="00833708"/>
    <w:rsid w:val="00833BC8"/>
    <w:rsid w:val="00834295"/>
    <w:rsid w:val="0083482C"/>
    <w:rsid w:val="00834A0D"/>
    <w:rsid w:val="00835AD2"/>
    <w:rsid w:val="0083720B"/>
    <w:rsid w:val="00837F76"/>
    <w:rsid w:val="00840236"/>
    <w:rsid w:val="008402E0"/>
    <w:rsid w:val="00840853"/>
    <w:rsid w:val="008408AB"/>
    <w:rsid w:val="008410D4"/>
    <w:rsid w:val="00841C0B"/>
    <w:rsid w:val="00841C41"/>
    <w:rsid w:val="008423B4"/>
    <w:rsid w:val="008428D8"/>
    <w:rsid w:val="008430BA"/>
    <w:rsid w:val="0084346E"/>
    <w:rsid w:val="00843A4B"/>
    <w:rsid w:val="00843E55"/>
    <w:rsid w:val="00844570"/>
    <w:rsid w:val="00844660"/>
    <w:rsid w:val="00844FB9"/>
    <w:rsid w:val="00845146"/>
    <w:rsid w:val="008451D8"/>
    <w:rsid w:val="00845835"/>
    <w:rsid w:val="008458CD"/>
    <w:rsid w:val="0084592D"/>
    <w:rsid w:val="0084594A"/>
    <w:rsid w:val="00846117"/>
    <w:rsid w:val="008466D8"/>
    <w:rsid w:val="008467F6"/>
    <w:rsid w:val="00847449"/>
    <w:rsid w:val="0084768E"/>
    <w:rsid w:val="008478C7"/>
    <w:rsid w:val="00847D7E"/>
    <w:rsid w:val="00847E00"/>
    <w:rsid w:val="00847EBF"/>
    <w:rsid w:val="00850C5E"/>
    <w:rsid w:val="00850F03"/>
    <w:rsid w:val="00851175"/>
    <w:rsid w:val="0085147C"/>
    <w:rsid w:val="00851CEE"/>
    <w:rsid w:val="00852642"/>
    <w:rsid w:val="008528ED"/>
    <w:rsid w:val="0085402E"/>
    <w:rsid w:val="0085447A"/>
    <w:rsid w:val="008547CF"/>
    <w:rsid w:val="00855F00"/>
    <w:rsid w:val="0085627B"/>
    <w:rsid w:val="0085650C"/>
    <w:rsid w:val="00857239"/>
    <w:rsid w:val="00857306"/>
    <w:rsid w:val="008573B9"/>
    <w:rsid w:val="00860410"/>
    <w:rsid w:val="00860564"/>
    <w:rsid w:val="00861B1F"/>
    <w:rsid w:val="00861CB3"/>
    <w:rsid w:val="00861F18"/>
    <w:rsid w:val="00862A07"/>
    <w:rsid w:val="0086331C"/>
    <w:rsid w:val="008633F4"/>
    <w:rsid w:val="008635CC"/>
    <w:rsid w:val="008640C5"/>
    <w:rsid w:val="008649AD"/>
    <w:rsid w:val="008649FC"/>
    <w:rsid w:val="0086503C"/>
    <w:rsid w:val="00865593"/>
    <w:rsid w:val="008655DF"/>
    <w:rsid w:val="008656C3"/>
    <w:rsid w:val="00865D5D"/>
    <w:rsid w:val="00866017"/>
    <w:rsid w:val="008668B0"/>
    <w:rsid w:val="00866A16"/>
    <w:rsid w:val="00866B4E"/>
    <w:rsid w:val="00866C77"/>
    <w:rsid w:val="00866FEE"/>
    <w:rsid w:val="00867190"/>
    <w:rsid w:val="008675F6"/>
    <w:rsid w:val="008678F8"/>
    <w:rsid w:val="00867AE0"/>
    <w:rsid w:val="00867FA1"/>
    <w:rsid w:val="008704A5"/>
    <w:rsid w:val="008706E2"/>
    <w:rsid w:val="00870A7C"/>
    <w:rsid w:val="00871009"/>
    <w:rsid w:val="0087127D"/>
    <w:rsid w:val="00871AB2"/>
    <w:rsid w:val="00872567"/>
    <w:rsid w:val="00873291"/>
    <w:rsid w:val="00873556"/>
    <w:rsid w:val="0087356C"/>
    <w:rsid w:val="00873853"/>
    <w:rsid w:val="00873B6E"/>
    <w:rsid w:val="008740C2"/>
    <w:rsid w:val="00874E8E"/>
    <w:rsid w:val="008762BB"/>
    <w:rsid w:val="008764E3"/>
    <w:rsid w:val="00876603"/>
    <w:rsid w:val="00876A3E"/>
    <w:rsid w:val="00876C1E"/>
    <w:rsid w:val="00877062"/>
    <w:rsid w:val="0087737E"/>
    <w:rsid w:val="00877EC3"/>
    <w:rsid w:val="00880BB6"/>
    <w:rsid w:val="00880E88"/>
    <w:rsid w:val="00880F8A"/>
    <w:rsid w:val="00881898"/>
    <w:rsid w:val="00882339"/>
    <w:rsid w:val="0088303C"/>
    <w:rsid w:val="0088385E"/>
    <w:rsid w:val="00883FD6"/>
    <w:rsid w:val="00884009"/>
    <w:rsid w:val="00884436"/>
    <w:rsid w:val="0088476A"/>
    <w:rsid w:val="00884D01"/>
    <w:rsid w:val="00885713"/>
    <w:rsid w:val="00885B6C"/>
    <w:rsid w:val="008864E6"/>
    <w:rsid w:val="008865AC"/>
    <w:rsid w:val="00886C52"/>
    <w:rsid w:val="00890325"/>
    <w:rsid w:val="00890B25"/>
    <w:rsid w:val="0089100A"/>
    <w:rsid w:val="00891AB9"/>
    <w:rsid w:val="00891F3B"/>
    <w:rsid w:val="0089204B"/>
    <w:rsid w:val="008922ED"/>
    <w:rsid w:val="00892A2B"/>
    <w:rsid w:val="00893229"/>
    <w:rsid w:val="008939C8"/>
    <w:rsid w:val="008939CD"/>
    <w:rsid w:val="00894063"/>
    <w:rsid w:val="008944DB"/>
    <w:rsid w:val="00895D73"/>
    <w:rsid w:val="00895F15"/>
    <w:rsid w:val="00896D0C"/>
    <w:rsid w:val="00897C89"/>
    <w:rsid w:val="00897EA1"/>
    <w:rsid w:val="008A1450"/>
    <w:rsid w:val="008A1C58"/>
    <w:rsid w:val="008A1DEE"/>
    <w:rsid w:val="008A262E"/>
    <w:rsid w:val="008A2939"/>
    <w:rsid w:val="008A2990"/>
    <w:rsid w:val="008A3623"/>
    <w:rsid w:val="008A39D3"/>
    <w:rsid w:val="008A3D73"/>
    <w:rsid w:val="008A3DB0"/>
    <w:rsid w:val="008A40C7"/>
    <w:rsid w:val="008A40F8"/>
    <w:rsid w:val="008A4420"/>
    <w:rsid w:val="008A4816"/>
    <w:rsid w:val="008A51DE"/>
    <w:rsid w:val="008A5520"/>
    <w:rsid w:val="008A68BB"/>
    <w:rsid w:val="008A6964"/>
    <w:rsid w:val="008A6A38"/>
    <w:rsid w:val="008A6ECE"/>
    <w:rsid w:val="008A706E"/>
    <w:rsid w:val="008A78E3"/>
    <w:rsid w:val="008A7C6F"/>
    <w:rsid w:val="008A7E73"/>
    <w:rsid w:val="008B05A8"/>
    <w:rsid w:val="008B05B0"/>
    <w:rsid w:val="008B0916"/>
    <w:rsid w:val="008B14E5"/>
    <w:rsid w:val="008B1B05"/>
    <w:rsid w:val="008B1D49"/>
    <w:rsid w:val="008B32D3"/>
    <w:rsid w:val="008B379D"/>
    <w:rsid w:val="008B38F2"/>
    <w:rsid w:val="008B4037"/>
    <w:rsid w:val="008B5756"/>
    <w:rsid w:val="008B5C14"/>
    <w:rsid w:val="008B5D9C"/>
    <w:rsid w:val="008B69FB"/>
    <w:rsid w:val="008B6A00"/>
    <w:rsid w:val="008B6AE8"/>
    <w:rsid w:val="008B6C74"/>
    <w:rsid w:val="008B76E0"/>
    <w:rsid w:val="008C0950"/>
    <w:rsid w:val="008C0A28"/>
    <w:rsid w:val="008C199F"/>
    <w:rsid w:val="008C19D4"/>
    <w:rsid w:val="008C2354"/>
    <w:rsid w:val="008C3859"/>
    <w:rsid w:val="008C40B0"/>
    <w:rsid w:val="008C4709"/>
    <w:rsid w:val="008C5E29"/>
    <w:rsid w:val="008C68D4"/>
    <w:rsid w:val="008C759E"/>
    <w:rsid w:val="008C7C9D"/>
    <w:rsid w:val="008D11AE"/>
    <w:rsid w:val="008D1E09"/>
    <w:rsid w:val="008D2746"/>
    <w:rsid w:val="008D308D"/>
    <w:rsid w:val="008D3426"/>
    <w:rsid w:val="008D3B98"/>
    <w:rsid w:val="008D46D4"/>
    <w:rsid w:val="008D5C7D"/>
    <w:rsid w:val="008D6C0C"/>
    <w:rsid w:val="008D74D3"/>
    <w:rsid w:val="008E0153"/>
    <w:rsid w:val="008E0181"/>
    <w:rsid w:val="008E033F"/>
    <w:rsid w:val="008E0412"/>
    <w:rsid w:val="008E0559"/>
    <w:rsid w:val="008E07B5"/>
    <w:rsid w:val="008E0A25"/>
    <w:rsid w:val="008E11F9"/>
    <w:rsid w:val="008E123F"/>
    <w:rsid w:val="008E18C1"/>
    <w:rsid w:val="008E2D8A"/>
    <w:rsid w:val="008E2E5A"/>
    <w:rsid w:val="008E330B"/>
    <w:rsid w:val="008E3A45"/>
    <w:rsid w:val="008E4691"/>
    <w:rsid w:val="008E491B"/>
    <w:rsid w:val="008E6994"/>
    <w:rsid w:val="008E7C4C"/>
    <w:rsid w:val="008E7ED4"/>
    <w:rsid w:val="008F030A"/>
    <w:rsid w:val="008F09F5"/>
    <w:rsid w:val="008F107C"/>
    <w:rsid w:val="008F15E6"/>
    <w:rsid w:val="008F1638"/>
    <w:rsid w:val="008F2908"/>
    <w:rsid w:val="008F3168"/>
    <w:rsid w:val="008F3273"/>
    <w:rsid w:val="008F347C"/>
    <w:rsid w:val="008F4456"/>
    <w:rsid w:val="008F5FAC"/>
    <w:rsid w:val="008F6669"/>
    <w:rsid w:val="008F6F39"/>
    <w:rsid w:val="008F7BCF"/>
    <w:rsid w:val="00900EDB"/>
    <w:rsid w:val="00901352"/>
    <w:rsid w:val="00901805"/>
    <w:rsid w:val="00901B1D"/>
    <w:rsid w:val="00901BB8"/>
    <w:rsid w:val="00901FBD"/>
    <w:rsid w:val="0090229E"/>
    <w:rsid w:val="00902491"/>
    <w:rsid w:val="00902EC2"/>
    <w:rsid w:val="0090378F"/>
    <w:rsid w:val="00903E02"/>
    <w:rsid w:val="00903ECC"/>
    <w:rsid w:val="00903F20"/>
    <w:rsid w:val="0090570A"/>
    <w:rsid w:val="00906477"/>
    <w:rsid w:val="009064CC"/>
    <w:rsid w:val="009069ED"/>
    <w:rsid w:val="009070D1"/>
    <w:rsid w:val="00907B6A"/>
    <w:rsid w:val="009102C9"/>
    <w:rsid w:val="00910475"/>
    <w:rsid w:val="009107D8"/>
    <w:rsid w:val="00910EDA"/>
    <w:rsid w:val="00911A0B"/>
    <w:rsid w:val="00911B4A"/>
    <w:rsid w:val="00911E3C"/>
    <w:rsid w:val="00912745"/>
    <w:rsid w:val="0091392F"/>
    <w:rsid w:val="00913984"/>
    <w:rsid w:val="0091476D"/>
    <w:rsid w:val="009156E3"/>
    <w:rsid w:val="00915857"/>
    <w:rsid w:val="00916900"/>
    <w:rsid w:val="0091795E"/>
    <w:rsid w:val="0092019F"/>
    <w:rsid w:val="0092085F"/>
    <w:rsid w:val="00920D67"/>
    <w:rsid w:val="00921862"/>
    <w:rsid w:val="00921C01"/>
    <w:rsid w:val="00922028"/>
    <w:rsid w:val="0092311A"/>
    <w:rsid w:val="00923364"/>
    <w:rsid w:val="009233F5"/>
    <w:rsid w:val="00923CE8"/>
    <w:rsid w:val="00924917"/>
    <w:rsid w:val="00924D9D"/>
    <w:rsid w:val="00925463"/>
    <w:rsid w:val="00925502"/>
    <w:rsid w:val="00925B30"/>
    <w:rsid w:val="0092634B"/>
    <w:rsid w:val="00926E57"/>
    <w:rsid w:val="00926F35"/>
    <w:rsid w:val="0092706C"/>
    <w:rsid w:val="0092771A"/>
    <w:rsid w:val="009277C4"/>
    <w:rsid w:val="00927EBE"/>
    <w:rsid w:val="00930A5E"/>
    <w:rsid w:val="009310EA"/>
    <w:rsid w:val="00932053"/>
    <w:rsid w:val="00932FCC"/>
    <w:rsid w:val="00933A0D"/>
    <w:rsid w:val="009355E7"/>
    <w:rsid w:val="00935799"/>
    <w:rsid w:val="00935F95"/>
    <w:rsid w:val="00936945"/>
    <w:rsid w:val="0093695F"/>
    <w:rsid w:val="0093782F"/>
    <w:rsid w:val="00937ABB"/>
    <w:rsid w:val="00937E4B"/>
    <w:rsid w:val="00940291"/>
    <w:rsid w:val="00941448"/>
    <w:rsid w:val="0094182F"/>
    <w:rsid w:val="00941A83"/>
    <w:rsid w:val="00942EB1"/>
    <w:rsid w:val="0094356D"/>
    <w:rsid w:val="009436C7"/>
    <w:rsid w:val="00943A33"/>
    <w:rsid w:val="00943F2C"/>
    <w:rsid w:val="009441CF"/>
    <w:rsid w:val="0094437E"/>
    <w:rsid w:val="00945897"/>
    <w:rsid w:val="00945C8F"/>
    <w:rsid w:val="0094631F"/>
    <w:rsid w:val="0094660B"/>
    <w:rsid w:val="0094661F"/>
    <w:rsid w:val="00947602"/>
    <w:rsid w:val="00947B72"/>
    <w:rsid w:val="00947C83"/>
    <w:rsid w:val="0095012A"/>
    <w:rsid w:val="009503C4"/>
    <w:rsid w:val="00951142"/>
    <w:rsid w:val="00951181"/>
    <w:rsid w:val="009522CA"/>
    <w:rsid w:val="0095231F"/>
    <w:rsid w:val="009526F0"/>
    <w:rsid w:val="00952AC0"/>
    <w:rsid w:val="00952C74"/>
    <w:rsid w:val="0095307E"/>
    <w:rsid w:val="0095322D"/>
    <w:rsid w:val="0095343B"/>
    <w:rsid w:val="00954523"/>
    <w:rsid w:val="00954C71"/>
    <w:rsid w:val="00955296"/>
    <w:rsid w:val="00955D21"/>
    <w:rsid w:val="00956065"/>
    <w:rsid w:val="009560EA"/>
    <w:rsid w:val="00957CD3"/>
    <w:rsid w:val="00957F26"/>
    <w:rsid w:val="0096026A"/>
    <w:rsid w:val="0096030B"/>
    <w:rsid w:val="00960545"/>
    <w:rsid w:val="0096055D"/>
    <w:rsid w:val="00960606"/>
    <w:rsid w:val="00960C68"/>
    <w:rsid w:val="00960E51"/>
    <w:rsid w:val="0096145F"/>
    <w:rsid w:val="00961CA4"/>
    <w:rsid w:val="00962029"/>
    <w:rsid w:val="00963862"/>
    <w:rsid w:val="0096397A"/>
    <w:rsid w:val="00963CCB"/>
    <w:rsid w:val="00964306"/>
    <w:rsid w:val="00964C47"/>
    <w:rsid w:val="00965DC2"/>
    <w:rsid w:val="00966BE1"/>
    <w:rsid w:val="00966D5D"/>
    <w:rsid w:val="00967177"/>
    <w:rsid w:val="00967D82"/>
    <w:rsid w:val="00971C09"/>
    <w:rsid w:val="00971CE1"/>
    <w:rsid w:val="00972135"/>
    <w:rsid w:val="009733E1"/>
    <w:rsid w:val="00973454"/>
    <w:rsid w:val="0097370F"/>
    <w:rsid w:val="009739BC"/>
    <w:rsid w:val="00973F65"/>
    <w:rsid w:val="009741BE"/>
    <w:rsid w:val="00974987"/>
    <w:rsid w:val="00974B12"/>
    <w:rsid w:val="00974EE4"/>
    <w:rsid w:val="00976491"/>
    <w:rsid w:val="009764CD"/>
    <w:rsid w:val="00976BC0"/>
    <w:rsid w:val="009777CB"/>
    <w:rsid w:val="009777F8"/>
    <w:rsid w:val="00977CFD"/>
    <w:rsid w:val="00980247"/>
    <w:rsid w:val="009814A9"/>
    <w:rsid w:val="00981805"/>
    <w:rsid w:val="00981EF4"/>
    <w:rsid w:val="0098236B"/>
    <w:rsid w:val="009825DD"/>
    <w:rsid w:val="009827F3"/>
    <w:rsid w:val="00983336"/>
    <w:rsid w:val="00983E0A"/>
    <w:rsid w:val="00983E71"/>
    <w:rsid w:val="009846D9"/>
    <w:rsid w:val="00984AA4"/>
    <w:rsid w:val="00985013"/>
    <w:rsid w:val="00985B34"/>
    <w:rsid w:val="00985C01"/>
    <w:rsid w:val="00985ED8"/>
    <w:rsid w:val="00987C63"/>
    <w:rsid w:val="009901BD"/>
    <w:rsid w:val="009902B2"/>
    <w:rsid w:val="009911F7"/>
    <w:rsid w:val="00991291"/>
    <w:rsid w:val="00991929"/>
    <w:rsid w:val="009921BB"/>
    <w:rsid w:val="009926C2"/>
    <w:rsid w:val="00993E57"/>
    <w:rsid w:val="0099424C"/>
    <w:rsid w:val="009945E9"/>
    <w:rsid w:val="009947A7"/>
    <w:rsid w:val="0099505F"/>
    <w:rsid w:val="0099531C"/>
    <w:rsid w:val="00995F86"/>
    <w:rsid w:val="009964CA"/>
    <w:rsid w:val="00996C17"/>
    <w:rsid w:val="00996FAA"/>
    <w:rsid w:val="0099756C"/>
    <w:rsid w:val="009A012F"/>
    <w:rsid w:val="009A0E5E"/>
    <w:rsid w:val="009A1614"/>
    <w:rsid w:val="009A1A60"/>
    <w:rsid w:val="009A2128"/>
    <w:rsid w:val="009A30EF"/>
    <w:rsid w:val="009A4EA7"/>
    <w:rsid w:val="009A5ADA"/>
    <w:rsid w:val="009A66E7"/>
    <w:rsid w:val="009B1A51"/>
    <w:rsid w:val="009B1DCF"/>
    <w:rsid w:val="009B2192"/>
    <w:rsid w:val="009B2211"/>
    <w:rsid w:val="009B4022"/>
    <w:rsid w:val="009B5313"/>
    <w:rsid w:val="009B5663"/>
    <w:rsid w:val="009B5D75"/>
    <w:rsid w:val="009B5E18"/>
    <w:rsid w:val="009B60A7"/>
    <w:rsid w:val="009B673E"/>
    <w:rsid w:val="009B6DA3"/>
    <w:rsid w:val="009B725F"/>
    <w:rsid w:val="009B7309"/>
    <w:rsid w:val="009B78B8"/>
    <w:rsid w:val="009B7C35"/>
    <w:rsid w:val="009C0B10"/>
    <w:rsid w:val="009C0F0C"/>
    <w:rsid w:val="009C1725"/>
    <w:rsid w:val="009C1C9E"/>
    <w:rsid w:val="009C1FC2"/>
    <w:rsid w:val="009C2BAB"/>
    <w:rsid w:val="009C316F"/>
    <w:rsid w:val="009C32FA"/>
    <w:rsid w:val="009C3B37"/>
    <w:rsid w:val="009C4ACB"/>
    <w:rsid w:val="009C4BC7"/>
    <w:rsid w:val="009C4EF3"/>
    <w:rsid w:val="009C5265"/>
    <w:rsid w:val="009C6361"/>
    <w:rsid w:val="009C6618"/>
    <w:rsid w:val="009C70C1"/>
    <w:rsid w:val="009C7361"/>
    <w:rsid w:val="009C79C0"/>
    <w:rsid w:val="009C7ED2"/>
    <w:rsid w:val="009D0D67"/>
    <w:rsid w:val="009D1C30"/>
    <w:rsid w:val="009D1C95"/>
    <w:rsid w:val="009D333C"/>
    <w:rsid w:val="009D3DC3"/>
    <w:rsid w:val="009D4134"/>
    <w:rsid w:val="009D4191"/>
    <w:rsid w:val="009D46A3"/>
    <w:rsid w:val="009D47C6"/>
    <w:rsid w:val="009D47E5"/>
    <w:rsid w:val="009D4DE3"/>
    <w:rsid w:val="009D525C"/>
    <w:rsid w:val="009D538A"/>
    <w:rsid w:val="009D54B4"/>
    <w:rsid w:val="009D57D1"/>
    <w:rsid w:val="009D5DDC"/>
    <w:rsid w:val="009D600C"/>
    <w:rsid w:val="009D6206"/>
    <w:rsid w:val="009D6215"/>
    <w:rsid w:val="009D72D2"/>
    <w:rsid w:val="009D7DC4"/>
    <w:rsid w:val="009E00AE"/>
    <w:rsid w:val="009E0511"/>
    <w:rsid w:val="009E09F2"/>
    <w:rsid w:val="009E0B30"/>
    <w:rsid w:val="009E0F7E"/>
    <w:rsid w:val="009E1042"/>
    <w:rsid w:val="009E1907"/>
    <w:rsid w:val="009E2049"/>
    <w:rsid w:val="009E2545"/>
    <w:rsid w:val="009E37A7"/>
    <w:rsid w:val="009E3861"/>
    <w:rsid w:val="009E40BC"/>
    <w:rsid w:val="009E43E4"/>
    <w:rsid w:val="009E49C8"/>
    <w:rsid w:val="009E4B07"/>
    <w:rsid w:val="009E4D9A"/>
    <w:rsid w:val="009E5063"/>
    <w:rsid w:val="009E5A25"/>
    <w:rsid w:val="009E5D65"/>
    <w:rsid w:val="009E5DA2"/>
    <w:rsid w:val="009E5E39"/>
    <w:rsid w:val="009E6077"/>
    <w:rsid w:val="009E6295"/>
    <w:rsid w:val="009E65B2"/>
    <w:rsid w:val="009E6C92"/>
    <w:rsid w:val="009E6CD9"/>
    <w:rsid w:val="009E73B6"/>
    <w:rsid w:val="009E74C7"/>
    <w:rsid w:val="009F0381"/>
    <w:rsid w:val="009F0512"/>
    <w:rsid w:val="009F17F7"/>
    <w:rsid w:val="009F1A6D"/>
    <w:rsid w:val="009F1C81"/>
    <w:rsid w:val="009F219B"/>
    <w:rsid w:val="009F2221"/>
    <w:rsid w:val="009F2256"/>
    <w:rsid w:val="009F2861"/>
    <w:rsid w:val="009F33F5"/>
    <w:rsid w:val="009F4E06"/>
    <w:rsid w:val="009F57BD"/>
    <w:rsid w:val="009F66F3"/>
    <w:rsid w:val="009F69F7"/>
    <w:rsid w:val="009F703B"/>
    <w:rsid w:val="009F73A8"/>
    <w:rsid w:val="009F7D67"/>
    <w:rsid w:val="00A0001C"/>
    <w:rsid w:val="00A002C7"/>
    <w:rsid w:val="00A0065B"/>
    <w:rsid w:val="00A00A2A"/>
    <w:rsid w:val="00A017DE"/>
    <w:rsid w:val="00A01B55"/>
    <w:rsid w:val="00A01B82"/>
    <w:rsid w:val="00A036D3"/>
    <w:rsid w:val="00A0379F"/>
    <w:rsid w:val="00A04DFD"/>
    <w:rsid w:val="00A054F1"/>
    <w:rsid w:val="00A054F3"/>
    <w:rsid w:val="00A0615C"/>
    <w:rsid w:val="00A07E0D"/>
    <w:rsid w:val="00A10E1B"/>
    <w:rsid w:val="00A11743"/>
    <w:rsid w:val="00A117E1"/>
    <w:rsid w:val="00A11861"/>
    <w:rsid w:val="00A11C93"/>
    <w:rsid w:val="00A12A68"/>
    <w:rsid w:val="00A12DCB"/>
    <w:rsid w:val="00A13181"/>
    <w:rsid w:val="00A13CEB"/>
    <w:rsid w:val="00A13DC7"/>
    <w:rsid w:val="00A142CE"/>
    <w:rsid w:val="00A144BE"/>
    <w:rsid w:val="00A144C3"/>
    <w:rsid w:val="00A146F9"/>
    <w:rsid w:val="00A149C7"/>
    <w:rsid w:val="00A14A0A"/>
    <w:rsid w:val="00A14A86"/>
    <w:rsid w:val="00A14BE0"/>
    <w:rsid w:val="00A14C6E"/>
    <w:rsid w:val="00A15D9B"/>
    <w:rsid w:val="00A15E89"/>
    <w:rsid w:val="00A16662"/>
    <w:rsid w:val="00A17633"/>
    <w:rsid w:val="00A20DAA"/>
    <w:rsid w:val="00A2157D"/>
    <w:rsid w:val="00A21790"/>
    <w:rsid w:val="00A21F64"/>
    <w:rsid w:val="00A2376B"/>
    <w:rsid w:val="00A24C00"/>
    <w:rsid w:val="00A258C2"/>
    <w:rsid w:val="00A25F05"/>
    <w:rsid w:val="00A261B1"/>
    <w:rsid w:val="00A262A8"/>
    <w:rsid w:val="00A26371"/>
    <w:rsid w:val="00A264C7"/>
    <w:rsid w:val="00A277DB"/>
    <w:rsid w:val="00A27BF8"/>
    <w:rsid w:val="00A30267"/>
    <w:rsid w:val="00A30920"/>
    <w:rsid w:val="00A30E4F"/>
    <w:rsid w:val="00A31047"/>
    <w:rsid w:val="00A31444"/>
    <w:rsid w:val="00A31D67"/>
    <w:rsid w:val="00A320BC"/>
    <w:rsid w:val="00A32278"/>
    <w:rsid w:val="00A32338"/>
    <w:rsid w:val="00A32362"/>
    <w:rsid w:val="00A32BA7"/>
    <w:rsid w:val="00A32D46"/>
    <w:rsid w:val="00A32DDB"/>
    <w:rsid w:val="00A3382F"/>
    <w:rsid w:val="00A33CB1"/>
    <w:rsid w:val="00A33ED4"/>
    <w:rsid w:val="00A34280"/>
    <w:rsid w:val="00A34323"/>
    <w:rsid w:val="00A347AA"/>
    <w:rsid w:val="00A34F1D"/>
    <w:rsid w:val="00A35024"/>
    <w:rsid w:val="00A350FE"/>
    <w:rsid w:val="00A35575"/>
    <w:rsid w:val="00A361E0"/>
    <w:rsid w:val="00A3650C"/>
    <w:rsid w:val="00A37005"/>
    <w:rsid w:val="00A37E78"/>
    <w:rsid w:val="00A40024"/>
    <w:rsid w:val="00A404C6"/>
    <w:rsid w:val="00A405AC"/>
    <w:rsid w:val="00A40828"/>
    <w:rsid w:val="00A40B09"/>
    <w:rsid w:val="00A40F0B"/>
    <w:rsid w:val="00A41907"/>
    <w:rsid w:val="00A41C3F"/>
    <w:rsid w:val="00A41DC4"/>
    <w:rsid w:val="00A41E09"/>
    <w:rsid w:val="00A4232E"/>
    <w:rsid w:val="00A42856"/>
    <w:rsid w:val="00A42B52"/>
    <w:rsid w:val="00A435C2"/>
    <w:rsid w:val="00A43EB9"/>
    <w:rsid w:val="00A44A49"/>
    <w:rsid w:val="00A45621"/>
    <w:rsid w:val="00A45971"/>
    <w:rsid w:val="00A467F6"/>
    <w:rsid w:val="00A46FA4"/>
    <w:rsid w:val="00A47AB9"/>
    <w:rsid w:val="00A50EF6"/>
    <w:rsid w:val="00A511A3"/>
    <w:rsid w:val="00A51BD3"/>
    <w:rsid w:val="00A51E6B"/>
    <w:rsid w:val="00A5217F"/>
    <w:rsid w:val="00A52D36"/>
    <w:rsid w:val="00A52F01"/>
    <w:rsid w:val="00A53375"/>
    <w:rsid w:val="00A5337E"/>
    <w:rsid w:val="00A535F3"/>
    <w:rsid w:val="00A53C2B"/>
    <w:rsid w:val="00A53CE7"/>
    <w:rsid w:val="00A546E6"/>
    <w:rsid w:val="00A54883"/>
    <w:rsid w:val="00A55104"/>
    <w:rsid w:val="00A55280"/>
    <w:rsid w:val="00A55370"/>
    <w:rsid w:val="00A55ABD"/>
    <w:rsid w:val="00A56200"/>
    <w:rsid w:val="00A565E6"/>
    <w:rsid w:val="00A56D72"/>
    <w:rsid w:val="00A60984"/>
    <w:rsid w:val="00A613DA"/>
    <w:rsid w:val="00A616C9"/>
    <w:rsid w:val="00A61AC7"/>
    <w:rsid w:val="00A620A4"/>
    <w:rsid w:val="00A63651"/>
    <w:rsid w:val="00A639BE"/>
    <w:rsid w:val="00A640BA"/>
    <w:rsid w:val="00A64EF7"/>
    <w:rsid w:val="00A64F5D"/>
    <w:rsid w:val="00A65231"/>
    <w:rsid w:val="00A65CD9"/>
    <w:rsid w:val="00A65DD4"/>
    <w:rsid w:val="00A661C0"/>
    <w:rsid w:val="00A66324"/>
    <w:rsid w:val="00A66467"/>
    <w:rsid w:val="00A66577"/>
    <w:rsid w:val="00A67993"/>
    <w:rsid w:val="00A67D9D"/>
    <w:rsid w:val="00A7030B"/>
    <w:rsid w:val="00A70660"/>
    <w:rsid w:val="00A70BF1"/>
    <w:rsid w:val="00A71042"/>
    <w:rsid w:val="00A713EC"/>
    <w:rsid w:val="00A71EBA"/>
    <w:rsid w:val="00A72086"/>
    <w:rsid w:val="00A720EC"/>
    <w:rsid w:val="00A74ABA"/>
    <w:rsid w:val="00A761B6"/>
    <w:rsid w:val="00A763DF"/>
    <w:rsid w:val="00A7675E"/>
    <w:rsid w:val="00A76B0A"/>
    <w:rsid w:val="00A76CD5"/>
    <w:rsid w:val="00A7786E"/>
    <w:rsid w:val="00A77AC1"/>
    <w:rsid w:val="00A77F86"/>
    <w:rsid w:val="00A80115"/>
    <w:rsid w:val="00A80968"/>
    <w:rsid w:val="00A80BC5"/>
    <w:rsid w:val="00A80C51"/>
    <w:rsid w:val="00A8110C"/>
    <w:rsid w:val="00A814A9"/>
    <w:rsid w:val="00A81531"/>
    <w:rsid w:val="00A817B1"/>
    <w:rsid w:val="00A81DA9"/>
    <w:rsid w:val="00A82348"/>
    <w:rsid w:val="00A8263F"/>
    <w:rsid w:val="00A830D5"/>
    <w:rsid w:val="00A8495C"/>
    <w:rsid w:val="00A85F83"/>
    <w:rsid w:val="00A8668D"/>
    <w:rsid w:val="00A868A2"/>
    <w:rsid w:val="00A874C5"/>
    <w:rsid w:val="00A87A02"/>
    <w:rsid w:val="00A90274"/>
    <w:rsid w:val="00A902A6"/>
    <w:rsid w:val="00A9048F"/>
    <w:rsid w:val="00A90D61"/>
    <w:rsid w:val="00A90F3F"/>
    <w:rsid w:val="00A91BCB"/>
    <w:rsid w:val="00A91D02"/>
    <w:rsid w:val="00A92174"/>
    <w:rsid w:val="00A94AE4"/>
    <w:rsid w:val="00A94BB4"/>
    <w:rsid w:val="00A95431"/>
    <w:rsid w:val="00A9682B"/>
    <w:rsid w:val="00A96AA8"/>
    <w:rsid w:val="00A97807"/>
    <w:rsid w:val="00A97A32"/>
    <w:rsid w:val="00A97EFF"/>
    <w:rsid w:val="00AA0BB2"/>
    <w:rsid w:val="00AA1A4A"/>
    <w:rsid w:val="00AA1F58"/>
    <w:rsid w:val="00AA20FA"/>
    <w:rsid w:val="00AA2281"/>
    <w:rsid w:val="00AA2F0D"/>
    <w:rsid w:val="00AA30BC"/>
    <w:rsid w:val="00AA3728"/>
    <w:rsid w:val="00AA3BB9"/>
    <w:rsid w:val="00AA4753"/>
    <w:rsid w:val="00AA49FA"/>
    <w:rsid w:val="00AA4F1D"/>
    <w:rsid w:val="00AA53AB"/>
    <w:rsid w:val="00AA5598"/>
    <w:rsid w:val="00AA5A3A"/>
    <w:rsid w:val="00AA624D"/>
    <w:rsid w:val="00AA6A48"/>
    <w:rsid w:val="00AB0018"/>
    <w:rsid w:val="00AB0300"/>
    <w:rsid w:val="00AB0661"/>
    <w:rsid w:val="00AB06B2"/>
    <w:rsid w:val="00AB0D03"/>
    <w:rsid w:val="00AB0F36"/>
    <w:rsid w:val="00AB104B"/>
    <w:rsid w:val="00AB1D63"/>
    <w:rsid w:val="00AB1FEC"/>
    <w:rsid w:val="00AB256C"/>
    <w:rsid w:val="00AB2F71"/>
    <w:rsid w:val="00AB38AF"/>
    <w:rsid w:val="00AB40E1"/>
    <w:rsid w:val="00AB460F"/>
    <w:rsid w:val="00AB4D6B"/>
    <w:rsid w:val="00AB4EF7"/>
    <w:rsid w:val="00AB5392"/>
    <w:rsid w:val="00AB54FB"/>
    <w:rsid w:val="00AB557C"/>
    <w:rsid w:val="00AB5FF8"/>
    <w:rsid w:val="00AB64B4"/>
    <w:rsid w:val="00AB6C41"/>
    <w:rsid w:val="00AB7479"/>
    <w:rsid w:val="00AB773F"/>
    <w:rsid w:val="00AB791D"/>
    <w:rsid w:val="00AB7B03"/>
    <w:rsid w:val="00AC0978"/>
    <w:rsid w:val="00AC0C16"/>
    <w:rsid w:val="00AC0F96"/>
    <w:rsid w:val="00AC12B6"/>
    <w:rsid w:val="00AC143C"/>
    <w:rsid w:val="00AC1953"/>
    <w:rsid w:val="00AC1F3B"/>
    <w:rsid w:val="00AC282A"/>
    <w:rsid w:val="00AC3947"/>
    <w:rsid w:val="00AC3A00"/>
    <w:rsid w:val="00AC4D0F"/>
    <w:rsid w:val="00AC5A8A"/>
    <w:rsid w:val="00AC620F"/>
    <w:rsid w:val="00AC65B3"/>
    <w:rsid w:val="00AC6AD8"/>
    <w:rsid w:val="00AD0072"/>
    <w:rsid w:val="00AD02C8"/>
    <w:rsid w:val="00AD09BB"/>
    <w:rsid w:val="00AD107A"/>
    <w:rsid w:val="00AD14E9"/>
    <w:rsid w:val="00AD1985"/>
    <w:rsid w:val="00AD1FB3"/>
    <w:rsid w:val="00AD1FCF"/>
    <w:rsid w:val="00AD24E5"/>
    <w:rsid w:val="00AD26AA"/>
    <w:rsid w:val="00AD2C7D"/>
    <w:rsid w:val="00AD3801"/>
    <w:rsid w:val="00AD3FE0"/>
    <w:rsid w:val="00AD4C98"/>
    <w:rsid w:val="00AD4D4C"/>
    <w:rsid w:val="00AD4FCB"/>
    <w:rsid w:val="00AD5367"/>
    <w:rsid w:val="00AD57A7"/>
    <w:rsid w:val="00AD5B11"/>
    <w:rsid w:val="00AD651C"/>
    <w:rsid w:val="00AD6640"/>
    <w:rsid w:val="00AD680F"/>
    <w:rsid w:val="00AD6E79"/>
    <w:rsid w:val="00AE1069"/>
    <w:rsid w:val="00AE11F5"/>
    <w:rsid w:val="00AE1707"/>
    <w:rsid w:val="00AE1834"/>
    <w:rsid w:val="00AE1DF3"/>
    <w:rsid w:val="00AE1ECA"/>
    <w:rsid w:val="00AE2502"/>
    <w:rsid w:val="00AE29ED"/>
    <w:rsid w:val="00AE340B"/>
    <w:rsid w:val="00AE39C7"/>
    <w:rsid w:val="00AE4697"/>
    <w:rsid w:val="00AE506C"/>
    <w:rsid w:val="00AE5BD6"/>
    <w:rsid w:val="00AE6043"/>
    <w:rsid w:val="00AE65D6"/>
    <w:rsid w:val="00AE66DE"/>
    <w:rsid w:val="00AE6C19"/>
    <w:rsid w:val="00AE71B5"/>
    <w:rsid w:val="00AE727B"/>
    <w:rsid w:val="00AE7D4B"/>
    <w:rsid w:val="00AE7E9B"/>
    <w:rsid w:val="00AE7FFC"/>
    <w:rsid w:val="00AF088C"/>
    <w:rsid w:val="00AF08F3"/>
    <w:rsid w:val="00AF1062"/>
    <w:rsid w:val="00AF1362"/>
    <w:rsid w:val="00AF172D"/>
    <w:rsid w:val="00AF1A8F"/>
    <w:rsid w:val="00AF2D20"/>
    <w:rsid w:val="00AF43D6"/>
    <w:rsid w:val="00AF49FB"/>
    <w:rsid w:val="00B00525"/>
    <w:rsid w:val="00B005A4"/>
    <w:rsid w:val="00B00CCE"/>
    <w:rsid w:val="00B01B2A"/>
    <w:rsid w:val="00B021DC"/>
    <w:rsid w:val="00B021F7"/>
    <w:rsid w:val="00B02A2E"/>
    <w:rsid w:val="00B03629"/>
    <w:rsid w:val="00B03632"/>
    <w:rsid w:val="00B04186"/>
    <w:rsid w:val="00B0452B"/>
    <w:rsid w:val="00B0452C"/>
    <w:rsid w:val="00B0692C"/>
    <w:rsid w:val="00B06DD5"/>
    <w:rsid w:val="00B077C1"/>
    <w:rsid w:val="00B07F69"/>
    <w:rsid w:val="00B108E2"/>
    <w:rsid w:val="00B10E6E"/>
    <w:rsid w:val="00B10E93"/>
    <w:rsid w:val="00B118B3"/>
    <w:rsid w:val="00B11AEA"/>
    <w:rsid w:val="00B11EE3"/>
    <w:rsid w:val="00B13091"/>
    <w:rsid w:val="00B134E0"/>
    <w:rsid w:val="00B136C7"/>
    <w:rsid w:val="00B148FF"/>
    <w:rsid w:val="00B15611"/>
    <w:rsid w:val="00B16F2B"/>
    <w:rsid w:val="00B17183"/>
    <w:rsid w:val="00B17C6D"/>
    <w:rsid w:val="00B21484"/>
    <w:rsid w:val="00B21574"/>
    <w:rsid w:val="00B21B9F"/>
    <w:rsid w:val="00B21F83"/>
    <w:rsid w:val="00B222ED"/>
    <w:rsid w:val="00B22731"/>
    <w:rsid w:val="00B22DC3"/>
    <w:rsid w:val="00B22FE1"/>
    <w:rsid w:val="00B23208"/>
    <w:rsid w:val="00B232D3"/>
    <w:rsid w:val="00B237A4"/>
    <w:rsid w:val="00B23E56"/>
    <w:rsid w:val="00B23F13"/>
    <w:rsid w:val="00B24B18"/>
    <w:rsid w:val="00B24D7E"/>
    <w:rsid w:val="00B25EC8"/>
    <w:rsid w:val="00B26595"/>
    <w:rsid w:val="00B26BE7"/>
    <w:rsid w:val="00B26C70"/>
    <w:rsid w:val="00B26CAF"/>
    <w:rsid w:val="00B26FCD"/>
    <w:rsid w:val="00B270B7"/>
    <w:rsid w:val="00B31637"/>
    <w:rsid w:val="00B31CD9"/>
    <w:rsid w:val="00B32EAE"/>
    <w:rsid w:val="00B32F04"/>
    <w:rsid w:val="00B33693"/>
    <w:rsid w:val="00B337C1"/>
    <w:rsid w:val="00B33C40"/>
    <w:rsid w:val="00B3428A"/>
    <w:rsid w:val="00B34331"/>
    <w:rsid w:val="00B34553"/>
    <w:rsid w:val="00B34AD9"/>
    <w:rsid w:val="00B35239"/>
    <w:rsid w:val="00B35B87"/>
    <w:rsid w:val="00B3662D"/>
    <w:rsid w:val="00B3671F"/>
    <w:rsid w:val="00B36C98"/>
    <w:rsid w:val="00B36E5C"/>
    <w:rsid w:val="00B40560"/>
    <w:rsid w:val="00B4079D"/>
    <w:rsid w:val="00B40A2F"/>
    <w:rsid w:val="00B40D2C"/>
    <w:rsid w:val="00B415A1"/>
    <w:rsid w:val="00B415BF"/>
    <w:rsid w:val="00B41F4E"/>
    <w:rsid w:val="00B42661"/>
    <w:rsid w:val="00B43F72"/>
    <w:rsid w:val="00B44F12"/>
    <w:rsid w:val="00B4510A"/>
    <w:rsid w:val="00B4659F"/>
    <w:rsid w:val="00B4799A"/>
    <w:rsid w:val="00B47C8D"/>
    <w:rsid w:val="00B508AC"/>
    <w:rsid w:val="00B5130E"/>
    <w:rsid w:val="00B529E6"/>
    <w:rsid w:val="00B534FA"/>
    <w:rsid w:val="00B537DE"/>
    <w:rsid w:val="00B53811"/>
    <w:rsid w:val="00B53EC5"/>
    <w:rsid w:val="00B53F25"/>
    <w:rsid w:val="00B5446D"/>
    <w:rsid w:val="00B566F8"/>
    <w:rsid w:val="00B56848"/>
    <w:rsid w:val="00B5748A"/>
    <w:rsid w:val="00B6027D"/>
    <w:rsid w:val="00B60CA8"/>
    <w:rsid w:val="00B60D46"/>
    <w:rsid w:val="00B61059"/>
    <w:rsid w:val="00B61661"/>
    <w:rsid w:val="00B61FF7"/>
    <w:rsid w:val="00B62308"/>
    <w:rsid w:val="00B628DC"/>
    <w:rsid w:val="00B62DB7"/>
    <w:rsid w:val="00B6309A"/>
    <w:rsid w:val="00B633F7"/>
    <w:rsid w:val="00B63521"/>
    <w:rsid w:val="00B63C7C"/>
    <w:rsid w:val="00B652C7"/>
    <w:rsid w:val="00B6559C"/>
    <w:rsid w:val="00B65BE2"/>
    <w:rsid w:val="00B661B5"/>
    <w:rsid w:val="00B66552"/>
    <w:rsid w:val="00B66DF3"/>
    <w:rsid w:val="00B66F8A"/>
    <w:rsid w:val="00B7003A"/>
    <w:rsid w:val="00B70670"/>
    <w:rsid w:val="00B71331"/>
    <w:rsid w:val="00B7167C"/>
    <w:rsid w:val="00B72A0D"/>
    <w:rsid w:val="00B72A69"/>
    <w:rsid w:val="00B72FCF"/>
    <w:rsid w:val="00B735B7"/>
    <w:rsid w:val="00B735D0"/>
    <w:rsid w:val="00B74668"/>
    <w:rsid w:val="00B747B8"/>
    <w:rsid w:val="00B752B2"/>
    <w:rsid w:val="00B762E6"/>
    <w:rsid w:val="00B7656B"/>
    <w:rsid w:val="00B766F2"/>
    <w:rsid w:val="00B76CF0"/>
    <w:rsid w:val="00B76D3A"/>
    <w:rsid w:val="00B77026"/>
    <w:rsid w:val="00B77737"/>
    <w:rsid w:val="00B8016C"/>
    <w:rsid w:val="00B805E9"/>
    <w:rsid w:val="00B8061D"/>
    <w:rsid w:val="00B80D28"/>
    <w:rsid w:val="00B80F0D"/>
    <w:rsid w:val="00B8119F"/>
    <w:rsid w:val="00B8136B"/>
    <w:rsid w:val="00B817FB"/>
    <w:rsid w:val="00B8186E"/>
    <w:rsid w:val="00B818D1"/>
    <w:rsid w:val="00B81D03"/>
    <w:rsid w:val="00B81F71"/>
    <w:rsid w:val="00B82037"/>
    <w:rsid w:val="00B82045"/>
    <w:rsid w:val="00B8227C"/>
    <w:rsid w:val="00B82345"/>
    <w:rsid w:val="00B82667"/>
    <w:rsid w:val="00B839DE"/>
    <w:rsid w:val="00B83F4F"/>
    <w:rsid w:val="00B852FC"/>
    <w:rsid w:val="00B8559D"/>
    <w:rsid w:val="00B85964"/>
    <w:rsid w:val="00B85AB4"/>
    <w:rsid w:val="00B85B75"/>
    <w:rsid w:val="00B85B8E"/>
    <w:rsid w:val="00B86244"/>
    <w:rsid w:val="00B8699E"/>
    <w:rsid w:val="00B87353"/>
    <w:rsid w:val="00B87AFF"/>
    <w:rsid w:val="00B903F4"/>
    <w:rsid w:val="00B90636"/>
    <w:rsid w:val="00B906B2"/>
    <w:rsid w:val="00B90A7E"/>
    <w:rsid w:val="00B90EA0"/>
    <w:rsid w:val="00B91069"/>
    <w:rsid w:val="00B9293D"/>
    <w:rsid w:val="00B940B1"/>
    <w:rsid w:val="00B940DC"/>
    <w:rsid w:val="00B94268"/>
    <w:rsid w:val="00B94385"/>
    <w:rsid w:val="00B948DC"/>
    <w:rsid w:val="00B94D54"/>
    <w:rsid w:val="00B954AB"/>
    <w:rsid w:val="00B95A16"/>
    <w:rsid w:val="00B96C09"/>
    <w:rsid w:val="00B96E75"/>
    <w:rsid w:val="00B97561"/>
    <w:rsid w:val="00B9794E"/>
    <w:rsid w:val="00B97A00"/>
    <w:rsid w:val="00B97B34"/>
    <w:rsid w:val="00B97D65"/>
    <w:rsid w:val="00BA0C42"/>
    <w:rsid w:val="00BA19B8"/>
    <w:rsid w:val="00BA2706"/>
    <w:rsid w:val="00BA2772"/>
    <w:rsid w:val="00BA2836"/>
    <w:rsid w:val="00BA377F"/>
    <w:rsid w:val="00BA4EAF"/>
    <w:rsid w:val="00BA5E8F"/>
    <w:rsid w:val="00BA6A24"/>
    <w:rsid w:val="00BA6E46"/>
    <w:rsid w:val="00BA7099"/>
    <w:rsid w:val="00BB0E63"/>
    <w:rsid w:val="00BB11D1"/>
    <w:rsid w:val="00BB134D"/>
    <w:rsid w:val="00BB1A9B"/>
    <w:rsid w:val="00BB1A9C"/>
    <w:rsid w:val="00BB1AFC"/>
    <w:rsid w:val="00BB1CA2"/>
    <w:rsid w:val="00BB2633"/>
    <w:rsid w:val="00BB333A"/>
    <w:rsid w:val="00BB3A9D"/>
    <w:rsid w:val="00BB45E3"/>
    <w:rsid w:val="00BB56DC"/>
    <w:rsid w:val="00BB612A"/>
    <w:rsid w:val="00BB63BE"/>
    <w:rsid w:val="00BB6DEE"/>
    <w:rsid w:val="00BB7A9B"/>
    <w:rsid w:val="00BC0479"/>
    <w:rsid w:val="00BC1ABC"/>
    <w:rsid w:val="00BC1B4B"/>
    <w:rsid w:val="00BC27AC"/>
    <w:rsid w:val="00BC2DFF"/>
    <w:rsid w:val="00BC319C"/>
    <w:rsid w:val="00BC327F"/>
    <w:rsid w:val="00BC34B9"/>
    <w:rsid w:val="00BC3813"/>
    <w:rsid w:val="00BC417B"/>
    <w:rsid w:val="00BC42B8"/>
    <w:rsid w:val="00BC44B2"/>
    <w:rsid w:val="00BC4E8D"/>
    <w:rsid w:val="00BC4FAD"/>
    <w:rsid w:val="00BC5794"/>
    <w:rsid w:val="00BC5933"/>
    <w:rsid w:val="00BC61EE"/>
    <w:rsid w:val="00BC6843"/>
    <w:rsid w:val="00BD12E0"/>
    <w:rsid w:val="00BD12F8"/>
    <w:rsid w:val="00BD152B"/>
    <w:rsid w:val="00BD2142"/>
    <w:rsid w:val="00BD302E"/>
    <w:rsid w:val="00BD30E0"/>
    <w:rsid w:val="00BD3C21"/>
    <w:rsid w:val="00BD3DB1"/>
    <w:rsid w:val="00BD42B7"/>
    <w:rsid w:val="00BD48AF"/>
    <w:rsid w:val="00BD4ED4"/>
    <w:rsid w:val="00BD5677"/>
    <w:rsid w:val="00BD577A"/>
    <w:rsid w:val="00BD58F0"/>
    <w:rsid w:val="00BD5A74"/>
    <w:rsid w:val="00BD5C07"/>
    <w:rsid w:val="00BD5FD9"/>
    <w:rsid w:val="00BD6279"/>
    <w:rsid w:val="00BD66E6"/>
    <w:rsid w:val="00BD6713"/>
    <w:rsid w:val="00BD6DD9"/>
    <w:rsid w:val="00BD7EBC"/>
    <w:rsid w:val="00BE00D7"/>
    <w:rsid w:val="00BE058E"/>
    <w:rsid w:val="00BE08C7"/>
    <w:rsid w:val="00BE1096"/>
    <w:rsid w:val="00BE198D"/>
    <w:rsid w:val="00BE1ABC"/>
    <w:rsid w:val="00BE2613"/>
    <w:rsid w:val="00BE2858"/>
    <w:rsid w:val="00BE2BEB"/>
    <w:rsid w:val="00BE3307"/>
    <w:rsid w:val="00BE3515"/>
    <w:rsid w:val="00BE4281"/>
    <w:rsid w:val="00BE429E"/>
    <w:rsid w:val="00BE42FC"/>
    <w:rsid w:val="00BE432B"/>
    <w:rsid w:val="00BE4521"/>
    <w:rsid w:val="00BE4FB9"/>
    <w:rsid w:val="00BE5819"/>
    <w:rsid w:val="00BE5829"/>
    <w:rsid w:val="00BE5ABF"/>
    <w:rsid w:val="00BE5C2B"/>
    <w:rsid w:val="00BE6A3E"/>
    <w:rsid w:val="00BE6C87"/>
    <w:rsid w:val="00BE6E3D"/>
    <w:rsid w:val="00BE6ECD"/>
    <w:rsid w:val="00BE7748"/>
    <w:rsid w:val="00BE78FA"/>
    <w:rsid w:val="00BF0F5B"/>
    <w:rsid w:val="00BF0F93"/>
    <w:rsid w:val="00BF1464"/>
    <w:rsid w:val="00BF20A3"/>
    <w:rsid w:val="00BF245F"/>
    <w:rsid w:val="00BF2869"/>
    <w:rsid w:val="00BF2BCA"/>
    <w:rsid w:val="00BF2C1D"/>
    <w:rsid w:val="00BF2CB4"/>
    <w:rsid w:val="00BF2F2B"/>
    <w:rsid w:val="00BF41AC"/>
    <w:rsid w:val="00BF455B"/>
    <w:rsid w:val="00BF4A7C"/>
    <w:rsid w:val="00BF5816"/>
    <w:rsid w:val="00BF62D4"/>
    <w:rsid w:val="00BF7101"/>
    <w:rsid w:val="00BF714D"/>
    <w:rsid w:val="00BF79BF"/>
    <w:rsid w:val="00BF7D55"/>
    <w:rsid w:val="00BF7E08"/>
    <w:rsid w:val="00BF7EA8"/>
    <w:rsid w:val="00C00D79"/>
    <w:rsid w:val="00C0195E"/>
    <w:rsid w:val="00C01C6E"/>
    <w:rsid w:val="00C0218A"/>
    <w:rsid w:val="00C030DB"/>
    <w:rsid w:val="00C031DD"/>
    <w:rsid w:val="00C0453C"/>
    <w:rsid w:val="00C055EC"/>
    <w:rsid w:val="00C05650"/>
    <w:rsid w:val="00C05D47"/>
    <w:rsid w:val="00C063AD"/>
    <w:rsid w:val="00C063FB"/>
    <w:rsid w:val="00C06CEA"/>
    <w:rsid w:val="00C116CD"/>
    <w:rsid w:val="00C119DB"/>
    <w:rsid w:val="00C126C3"/>
    <w:rsid w:val="00C1329C"/>
    <w:rsid w:val="00C13FEE"/>
    <w:rsid w:val="00C14189"/>
    <w:rsid w:val="00C14738"/>
    <w:rsid w:val="00C14AB1"/>
    <w:rsid w:val="00C14D28"/>
    <w:rsid w:val="00C153F2"/>
    <w:rsid w:val="00C15749"/>
    <w:rsid w:val="00C157BA"/>
    <w:rsid w:val="00C166C2"/>
    <w:rsid w:val="00C167D9"/>
    <w:rsid w:val="00C16914"/>
    <w:rsid w:val="00C16ADA"/>
    <w:rsid w:val="00C16B55"/>
    <w:rsid w:val="00C16B60"/>
    <w:rsid w:val="00C17642"/>
    <w:rsid w:val="00C17DFD"/>
    <w:rsid w:val="00C17FE7"/>
    <w:rsid w:val="00C20190"/>
    <w:rsid w:val="00C20D23"/>
    <w:rsid w:val="00C2181B"/>
    <w:rsid w:val="00C21BD0"/>
    <w:rsid w:val="00C21C87"/>
    <w:rsid w:val="00C21D2D"/>
    <w:rsid w:val="00C22087"/>
    <w:rsid w:val="00C221F8"/>
    <w:rsid w:val="00C225AF"/>
    <w:rsid w:val="00C22F49"/>
    <w:rsid w:val="00C22F98"/>
    <w:rsid w:val="00C23186"/>
    <w:rsid w:val="00C23279"/>
    <w:rsid w:val="00C23C2B"/>
    <w:rsid w:val="00C23D3F"/>
    <w:rsid w:val="00C2467D"/>
    <w:rsid w:val="00C247C5"/>
    <w:rsid w:val="00C24B56"/>
    <w:rsid w:val="00C252A2"/>
    <w:rsid w:val="00C25ECF"/>
    <w:rsid w:val="00C263C2"/>
    <w:rsid w:val="00C26794"/>
    <w:rsid w:val="00C26871"/>
    <w:rsid w:val="00C3031E"/>
    <w:rsid w:val="00C3048D"/>
    <w:rsid w:val="00C30D33"/>
    <w:rsid w:val="00C31469"/>
    <w:rsid w:val="00C3240B"/>
    <w:rsid w:val="00C326D8"/>
    <w:rsid w:val="00C32763"/>
    <w:rsid w:val="00C32C20"/>
    <w:rsid w:val="00C34216"/>
    <w:rsid w:val="00C34A04"/>
    <w:rsid w:val="00C34B0A"/>
    <w:rsid w:val="00C35667"/>
    <w:rsid w:val="00C361D0"/>
    <w:rsid w:val="00C36B13"/>
    <w:rsid w:val="00C370D1"/>
    <w:rsid w:val="00C3728E"/>
    <w:rsid w:val="00C373EF"/>
    <w:rsid w:val="00C403A3"/>
    <w:rsid w:val="00C41001"/>
    <w:rsid w:val="00C41402"/>
    <w:rsid w:val="00C4141A"/>
    <w:rsid w:val="00C41CE6"/>
    <w:rsid w:val="00C4214C"/>
    <w:rsid w:val="00C4248D"/>
    <w:rsid w:val="00C424E8"/>
    <w:rsid w:val="00C42AE4"/>
    <w:rsid w:val="00C42D69"/>
    <w:rsid w:val="00C436B5"/>
    <w:rsid w:val="00C43C76"/>
    <w:rsid w:val="00C43DE4"/>
    <w:rsid w:val="00C44151"/>
    <w:rsid w:val="00C4445F"/>
    <w:rsid w:val="00C45C27"/>
    <w:rsid w:val="00C45CCC"/>
    <w:rsid w:val="00C464EB"/>
    <w:rsid w:val="00C46710"/>
    <w:rsid w:val="00C467FB"/>
    <w:rsid w:val="00C46E06"/>
    <w:rsid w:val="00C477CD"/>
    <w:rsid w:val="00C47CE1"/>
    <w:rsid w:val="00C509B3"/>
    <w:rsid w:val="00C50FE1"/>
    <w:rsid w:val="00C5102C"/>
    <w:rsid w:val="00C5123E"/>
    <w:rsid w:val="00C5148C"/>
    <w:rsid w:val="00C514E5"/>
    <w:rsid w:val="00C515B8"/>
    <w:rsid w:val="00C5203C"/>
    <w:rsid w:val="00C528D0"/>
    <w:rsid w:val="00C52C8B"/>
    <w:rsid w:val="00C53705"/>
    <w:rsid w:val="00C5585C"/>
    <w:rsid w:val="00C55D6E"/>
    <w:rsid w:val="00C561B5"/>
    <w:rsid w:val="00C57643"/>
    <w:rsid w:val="00C57D4A"/>
    <w:rsid w:val="00C605D3"/>
    <w:rsid w:val="00C60691"/>
    <w:rsid w:val="00C6222C"/>
    <w:rsid w:val="00C6238D"/>
    <w:rsid w:val="00C6239C"/>
    <w:rsid w:val="00C63219"/>
    <w:rsid w:val="00C63262"/>
    <w:rsid w:val="00C6336A"/>
    <w:rsid w:val="00C64278"/>
    <w:rsid w:val="00C64489"/>
    <w:rsid w:val="00C64AC6"/>
    <w:rsid w:val="00C65285"/>
    <w:rsid w:val="00C65371"/>
    <w:rsid w:val="00C65510"/>
    <w:rsid w:val="00C65F8D"/>
    <w:rsid w:val="00C660A0"/>
    <w:rsid w:val="00C663CA"/>
    <w:rsid w:val="00C6666B"/>
    <w:rsid w:val="00C67690"/>
    <w:rsid w:val="00C67726"/>
    <w:rsid w:val="00C70923"/>
    <w:rsid w:val="00C71205"/>
    <w:rsid w:val="00C71B5D"/>
    <w:rsid w:val="00C72074"/>
    <w:rsid w:val="00C72303"/>
    <w:rsid w:val="00C7274B"/>
    <w:rsid w:val="00C7296B"/>
    <w:rsid w:val="00C729A6"/>
    <w:rsid w:val="00C72A24"/>
    <w:rsid w:val="00C72ACE"/>
    <w:rsid w:val="00C73135"/>
    <w:rsid w:val="00C73243"/>
    <w:rsid w:val="00C732B4"/>
    <w:rsid w:val="00C739CD"/>
    <w:rsid w:val="00C74589"/>
    <w:rsid w:val="00C75886"/>
    <w:rsid w:val="00C76058"/>
    <w:rsid w:val="00C77452"/>
    <w:rsid w:val="00C776E1"/>
    <w:rsid w:val="00C77F4F"/>
    <w:rsid w:val="00C80005"/>
    <w:rsid w:val="00C80C97"/>
    <w:rsid w:val="00C83838"/>
    <w:rsid w:val="00C83881"/>
    <w:rsid w:val="00C83A90"/>
    <w:rsid w:val="00C84D53"/>
    <w:rsid w:val="00C85252"/>
    <w:rsid w:val="00C85CF1"/>
    <w:rsid w:val="00C862C6"/>
    <w:rsid w:val="00C8647E"/>
    <w:rsid w:val="00C86697"/>
    <w:rsid w:val="00C9014D"/>
    <w:rsid w:val="00C903DA"/>
    <w:rsid w:val="00C9080F"/>
    <w:rsid w:val="00C90D67"/>
    <w:rsid w:val="00C90E20"/>
    <w:rsid w:val="00C90F85"/>
    <w:rsid w:val="00C9106D"/>
    <w:rsid w:val="00C91373"/>
    <w:rsid w:val="00C92325"/>
    <w:rsid w:val="00C93C38"/>
    <w:rsid w:val="00C940A1"/>
    <w:rsid w:val="00C94578"/>
    <w:rsid w:val="00C94888"/>
    <w:rsid w:val="00C94ADE"/>
    <w:rsid w:val="00C94BEC"/>
    <w:rsid w:val="00C9575F"/>
    <w:rsid w:val="00C95F82"/>
    <w:rsid w:val="00C9689A"/>
    <w:rsid w:val="00C96C86"/>
    <w:rsid w:val="00C97581"/>
    <w:rsid w:val="00CA04D2"/>
    <w:rsid w:val="00CA0562"/>
    <w:rsid w:val="00CA0671"/>
    <w:rsid w:val="00CA0A4E"/>
    <w:rsid w:val="00CA1F7D"/>
    <w:rsid w:val="00CA25FF"/>
    <w:rsid w:val="00CA3057"/>
    <w:rsid w:val="00CA3C8B"/>
    <w:rsid w:val="00CA3FA6"/>
    <w:rsid w:val="00CA4405"/>
    <w:rsid w:val="00CA5892"/>
    <w:rsid w:val="00CA5B49"/>
    <w:rsid w:val="00CA70DC"/>
    <w:rsid w:val="00CA7153"/>
    <w:rsid w:val="00CA71EE"/>
    <w:rsid w:val="00CA7401"/>
    <w:rsid w:val="00CA760D"/>
    <w:rsid w:val="00CA7DF4"/>
    <w:rsid w:val="00CB00C2"/>
    <w:rsid w:val="00CB0407"/>
    <w:rsid w:val="00CB10E5"/>
    <w:rsid w:val="00CB119D"/>
    <w:rsid w:val="00CB175A"/>
    <w:rsid w:val="00CB25D8"/>
    <w:rsid w:val="00CB3D1C"/>
    <w:rsid w:val="00CB5094"/>
    <w:rsid w:val="00CB50C2"/>
    <w:rsid w:val="00CB564A"/>
    <w:rsid w:val="00CB5756"/>
    <w:rsid w:val="00CB5C72"/>
    <w:rsid w:val="00CB5CC6"/>
    <w:rsid w:val="00CB5FC6"/>
    <w:rsid w:val="00CB6021"/>
    <w:rsid w:val="00CB6B68"/>
    <w:rsid w:val="00CC1305"/>
    <w:rsid w:val="00CC2B09"/>
    <w:rsid w:val="00CC392D"/>
    <w:rsid w:val="00CC42CA"/>
    <w:rsid w:val="00CC42F0"/>
    <w:rsid w:val="00CC4991"/>
    <w:rsid w:val="00CC5E04"/>
    <w:rsid w:val="00CC5EEF"/>
    <w:rsid w:val="00CC6356"/>
    <w:rsid w:val="00CC6889"/>
    <w:rsid w:val="00CC6C9B"/>
    <w:rsid w:val="00CC7101"/>
    <w:rsid w:val="00CC72FC"/>
    <w:rsid w:val="00CC7A5C"/>
    <w:rsid w:val="00CD053E"/>
    <w:rsid w:val="00CD188A"/>
    <w:rsid w:val="00CD1B60"/>
    <w:rsid w:val="00CD2390"/>
    <w:rsid w:val="00CD2773"/>
    <w:rsid w:val="00CD331F"/>
    <w:rsid w:val="00CD390A"/>
    <w:rsid w:val="00CD408F"/>
    <w:rsid w:val="00CD4237"/>
    <w:rsid w:val="00CD477A"/>
    <w:rsid w:val="00CD5505"/>
    <w:rsid w:val="00CD5C98"/>
    <w:rsid w:val="00CD6A0F"/>
    <w:rsid w:val="00CD7142"/>
    <w:rsid w:val="00CD740F"/>
    <w:rsid w:val="00CE06CC"/>
    <w:rsid w:val="00CE0CB8"/>
    <w:rsid w:val="00CE0DD7"/>
    <w:rsid w:val="00CE2CDC"/>
    <w:rsid w:val="00CE30CE"/>
    <w:rsid w:val="00CE3C33"/>
    <w:rsid w:val="00CE3F19"/>
    <w:rsid w:val="00CE43CF"/>
    <w:rsid w:val="00CE5073"/>
    <w:rsid w:val="00CE57E4"/>
    <w:rsid w:val="00CE5A63"/>
    <w:rsid w:val="00CE624E"/>
    <w:rsid w:val="00CE627D"/>
    <w:rsid w:val="00CF040E"/>
    <w:rsid w:val="00CF076E"/>
    <w:rsid w:val="00CF0D6D"/>
    <w:rsid w:val="00CF17F8"/>
    <w:rsid w:val="00CF1802"/>
    <w:rsid w:val="00CF1920"/>
    <w:rsid w:val="00CF2878"/>
    <w:rsid w:val="00CF2E0A"/>
    <w:rsid w:val="00CF2E65"/>
    <w:rsid w:val="00CF2FF7"/>
    <w:rsid w:val="00CF3DC9"/>
    <w:rsid w:val="00CF4DA4"/>
    <w:rsid w:val="00CF5C08"/>
    <w:rsid w:val="00CF5F41"/>
    <w:rsid w:val="00CF5FDB"/>
    <w:rsid w:val="00CF6426"/>
    <w:rsid w:val="00CF696E"/>
    <w:rsid w:val="00CF6B1A"/>
    <w:rsid w:val="00CF6B90"/>
    <w:rsid w:val="00CF6C48"/>
    <w:rsid w:val="00CF7675"/>
    <w:rsid w:val="00CF7DD4"/>
    <w:rsid w:val="00CF7F48"/>
    <w:rsid w:val="00D00611"/>
    <w:rsid w:val="00D012DB"/>
    <w:rsid w:val="00D0220E"/>
    <w:rsid w:val="00D024C7"/>
    <w:rsid w:val="00D0292A"/>
    <w:rsid w:val="00D039AE"/>
    <w:rsid w:val="00D03AE2"/>
    <w:rsid w:val="00D03E78"/>
    <w:rsid w:val="00D04313"/>
    <w:rsid w:val="00D0456A"/>
    <w:rsid w:val="00D04762"/>
    <w:rsid w:val="00D04DF3"/>
    <w:rsid w:val="00D06093"/>
    <w:rsid w:val="00D06253"/>
    <w:rsid w:val="00D062C9"/>
    <w:rsid w:val="00D068B2"/>
    <w:rsid w:val="00D069F3"/>
    <w:rsid w:val="00D07F1B"/>
    <w:rsid w:val="00D101C8"/>
    <w:rsid w:val="00D103BA"/>
    <w:rsid w:val="00D10CFF"/>
    <w:rsid w:val="00D1146B"/>
    <w:rsid w:val="00D11C41"/>
    <w:rsid w:val="00D11D70"/>
    <w:rsid w:val="00D12327"/>
    <w:rsid w:val="00D12991"/>
    <w:rsid w:val="00D12F70"/>
    <w:rsid w:val="00D13606"/>
    <w:rsid w:val="00D13E4A"/>
    <w:rsid w:val="00D142C2"/>
    <w:rsid w:val="00D14B2B"/>
    <w:rsid w:val="00D1505C"/>
    <w:rsid w:val="00D1549D"/>
    <w:rsid w:val="00D15806"/>
    <w:rsid w:val="00D169E2"/>
    <w:rsid w:val="00D174F3"/>
    <w:rsid w:val="00D177A2"/>
    <w:rsid w:val="00D201FA"/>
    <w:rsid w:val="00D202E4"/>
    <w:rsid w:val="00D205D9"/>
    <w:rsid w:val="00D20D06"/>
    <w:rsid w:val="00D20DD1"/>
    <w:rsid w:val="00D211D2"/>
    <w:rsid w:val="00D2187E"/>
    <w:rsid w:val="00D21B57"/>
    <w:rsid w:val="00D21E77"/>
    <w:rsid w:val="00D2229C"/>
    <w:rsid w:val="00D22418"/>
    <w:rsid w:val="00D224AF"/>
    <w:rsid w:val="00D22733"/>
    <w:rsid w:val="00D236FB"/>
    <w:rsid w:val="00D2374E"/>
    <w:rsid w:val="00D24C31"/>
    <w:rsid w:val="00D25B22"/>
    <w:rsid w:val="00D26AB5"/>
    <w:rsid w:val="00D26D72"/>
    <w:rsid w:val="00D27547"/>
    <w:rsid w:val="00D27554"/>
    <w:rsid w:val="00D2762E"/>
    <w:rsid w:val="00D3106E"/>
    <w:rsid w:val="00D312A4"/>
    <w:rsid w:val="00D313FE"/>
    <w:rsid w:val="00D3156E"/>
    <w:rsid w:val="00D31E89"/>
    <w:rsid w:val="00D3240A"/>
    <w:rsid w:val="00D328EE"/>
    <w:rsid w:val="00D33579"/>
    <w:rsid w:val="00D33590"/>
    <w:rsid w:val="00D34883"/>
    <w:rsid w:val="00D3490D"/>
    <w:rsid w:val="00D34C6F"/>
    <w:rsid w:val="00D34DFD"/>
    <w:rsid w:val="00D3500B"/>
    <w:rsid w:val="00D35031"/>
    <w:rsid w:val="00D35BFA"/>
    <w:rsid w:val="00D36446"/>
    <w:rsid w:val="00D365B9"/>
    <w:rsid w:val="00D368CC"/>
    <w:rsid w:val="00D3697F"/>
    <w:rsid w:val="00D375AD"/>
    <w:rsid w:val="00D375D5"/>
    <w:rsid w:val="00D37A05"/>
    <w:rsid w:val="00D40156"/>
    <w:rsid w:val="00D403D5"/>
    <w:rsid w:val="00D40775"/>
    <w:rsid w:val="00D408CD"/>
    <w:rsid w:val="00D42010"/>
    <w:rsid w:val="00D4221C"/>
    <w:rsid w:val="00D423CE"/>
    <w:rsid w:val="00D423FA"/>
    <w:rsid w:val="00D43757"/>
    <w:rsid w:val="00D43B07"/>
    <w:rsid w:val="00D441AC"/>
    <w:rsid w:val="00D44653"/>
    <w:rsid w:val="00D44D88"/>
    <w:rsid w:val="00D45E5B"/>
    <w:rsid w:val="00D45FAF"/>
    <w:rsid w:val="00D467B3"/>
    <w:rsid w:val="00D46B6F"/>
    <w:rsid w:val="00D46C36"/>
    <w:rsid w:val="00D47656"/>
    <w:rsid w:val="00D47829"/>
    <w:rsid w:val="00D47B4F"/>
    <w:rsid w:val="00D47B8D"/>
    <w:rsid w:val="00D50907"/>
    <w:rsid w:val="00D50ADC"/>
    <w:rsid w:val="00D50CF0"/>
    <w:rsid w:val="00D50F26"/>
    <w:rsid w:val="00D516D5"/>
    <w:rsid w:val="00D5200C"/>
    <w:rsid w:val="00D52039"/>
    <w:rsid w:val="00D522BD"/>
    <w:rsid w:val="00D53369"/>
    <w:rsid w:val="00D534F2"/>
    <w:rsid w:val="00D54224"/>
    <w:rsid w:val="00D54A87"/>
    <w:rsid w:val="00D54F30"/>
    <w:rsid w:val="00D55ABA"/>
    <w:rsid w:val="00D56CE6"/>
    <w:rsid w:val="00D57164"/>
    <w:rsid w:val="00D574B1"/>
    <w:rsid w:val="00D5778A"/>
    <w:rsid w:val="00D57CD1"/>
    <w:rsid w:val="00D60358"/>
    <w:rsid w:val="00D6036C"/>
    <w:rsid w:val="00D6051C"/>
    <w:rsid w:val="00D6062F"/>
    <w:rsid w:val="00D606E8"/>
    <w:rsid w:val="00D608AF"/>
    <w:rsid w:val="00D612F6"/>
    <w:rsid w:val="00D61309"/>
    <w:rsid w:val="00D61902"/>
    <w:rsid w:val="00D6191E"/>
    <w:rsid w:val="00D6287B"/>
    <w:rsid w:val="00D62E24"/>
    <w:rsid w:val="00D62F22"/>
    <w:rsid w:val="00D62FFA"/>
    <w:rsid w:val="00D63804"/>
    <w:rsid w:val="00D63B49"/>
    <w:rsid w:val="00D641DC"/>
    <w:rsid w:val="00D644DF"/>
    <w:rsid w:val="00D64EE8"/>
    <w:rsid w:val="00D661CD"/>
    <w:rsid w:val="00D670DC"/>
    <w:rsid w:val="00D67E12"/>
    <w:rsid w:val="00D7086F"/>
    <w:rsid w:val="00D7109B"/>
    <w:rsid w:val="00D7127F"/>
    <w:rsid w:val="00D72030"/>
    <w:rsid w:val="00D723CD"/>
    <w:rsid w:val="00D72407"/>
    <w:rsid w:val="00D72AA1"/>
    <w:rsid w:val="00D72CB0"/>
    <w:rsid w:val="00D7342D"/>
    <w:rsid w:val="00D735E8"/>
    <w:rsid w:val="00D739D3"/>
    <w:rsid w:val="00D73D90"/>
    <w:rsid w:val="00D74ADE"/>
    <w:rsid w:val="00D75447"/>
    <w:rsid w:val="00D75578"/>
    <w:rsid w:val="00D75CD7"/>
    <w:rsid w:val="00D75F52"/>
    <w:rsid w:val="00D76F2A"/>
    <w:rsid w:val="00D7759D"/>
    <w:rsid w:val="00D80C6F"/>
    <w:rsid w:val="00D812A9"/>
    <w:rsid w:val="00D825BF"/>
    <w:rsid w:val="00D82639"/>
    <w:rsid w:val="00D8293A"/>
    <w:rsid w:val="00D83106"/>
    <w:rsid w:val="00D83243"/>
    <w:rsid w:val="00D84ABF"/>
    <w:rsid w:val="00D85B91"/>
    <w:rsid w:val="00D861D1"/>
    <w:rsid w:val="00D867AA"/>
    <w:rsid w:val="00D86ECF"/>
    <w:rsid w:val="00D8702B"/>
    <w:rsid w:val="00D870D0"/>
    <w:rsid w:val="00D872E0"/>
    <w:rsid w:val="00D87889"/>
    <w:rsid w:val="00D87DA6"/>
    <w:rsid w:val="00D90061"/>
    <w:rsid w:val="00D9014E"/>
    <w:rsid w:val="00D9056E"/>
    <w:rsid w:val="00D90BAE"/>
    <w:rsid w:val="00D91398"/>
    <w:rsid w:val="00D916AE"/>
    <w:rsid w:val="00D91ADC"/>
    <w:rsid w:val="00D92BE4"/>
    <w:rsid w:val="00D93221"/>
    <w:rsid w:val="00D9432E"/>
    <w:rsid w:val="00D95B7C"/>
    <w:rsid w:val="00D9712A"/>
    <w:rsid w:val="00D973AA"/>
    <w:rsid w:val="00D9786C"/>
    <w:rsid w:val="00D97A1B"/>
    <w:rsid w:val="00DA07E3"/>
    <w:rsid w:val="00DA19CB"/>
    <w:rsid w:val="00DA2313"/>
    <w:rsid w:val="00DA2A50"/>
    <w:rsid w:val="00DA2C8C"/>
    <w:rsid w:val="00DA3084"/>
    <w:rsid w:val="00DA335E"/>
    <w:rsid w:val="00DA35DC"/>
    <w:rsid w:val="00DA3ED3"/>
    <w:rsid w:val="00DA5368"/>
    <w:rsid w:val="00DA5647"/>
    <w:rsid w:val="00DA58CA"/>
    <w:rsid w:val="00DA5ADC"/>
    <w:rsid w:val="00DA5C9F"/>
    <w:rsid w:val="00DB0343"/>
    <w:rsid w:val="00DB052A"/>
    <w:rsid w:val="00DB0703"/>
    <w:rsid w:val="00DB07E2"/>
    <w:rsid w:val="00DB0857"/>
    <w:rsid w:val="00DB1141"/>
    <w:rsid w:val="00DB11B9"/>
    <w:rsid w:val="00DB15EA"/>
    <w:rsid w:val="00DB174B"/>
    <w:rsid w:val="00DB19D3"/>
    <w:rsid w:val="00DB19E1"/>
    <w:rsid w:val="00DB19F6"/>
    <w:rsid w:val="00DB1DED"/>
    <w:rsid w:val="00DB599B"/>
    <w:rsid w:val="00DB6C9F"/>
    <w:rsid w:val="00DB75DF"/>
    <w:rsid w:val="00DC0A3F"/>
    <w:rsid w:val="00DC0E59"/>
    <w:rsid w:val="00DC0F85"/>
    <w:rsid w:val="00DC11CA"/>
    <w:rsid w:val="00DC1CF3"/>
    <w:rsid w:val="00DC1D3D"/>
    <w:rsid w:val="00DC1DEB"/>
    <w:rsid w:val="00DC239B"/>
    <w:rsid w:val="00DC27DD"/>
    <w:rsid w:val="00DC2C7B"/>
    <w:rsid w:val="00DC2EF7"/>
    <w:rsid w:val="00DC40A6"/>
    <w:rsid w:val="00DC4C7B"/>
    <w:rsid w:val="00DC50E3"/>
    <w:rsid w:val="00DC5A4A"/>
    <w:rsid w:val="00DC6037"/>
    <w:rsid w:val="00DC6799"/>
    <w:rsid w:val="00DC706F"/>
    <w:rsid w:val="00DC74B3"/>
    <w:rsid w:val="00DC7AFD"/>
    <w:rsid w:val="00DC7F3B"/>
    <w:rsid w:val="00DD0361"/>
    <w:rsid w:val="00DD07D8"/>
    <w:rsid w:val="00DD0866"/>
    <w:rsid w:val="00DD0D94"/>
    <w:rsid w:val="00DD11D3"/>
    <w:rsid w:val="00DD1B2B"/>
    <w:rsid w:val="00DD1D69"/>
    <w:rsid w:val="00DD20B0"/>
    <w:rsid w:val="00DD2975"/>
    <w:rsid w:val="00DD2FDD"/>
    <w:rsid w:val="00DD3116"/>
    <w:rsid w:val="00DD3F12"/>
    <w:rsid w:val="00DD575F"/>
    <w:rsid w:val="00DD6ED2"/>
    <w:rsid w:val="00DD6F74"/>
    <w:rsid w:val="00DD75FD"/>
    <w:rsid w:val="00DE0819"/>
    <w:rsid w:val="00DE09AF"/>
    <w:rsid w:val="00DE17CB"/>
    <w:rsid w:val="00DE360C"/>
    <w:rsid w:val="00DE3712"/>
    <w:rsid w:val="00DE3798"/>
    <w:rsid w:val="00DE3B56"/>
    <w:rsid w:val="00DE433E"/>
    <w:rsid w:val="00DE4868"/>
    <w:rsid w:val="00DE48C5"/>
    <w:rsid w:val="00DE4DBD"/>
    <w:rsid w:val="00DE4E1C"/>
    <w:rsid w:val="00DE5159"/>
    <w:rsid w:val="00DE5957"/>
    <w:rsid w:val="00DE600A"/>
    <w:rsid w:val="00DE659C"/>
    <w:rsid w:val="00DE65DA"/>
    <w:rsid w:val="00DE67A4"/>
    <w:rsid w:val="00DE7311"/>
    <w:rsid w:val="00DE7E33"/>
    <w:rsid w:val="00DF0FC0"/>
    <w:rsid w:val="00DF124F"/>
    <w:rsid w:val="00DF2048"/>
    <w:rsid w:val="00DF2307"/>
    <w:rsid w:val="00DF2DC3"/>
    <w:rsid w:val="00DF33E9"/>
    <w:rsid w:val="00DF3BA4"/>
    <w:rsid w:val="00DF4FA8"/>
    <w:rsid w:val="00DF5026"/>
    <w:rsid w:val="00DF56AD"/>
    <w:rsid w:val="00DF59A8"/>
    <w:rsid w:val="00DF5B01"/>
    <w:rsid w:val="00DF5E50"/>
    <w:rsid w:val="00DF66E3"/>
    <w:rsid w:val="00DF703D"/>
    <w:rsid w:val="00DF7917"/>
    <w:rsid w:val="00E00218"/>
    <w:rsid w:val="00E006A3"/>
    <w:rsid w:val="00E006B7"/>
    <w:rsid w:val="00E009D7"/>
    <w:rsid w:val="00E00DAC"/>
    <w:rsid w:val="00E012BE"/>
    <w:rsid w:val="00E020F9"/>
    <w:rsid w:val="00E029B0"/>
    <w:rsid w:val="00E0307E"/>
    <w:rsid w:val="00E0318E"/>
    <w:rsid w:val="00E03962"/>
    <w:rsid w:val="00E04072"/>
    <w:rsid w:val="00E04689"/>
    <w:rsid w:val="00E04A67"/>
    <w:rsid w:val="00E05879"/>
    <w:rsid w:val="00E063D3"/>
    <w:rsid w:val="00E06BCB"/>
    <w:rsid w:val="00E06CAE"/>
    <w:rsid w:val="00E0705D"/>
    <w:rsid w:val="00E071AF"/>
    <w:rsid w:val="00E07620"/>
    <w:rsid w:val="00E076D5"/>
    <w:rsid w:val="00E07A09"/>
    <w:rsid w:val="00E07CA7"/>
    <w:rsid w:val="00E07F00"/>
    <w:rsid w:val="00E07F6B"/>
    <w:rsid w:val="00E10155"/>
    <w:rsid w:val="00E10D2D"/>
    <w:rsid w:val="00E11330"/>
    <w:rsid w:val="00E11EF8"/>
    <w:rsid w:val="00E11F30"/>
    <w:rsid w:val="00E128AA"/>
    <w:rsid w:val="00E12F78"/>
    <w:rsid w:val="00E13E68"/>
    <w:rsid w:val="00E143F3"/>
    <w:rsid w:val="00E145DF"/>
    <w:rsid w:val="00E16175"/>
    <w:rsid w:val="00E17679"/>
    <w:rsid w:val="00E179B2"/>
    <w:rsid w:val="00E20124"/>
    <w:rsid w:val="00E20171"/>
    <w:rsid w:val="00E20478"/>
    <w:rsid w:val="00E20B71"/>
    <w:rsid w:val="00E216A3"/>
    <w:rsid w:val="00E21A00"/>
    <w:rsid w:val="00E2234F"/>
    <w:rsid w:val="00E224A2"/>
    <w:rsid w:val="00E22A75"/>
    <w:rsid w:val="00E22CE7"/>
    <w:rsid w:val="00E2367F"/>
    <w:rsid w:val="00E24318"/>
    <w:rsid w:val="00E24960"/>
    <w:rsid w:val="00E24F3D"/>
    <w:rsid w:val="00E262C0"/>
    <w:rsid w:val="00E2637A"/>
    <w:rsid w:val="00E266CA"/>
    <w:rsid w:val="00E26965"/>
    <w:rsid w:val="00E26ACD"/>
    <w:rsid w:val="00E26EB0"/>
    <w:rsid w:val="00E27A24"/>
    <w:rsid w:val="00E27E46"/>
    <w:rsid w:val="00E301F8"/>
    <w:rsid w:val="00E30A58"/>
    <w:rsid w:val="00E30B21"/>
    <w:rsid w:val="00E30D71"/>
    <w:rsid w:val="00E31879"/>
    <w:rsid w:val="00E3187F"/>
    <w:rsid w:val="00E31F77"/>
    <w:rsid w:val="00E31F8D"/>
    <w:rsid w:val="00E32E9E"/>
    <w:rsid w:val="00E3300C"/>
    <w:rsid w:val="00E33560"/>
    <w:rsid w:val="00E33570"/>
    <w:rsid w:val="00E33B92"/>
    <w:rsid w:val="00E34338"/>
    <w:rsid w:val="00E347F8"/>
    <w:rsid w:val="00E34A7F"/>
    <w:rsid w:val="00E34FBC"/>
    <w:rsid w:val="00E3500D"/>
    <w:rsid w:val="00E3544E"/>
    <w:rsid w:val="00E35BA5"/>
    <w:rsid w:val="00E36FA6"/>
    <w:rsid w:val="00E37CC9"/>
    <w:rsid w:val="00E40B57"/>
    <w:rsid w:val="00E40BE2"/>
    <w:rsid w:val="00E40D6A"/>
    <w:rsid w:val="00E40E4A"/>
    <w:rsid w:val="00E40F16"/>
    <w:rsid w:val="00E41911"/>
    <w:rsid w:val="00E41B30"/>
    <w:rsid w:val="00E42058"/>
    <w:rsid w:val="00E425DB"/>
    <w:rsid w:val="00E42DC7"/>
    <w:rsid w:val="00E43F7E"/>
    <w:rsid w:val="00E43FB1"/>
    <w:rsid w:val="00E44632"/>
    <w:rsid w:val="00E4466F"/>
    <w:rsid w:val="00E44AD1"/>
    <w:rsid w:val="00E44E5D"/>
    <w:rsid w:val="00E45D28"/>
    <w:rsid w:val="00E45D3B"/>
    <w:rsid w:val="00E46B30"/>
    <w:rsid w:val="00E46E9C"/>
    <w:rsid w:val="00E47782"/>
    <w:rsid w:val="00E5133D"/>
    <w:rsid w:val="00E51894"/>
    <w:rsid w:val="00E5220C"/>
    <w:rsid w:val="00E52BA9"/>
    <w:rsid w:val="00E52C3E"/>
    <w:rsid w:val="00E5307C"/>
    <w:rsid w:val="00E53AC1"/>
    <w:rsid w:val="00E54094"/>
    <w:rsid w:val="00E54AE7"/>
    <w:rsid w:val="00E55C57"/>
    <w:rsid w:val="00E56090"/>
    <w:rsid w:val="00E56C98"/>
    <w:rsid w:val="00E574F9"/>
    <w:rsid w:val="00E57814"/>
    <w:rsid w:val="00E6054E"/>
    <w:rsid w:val="00E60AB2"/>
    <w:rsid w:val="00E60D8A"/>
    <w:rsid w:val="00E61C85"/>
    <w:rsid w:val="00E61DEE"/>
    <w:rsid w:val="00E62240"/>
    <w:rsid w:val="00E623EC"/>
    <w:rsid w:val="00E6265B"/>
    <w:rsid w:val="00E62D0D"/>
    <w:rsid w:val="00E6314D"/>
    <w:rsid w:val="00E63A00"/>
    <w:rsid w:val="00E63BE6"/>
    <w:rsid w:val="00E63BF2"/>
    <w:rsid w:val="00E6425D"/>
    <w:rsid w:val="00E657EC"/>
    <w:rsid w:val="00E65D97"/>
    <w:rsid w:val="00E65DA8"/>
    <w:rsid w:val="00E65EFC"/>
    <w:rsid w:val="00E65FF9"/>
    <w:rsid w:val="00E664C3"/>
    <w:rsid w:val="00E66A3B"/>
    <w:rsid w:val="00E66E1D"/>
    <w:rsid w:val="00E6701C"/>
    <w:rsid w:val="00E67CDF"/>
    <w:rsid w:val="00E703A2"/>
    <w:rsid w:val="00E70ADC"/>
    <w:rsid w:val="00E70AF4"/>
    <w:rsid w:val="00E70B72"/>
    <w:rsid w:val="00E70B97"/>
    <w:rsid w:val="00E70DCA"/>
    <w:rsid w:val="00E70EEC"/>
    <w:rsid w:val="00E716A2"/>
    <w:rsid w:val="00E7183C"/>
    <w:rsid w:val="00E71A78"/>
    <w:rsid w:val="00E71EE4"/>
    <w:rsid w:val="00E7290B"/>
    <w:rsid w:val="00E7326D"/>
    <w:rsid w:val="00E7376E"/>
    <w:rsid w:val="00E74288"/>
    <w:rsid w:val="00E7450B"/>
    <w:rsid w:val="00E74E97"/>
    <w:rsid w:val="00E74F31"/>
    <w:rsid w:val="00E75AD2"/>
    <w:rsid w:val="00E76795"/>
    <w:rsid w:val="00E76B83"/>
    <w:rsid w:val="00E77A92"/>
    <w:rsid w:val="00E77DC1"/>
    <w:rsid w:val="00E77F29"/>
    <w:rsid w:val="00E80444"/>
    <w:rsid w:val="00E80680"/>
    <w:rsid w:val="00E8181E"/>
    <w:rsid w:val="00E82184"/>
    <w:rsid w:val="00E83783"/>
    <w:rsid w:val="00E842D1"/>
    <w:rsid w:val="00E845A1"/>
    <w:rsid w:val="00E84FBB"/>
    <w:rsid w:val="00E85650"/>
    <w:rsid w:val="00E85C07"/>
    <w:rsid w:val="00E86500"/>
    <w:rsid w:val="00E871DF"/>
    <w:rsid w:val="00E87BD7"/>
    <w:rsid w:val="00E9007D"/>
    <w:rsid w:val="00E90DEE"/>
    <w:rsid w:val="00E910D9"/>
    <w:rsid w:val="00E918DC"/>
    <w:rsid w:val="00E92570"/>
    <w:rsid w:val="00E92993"/>
    <w:rsid w:val="00E92C21"/>
    <w:rsid w:val="00E93683"/>
    <w:rsid w:val="00E94107"/>
    <w:rsid w:val="00E944E5"/>
    <w:rsid w:val="00E9477A"/>
    <w:rsid w:val="00E9612C"/>
    <w:rsid w:val="00E9685F"/>
    <w:rsid w:val="00E97234"/>
    <w:rsid w:val="00E97922"/>
    <w:rsid w:val="00E97CCC"/>
    <w:rsid w:val="00EA0DF0"/>
    <w:rsid w:val="00EA1492"/>
    <w:rsid w:val="00EA1960"/>
    <w:rsid w:val="00EA1C32"/>
    <w:rsid w:val="00EA22F1"/>
    <w:rsid w:val="00EA282E"/>
    <w:rsid w:val="00EA42BB"/>
    <w:rsid w:val="00EA43A2"/>
    <w:rsid w:val="00EA4452"/>
    <w:rsid w:val="00EA5067"/>
    <w:rsid w:val="00EA5186"/>
    <w:rsid w:val="00EA52B1"/>
    <w:rsid w:val="00EA597F"/>
    <w:rsid w:val="00EA5FDC"/>
    <w:rsid w:val="00EA65F6"/>
    <w:rsid w:val="00EA6692"/>
    <w:rsid w:val="00EA6D49"/>
    <w:rsid w:val="00EA70AB"/>
    <w:rsid w:val="00EA7ADA"/>
    <w:rsid w:val="00EB1336"/>
    <w:rsid w:val="00EB13F3"/>
    <w:rsid w:val="00EB14F2"/>
    <w:rsid w:val="00EB1996"/>
    <w:rsid w:val="00EB27FA"/>
    <w:rsid w:val="00EB301B"/>
    <w:rsid w:val="00EB3142"/>
    <w:rsid w:val="00EB3BA9"/>
    <w:rsid w:val="00EB3E63"/>
    <w:rsid w:val="00EB4054"/>
    <w:rsid w:val="00EB41CE"/>
    <w:rsid w:val="00EB5314"/>
    <w:rsid w:val="00EB5699"/>
    <w:rsid w:val="00EB5BAE"/>
    <w:rsid w:val="00EB606C"/>
    <w:rsid w:val="00EB6681"/>
    <w:rsid w:val="00EB6744"/>
    <w:rsid w:val="00EB7FDE"/>
    <w:rsid w:val="00EC0008"/>
    <w:rsid w:val="00EC1095"/>
    <w:rsid w:val="00EC1699"/>
    <w:rsid w:val="00EC1C51"/>
    <w:rsid w:val="00EC212A"/>
    <w:rsid w:val="00EC3067"/>
    <w:rsid w:val="00EC350E"/>
    <w:rsid w:val="00EC3B3B"/>
    <w:rsid w:val="00EC3D82"/>
    <w:rsid w:val="00EC3DD6"/>
    <w:rsid w:val="00EC411F"/>
    <w:rsid w:val="00EC5602"/>
    <w:rsid w:val="00EC6A75"/>
    <w:rsid w:val="00EC6B35"/>
    <w:rsid w:val="00EC77E5"/>
    <w:rsid w:val="00EC7CD4"/>
    <w:rsid w:val="00ED0740"/>
    <w:rsid w:val="00ED09D1"/>
    <w:rsid w:val="00ED1D72"/>
    <w:rsid w:val="00ED2518"/>
    <w:rsid w:val="00ED2549"/>
    <w:rsid w:val="00ED297B"/>
    <w:rsid w:val="00ED2CFE"/>
    <w:rsid w:val="00ED3591"/>
    <w:rsid w:val="00ED3FB5"/>
    <w:rsid w:val="00ED5425"/>
    <w:rsid w:val="00ED5971"/>
    <w:rsid w:val="00ED6015"/>
    <w:rsid w:val="00ED647B"/>
    <w:rsid w:val="00ED6963"/>
    <w:rsid w:val="00ED6D3C"/>
    <w:rsid w:val="00EE0817"/>
    <w:rsid w:val="00EE0C6F"/>
    <w:rsid w:val="00EE0DFE"/>
    <w:rsid w:val="00EE0E86"/>
    <w:rsid w:val="00EE11E4"/>
    <w:rsid w:val="00EE1AAA"/>
    <w:rsid w:val="00EE1D2A"/>
    <w:rsid w:val="00EE1FFD"/>
    <w:rsid w:val="00EE2298"/>
    <w:rsid w:val="00EE25F0"/>
    <w:rsid w:val="00EE2D4A"/>
    <w:rsid w:val="00EE3004"/>
    <w:rsid w:val="00EE3CBE"/>
    <w:rsid w:val="00EE4345"/>
    <w:rsid w:val="00EE495F"/>
    <w:rsid w:val="00EE49FA"/>
    <w:rsid w:val="00EE54BD"/>
    <w:rsid w:val="00EE58C4"/>
    <w:rsid w:val="00EE6322"/>
    <w:rsid w:val="00EE674D"/>
    <w:rsid w:val="00EE6AD8"/>
    <w:rsid w:val="00EE7B16"/>
    <w:rsid w:val="00EE7C38"/>
    <w:rsid w:val="00EF0262"/>
    <w:rsid w:val="00EF1E54"/>
    <w:rsid w:val="00EF26A5"/>
    <w:rsid w:val="00EF2B4D"/>
    <w:rsid w:val="00EF2F3A"/>
    <w:rsid w:val="00EF3392"/>
    <w:rsid w:val="00EF5D34"/>
    <w:rsid w:val="00EF5E27"/>
    <w:rsid w:val="00EF619C"/>
    <w:rsid w:val="00EF7721"/>
    <w:rsid w:val="00F00BCD"/>
    <w:rsid w:val="00F00C23"/>
    <w:rsid w:val="00F01A7A"/>
    <w:rsid w:val="00F01DC1"/>
    <w:rsid w:val="00F02020"/>
    <w:rsid w:val="00F021F4"/>
    <w:rsid w:val="00F0225C"/>
    <w:rsid w:val="00F02A4D"/>
    <w:rsid w:val="00F02FD0"/>
    <w:rsid w:val="00F0306D"/>
    <w:rsid w:val="00F03075"/>
    <w:rsid w:val="00F033C4"/>
    <w:rsid w:val="00F033DB"/>
    <w:rsid w:val="00F03413"/>
    <w:rsid w:val="00F0343C"/>
    <w:rsid w:val="00F03B11"/>
    <w:rsid w:val="00F04882"/>
    <w:rsid w:val="00F04A4F"/>
    <w:rsid w:val="00F04EDE"/>
    <w:rsid w:val="00F05CBE"/>
    <w:rsid w:val="00F06236"/>
    <w:rsid w:val="00F06984"/>
    <w:rsid w:val="00F06DCD"/>
    <w:rsid w:val="00F07564"/>
    <w:rsid w:val="00F07714"/>
    <w:rsid w:val="00F07859"/>
    <w:rsid w:val="00F11C58"/>
    <w:rsid w:val="00F1247E"/>
    <w:rsid w:val="00F1284A"/>
    <w:rsid w:val="00F12E38"/>
    <w:rsid w:val="00F141A7"/>
    <w:rsid w:val="00F14AA7"/>
    <w:rsid w:val="00F15F56"/>
    <w:rsid w:val="00F17746"/>
    <w:rsid w:val="00F17BD7"/>
    <w:rsid w:val="00F20023"/>
    <w:rsid w:val="00F201B9"/>
    <w:rsid w:val="00F20A8E"/>
    <w:rsid w:val="00F21CFC"/>
    <w:rsid w:val="00F22E0F"/>
    <w:rsid w:val="00F230E0"/>
    <w:rsid w:val="00F23752"/>
    <w:rsid w:val="00F238CF"/>
    <w:rsid w:val="00F239FA"/>
    <w:rsid w:val="00F23D37"/>
    <w:rsid w:val="00F253D5"/>
    <w:rsid w:val="00F2541A"/>
    <w:rsid w:val="00F2552B"/>
    <w:rsid w:val="00F2576B"/>
    <w:rsid w:val="00F25D80"/>
    <w:rsid w:val="00F25F1D"/>
    <w:rsid w:val="00F265A0"/>
    <w:rsid w:val="00F26648"/>
    <w:rsid w:val="00F2700B"/>
    <w:rsid w:val="00F274F2"/>
    <w:rsid w:val="00F27F7A"/>
    <w:rsid w:val="00F30678"/>
    <w:rsid w:val="00F306F1"/>
    <w:rsid w:val="00F30AFC"/>
    <w:rsid w:val="00F311C8"/>
    <w:rsid w:val="00F31713"/>
    <w:rsid w:val="00F326CC"/>
    <w:rsid w:val="00F335A1"/>
    <w:rsid w:val="00F33C78"/>
    <w:rsid w:val="00F33D98"/>
    <w:rsid w:val="00F34218"/>
    <w:rsid w:val="00F3469B"/>
    <w:rsid w:val="00F34B0A"/>
    <w:rsid w:val="00F34BC6"/>
    <w:rsid w:val="00F35372"/>
    <w:rsid w:val="00F35404"/>
    <w:rsid w:val="00F35953"/>
    <w:rsid w:val="00F3599E"/>
    <w:rsid w:val="00F35D77"/>
    <w:rsid w:val="00F364ED"/>
    <w:rsid w:val="00F37484"/>
    <w:rsid w:val="00F40F78"/>
    <w:rsid w:val="00F41A3A"/>
    <w:rsid w:val="00F41DE2"/>
    <w:rsid w:val="00F4228F"/>
    <w:rsid w:val="00F43057"/>
    <w:rsid w:val="00F432F0"/>
    <w:rsid w:val="00F43EE6"/>
    <w:rsid w:val="00F44409"/>
    <w:rsid w:val="00F44821"/>
    <w:rsid w:val="00F4485F"/>
    <w:rsid w:val="00F44E48"/>
    <w:rsid w:val="00F4591E"/>
    <w:rsid w:val="00F4669A"/>
    <w:rsid w:val="00F468FF"/>
    <w:rsid w:val="00F473E3"/>
    <w:rsid w:val="00F47423"/>
    <w:rsid w:val="00F4775D"/>
    <w:rsid w:val="00F478CA"/>
    <w:rsid w:val="00F47B96"/>
    <w:rsid w:val="00F50722"/>
    <w:rsid w:val="00F5104D"/>
    <w:rsid w:val="00F52A45"/>
    <w:rsid w:val="00F52A88"/>
    <w:rsid w:val="00F54052"/>
    <w:rsid w:val="00F5437C"/>
    <w:rsid w:val="00F548A6"/>
    <w:rsid w:val="00F5501A"/>
    <w:rsid w:val="00F55D3F"/>
    <w:rsid w:val="00F55E08"/>
    <w:rsid w:val="00F567EF"/>
    <w:rsid w:val="00F56805"/>
    <w:rsid w:val="00F56C20"/>
    <w:rsid w:val="00F576C6"/>
    <w:rsid w:val="00F577B7"/>
    <w:rsid w:val="00F602AC"/>
    <w:rsid w:val="00F60F94"/>
    <w:rsid w:val="00F62200"/>
    <w:rsid w:val="00F6230A"/>
    <w:rsid w:val="00F628E1"/>
    <w:rsid w:val="00F62994"/>
    <w:rsid w:val="00F62A6F"/>
    <w:rsid w:val="00F62EA1"/>
    <w:rsid w:val="00F6336E"/>
    <w:rsid w:val="00F638E1"/>
    <w:rsid w:val="00F63E7B"/>
    <w:rsid w:val="00F6449A"/>
    <w:rsid w:val="00F6449F"/>
    <w:rsid w:val="00F644C5"/>
    <w:rsid w:val="00F645EC"/>
    <w:rsid w:val="00F656A5"/>
    <w:rsid w:val="00F65995"/>
    <w:rsid w:val="00F65EE7"/>
    <w:rsid w:val="00F668E1"/>
    <w:rsid w:val="00F702AA"/>
    <w:rsid w:val="00F70D1D"/>
    <w:rsid w:val="00F720FD"/>
    <w:rsid w:val="00F74CD8"/>
    <w:rsid w:val="00F75331"/>
    <w:rsid w:val="00F75ACE"/>
    <w:rsid w:val="00F7676B"/>
    <w:rsid w:val="00F76E43"/>
    <w:rsid w:val="00F76E99"/>
    <w:rsid w:val="00F80118"/>
    <w:rsid w:val="00F80493"/>
    <w:rsid w:val="00F80778"/>
    <w:rsid w:val="00F81852"/>
    <w:rsid w:val="00F81C46"/>
    <w:rsid w:val="00F820BD"/>
    <w:rsid w:val="00F82755"/>
    <w:rsid w:val="00F828CD"/>
    <w:rsid w:val="00F82E1F"/>
    <w:rsid w:val="00F83531"/>
    <w:rsid w:val="00F837E7"/>
    <w:rsid w:val="00F83E41"/>
    <w:rsid w:val="00F842A2"/>
    <w:rsid w:val="00F843B3"/>
    <w:rsid w:val="00F847E2"/>
    <w:rsid w:val="00F84CEC"/>
    <w:rsid w:val="00F84DEE"/>
    <w:rsid w:val="00F865B2"/>
    <w:rsid w:val="00F86896"/>
    <w:rsid w:val="00F86D7F"/>
    <w:rsid w:val="00F9032E"/>
    <w:rsid w:val="00F90365"/>
    <w:rsid w:val="00F932AB"/>
    <w:rsid w:val="00F93D86"/>
    <w:rsid w:val="00F948A8"/>
    <w:rsid w:val="00F953C7"/>
    <w:rsid w:val="00F960EC"/>
    <w:rsid w:val="00F96503"/>
    <w:rsid w:val="00F96685"/>
    <w:rsid w:val="00F96871"/>
    <w:rsid w:val="00F9694B"/>
    <w:rsid w:val="00F96B30"/>
    <w:rsid w:val="00F976EB"/>
    <w:rsid w:val="00FA007F"/>
    <w:rsid w:val="00FA2BA1"/>
    <w:rsid w:val="00FA2D38"/>
    <w:rsid w:val="00FA2EF4"/>
    <w:rsid w:val="00FA388B"/>
    <w:rsid w:val="00FA3A44"/>
    <w:rsid w:val="00FA3ACE"/>
    <w:rsid w:val="00FA3EE7"/>
    <w:rsid w:val="00FA6B28"/>
    <w:rsid w:val="00FA74A5"/>
    <w:rsid w:val="00FA7704"/>
    <w:rsid w:val="00FA795F"/>
    <w:rsid w:val="00FA7A77"/>
    <w:rsid w:val="00FA7F15"/>
    <w:rsid w:val="00FB07DD"/>
    <w:rsid w:val="00FB086B"/>
    <w:rsid w:val="00FB0934"/>
    <w:rsid w:val="00FB0D42"/>
    <w:rsid w:val="00FB15E1"/>
    <w:rsid w:val="00FB1BAD"/>
    <w:rsid w:val="00FB2A3F"/>
    <w:rsid w:val="00FB35C5"/>
    <w:rsid w:val="00FB3610"/>
    <w:rsid w:val="00FB42D8"/>
    <w:rsid w:val="00FB47A9"/>
    <w:rsid w:val="00FB4EAF"/>
    <w:rsid w:val="00FB5015"/>
    <w:rsid w:val="00FB5778"/>
    <w:rsid w:val="00FB5BE4"/>
    <w:rsid w:val="00FB62DD"/>
    <w:rsid w:val="00FB6B55"/>
    <w:rsid w:val="00FB6CD4"/>
    <w:rsid w:val="00FB6E56"/>
    <w:rsid w:val="00FB6FF8"/>
    <w:rsid w:val="00FB6FFD"/>
    <w:rsid w:val="00FC0991"/>
    <w:rsid w:val="00FC0B19"/>
    <w:rsid w:val="00FC0D9E"/>
    <w:rsid w:val="00FC1321"/>
    <w:rsid w:val="00FC1648"/>
    <w:rsid w:val="00FC1F33"/>
    <w:rsid w:val="00FC269E"/>
    <w:rsid w:val="00FC2A4E"/>
    <w:rsid w:val="00FC3CCB"/>
    <w:rsid w:val="00FC431E"/>
    <w:rsid w:val="00FC51F7"/>
    <w:rsid w:val="00FC5C8F"/>
    <w:rsid w:val="00FC5D6B"/>
    <w:rsid w:val="00FC5FBE"/>
    <w:rsid w:val="00FC62D5"/>
    <w:rsid w:val="00FC670F"/>
    <w:rsid w:val="00FC6B78"/>
    <w:rsid w:val="00FC77F1"/>
    <w:rsid w:val="00FC7967"/>
    <w:rsid w:val="00FC7F92"/>
    <w:rsid w:val="00FD0157"/>
    <w:rsid w:val="00FD1894"/>
    <w:rsid w:val="00FD1F38"/>
    <w:rsid w:val="00FD2091"/>
    <w:rsid w:val="00FD234B"/>
    <w:rsid w:val="00FD29AB"/>
    <w:rsid w:val="00FD3342"/>
    <w:rsid w:val="00FD34F4"/>
    <w:rsid w:val="00FD362D"/>
    <w:rsid w:val="00FD3B54"/>
    <w:rsid w:val="00FD3CD9"/>
    <w:rsid w:val="00FD3E7F"/>
    <w:rsid w:val="00FD481F"/>
    <w:rsid w:val="00FD5396"/>
    <w:rsid w:val="00FD568C"/>
    <w:rsid w:val="00FD59D7"/>
    <w:rsid w:val="00FD5FB1"/>
    <w:rsid w:val="00FD665E"/>
    <w:rsid w:val="00FD728A"/>
    <w:rsid w:val="00FD73D6"/>
    <w:rsid w:val="00FD77B9"/>
    <w:rsid w:val="00FE0889"/>
    <w:rsid w:val="00FE0AC0"/>
    <w:rsid w:val="00FE0BE9"/>
    <w:rsid w:val="00FE2583"/>
    <w:rsid w:val="00FE2FCF"/>
    <w:rsid w:val="00FE351F"/>
    <w:rsid w:val="00FE3968"/>
    <w:rsid w:val="00FE40B5"/>
    <w:rsid w:val="00FE49CD"/>
    <w:rsid w:val="00FE4B24"/>
    <w:rsid w:val="00FE6BC1"/>
    <w:rsid w:val="00FF03C4"/>
    <w:rsid w:val="00FF0741"/>
    <w:rsid w:val="00FF0F8F"/>
    <w:rsid w:val="00FF1844"/>
    <w:rsid w:val="00FF365F"/>
    <w:rsid w:val="00FF3A15"/>
    <w:rsid w:val="00FF3CF5"/>
    <w:rsid w:val="00FF44C0"/>
    <w:rsid w:val="00FF4F6A"/>
    <w:rsid w:val="00FF6238"/>
    <w:rsid w:val="00FF68D2"/>
    <w:rsid w:val="00FF7573"/>
    <w:rsid w:val="00FF78AF"/>
    <w:rsid w:val="00FF7C92"/>
    <w:rsid w:val="122E85FE"/>
    <w:rsid w:val="1E04ABE0"/>
    <w:rsid w:val="3F9F32C7"/>
    <w:rsid w:val="4F88B766"/>
    <w:rsid w:val="6ADA2A26"/>
    <w:rsid w:val="7B7A4E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5"/>
    <o:shapelayout v:ext="edit">
      <o:idmap v:ext="edit" data="2"/>
    </o:shapelayout>
  </w:shapeDefaults>
  <w:decimalSymbol w:val="."/>
  <w:listSeparator w:val=","/>
  <w14:docId w14:val="2A1FE0DC"/>
  <w15:docId w15:val="{97D31D3F-1E29-4BF7-A803-030B05E66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24E"/>
  </w:style>
  <w:style w:type="paragraph" w:styleId="Heading1">
    <w:name w:val="heading 1"/>
    <w:basedOn w:val="Normal"/>
    <w:next w:val="Normal"/>
    <w:link w:val="Heading1Char"/>
    <w:qFormat/>
    <w:rsid w:val="00A146F9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84422"/>
    <w:pPr>
      <w:keepNext/>
      <w:keepLines/>
      <w:spacing w:before="240" w:after="240" w:line="240" w:lineRule="auto"/>
      <w:ind w:left="89"/>
      <w:outlineLvl w:val="1"/>
    </w:pPr>
    <w:rPr>
      <w:rFonts w:eastAsiaTheme="majorEastAsia" w:cs="Arial"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099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099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3566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46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6F9"/>
  </w:style>
  <w:style w:type="paragraph" w:styleId="Footer">
    <w:name w:val="footer"/>
    <w:basedOn w:val="Normal"/>
    <w:link w:val="FooterChar"/>
    <w:uiPriority w:val="99"/>
    <w:unhideWhenUsed/>
    <w:rsid w:val="00A146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6F9"/>
  </w:style>
  <w:style w:type="paragraph" w:styleId="BalloonText">
    <w:name w:val="Balloon Text"/>
    <w:basedOn w:val="Normal"/>
    <w:link w:val="BalloonTextChar"/>
    <w:uiPriority w:val="99"/>
    <w:semiHidden/>
    <w:unhideWhenUsed/>
    <w:rsid w:val="00A146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6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A146F9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A146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A173D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3C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3CB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3CBE"/>
    <w:rPr>
      <w:vertAlign w:val="superscript"/>
    </w:rPr>
  </w:style>
  <w:style w:type="table" w:styleId="TableGrid">
    <w:name w:val="Table Grid"/>
    <w:basedOn w:val="TableNormal"/>
    <w:uiPriority w:val="99"/>
    <w:rsid w:val="002C57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20B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4BCC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4208C1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957CD3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940B1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4422"/>
    <w:rPr>
      <w:rFonts w:eastAsiaTheme="majorEastAsia" w:cs="Arial"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B940B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940B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FC099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FC099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099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099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pple-converted-space">
    <w:name w:val="apple-converted-space"/>
    <w:basedOn w:val="DefaultParagraphFont"/>
    <w:rsid w:val="001C3015"/>
  </w:style>
  <w:style w:type="character" w:customStyle="1" w:styleId="webkit-html-tag">
    <w:name w:val="webkit-html-tag"/>
    <w:basedOn w:val="DefaultParagraphFont"/>
    <w:rsid w:val="003F4452"/>
  </w:style>
  <w:style w:type="character" w:customStyle="1" w:styleId="webkit-html-attribute">
    <w:name w:val="webkit-html-attribute"/>
    <w:basedOn w:val="DefaultParagraphFont"/>
    <w:rsid w:val="003F4452"/>
  </w:style>
  <w:style w:type="character" w:customStyle="1" w:styleId="webkit-html-attribute-name">
    <w:name w:val="webkit-html-attribute-name"/>
    <w:basedOn w:val="DefaultParagraphFont"/>
    <w:rsid w:val="003F4452"/>
  </w:style>
  <w:style w:type="character" w:customStyle="1" w:styleId="webkit-html-attribute-value">
    <w:name w:val="webkit-html-attribute-value"/>
    <w:basedOn w:val="DefaultParagraphFont"/>
    <w:rsid w:val="003F4452"/>
  </w:style>
  <w:style w:type="character" w:customStyle="1" w:styleId="text">
    <w:name w:val="text"/>
    <w:basedOn w:val="DefaultParagraphFont"/>
    <w:rsid w:val="003F4452"/>
  </w:style>
  <w:style w:type="paragraph" w:styleId="NoSpacing">
    <w:name w:val="No Spacing"/>
    <w:link w:val="NoSpacingChar"/>
    <w:uiPriority w:val="1"/>
    <w:qFormat/>
    <w:rsid w:val="00616970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16970"/>
    <w:rPr>
      <w:lang w:eastAsia="ja-JP"/>
    </w:rPr>
  </w:style>
  <w:style w:type="character" w:customStyle="1" w:styleId="apple-style-span">
    <w:name w:val="apple-style-span"/>
    <w:basedOn w:val="DefaultParagraphFont"/>
    <w:rsid w:val="00B24B18"/>
  </w:style>
  <w:style w:type="character" w:styleId="CommentReference">
    <w:name w:val="annotation reference"/>
    <w:basedOn w:val="DefaultParagraphFont"/>
    <w:uiPriority w:val="99"/>
    <w:semiHidden/>
    <w:unhideWhenUsed/>
    <w:rsid w:val="00F237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37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37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37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375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C5FBC"/>
    <w:pPr>
      <w:spacing w:after="0" w:line="240" w:lineRule="auto"/>
    </w:pPr>
  </w:style>
  <w:style w:type="paragraph" w:customStyle="1" w:styleId="FreeForm">
    <w:name w:val="Free Form"/>
    <w:rsid w:val="00554C7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4"/>
      <w:szCs w:val="24"/>
      <w:bdr w:val="nil"/>
    </w:rPr>
  </w:style>
  <w:style w:type="character" w:styleId="LineNumber">
    <w:name w:val="line number"/>
    <w:basedOn w:val="DefaultParagraphFont"/>
    <w:uiPriority w:val="99"/>
    <w:semiHidden/>
    <w:unhideWhenUsed/>
    <w:rsid w:val="00CB5FC6"/>
  </w:style>
  <w:style w:type="paragraph" w:customStyle="1" w:styleId="Default">
    <w:name w:val="Default"/>
    <w:rsid w:val="00CB5FC6"/>
    <w:pPr>
      <w:autoSpaceDE w:val="0"/>
      <w:autoSpaceDN w:val="0"/>
      <w:adjustRightInd w:val="0"/>
      <w:spacing w:after="0" w:line="240" w:lineRule="auto"/>
    </w:pPr>
    <w:rPr>
      <w:rFonts w:ascii="Trebuchet MS" w:eastAsia="Times New Roman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CB5FC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1E556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E5565"/>
    <w:rPr>
      <w:i/>
      <w:iCs/>
      <w:color w:val="404040" w:themeColor="text1" w:themeTint="BF"/>
    </w:rPr>
  </w:style>
  <w:style w:type="table" w:customStyle="1" w:styleId="GridTable21">
    <w:name w:val="Grid Table 21"/>
    <w:basedOn w:val="TableNormal"/>
    <w:uiPriority w:val="47"/>
    <w:rsid w:val="00A14A8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A14A8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A14A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31D2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99"/>
    <w:rsid w:val="00DE67A4"/>
    <w:pPr>
      <w:spacing w:after="0" w:line="240" w:lineRule="auto"/>
    </w:pPr>
    <w:rPr>
      <w:rFonts w:ascii="Arial" w:eastAsia="Times New Roman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character" w:customStyle="1" w:styleId="Heading5Char">
    <w:name w:val="Heading 5 Char"/>
    <w:basedOn w:val="DefaultParagraphFont"/>
    <w:link w:val="Heading5"/>
    <w:uiPriority w:val="9"/>
    <w:rsid w:val="00C35667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C35667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24E1E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51894"/>
    <w:rPr>
      <w:color w:val="605E5C"/>
      <w:shd w:val="clear" w:color="auto" w:fill="E1DFDD"/>
    </w:rPr>
  </w:style>
  <w:style w:type="table" w:customStyle="1" w:styleId="GridTable1Light1">
    <w:name w:val="Grid Table 1 Light1"/>
    <w:basedOn w:val="TableNormal"/>
    <w:uiPriority w:val="46"/>
    <w:rsid w:val="00172BA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14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1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9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2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10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809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856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9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5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1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83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43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40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24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4784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6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241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388012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42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9042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5451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6575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179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77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341043">
                                  <w:marLeft w:val="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759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2080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9635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4176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0810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18523253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21012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55547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0621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49839107">
                                                          <w:marLeft w:val="24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4089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153764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108509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77120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1080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4414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2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2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1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8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3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539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9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046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901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1135104563">
                                  <w:marLeft w:val="0"/>
                                  <w:marRight w:val="19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791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0403415">
                                          <w:marLeft w:val="0"/>
                                          <w:marRight w:val="19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8257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9639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14173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547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8271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1343644">
                                                                  <w:marLeft w:val="40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28141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16248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7153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13105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29043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752852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54956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15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single" w:sz="6" w:space="15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150622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18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979137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723052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091156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3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123214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701445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8965953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981637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4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5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2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5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0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1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7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4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7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2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66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9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31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1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01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0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5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7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89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1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1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5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6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7D983D5-0F4F-432F-B85A-AAB4567EA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6</Pages>
  <Words>1308</Words>
  <Characters>6663</Characters>
  <Application>Microsoft Office Word</Application>
  <DocSecurity>0</DocSecurity>
  <Lines>302</Lines>
  <Paragraphs>150</Paragraphs>
  <ScaleCrop>false</ScaleCrop>
  <Company>IICT</Company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-side Scripting</dc:title>
  <dc:subject>Web Server Scripting</dc:subject>
  <dc:creator>Jonathan Brincat</dc:creator>
  <cp:lastModifiedBy>Bella Gauci Sara at MHSE</cp:lastModifiedBy>
  <cp:revision>204</cp:revision>
  <cp:lastPrinted>2018-12-05T21:37:00Z</cp:lastPrinted>
  <dcterms:created xsi:type="dcterms:W3CDTF">2020-10-14T12:36:00Z</dcterms:created>
  <dcterms:modified xsi:type="dcterms:W3CDTF">2025-04-01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33799180</vt:i4>
  </property>
  <property fmtid="{D5CDD505-2E9C-101B-9397-08002B2CF9AE}" pid="3" name="GrammarlyDocumentId">
    <vt:lpwstr>2d62f2683045ed68c05e555fdb487cf41a1cb68810b566e70be4b35f38ecbc15</vt:lpwstr>
  </property>
</Properties>
</file>